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F6347C9"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D72392">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6CAFB0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D72392">
        <w:rPr>
          <w:rFonts w:ascii="Arial" w:eastAsia="Arial" w:hAnsi="Arial" w:cs="Arial"/>
          <w:sz w:val="24"/>
          <w:szCs w:val="24"/>
        </w:rPr>
        <w:t>1</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B32B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08F21222" w:rsidR="0057779B" w:rsidRPr="00102AC5" w:rsidRDefault="00EB19CC" w:rsidP="00D04565">
      <w:pPr>
        <w:widowControl/>
        <w:spacing w:after="0" w:line="240" w:lineRule="auto"/>
        <w:contextualSpacing/>
        <w:jc w:val="both"/>
        <w:rPr>
          <w:rFonts w:ascii="Arial" w:eastAsia="Arial" w:hAnsi="Arial" w:cs="Arial"/>
          <w:b/>
          <w:sz w:val="24"/>
          <w:szCs w:val="24"/>
        </w:rPr>
      </w:pPr>
      <w:r w:rsidRPr="00102AC5">
        <w:rPr>
          <w:rFonts w:ascii="Arial" w:eastAsia="Arial" w:hAnsi="Arial" w:cs="Arial"/>
          <w:sz w:val="24"/>
          <w:szCs w:val="24"/>
        </w:rPr>
        <w:t>As</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0F1866">
        <w:rPr>
          <w:rFonts w:ascii="Arial" w:eastAsia="Arial" w:hAnsi="Arial" w:cs="Arial"/>
          <w:b/>
          <w:color w:val="0070C0"/>
          <w:sz w:val="24"/>
          <w:szCs w:val="24"/>
        </w:rPr>
        <w:t>2</w:t>
      </w:r>
      <w:r w:rsidR="00D72392">
        <w:rPr>
          <w:rFonts w:ascii="Arial" w:eastAsia="Arial" w:hAnsi="Arial" w:cs="Arial"/>
          <w:b/>
          <w:color w:val="0070C0"/>
          <w:sz w:val="24"/>
          <w:szCs w:val="24"/>
        </w:rPr>
        <w:t>1</w:t>
      </w:r>
      <w:r w:rsidR="00D16141" w:rsidRPr="003C60DC">
        <w:rPr>
          <w:rFonts w:ascii="Arial" w:eastAsia="Arial" w:hAnsi="Arial" w:cs="Arial"/>
          <w:b/>
          <w:color w:val="0070C0"/>
          <w:sz w:val="24"/>
          <w:szCs w:val="24"/>
        </w:rPr>
        <w:t xml:space="preserve"> </w:t>
      </w:r>
      <w:r w:rsidR="00020077" w:rsidRPr="003C60DC">
        <w:rPr>
          <w:rFonts w:ascii="Arial" w:eastAsia="Arial" w:hAnsi="Arial" w:cs="Arial"/>
          <w:b/>
          <w:color w:val="0070C0"/>
          <w:sz w:val="24"/>
          <w:szCs w:val="24"/>
        </w:rPr>
        <w:t>Dec</w:t>
      </w:r>
      <w:r w:rsidR="00C55046" w:rsidRPr="003C60DC">
        <w:rPr>
          <w:rFonts w:ascii="Arial" w:eastAsia="Arial" w:hAnsi="Arial" w:cs="Arial"/>
          <w:b/>
          <w:color w:val="0070C0"/>
          <w:sz w:val="24"/>
          <w:szCs w:val="24"/>
        </w:rPr>
        <w:t>ember</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2020,</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4PM</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Depart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Health</w:t>
      </w:r>
      <w:r w:rsidR="00D16141" w:rsidRPr="00102AC5">
        <w:rPr>
          <w:rFonts w:ascii="Arial" w:eastAsia="Arial" w:hAnsi="Arial" w:cs="Arial"/>
          <w:sz w:val="24"/>
          <w:szCs w:val="24"/>
        </w:rPr>
        <w:t xml:space="preserve"> </w:t>
      </w:r>
      <w:r w:rsidRPr="00102AC5">
        <w:rPr>
          <w:rFonts w:ascii="Arial" w:eastAsia="Arial" w:hAnsi="Arial" w:cs="Arial"/>
          <w:sz w:val="24"/>
          <w:szCs w:val="24"/>
        </w:rPr>
        <w:t>(DOH)</w:t>
      </w:r>
      <w:r w:rsidR="00D16141" w:rsidRPr="00102AC5">
        <w:rPr>
          <w:rFonts w:ascii="Arial" w:eastAsia="Arial" w:hAnsi="Arial" w:cs="Arial"/>
          <w:sz w:val="24"/>
          <w:szCs w:val="24"/>
        </w:rPr>
        <w:t xml:space="preserve"> </w:t>
      </w:r>
      <w:r w:rsidRPr="00102AC5">
        <w:rPr>
          <w:rFonts w:ascii="Arial" w:eastAsia="Arial" w:hAnsi="Arial" w:cs="Arial"/>
          <w:sz w:val="24"/>
          <w:szCs w:val="24"/>
        </w:rPr>
        <w:t>has</w:t>
      </w:r>
      <w:r w:rsidR="00D16141" w:rsidRPr="00102AC5">
        <w:rPr>
          <w:rFonts w:ascii="Arial" w:eastAsia="Arial" w:hAnsi="Arial" w:cs="Arial"/>
          <w:sz w:val="24"/>
          <w:szCs w:val="24"/>
        </w:rPr>
        <w:t xml:space="preserve"> </w:t>
      </w:r>
      <w:r w:rsidRPr="00102AC5">
        <w:rPr>
          <w:rFonts w:ascii="Arial" w:eastAsia="Arial" w:hAnsi="Arial" w:cs="Arial"/>
          <w:sz w:val="24"/>
          <w:szCs w:val="24"/>
        </w:rPr>
        <w:t>recorded</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total</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B37CC3" w:rsidRPr="00B37CC3">
        <w:rPr>
          <w:rFonts w:ascii="Arial" w:eastAsia="Arial" w:hAnsi="Arial" w:cs="Arial"/>
          <w:b/>
          <w:color w:val="0070C0"/>
          <w:sz w:val="24"/>
          <w:szCs w:val="24"/>
        </w:rPr>
        <w:t>4</w:t>
      </w:r>
      <w:r w:rsidR="00D72392">
        <w:rPr>
          <w:rFonts w:ascii="Arial" w:eastAsia="Arial" w:hAnsi="Arial" w:cs="Arial"/>
          <w:b/>
          <w:color w:val="0070C0"/>
          <w:sz w:val="24"/>
          <w:szCs w:val="24"/>
        </w:rPr>
        <w:t>61</w:t>
      </w:r>
      <w:r w:rsidR="00B37CC3" w:rsidRPr="00B37CC3">
        <w:rPr>
          <w:rFonts w:ascii="Arial" w:eastAsia="Arial" w:hAnsi="Arial" w:cs="Arial"/>
          <w:b/>
          <w:color w:val="0070C0"/>
          <w:sz w:val="24"/>
          <w:szCs w:val="24"/>
        </w:rPr>
        <w:t>,</w:t>
      </w:r>
      <w:r w:rsidR="00D72392">
        <w:rPr>
          <w:rFonts w:ascii="Arial" w:eastAsia="Arial" w:hAnsi="Arial" w:cs="Arial"/>
          <w:b/>
          <w:color w:val="0070C0"/>
          <w:sz w:val="24"/>
          <w:szCs w:val="24"/>
        </w:rPr>
        <w:t>505</w:t>
      </w:r>
      <w:r w:rsidR="00E04483" w:rsidRPr="003C60DC">
        <w:rPr>
          <w:rFonts w:ascii="Arial" w:eastAsia="Arial" w:hAnsi="Arial" w:cs="Arial"/>
          <w:b/>
          <w:color w:val="0070C0"/>
          <w:sz w:val="24"/>
          <w:szCs w:val="24"/>
        </w:rPr>
        <w:t xml:space="preserve"> </w:t>
      </w:r>
      <w:r w:rsidR="00FD6C15" w:rsidRPr="003C60DC">
        <w:rPr>
          <w:rFonts w:ascii="Arial" w:eastAsia="Arial" w:hAnsi="Arial" w:cs="Arial"/>
          <w:b/>
          <w:color w:val="0070C0"/>
          <w:sz w:val="24"/>
          <w:szCs w:val="24"/>
        </w:rPr>
        <w:t>co</w:t>
      </w:r>
      <w:r w:rsidRPr="003C60DC">
        <w:rPr>
          <w:rFonts w:ascii="Arial" w:eastAsia="Arial" w:hAnsi="Arial" w:cs="Arial"/>
          <w:b/>
          <w:color w:val="0070C0"/>
          <w:sz w:val="24"/>
          <w:szCs w:val="24"/>
        </w:rPr>
        <w:t>nfirmed</w:t>
      </w:r>
      <w:r w:rsidR="00D16141" w:rsidRPr="003C60DC">
        <w:rPr>
          <w:rFonts w:ascii="Arial" w:eastAsia="Arial" w:hAnsi="Arial" w:cs="Arial"/>
          <w:b/>
          <w:color w:val="0070C0"/>
          <w:sz w:val="24"/>
          <w:szCs w:val="24"/>
        </w:rPr>
        <w:t xml:space="preserve"> </w:t>
      </w:r>
      <w:r w:rsidRPr="003C60DC">
        <w:rPr>
          <w:rFonts w:ascii="Arial" w:eastAsia="Arial" w:hAnsi="Arial" w:cs="Arial"/>
          <w:b/>
          <w:color w:val="0070C0"/>
          <w:sz w:val="24"/>
          <w:szCs w:val="24"/>
        </w:rPr>
        <w:t>cases</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which,</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2</w:t>
      </w:r>
      <w:r w:rsidR="00D72392">
        <w:rPr>
          <w:rFonts w:ascii="Arial" w:eastAsia="Arial" w:hAnsi="Arial" w:cs="Arial"/>
          <w:b/>
          <w:color w:val="0070C0"/>
          <w:sz w:val="24"/>
          <w:szCs w:val="24"/>
        </w:rPr>
        <w:t>3</w:t>
      </w:r>
      <w:r w:rsidR="009C3756" w:rsidRPr="009C3756">
        <w:rPr>
          <w:rFonts w:ascii="Arial" w:eastAsia="Arial" w:hAnsi="Arial" w:cs="Arial"/>
          <w:b/>
          <w:color w:val="0070C0"/>
          <w:sz w:val="24"/>
          <w:szCs w:val="24"/>
        </w:rPr>
        <w:t>,</w:t>
      </w:r>
      <w:r w:rsidR="00D72392">
        <w:rPr>
          <w:rFonts w:ascii="Arial" w:eastAsia="Arial" w:hAnsi="Arial" w:cs="Arial"/>
          <w:b/>
          <w:color w:val="0070C0"/>
          <w:sz w:val="24"/>
          <w:szCs w:val="24"/>
        </w:rPr>
        <w:t>341</w:t>
      </w:r>
      <w:r w:rsidR="009C3756">
        <w:rPr>
          <w:rFonts w:ascii="Arial" w:eastAsia="Arial" w:hAnsi="Arial" w:cs="Arial"/>
          <w:b/>
          <w:color w:val="0070C0"/>
          <w:sz w:val="24"/>
          <w:szCs w:val="24"/>
        </w:rPr>
        <w:t xml:space="preserve"> </w:t>
      </w:r>
      <w:r w:rsidRPr="00102AC5">
        <w:rPr>
          <w:rFonts w:ascii="Arial" w:eastAsia="Arial" w:hAnsi="Arial" w:cs="Arial"/>
          <w:sz w:val="24"/>
          <w:szCs w:val="24"/>
        </w:rPr>
        <w:t>ar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active</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42</w:t>
      </w:r>
      <w:r w:rsidR="000F1866">
        <w:rPr>
          <w:rFonts w:ascii="Arial" w:eastAsia="Arial" w:hAnsi="Arial" w:cs="Arial"/>
          <w:b/>
          <w:color w:val="0070C0"/>
          <w:sz w:val="24"/>
          <w:szCs w:val="24"/>
        </w:rPr>
        <w:t>9</w:t>
      </w:r>
      <w:r w:rsidR="009C3756" w:rsidRPr="009C3756">
        <w:rPr>
          <w:rFonts w:ascii="Arial" w:eastAsia="Arial" w:hAnsi="Arial" w:cs="Arial"/>
          <w:b/>
          <w:color w:val="0070C0"/>
          <w:sz w:val="24"/>
          <w:szCs w:val="24"/>
        </w:rPr>
        <w:t>,</w:t>
      </w:r>
      <w:r w:rsidR="00D72392">
        <w:rPr>
          <w:rFonts w:ascii="Arial" w:eastAsia="Arial" w:hAnsi="Arial" w:cs="Arial"/>
          <w:b/>
          <w:color w:val="0070C0"/>
          <w:sz w:val="24"/>
          <w:szCs w:val="24"/>
        </w:rPr>
        <w:t>207</w:t>
      </w:r>
      <w:r w:rsidR="00E04483" w:rsidRPr="003C60DC">
        <w:rPr>
          <w:rFonts w:ascii="Arial" w:eastAsia="Arial" w:hAnsi="Arial" w:cs="Arial"/>
          <w:b/>
          <w:color w:val="0070C0"/>
          <w:sz w:val="24"/>
          <w:szCs w:val="24"/>
        </w:rPr>
        <w:t xml:space="preserve"> </w:t>
      </w:r>
      <w:r w:rsidRPr="00102AC5">
        <w:rPr>
          <w:rFonts w:ascii="Arial" w:eastAsia="Arial" w:hAnsi="Arial" w:cs="Arial"/>
          <w:sz w:val="24"/>
          <w:szCs w:val="24"/>
        </w:rPr>
        <w:t>hav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recovered</w:t>
      </w:r>
      <w:r w:rsidR="00D16141" w:rsidRPr="003C60DC">
        <w:rPr>
          <w:rFonts w:ascii="Arial" w:eastAsia="Arial" w:hAnsi="Arial" w:cs="Arial"/>
          <w:color w:val="0070C0"/>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8,</w:t>
      </w:r>
      <w:r w:rsidR="000F1866">
        <w:rPr>
          <w:rFonts w:ascii="Arial" w:eastAsia="Arial" w:hAnsi="Arial" w:cs="Arial"/>
          <w:b/>
          <w:color w:val="0070C0"/>
          <w:sz w:val="24"/>
          <w:szCs w:val="24"/>
        </w:rPr>
        <w:t>9</w:t>
      </w:r>
      <w:r w:rsidR="00D72392">
        <w:rPr>
          <w:rFonts w:ascii="Arial" w:eastAsia="Arial" w:hAnsi="Arial" w:cs="Arial"/>
          <w:b/>
          <w:color w:val="0070C0"/>
          <w:sz w:val="24"/>
          <w:szCs w:val="24"/>
        </w:rPr>
        <w:t>5</w:t>
      </w:r>
      <w:r w:rsidR="000F1866">
        <w:rPr>
          <w:rFonts w:ascii="Arial" w:eastAsia="Arial" w:hAnsi="Arial" w:cs="Arial"/>
          <w:b/>
          <w:color w:val="0070C0"/>
          <w:sz w:val="24"/>
          <w:szCs w:val="24"/>
        </w:rPr>
        <w:t>7</w:t>
      </w:r>
      <w:r w:rsidR="00E04483" w:rsidRPr="003C60DC">
        <w:rPr>
          <w:rFonts w:ascii="Arial" w:eastAsia="Arial" w:hAnsi="Arial" w:cs="Arial"/>
          <w:b/>
          <w:color w:val="0070C0"/>
          <w:sz w:val="24"/>
          <w:szCs w:val="24"/>
        </w:rPr>
        <w:t xml:space="preserve"> </w:t>
      </w:r>
      <w:r w:rsidR="00D74F68" w:rsidRPr="003C60DC">
        <w:rPr>
          <w:rFonts w:ascii="Arial" w:eastAsia="Arial" w:hAnsi="Arial" w:cs="Arial"/>
          <w:b/>
          <w:color w:val="0070C0"/>
          <w:sz w:val="24"/>
          <w:szCs w:val="24"/>
        </w:rPr>
        <w:t>death</w:t>
      </w:r>
      <w:r w:rsidR="0057779B" w:rsidRPr="003C60DC">
        <w:rPr>
          <w:rFonts w:ascii="Arial" w:eastAsia="Arial" w:hAnsi="Arial" w:cs="Arial"/>
          <w:b/>
          <w:color w:val="0070C0"/>
          <w:sz w:val="24"/>
          <w:szCs w:val="24"/>
        </w:rPr>
        <w:t>s</w:t>
      </w:r>
      <w:r w:rsidR="0057779B" w:rsidRPr="00102AC5">
        <w:rPr>
          <w:rFonts w:ascii="Arial" w:eastAsia="Arial" w:hAnsi="Arial" w:cs="Arial"/>
          <w:sz w:val="24"/>
          <w:szCs w:val="24"/>
        </w:rPr>
        <w:t>.</w:t>
      </w:r>
    </w:p>
    <w:p w14:paraId="22E235F4" w14:textId="5EE4F4DB" w:rsidR="00D36D13" w:rsidRPr="00102AC5" w:rsidRDefault="003E4C18" w:rsidP="00D04565">
      <w:pPr>
        <w:widowControl/>
        <w:spacing w:after="0" w:line="240" w:lineRule="auto"/>
        <w:contextualSpacing/>
        <w:jc w:val="right"/>
        <w:rPr>
          <w:rFonts w:ascii="Arial" w:eastAsia="Arial" w:hAnsi="Arial" w:cs="Arial"/>
          <w:i/>
          <w:sz w:val="16"/>
          <w:szCs w:val="16"/>
        </w:rPr>
      </w:pPr>
      <w:r w:rsidRPr="00102AC5">
        <w:rPr>
          <w:rFonts w:ascii="Arial" w:eastAsia="Arial" w:hAnsi="Arial" w:cs="Arial"/>
          <w:i/>
          <w:sz w:val="16"/>
          <w:szCs w:val="16"/>
        </w:rPr>
        <w:t>So</w:t>
      </w:r>
      <w:r w:rsidR="00FB6D59" w:rsidRPr="00102AC5">
        <w:rPr>
          <w:rFonts w:ascii="Arial" w:eastAsia="Arial" w:hAnsi="Arial" w:cs="Arial"/>
          <w:i/>
          <w:sz w:val="16"/>
          <w:szCs w:val="16"/>
        </w:rPr>
        <w:t>urce:</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DOH-COVID-19</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Bulletin</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w:t>
      </w:r>
      <w:r w:rsidR="00BD44B3" w:rsidRPr="00102AC5">
        <w:rPr>
          <w:rFonts w:ascii="Arial" w:eastAsia="Arial" w:hAnsi="Arial" w:cs="Arial"/>
          <w:i/>
          <w:sz w:val="16"/>
          <w:szCs w:val="16"/>
        </w:rPr>
        <w:t>2</w:t>
      </w:r>
      <w:r w:rsidR="003C60DC">
        <w:rPr>
          <w:rFonts w:ascii="Arial" w:eastAsia="Arial" w:hAnsi="Arial" w:cs="Arial"/>
          <w:i/>
          <w:sz w:val="16"/>
          <w:szCs w:val="16"/>
        </w:rPr>
        <w:t>8</w:t>
      </w:r>
      <w:r w:rsidR="00D72392">
        <w:rPr>
          <w:rFonts w:ascii="Arial" w:eastAsia="Arial" w:hAnsi="Arial" w:cs="Arial"/>
          <w:i/>
          <w:sz w:val="16"/>
          <w:szCs w:val="16"/>
        </w:rPr>
        <w:t>2</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C194F5B"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D04565">
        <w:rPr>
          <w:rFonts w:ascii="Arial" w:eastAsia="Arial" w:hAnsi="Arial" w:cs="Arial"/>
          <w:b/>
          <w:sz w:val="24"/>
          <w:szCs w:val="24"/>
        </w:rPr>
        <w:t>₱</w:t>
      </w:r>
      <w:r w:rsidR="00D67BA9" w:rsidRPr="00D04565">
        <w:rPr>
          <w:rFonts w:ascii="Arial" w:eastAsia="Arial" w:hAnsi="Arial" w:cs="Arial"/>
          <w:b/>
          <w:bCs/>
          <w:sz w:val="24"/>
          <w:szCs w:val="24"/>
        </w:rPr>
        <w:t>1,854,072,358.23</w:t>
      </w:r>
      <w:r w:rsidR="00642234" w:rsidRPr="00D04565">
        <w:rPr>
          <w:rFonts w:ascii="Arial" w:eastAsia="Arial" w:hAnsi="Arial" w:cs="Arial"/>
          <w:b/>
          <w:bCs/>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1,342,086,989.74</w:t>
      </w:r>
      <w:r w:rsidR="00642234" w:rsidRPr="00D04565">
        <w:rPr>
          <w:rFonts w:ascii="Arial" w:eastAsia="Arial" w:hAnsi="Arial" w:cs="Arial"/>
          <w:b/>
          <w:bCs/>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b/>
          <w:sz w:val="24"/>
          <w:szCs w:val="24"/>
        </w:rPr>
        <w:t>DSWD</w:t>
      </w:r>
      <w:r w:rsidRPr="00D04565">
        <w:rPr>
          <w:rFonts w:ascii="Arial" w:eastAsia="Arial" w:hAnsi="Arial" w:cs="Arial"/>
          <w:sz w:val="24"/>
          <w:szCs w:val="24"/>
        </w:rPr>
        <w:t>,</w:t>
      </w:r>
      <w:r w:rsidR="00D16141" w:rsidRPr="00D04565">
        <w:rPr>
          <w:rFonts w:ascii="Arial" w:eastAsia="Arial" w:hAnsi="Arial" w:cs="Arial"/>
          <w:b/>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A4D22" w:rsidRPr="00DA4D22" w14:paraId="23413F61" w14:textId="77777777" w:rsidTr="00DA4D22">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CA5BD83" w14:textId="77777777" w:rsidR="00DA4D22" w:rsidRPr="00DA4D22" w:rsidRDefault="00DA4D22" w:rsidP="00D04565">
            <w:pPr>
              <w:widowControl/>
              <w:spacing w:after="0" w:line="240" w:lineRule="auto"/>
              <w:ind w:right="57"/>
              <w:contextualSpacing/>
              <w:jc w:val="center"/>
              <w:rPr>
                <w:rFonts w:ascii="Arial Narrow" w:eastAsia="Times New Roman" w:hAnsi="Arial Narrow" w:cs="Times New Roman"/>
                <w:b/>
                <w:bCs/>
                <w:color w:val="000000"/>
                <w:sz w:val="20"/>
                <w:szCs w:val="20"/>
              </w:rPr>
            </w:pPr>
            <w:r w:rsidRPr="00DA4D22">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D641333"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COST OF ASSISTANCE </w:t>
            </w:r>
          </w:p>
        </w:tc>
      </w:tr>
      <w:tr w:rsidR="00DA4D22" w:rsidRPr="00DA4D22" w14:paraId="586020F7" w14:textId="77777777" w:rsidTr="00DA4D22">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018A08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65B90B"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78AE8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CCDDC8"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OTHERS </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65043A"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GRAND TOTAL </w:t>
            </w:r>
          </w:p>
        </w:tc>
      </w:tr>
      <w:tr w:rsidR="00DA4D22" w:rsidRPr="00DA4D22" w14:paraId="0581EB2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4F65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B4C1484" w14:textId="5A845A9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42,086,989.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0BBF7C7" w14:textId="22955C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61D4F75" w14:textId="4FD7DF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D7DFDE5" w14:textId="279E0C0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54,072,358.23 </w:t>
            </w:r>
          </w:p>
        </w:tc>
      </w:tr>
      <w:tr w:rsidR="00DA4D22" w:rsidRPr="00DA4D22" w14:paraId="2BB688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5CF3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98A56DB" w14:textId="753F27F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342,48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6B32D10B" w14:textId="12ED82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8A89C3" w14:textId="34F2A7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D3AD92" w14:textId="5C12F5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752,480.35 </w:t>
            </w:r>
          </w:p>
        </w:tc>
      </w:tr>
      <w:tr w:rsidR="00DA4D22" w:rsidRPr="00DA4D22" w14:paraId="4F75F1E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1E3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1B2500C" w14:textId="20EAB83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50B59860" w14:textId="1651629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A387AB" w14:textId="42D30BD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98A16E" w14:textId="56BB5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6,133,133.19 </w:t>
            </w:r>
          </w:p>
        </w:tc>
      </w:tr>
      <w:tr w:rsidR="00DA4D22" w:rsidRPr="00DA4D22" w14:paraId="10BFAE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DBE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111175" w14:textId="6CDCEFE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23D785C1" w14:textId="7799578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0532" w14:textId="6902E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5B1EF7" w14:textId="6BEA3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8,707,179.36 </w:t>
            </w:r>
          </w:p>
        </w:tc>
      </w:tr>
      <w:tr w:rsidR="00DA4D22" w:rsidRPr="00DA4D22" w14:paraId="6EA3BFA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10E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BDED572" w14:textId="572D0F6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7411" w14:textId="6C3CAE0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4A18C" w14:textId="550943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B62485" w14:textId="33820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632,450.00 </w:t>
            </w:r>
          </w:p>
        </w:tc>
      </w:tr>
      <w:tr w:rsidR="00DA4D22" w:rsidRPr="00DA4D22" w14:paraId="37F35C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D6D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758C1FB" w14:textId="2A7303C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73167B12" w14:textId="263A58A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C46EB" w14:textId="36F5CA6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B97611" w14:textId="59704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409,778.00 </w:t>
            </w:r>
          </w:p>
        </w:tc>
      </w:tr>
      <w:tr w:rsidR="00DA4D22" w:rsidRPr="00DA4D22" w14:paraId="133748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FD5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52AEEA" w14:textId="3A76D23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80,379.10 </w:t>
            </w:r>
          </w:p>
        </w:tc>
        <w:tc>
          <w:tcPr>
            <w:tcW w:w="810" w:type="pct"/>
            <w:tcBorders>
              <w:top w:val="nil"/>
              <w:left w:val="nil"/>
              <w:bottom w:val="single" w:sz="4" w:space="0" w:color="000000"/>
              <w:right w:val="single" w:sz="4" w:space="0" w:color="000000"/>
            </w:tcBorders>
            <w:shd w:val="clear" w:color="auto" w:fill="auto"/>
            <w:noWrap/>
            <w:vAlign w:val="bottom"/>
            <w:hideMark/>
          </w:tcPr>
          <w:p w14:paraId="5D0D40C4" w14:textId="3BB7BB0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7F7C" w14:textId="2DF7144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79A18B" w14:textId="0641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4,487,879.10 </w:t>
            </w:r>
          </w:p>
        </w:tc>
      </w:tr>
      <w:tr w:rsidR="00DA4D22" w:rsidRPr="00DA4D22" w14:paraId="0A3A75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622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ECE76A" w14:textId="4A238EB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69225" w14:textId="60038C3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1579B" w14:textId="20D1EF1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1A97B3" w14:textId="5399E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5,017,500.00 </w:t>
            </w:r>
          </w:p>
        </w:tc>
      </w:tr>
      <w:tr w:rsidR="00DA4D22" w:rsidRPr="00DA4D22" w14:paraId="567DE86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C2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FD444F" w14:textId="720CB0B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2,204,788.00 </w:t>
            </w:r>
          </w:p>
        </w:tc>
        <w:tc>
          <w:tcPr>
            <w:tcW w:w="810" w:type="pct"/>
            <w:tcBorders>
              <w:top w:val="nil"/>
              <w:left w:val="nil"/>
              <w:bottom w:val="single" w:sz="4" w:space="0" w:color="000000"/>
              <w:right w:val="single" w:sz="4" w:space="0" w:color="000000"/>
            </w:tcBorders>
            <w:shd w:val="clear" w:color="auto" w:fill="auto"/>
            <w:noWrap/>
            <w:vAlign w:val="bottom"/>
            <w:hideMark/>
          </w:tcPr>
          <w:p w14:paraId="133272A1" w14:textId="49FA0C1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43B7F" w14:textId="04047DA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4B22AB" w14:textId="472D2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9,647,288.00 </w:t>
            </w:r>
          </w:p>
        </w:tc>
      </w:tr>
      <w:tr w:rsidR="00DA4D22" w:rsidRPr="00DA4D22" w14:paraId="424385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A1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BD832D" w14:textId="738AC8A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45E16C3" w14:textId="6CE589D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C0044" w14:textId="0A9E53F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C33135" w14:textId="155A3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83,960.00 </w:t>
            </w:r>
          </w:p>
        </w:tc>
      </w:tr>
      <w:tr w:rsidR="00DA4D22" w:rsidRPr="00DA4D22" w14:paraId="785E3C4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5C2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21AD5" w14:textId="792B05C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41C9" w14:textId="498BE5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E47EC8" w14:textId="11BF134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E0926D" w14:textId="186019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9,000.00 </w:t>
            </w:r>
          </w:p>
        </w:tc>
      </w:tr>
      <w:tr w:rsidR="00DA4D22" w:rsidRPr="00DA4D22" w14:paraId="57F62A0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B8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513B0DA8" w14:textId="1E35BC3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7C27E" w14:textId="2790238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D3B29" w14:textId="3C42B2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135023" w14:textId="1F28B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6,574,300.00 </w:t>
            </w:r>
          </w:p>
        </w:tc>
      </w:tr>
      <w:tr w:rsidR="00DA4D22" w:rsidRPr="00DA4D22" w14:paraId="1B35613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81E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77D802E" w14:textId="3054614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B3A6E" w14:textId="773D19D5"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ED6002" w14:textId="0B8606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890298" w14:textId="74311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982,480.00 </w:t>
            </w:r>
          </w:p>
        </w:tc>
      </w:tr>
      <w:tr w:rsidR="00DA4D22" w:rsidRPr="00DA4D22" w14:paraId="5D75A96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ED5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209B0" w14:textId="75467F8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D2A6B85" w14:textId="6C880D1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BAB34" w14:textId="7AD17B4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93B439" w14:textId="65294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5,759,984.00 </w:t>
            </w:r>
          </w:p>
        </w:tc>
      </w:tr>
      <w:tr w:rsidR="00DA4D22" w:rsidRPr="00DA4D22" w14:paraId="3E491DA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FAA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664C47" w14:textId="5C351BED"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931FC" w14:textId="21C30F8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F637F" w14:textId="56CEB6E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A8B58A" w14:textId="45560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2,540.00 </w:t>
            </w:r>
          </w:p>
        </w:tc>
      </w:tr>
      <w:tr w:rsidR="00DA4D22" w:rsidRPr="00DA4D22" w14:paraId="0F6ADB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3EB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F7D10DF" w14:textId="2730C3E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6BFD17B2" w14:textId="5D79F20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2FBF3" w14:textId="725677A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0895E3" w14:textId="11E5F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0,763.60 </w:t>
            </w:r>
          </w:p>
        </w:tc>
      </w:tr>
      <w:tr w:rsidR="00DA4D22" w:rsidRPr="00DA4D22" w14:paraId="00D7B71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602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7524944" w14:textId="5E8392A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AD1B768" w14:textId="436CB81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5D471" w14:textId="002CF05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63CDB7" w14:textId="428C46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1,680,385.80 </w:t>
            </w:r>
          </w:p>
        </w:tc>
      </w:tr>
      <w:tr w:rsidR="00DA4D22" w:rsidRPr="00DA4D22" w14:paraId="663B55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74C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65CE49" w14:textId="5CAB70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05A79D84" w14:textId="7EC2F1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28003" w14:textId="2A90D66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05A944" w14:textId="2A7EE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82,586,799.30 </w:t>
            </w:r>
          </w:p>
        </w:tc>
      </w:tr>
      <w:tr w:rsidR="00DA4D22" w:rsidRPr="00DA4D22" w14:paraId="4A81E78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345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A90BBB" w14:textId="3CAD586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4633EB5C" w14:textId="5671799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90DE0" w14:textId="5188825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F621F8" w14:textId="6CA5A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02,260.00 </w:t>
            </w:r>
          </w:p>
        </w:tc>
      </w:tr>
      <w:tr w:rsidR="00DA4D22" w:rsidRPr="00DA4D22" w14:paraId="0D963B7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C2E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AA8298" w14:textId="68E46F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C3AD" w14:textId="1B88B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FC878" w14:textId="75A1D21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FA90EB" w14:textId="71BB4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77,114,800.00 </w:t>
            </w:r>
          </w:p>
        </w:tc>
      </w:tr>
      <w:tr w:rsidR="00DA4D22" w:rsidRPr="00DA4D22" w14:paraId="6869E4F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73677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1554562" w14:textId="7E4A3A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536B76" w14:textId="099562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E4E63CF" w14:textId="3A9121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57EE9E" w14:textId="3FF092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7,821,806.02 </w:t>
            </w:r>
          </w:p>
        </w:tc>
      </w:tr>
      <w:tr w:rsidR="00DA4D22" w:rsidRPr="00DA4D22" w14:paraId="625C212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88B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676632" w14:textId="46F3B9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85419" w14:textId="1FB7C0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F04F2" w14:textId="3520ED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7D84CA" w14:textId="74EA42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915,583.38 </w:t>
            </w:r>
          </w:p>
        </w:tc>
      </w:tr>
      <w:tr w:rsidR="00DA4D22" w:rsidRPr="00DA4D22" w14:paraId="1C4FFBC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B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A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A6B696E" w14:textId="1DD71B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5B869DE" w14:textId="2DB84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23960" w14:textId="09FA3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1FD58A" w14:textId="54EF68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r>
      <w:tr w:rsidR="00DA4D22" w:rsidRPr="00DA4D22" w14:paraId="416B2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E9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DF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B59C724" w14:textId="5BA60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E397B01" w14:textId="78CCBC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30C7C7" w14:textId="5C243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D0526" w14:textId="2A285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0E5D5D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40A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535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D761175" w14:textId="2A4DC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5889723" w14:textId="2E5DE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1AE731" w14:textId="4ED0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24159A" w14:textId="2ED160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r>
      <w:tr w:rsidR="00DA4D22" w:rsidRPr="00DA4D22" w14:paraId="42D2C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53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87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3C697E7" w14:textId="7F182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E57A2" w14:textId="32F94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485BF" w14:textId="672C44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FBA417" w14:textId="0FDE64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r>
      <w:tr w:rsidR="00DA4D22" w:rsidRPr="00DA4D22" w14:paraId="3C7AFB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89C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07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CB5873C" w14:textId="3483F2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B11BD51" w14:textId="78236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98D94A" w14:textId="23D8C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4D84D" w14:textId="3B1AA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6E6F90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DD4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9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E9A8756" w14:textId="3012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46D5B7" w14:textId="0ECFC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1C7C3" w14:textId="76647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96E76" w14:textId="02CAC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30F6D4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738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C2D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5FA1E48" w14:textId="42479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7686C07" w14:textId="10D57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4C05010A" w14:textId="2B4EBF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5B4D2" w14:textId="06E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8,551.20 </w:t>
            </w:r>
          </w:p>
        </w:tc>
      </w:tr>
      <w:tr w:rsidR="00DA4D22" w:rsidRPr="00DA4D22" w14:paraId="19ADDE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20D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46F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A36745D" w14:textId="267A60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61AFF15" w14:textId="0A263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4B8A6AB" w14:textId="590766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DEA007" w14:textId="3FBE14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92.45 </w:t>
            </w:r>
          </w:p>
        </w:tc>
      </w:tr>
      <w:tr w:rsidR="00DA4D22" w:rsidRPr="00DA4D22" w14:paraId="51F9A3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FB34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E5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F8920DC" w14:textId="7A866C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BE6E9E" w14:textId="2FB4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A65CF1" w14:textId="076B7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87693" w14:textId="470B2F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D1A5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14E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980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1C20DCD" w14:textId="70B6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C9850A1" w14:textId="4B7C08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A248E" w14:textId="1E03E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391CFF" w14:textId="5C56F3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r>
      <w:tr w:rsidR="00DA4D22" w:rsidRPr="00DA4D22" w14:paraId="55B1B3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920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14C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DD58566" w14:textId="4BC6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36B436A" w14:textId="0D357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061D89" w14:textId="1A9D0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7FD6A" w14:textId="12AF9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r>
      <w:tr w:rsidR="00DA4D22" w:rsidRPr="00DA4D22" w14:paraId="0982E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BF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53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02C5AD" w14:textId="39F5C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5665118" w14:textId="49744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1D7FF" w14:textId="5569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7EFAF" w14:textId="2F8249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r>
      <w:tr w:rsidR="00DA4D22" w:rsidRPr="00DA4D22" w14:paraId="777234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FB86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B12F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173D431" w14:textId="2ED6F4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3A00C81" w14:textId="22B1F4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0C8D40" w14:textId="5460D2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3B422" w14:textId="00EC56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9,385.70 </w:t>
            </w:r>
          </w:p>
        </w:tc>
      </w:tr>
      <w:tr w:rsidR="00DA4D22" w:rsidRPr="00DA4D22" w14:paraId="294E81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C81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98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654A04C" w14:textId="7BFC3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7963211" w14:textId="64D79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80B8154" w14:textId="61899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6D547A" w14:textId="0EF8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333.20 </w:t>
            </w:r>
          </w:p>
        </w:tc>
      </w:tr>
      <w:tr w:rsidR="00DA4D22" w:rsidRPr="00DA4D22" w14:paraId="7C2987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8C3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199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263FFF0C" w14:textId="679B0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0283A5E" w14:textId="04AC4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53D4CF" w14:textId="5E9E58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17C692" w14:textId="08C1F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r>
      <w:tr w:rsidR="00DA4D22" w:rsidRPr="00DA4D22" w14:paraId="16CED3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CEA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AD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DED0672" w14:textId="60766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1D1D8E" w14:textId="1290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3AEC6" w14:textId="6E380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4A1C5" w14:textId="0E81B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F5497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5E3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518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529F07D" w14:textId="31965A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4FBC5D9" w14:textId="0B54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1F8E4" w14:textId="437D0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5FB40" w14:textId="10F23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3BC09A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3D2E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A8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B934CBB" w14:textId="6F867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F3830A" w14:textId="61587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7000E" w14:textId="38F70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CA08CE" w14:textId="6B645E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55FA0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10A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A9D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386A4EE" w14:textId="164AE1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F723719" w14:textId="397CB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7E7E" w14:textId="6DF3DC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97B66" w14:textId="2D99A9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17A83F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E5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6A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8077740" w14:textId="44AB5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1768E1E" w14:textId="51D88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6F3C1" w14:textId="1761F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231AA" w14:textId="6C5365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736CB9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66A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0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B0F98E9" w14:textId="5A267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6A0A6B" w14:textId="677E7D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9ABE" w14:textId="0A8A7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325C5" w14:textId="18E342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r>
      <w:tr w:rsidR="00DA4D22" w:rsidRPr="00DA4D22" w14:paraId="305C8B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A1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B3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53D0FBB" w14:textId="7CF3B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2915F36" w14:textId="50CF5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E7222" w14:textId="67648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622F" w14:textId="246DD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r>
      <w:tr w:rsidR="00DA4D22" w:rsidRPr="00DA4D22" w14:paraId="16ABE7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233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6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7979739" w14:textId="3800D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9132E2" w14:textId="63DE26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59E563" w14:textId="0DF62E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1E646" w14:textId="1D55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r>
      <w:tr w:rsidR="00DA4D22" w:rsidRPr="00DA4D22" w14:paraId="2FAF7F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56A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9246E6D" w14:textId="0714AD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D22D1" w14:textId="16D7CC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D6FE3" w14:textId="5392E21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A5A27A4" w14:textId="7CF022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r>
      <w:tr w:rsidR="00DA4D22" w:rsidRPr="00DA4D22" w14:paraId="104F8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27D3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AB7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7806ADA" w14:textId="1A3AD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4900B27" w14:textId="76A7C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CED4" w14:textId="20418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F37800" w14:textId="327DE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r>
      <w:tr w:rsidR="00DA4D22" w:rsidRPr="00DA4D22" w14:paraId="0320BD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35B3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FC4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F5E27FD" w14:textId="53D99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3A30F1D2" w14:textId="54CAD9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B9E820" w14:textId="2B52E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AB724" w14:textId="78EEE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r>
      <w:tr w:rsidR="00DA4D22" w:rsidRPr="00DA4D22" w14:paraId="03536E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90E9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12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B1A32C4" w14:textId="09E2E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1A5B8C" w14:textId="2AE3C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6FB9A" w14:textId="5C3824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5F1272" w14:textId="7714E7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0D4DD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476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D97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27BABE1" w14:textId="2F60C1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D7D9E4C" w14:textId="68723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E8EFD" w14:textId="08E3AC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087C1" w14:textId="1D443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r>
      <w:tr w:rsidR="00DA4D22" w:rsidRPr="00DA4D22" w14:paraId="5C64AB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29D5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BC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CFAB138" w14:textId="66C1CD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086D5BD5" w14:textId="41B148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68AD7A" w14:textId="069FB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41CE0" w14:textId="0B50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r>
      <w:tr w:rsidR="00DA4D22" w:rsidRPr="00DA4D22" w14:paraId="42D342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F27D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92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7CC6E37" w14:textId="1293D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8AD31DD" w14:textId="7E297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5EA4C2" w14:textId="50383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3662B" w14:textId="40A4D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49E687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BD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7A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80B0C0D" w14:textId="43BBF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ADA05A6" w14:textId="5CAA23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76A41" w14:textId="31B58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53F4E3" w14:textId="008B3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2EA699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9524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7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3203654" w14:textId="75BD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5D12B0D" w14:textId="25D95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D7933" w14:textId="5ADCB7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F6D73" w14:textId="2F78B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r>
      <w:tr w:rsidR="00DA4D22" w:rsidRPr="00DA4D22" w14:paraId="48DCB8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9DA5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92C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639DA4B" w14:textId="22FE2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478256B" w14:textId="41885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06039" w14:textId="31B043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84931" w14:textId="1CC21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r>
      <w:tr w:rsidR="00DA4D22" w:rsidRPr="00DA4D22" w14:paraId="5AEFA7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F60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35E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CCCC1DF" w14:textId="6189B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6366ED1" w14:textId="249FE5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46037E" w14:textId="75BD02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0E220" w14:textId="049AA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r>
      <w:tr w:rsidR="00DA4D22" w:rsidRPr="00DA4D22" w14:paraId="04F68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A72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7DA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1EB9142" w14:textId="3EFB3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53055FD" w14:textId="4B8A8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F898D" w14:textId="623BB8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2CBA5E" w14:textId="2EC3DA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r>
      <w:tr w:rsidR="00DA4D22" w:rsidRPr="00DA4D22" w14:paraId="3438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BB9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1A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6639BB7" w14:textId="49E497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659A6EE" w14:textId="3A5D46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5BE13" w14:textId="5B8C76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398890" w14:textId="3D3AB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r>
      <w:tr w:rsidR="00DA4D22" w:rsidRPr="00DA4D22" w14:paraId="52F11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85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D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B8BA18E" w14:textId="33746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6C17811" w14:textId="7422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7CF7C" w14:textId="2E4961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4FA16F" w14:textId="3BABB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r>
      <w:tr w:rsidR="00DA4D22" w:rsidRPr="00DA4D22" w14:paraId="0074B9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5C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D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694C1CF" w14:textId="0DD1C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3DBF6B8" w14:textId="4D881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94C67D" w14:textId="30AFD3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F747E" w14:textId="3315A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r>
      <w:tr w:rsidR="00DA4D22" w:rsidRPr="00DA4D22" w14:paraId="0F61D1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95D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13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8785C2" w14:textId="799752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D2336D5" w14:textId="310E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B7952" w14:textId="2C9C1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A26DC" w14:textId="367D1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58C3F7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257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0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ADB0940" w14:textId="1A875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FFEA65A" w14:textId="2F3246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0BD2F" w14:textId="30B8F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A6A2E6" w14:textId="3C4D4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2B2D50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C6CD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F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9DF3055" w14:textId="23810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24E13AF" w14:textId="0A62D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5DC24" w14:textId="2A9A2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EB3A6E" w14:textId="71831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r>
      <w:tr w:rsidR="00DA4D22" w:rsidRPr="00DA4D22" w14:paraId="281734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31D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57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C1DAB57" w14:textId="3570C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9430CF0" w14:textId="74AE5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40EFC" w14:textId="409FB2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8B14" w14:textId="72C78D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r>
      <w:tr w:rsidR="00DA4D22" w:rsidRPr="00DA4D22" w14:paraId="49827E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F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987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1EDFB01" w14:textId="1B719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1C32010" w14:textId="343F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209AF" w14:textId="4DC8A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A72C9" w14:textId="24210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r>
      <w:tr w:rsidR="00DA4D22" w:rsidRPr="00DA4D22" w14:paraId="060548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1D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5CC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26E18E8" w14:textId="540E8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24BE469D" w14:textId="5920D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7AFB5" w14:textId="249125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0C6ED8" w14:textId="559B9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r>
      <w:tr w:rsidR="00DA4D22" w:rsidRPr="00DA4D22" w14:paraId="335712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0F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25A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4B6414D" w14:textId="3A0E6C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6EF3FBDD" w14:textId="7C30C6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1245C6" w14:textId="51A16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0B7367" w14:textId="1B2F2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r>
      <w:tr w:rsidR="00DA4D22" w:rsidRPr="00DA4D22" w14:paraId="0F0C6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522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C35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306925D" w14:textId="120B9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29D99F" w14:textId="527DE7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8E6873" w14:textId="4DBF5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9ECC0" w14:textId="45D4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476BEE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2C1D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34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76BF62" w14:textId="730F6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2098B31F" w14:textId="009A9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1C7FA9" w14:textId="66F0CB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A473D" w14:textId="63771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r>
      <w:tr w:rsidR="00DA4D22" w:rsidRPr="00DA4D22" w14:paraId="20DA22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351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14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72FF68" w14:textId="2C6F9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BCEFC8" w14:textId="3F71AB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78B92" w14:textId="04E36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C2378E" w14:textId="66626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333C0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748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56E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550206" w14:textId="6D737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3B8C27" w14:textId="7A94E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7C8445" w14:textId="60B82E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EB0537" w14:textId="7D7E6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55D5F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2E2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2EA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9CD92C" w14:textId="73135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54443E6E" w14:textId="53970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BECCF" w14:textId="0580D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89BCA" w14:textId="26C68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r>
      <w:tr w:rsidR="00DA4D22" w:rsidRPr="00DA4D22" w14:paraId="77AFAF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2CC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134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694518D" w14:textId="6249CB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3097254" w14:textId="786D0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3CDC5" w14:textId="395A5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9BC75" w14:textId="06277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r>
      <w:tr w:rsidR="00DA4D22" w:rsidRPr="00DA4D22" w14:paraId="5B8735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3F55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6D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AB606F7" w14:textId="3330D1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3436312F" w14:textId="3E8B5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9B0DE" w14:textId="447F1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D2F17D" w14:textId="20DD4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r>
      <w:tr w:rsidR="00DA4D22" w:rsidRPr="00DA4D22" w14:paraId="5B5C64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E226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AC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AB843FE" w14:textId="31C210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A1515E1" w14:textId="7BEB9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531D5" w14:textId="75581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56ABB" w14:textId="2BA6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r>
      <w:tr w:rsidR="00DA4D22" w:rsidRPr="00DA4D22" w14:paraId="4A2A18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BB67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B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319DAF6" w14:textId="1E25D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CE28" w14:textId="1E3826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7EB69E" w14:textId="7D0A2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075F5" w14:textId="18E3B0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r>
      <w:tr w:rsidR="00DA4D22" w:rsidRPr="00DA4D22" w14:paraId="3C48BD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851C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56D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1E33E6AA" w14:textId="6D004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4824D083" w14:textId="58C887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6019BD" w14:textId="0CA3E0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C853EE" w14:textId="692A8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r>
      <w:tr w:rsidR="00DA4D22" w:rsidRPr="00DA4D22" w14:paraId="41EAA1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3B7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11794FA" w14:textId="244EF6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0BB3CF9" w14:textId="5AA2C1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EE391" w14:textId="1753A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E0CF39D" w14:textId="13BC30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54,241.28 </w:t>
            </w:r>
          </w:p>
        </w:tc>
      </w:tr>
      <w:tr w:rsidR="00DA4D22" w:rsidRPr="00DA4D22" w14:paraId="071808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1186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1A4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8B072C1" w14:textId="44CBD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42F2F0E" w14:textId="5934D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CF6DE" w14:textId="1BFE8C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760C5" w14:textId="0BB84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r>
      <w:tr w:rsidR="00DA4D22" w:rsidRPr="00DA4D22" w14:paraId="2046B6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887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F67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02FF539" w14:textId="527A5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3ADF4D6B" w14:textId="27698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A9E72D" w14:textId="00A80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67301" w14:textId="3C250E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r>
      <w:tr w:rsidR="00DA4D22" w:rsidRPr="00DA4D22" w14:paraId="11C49B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A52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7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FC8012E" w14:textId="551E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6E234B9" w14:textId="48E54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0D9685" w14:textId="23874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422B8" w14:textId="3672B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r>
      <w:tr w:rsidR="00DA4D22" w:rsidRPr="00DA4D22" w14:paraId="5BC956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83F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AA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E2DBFD1" w14:textId="38C9B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C24A949" w14:textId="5A8BC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F592B" w14:textId="06B20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CA602" w14:textId="2C59E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r>
      <w:tr w:rsidR="00DA4D22" w:rsidRPr="00DA4D22" w14:paraId="3CBFAB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4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9BC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F10A57" w14:textId="2D8C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6268153" w14:textId="1D2A5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C1F34" w14:textId="2506B8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5BD66" w14:textId="2F1A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2FFB9B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9D9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8D7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CC767E3" w14:textId="30DD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28E926FD" w14:textId="59AA1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898DBE" w14:textId="0B352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F7B58" w14:textId="3FA76C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r>
      <w:tr w:rsidR="00DA4D22" w:rsidRPr="00DA4D22" w14:paraId="7854D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51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B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9E1E839" w14:textId="0EA88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A96ABCC" w14:textId="7B5EA4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989D3" w14:textId="111F8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93FE3" w14:textId="64DA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r>
      <w:tr w:rsidR="00DA4D22" w:rsidRPr="00DA4D22" w14:paraId="51C37CD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B174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9E5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6AB003E" w14:textId="35C592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7935318C" w14:textId="5D44E1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BABEB3" w14:textId="7AE4D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F328FCC" w14:textId="4518B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400.00 </w:t>
            </w:r>
          </w:p>
        </w:tc>
      </w:tr>
      <w:tr w:rsidR="00DA4D22" w:rsidRPr="00DA4D22" w14:paraId="315ED8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94E7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54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7F2C308" w14:textId="3128D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7730E4B7" w14:textId="03003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34661" w14:textId="496EB3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FC17E" w14:textId="43DB9D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r>
      <w:tr w:rsidR="00DA4D22" w:rsidRPr="00DA4D22" w14:paraId="003F6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1705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C6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8E0F46" w14:textId="62AE9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45ECD7FB" w14:textId="65154A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69313" w14:textId="09E2F6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5000B" w14:textId="654180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r>
      <w:tr w:rsidR="00DA4D22" w:rsidRPr="00DA4D22" w14:paraId="275668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8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DB6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1F943A2" w14:textId="252A2B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2A4942B" w14:textId="6C6FE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D4E1E6" w14:textId="09A9F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B422C" w14:textId="0D5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r>
      <w:tr w:rsidR="00DA4D22" w:rsidRPr="00DA4D22" w14:paraId="4ABD5C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395C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64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3D1B8495" w14:textId="273DE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3BA2A82" w14:textId="112DFE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DAA05" w14:textId="7E0A0E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07821" w14:textId="457A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r>
      <w:tr w:rsidR="00DA4D22" w:rsidRPr="00DA4D22" w14:paraId="2566F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79A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FBC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FBBB47" w14:textId="0BDF4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04C575B" w14:textId="427E6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FF941" w14:textId="5C804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C9F91E" w14:textId="27985D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598.20 </w:t>
            </w:r>
          </w:p>
        </w:tc>
      </w:tr>
      <w:tr w:rsidR="00DA4D22" w:rsidRPr="00DA4D22" w14:paraId="059490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40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8D45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8B21859" w14:textId="415655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135CFE47" w14:textId="28DF9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3AB81" w14:textId="40C14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7592B" w14:textId="74F81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r>
      <w:tr w:rsidR="00DA4D22" w:rsidRPr="00DA4D22" w14:paraId="786BD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FBC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E4F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04EE21C" w14:textId="0785F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3D451155" w14:textId="5768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6B675" w14:textId="27267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27269" w14:textId="297B0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r>
      <w:tr w:rsidR="00DA4D22" w:rsidRPr="00DA4D22" w14:paraId="5CE708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B5A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437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7A8E3C7" w14:textId="427B2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353733C4" w14:textId="66693F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C9C451" w14:textId="083EE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D104C" w14:textId="03CCA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r>
      <w:tr w:rsidR="00DA4D22" w:rsidRPr="00DA4D22" w14:paraId="329D7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56F6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E7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F69B8DB" w14:textId="5AA38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E58233" w14:textId="34465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0B3CB" w14:textId="57D0F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BBE67B5" w14:textId="4E7A61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5,530.92 </w:t>
            </w:r>
          </w:p>
        </w:tc>
      </w:tr>
      <w:tr w:rsidR="00DA4D22" w:rsidRPr="00DA4D22" w14:paraId="6EDA71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5291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553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B1BABC" w14:textId="727AA2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155A002" w14:textId="623EEE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81ACF" w14:textId="0A267D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5945E1" w14:textId="0D8BB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r>
      <w:tr w:rsidR="00DA4D22" w:rsidRPr="00DA4D22" w14:paraId="25FF6B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EE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EF2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27D23E1" w14:textId="24EA4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5D66234" w14:textId="64DD47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3B36" w14:textId="1D29B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43B0" w14:textId="4F6AF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r>
      <w:tr w:rsidR="00DA4D22" w:rsidRPr="00DA4D22" w14:paraId="0AE473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8D3B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3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B551387" w14:textId="4B072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9DAD13F" w14:textId="16081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9A485C" w14:textId="37BC6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6CF88" w14:textId="745B7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392.75 </w:t>
            </w:r>
          </w:p>
        </w:tc>
      </w:tr>
      <w:tr w:rsidR="00DA4D22" w:rsidRPr="00DA4D22" w14:paraId="719257B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52F3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26778" w14:textId="1E036A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82981" w14:textId="6EDFBF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D1B93" w14:textId="422CAA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CA7847B" w14:textId="1A7FEF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989,475.53 </w:t>
            </w:r>
          </w:p>
        </w:tc>
      </w:tr>
      <w:tr w:rsidR="00DA4D22" w:rsidRPr="00DA4D22" w14:paraId="342120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C23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CE6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188877A" w14:textId="1BA5A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0F56" w14:textId="364D3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3430A" w14:textId="51A3DC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FB21E" w14:textId="1D4B7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r>
      <w:tr w:rsidR="00DA4D22" w:rsidRPr="00DA4D22" w14:paraId="715A1A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38A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41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4692C0" w14:textId="69434E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778B0B5" w14:textId="008FC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1FEB63" w14:textId="6703B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63AC9" w14:textId="2B669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r>
      <w:tr w:rsidR="00DA4D22" w:rsidRPr="00DA4D22" w14:paraId="06232C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D04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210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23B06A5" w14:textId="0242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D7AC4A1" w14:textId="46272F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6226A" w14:textId="748F7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F312C1" w14:textId="37AB2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724CD4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F3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2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C3EFAA6" w14:textId="4303A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2275E4" w14:textId="732F2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17F85" w14:textId="104A4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60D66" w14:textId="6943A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4082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1B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40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03C99BA" w14:textId="3756B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FE24D0F" w14:textId="18BD2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32625" w14:textId="3899F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ECB3049" w14:textId="0D80B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8,628.72 </w:t>
            </w:r>
          </w:p>
        </w:tc>
      </w:tr>
      <w:tr w:rsidR="00DA4D22" w:rsidRPr="00DA4D22" w14:paraId="54B426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36C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0F3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9B97DB8" w14:textId="2190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C18DA68" w14:textId="3D389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F8F91" w14:textId="60028F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3619A" w14:textId="552D3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r>
      <w:tr w:rsidR="00DA4D22" w:rsidRPr="00DA4D22" w14:paraId="11F70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526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46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717A607" w14:textId="5F2FB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1490A93" w14:textId="12466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76D70" w14:textId="5C4241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9E38D4" w14:textId="068112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r>
      <w:tr w:rsidR="00DA4D22" w:rsidRPr="00DA4D22" w14:paraId="383985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610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95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E37EFA0" w14:textId="378E6A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2F0CC6E" w14:textId="7E38F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F62D1" w14:textId="592D9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EB102" w14:textId="600AA6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5E848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AF4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70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C3C9680" w14:textId="7915AE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B669660" w14:textId="024E61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A3ADAD" w14:textId="4B8334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AA6A8" w14:textId="69CC7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r>
      <w:tr w:rsidR="00DA4D22" w:rsidRPr="00DA4D22" w14:paraId="68A52D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55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CFC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0EEBAB5" w14:textId="3BE63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D593E" w14:textId="5C283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56ECC" w14:textId="37153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70868B2" w14:textId="14BD7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r>
      <w:tr w:rsidR="00DA4D22" w:rsidRPr="00DA4D22" w14:paraId="78193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815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A2F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200C24C" w14:textId="33057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22A9C8D" w14:textId="5BDBDD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C496E0" w14:textId="47121A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DCFE6B" w14:textId="648461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4,800.64 </w:t>
            </w:r>
          </w:p>
        </w:tc>
      </w:tr>
      <w:tr w:rsidR="00DA4D22" w:rsidRPr="00DA4D22" w14:paraId="621D97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B12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3E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504B40" w14:textId="251AC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399D6" w14:textId="3B4F5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17A70" w14:textId="5E121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A92F068" w14:textId="103FC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r>
      <w:tr w:rsidR="00DA4D22" w:rsidRPr="00DA4D22" w14:paraId="52C216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675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53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281FC9F" w14:textId="1ECC3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51A22" w14:textId="5A0D9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850EF" w14:textId="24B03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395BEB5" w14:textId="605EBD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6,520.00 </w:t>
            </w:r>
          </w:p>
        </w:tc>
      </w:tr>
      <w:tr w:rsidR="00DA4D22" w:rsidRPr="00DA4D22" w14:paraId="20A8C1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3F4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9B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D98790" w14:textId="6B9E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23327914" w14:textId="57A89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5BBEF8" w14:textId="2AE3A7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BA0D9A" w14:textId="5E7A9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r>
      <w:tr w:rsidR="00DA4D22" w:rsidRPr="00DA4D22" w14:paraId="5CACB8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711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5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6A536CB" w14:textId="40322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B33C9F5" w14:textId="7A0AF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D7AF64" w14:textId="5B8E5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70850B" w14:textId="5D290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r>
      <w:tr w:rsidR="00DA4D22" w:rsidRPr="00DA4D22" w14:paraId="4D79CA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9DD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4D6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74FBD46" w14:textId="6AEC2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91CF660" w14:textId="7AEFAC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24B9D0" w14:textId="2E71A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91A7B" w14:textId="450D7C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r>
      <w:tr w:rsidR="00DA4D22" w:rsidRPr="00DA4D22" w14:paraId="46480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E3D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9060A99" w14:textId="7C2AC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7D15437" w14:textId="5B929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98AA81" w14:textId="070B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1FF9D" w14:textId="30C2B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r>
      <w:tr w:rsidR="00DA4D22" w:rsidRPr="00DA4D22" w14:paraId="2EF5A7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7BE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E7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3A19A815" w14:textId="76C61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551FE08" w14:textId="5629C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B2890" w14:textId="2FE51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FE3DF" w14:textId="099662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r>
      <w:tr w:rsidR="00DA4D22" w:rsidRPr="00DA4D22" w14:paraId="57A5C4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AF2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10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408AF81" w14:textId="0C8E3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C41B604" w14:textId="18784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07C3D" w14:textId="0A9C33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B0042" w14:textId="30D51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r>
      <w:tr w:rsidR="00DA4D22" w:rsidRPr="00DA4D22" w14:paraId="2A0F5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A1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3B3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D801ABA" w14:textId="792A0A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68E3D2A" w14:textId="064E9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D6E2A" w14:textId="619FF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082F67" w14:textId="1D3DD7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r>
      <w:tr w:rsidR="00DA4D22" w:rsidRPr="00DA4D22" w14:paraId="162884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2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20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5561A82" w14:textId="2D84A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343E989" w14:textId="6F2106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2ED5B" w14:textId="44C8D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38ABEE" w14:textId="2A43C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02C102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A8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9F4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04D8FF4" w14:textId="1EF2DF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98796E" w14:textId="7B924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77391D" w14:textId="2DB0BF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D70AAB" w14:textId="213A01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49858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EE9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A4F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ACB29DF" w14:textId="7244FB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123A1C" w14:textId="2AF93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4C25CD" w14:textId="2C8F5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531D50" w14:textId="753C7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7EA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5BE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382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173200E" w14:textId="50E19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8A1769A" w14:textId="47AB2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4FD0A8" w14:textId="4D37B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0492C1" w14:textId="73CB9A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r>
      <w:tr w:rsidR="00DA4D22" w:rsidRPr="00DA4D22" w14:paraId="44CA6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E4F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41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0B0AC6" w14:textId="4B9EFC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934CE" w14:textId="00C7C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BABBC" w14:textId="689C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83087" w14:textId="1F26C3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6A32F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06B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1EC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91B955D" w14:textId="073B4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23DC431" w14:textId="5262C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C3025" w14:textId="3EDEE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FB298" w14:textId="52F100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r>
      <w:tr w:rsidR="00DA4D22" w:rsidRPr="00DA4D22" w14:paraId="398267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A1F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0A0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9491F10" w14:textId="63C78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5398AD2" w14:textId="636A89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8F643D" w14:textId="00BC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058314" w14:textId="695F8B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r>
      <w:tr w:rsidR="00DA4D22" w:rsidRPr="00DA4D22" w14:paraId="71A90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A9D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5DE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BC9EBCB" w14:textId="4646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0C67BD77" w14:textId="23B6E9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C354F" w14:textId="7A032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5B838" w14:textId="0EFE8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r>
      <w:tr w:rsidR="00DA4D22" w:rsidRPr="00DA4D22" w14:paraId="2ACCF2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DBC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39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D4D76" w14:textId="0CF21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1717258" w14:textId="13BC6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3C88F0" w14:textId="613F2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E3967" w14:textId="33EEDF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r>
      <w:tr w:rsidR="00DA4D22" w:rsidRPr="00DA4D22" w14:paraId="02F070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8F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461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8B6E341" w14:textId="00095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B393305" w14:textId="235A6B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70AC6" w14:textId="6C012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54478" w14:textId="76E9D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7616C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63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0BB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0F4F744" w14:textId="5C1774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0BEB296" w14:textId="3BA1F7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5F7E3" w14:textId="08FD4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1939FAD" w14:textId="656818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179.30 </w:t>
            </w:r>
          </w:p>
        </w:tc>
      </w:tr>
      <w:tr w:rsidR="00DA4D22" w:rsidRPr="00DA4D22" w14:paraId="71D94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9A9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D6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26397E5" w14:textId="02918F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C6DF71" w14:textId="60EF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76D52F" w14:textId="62227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D2B76" w14:textId="6585EB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r>
      <w:tr w:rsidR="00DA4D22" w:rsidRPr="00DA4D22" w14:paraId="52724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30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1D1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4928F7B" w14:textId="4C38E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9744AB" w14:textId="4692D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20592" w14:textId="2ABFE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CADC0" w14:textId="46AC6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15335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74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45A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764B2E" w14:textId="73B53E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ED204" w14:textId="3203D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3BC709" w14:textId="6FDD28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F671C" w14:textId="48797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r>
      <w:tr w:rsidR="00DA4D22" w:rsidRPr="00DA4D22" w14:paraId="64B247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C40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63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F95415A" w14:textId="69DECF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5BF8E898" w14:textId="547F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FF352" w14:textId="530D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4268467" w14:textId="4F430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970.00 </w:t>
            </w:r>
          </w:p>
        </w:tc>
      </w:tr>
      <w:tr w:rsidR="00DA4D22" w:rsidRPr="00DA4D22" w14:paraId="4B4F8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4C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048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0A5DA46" w14:textId="107ED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5B3A73E" w14:textId="1F48F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23BA14" w14:textId="6B0A1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69930" w14:textId="2AF37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CC14F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4B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EB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627A115" w14:textId="416C8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95B5B33" w14:textId="1972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C692B0" w14:textId="2C20B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F637A2" w14:textId="30CA1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r>
      <w:tr w:rsidR="00DA4D22" w:rsidRPr="00DA4D22" w14:paraId="19C290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3AC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A4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D3E6B8A" w14:textId="7B527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2EB04122" w14:textId="4DAEA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F9170" w14:textId="38F3ED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B5897" w14:textId="2AABF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r>
      <w:tr w:rsidR="00DA4D22" w:rsidRPr="00DA4D22" w14:paraId="43494D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DB5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29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E255890" w14:textId="44996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9C358AA" w14:textId="4308B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62D4F1F" w14:textId="24DD1D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1182E" w14:textId="0484C2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084.67 </w:t>
            </w:r>
          </w:p>
        </w:tc>
      </w:tr>
      <w:tr w:rsidR="00DA4D22" w:rsidRPr="00DA4D22" w14:paraId="3D0E4F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CF7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1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E939666" w14:textId="07957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FDC130" w14:textId="1FA0F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92B20" w14:textId="032F7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728388D" w14:textId="10242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1,635.50 </w:t>
            </w:r>
          </w:p>
        </w:tc>
      </w:tr>
      <w:tr w:rsidR="00DA4D22" w:rsidRPr="00DA4D22" w14:paraId="4CCE8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B64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2B9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03A512E" w14:textId="1096A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68492D0C" w14:textId="2AC883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F4F" w14:textId="1B1C9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221D66" w14:textId="02262C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r>
      <w:tr w:rsidR="00DA4D22" w:rsidRPr="00DA4D22" w14:paraId="4DB7F2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76B3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0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83ADC1A" w14:textId="27223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51AC56F" w14:textId="57CAA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5140E" w14:textId="1541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AF4A08" w14:textId="1D171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4,668.14 </w:t>
            </w:r>
          </w:p>
        </w:tc>
      </w:tr>
      <w:tr w:rsidR="00DA4D22" w:rsidRPr="00DA4D22" w14:paraId="36C897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A20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59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AD00847" w14:textId="4E3A3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7F8F" w14:textId="2524C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C5CD9" w14:textId="3A2BB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62F11B" w14:textId="12A87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2FF67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4DBD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2248FB" w14:textId="7904BE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C568D6A" w14:textId="16779E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7BF93F" w14:textId="20A335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15A248" w14:textId="135EB0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r>
      <w:tr w:rsidR="00DA4D22" w:rsidRPr="00DA4D22" w14:paraId="47D2D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D8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8A2A8C" w14:textId="5B5AD5D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F0B89" w14:textId="7115B08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BA55F8" w14:textId="6B9D17A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80E4B6" w14:textId="520BB5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r>
      <w:tr w:rsidR="00DA4D22" w:rsidRPr="00DA4D22" w14:paraId="51E58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A81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7B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B28D8CA" w14:textId="40E1C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0911816C" w14:textId="3E3D19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9EBD02" w14:textId="41BE4F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C5FF73" w14:textId="16EC9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r>
      <w:tr w:rsidR="00DA4D22" w:rsidRPr="00DA4D22" w14:paraId="4F350A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A2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96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4085058" w14:textId="482D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DFF2A24" w14:textId="68259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08FC1" w14:textId="45D8F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97AF83" w14:textId="15AF7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r>
      <w:tr w:rsidR="00DA4D22" w:rsidRPr="00DA4D22" w14:paraId="199EDB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4CA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EFE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9F27968" w14:textId="5C891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62870B0" w14:textId="415B38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7C49C" w14:textId="28DC91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BE891D" w14:textId="66F4F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r>
      <w:tr w:rsidR="00DA4D22" w:rsidRPr="00DA4D22" w14:paraId="44A164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79F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4C7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0C68520" w14:textId="275FD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AEDCEAD" w14:textId="1555E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1EC095" w14:textId="561004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EBFD1" w14:textId="7FE74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r>
      <w:tr w:rsidR="00DA4D22" w:rsidRPr="00DA4D22" w14:paraId="48EA6B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6AFF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E8A489" w14:textId="48BDEF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D22DD" w14:textId="54EA7B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2F654F" w14:textId="6A2D9F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E4645" w14:textId="5F9637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r>
      <w:tr w:rsidR="00DA4D22" w:rsidRPr="00DA4D22" w14:paraId="2B88AD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974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E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221E3C0D" w14:textId="17D0AC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7CF277D1" w14:textId="7303D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EB767F" w14:textId="5310EB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2DE3CA" w14:textId="5A841F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r>
      <w:tr w:rsidR="00DA4D22" w:rsidRPr="00DA4D22" w14:paraId="5C51D0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E71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256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C107C45" w14:textId="698FD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F7C5C4C" w14:textId="2BE5E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CBC4" w14:textId="1B27A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AEF74C" w14:textId="4760F1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5ADC6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49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8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E90D2FE" w14:textId="29D90D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4FB0E32" w14:textId="13B7A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5C8FA6" w14:textId="7999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F93F9" w14:textId="20683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r>
      <w:tr w:rsidR="00DA4D22" w:rsidRPr="00DA4D22" w14:paraId="1B8A1F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D4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41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ABFE0ED" w14:textId="4A01D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E249BB1" w14:textId="3CF3B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5E3F4" w14:textId="5A47B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B6F2B7" w14:textId="796C9F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r>
      <w:tr w:rsidR="00DA4D22" w:rsidRPr="00DA4D22" w14:paraId="2987D0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88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C9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1BC5FFD" w14:textId="65E3B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2BB245B" w14:textId="60193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6EA0C8" w14:textId="2F48D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AFDCF" w14:textId="56BF1C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1EAA5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3E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452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3BD0A82" w14:textId="2F73F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0648DE31" w14:textId="4E4146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80C3C9" w14:textId="2B68B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3C285" w14:textId="5E872C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r>
      <w:tr w:rsidR="00DA4D22" w:rsidRPr="00DA4D22" w14:paraId="359655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68C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66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A9CC5A0" w14:textId="6886F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B566E54" w14:textId="7D40F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D3793C" w14:textId="646ECF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EE224" w14:textId="7F33D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r>
      <w:tr w:rsidR="00DA4D22" w:rsidRPr="00DA4D22" w14:paraId="6CA39E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546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7C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AC067AD" w14:textId="3169BD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62561E0E" w14:textId="5846D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CBE07F" w14:textId="27E25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020B5" w14:textId="6B7EE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r>
      <w:tr w:rsidR="00DA4D22" w:rsidRPr="00DA4D22" w14:paraId="7D80E7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44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CBB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7D319D5" w14:textId="14E04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89300E2" w14:textId="74531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95A549" w14:textId="3F4C31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F2AA6D" w14:textId="29B6F2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B279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18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FF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66074A" w14:textId="41BE3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D325236" w14:textId="0128C2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8C187" w14:textId="23450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51EB2" w14:textId="5483E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r>
      <w:tr w:rsidR="00DA4D22" w:rsidRPr="00DA4D22" w14:paraId="47AB87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AD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50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F096B86" w14:textId="4CA75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76ED396" w14:textId="336BC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80E83" w14:textId="62E93F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119C72" w14:textId="34BB9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r>
      <w:tr w:rsidR="00DA4D22" w:rsidRPr="00DA4D22" w14:paraId="55A868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EC0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F10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04AF6BE" w14:textId="43D79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06E8CB17" w14:textId="06C854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3F2C5" w14:textId="604E17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3900" w14:textId="2C160E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r>
      <w:tr w:rsidR="00DA4D22" w:rsidRPr="00DA4D22" w14:paraId="3A8383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861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04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5D5D6CB" w14:textId="6D6C1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79E0DC7" w14:textId="2B9441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351A6" w14:textId="3530B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E03CA6" w14:textId="3925B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022C94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10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A5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41E3A37" w14:textId="44267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6AC0F26" w14:textId="79678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CDDD00" w14:textId="623D8A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A42BAF" w14:textId="4B6BE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r>
      <w:tr w:rsidR="00DA4D22" w:rsidRPr="00DA4D22" w14:paraId="0E14EB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A71C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BD9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DDC9DC4" w14:textId="16651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D3B4D" w14:textId="57A43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F8BD4F" w14:textId="104C1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4C59" w14:textId="6C78D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r>
      <w:tr w:rsidR="00DA4D22" w:rsidRPr="00DA4D22" w14:paraId="510AC2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DEF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67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6CFB132" w14:textId="72D176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18CDD2B6" w14:textId="22032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95A39" w14:textId="5CE5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A708D7" w14:textId="46FA4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r>
      <w:tr w:rsidR="00DA4D22" w:rsidRPr="00DA4D22" w14:paraId="7869C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8EA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4B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3561678" w14:textId="0146D7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58A8D0BC" w14:textId="72DD41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C9FA6" w14:textId="296A8C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59DF5" w14:textId="633A91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r>
      <w:tr w:rsidR="00DA4D22" w:rsidRPr="00DA4D22" w14:paraId="10F088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C4C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CE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DDCB864" w14:textId="6435D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79ADF2C" w14:textId="4094D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064CA" w14:textId="5E39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D77001" w14:textId="3B13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r>
      <w:tr w:rsidR="00DA4D22" w:rsidRPr="00DA4D22" w14:paraId="549991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50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8A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F312272" w14:textId="062BB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031FAB" w14:textId="3CF6BA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E2BC11" w14:textId="016E5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57C97" w14:textId="3B4573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42B062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7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FED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DE3664D" w14:textId="6A0D80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77D888A9" w14:textId="4ED4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FC2CA" w14:textId="5E7A2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0A1EB" w14:textId="7776D8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087C5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AEA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41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7D8EC09" w14:textId="00B5A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7E3FBEB" w14:textId="2763D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460BB" w14:textId="45D97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FB129" w14:textId="443BD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r>
      <w:tr w:rsidR="00DA4D22" w:rsidRPr="00DA4D22" w14:paraId="010465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EA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3C47C64" w14:textId="1E04CD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63E4F08D" w14:textId="4F2558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4476" w14:textId="3A18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84AA6" w14:textId="51900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r>
      <w:tr w:rsidR="00DA4D22" w:rsidRPr="00DA4D22" w14:paraId="4057C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C7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8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8D73799" w14:textId="2C83D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737CED5A" w14:textId="0E902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90CE" w14:textId="12EB6D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81F319" w14:textId="45F92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r>
      <w:tr w:rsidR="00DA4D22" w:rsidRPr="00DA4D22" w14:paraId="1C86E7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0F5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B54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728B4AA" w14:textId="7ACAEA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FA7DB1B" w14:textId="00321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8D60F2" w14:textId="1B1D9C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CD7FE" w14:textId="5EBB4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r>
      <w:tr w:rsidR="00DA4D22" w:rsidRPr="00DA4D22" w14:paraId="5CD29C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CD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212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0C01E4A" w14:textId="7178C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556E3D6" w14:textId="5799E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F5266" w14:textId="6491C0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8DBBC" w14:textId="3EE60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A02D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9E4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80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DDD3127" w14:textId="50F9D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9B3976F" w14:textId="11445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C55750" w14:textId="178FC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7AC" w14:textId="5F264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r>
      <w:tr w:rsidR="00DA4D22" w:rsidRPr="00DA4D22" w14:paraId="3F406D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75FD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40C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E6904B4" w14:textId="24FA1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0DE62BA9" w14:textId="6F67D2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25A3B2" w14:textId="2248B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05D170" w14:textId="5FEC2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r>
      <w:tr w:rsidR="00DA4D22" w:rsidRPr="00DA4D22" w14:paraId="43EB90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9B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50D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902B42B" w14:textId="6D310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7C6A68B" w14:textId="70C82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002ED" w14:textId="747F1A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D3589" w14:textId="561C9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2B7E44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DEB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F3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2B864" w14:textId="5BCC1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7A189A62" w14:textId="649F63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79B70" w14:textId="3E8263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42D8A6" w14:textId="6F95C4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r>
      <w:tr w:rsidR="00DA4D22" w:rsidRPr="00DA4D22" w14:paraId="4EEEE9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C87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027A9" w14:textId="7A80D9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E5430" w14:textId="30C604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08E74" w14:textId="36F773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5C9E4" w14:textId="0EEFC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r>
      <w:tr w:rsidR="00DA4D22" w:rsidRPr="00DA4D22" w14:paraId="3301A9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D0D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9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2A5DDC4" w14:textId="03CCB8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039747B" w14:textId="435B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66913" w14:textId="45F07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D69E84E" w14:textId="047D2F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r>
      <w:tr w:rsidR="00DA4D22" w:rsidRPr="00DA4D22" w14:paraId="36E424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A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1F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924CF5E" w14:textId="4AB51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433FA39" w14:textId="7FC75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35BF0" w14:textId="1BAAA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ACA00" w14:textId="4D923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r>
      <w:tr w:rsidR="00DA4D22" w:rsidRPr="00DA4D22" w14:paraId="4756A8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01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F8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EB0AEEE" w14:textId="2FE3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B33A8FE" w14:textId="72CC3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6EB84" w14:textId="4BB49F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61F96" w14:textId="68ED88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09489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CC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4E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6657061" w14:textId="4B4EE2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C952E6D" w14:textId="6880F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2E8BB" w14:textId="68AD8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745AB" w14:textId="6292C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r>
      <w:tr w:rsidR="00DA4D22" w:rsidRPr="00DA4D22" w14:paraId="448BD3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BF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87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274BDFC" w14:textId="7A10E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3A925B7" w14:textId="5603C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8CE07" w14:textId="5F82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4A648" w14:textId="63589F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r>
      <w:tr w:rsidR="00DA4D22" w:rsidRPr="00DA4D22" w14:paraId="5EA2DF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C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70D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9855ADB" w14:textId="7C03AA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7BFB3A54" w14:textId="25C73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F9A040" w14:textId="58C03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9B47" w14:textId="2AE67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r>
      <w:tr w:rsidR="00DA4D22" w:rsidRPr="00DA4D22" w14:paraId="00E4ED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593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90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FDEBDDC" w14:textId="6C1BB7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F268DF0" w14:textId="30ED2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03B68" w14:textId="73FCB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3CB24" w14:textId="7C28EC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r>
      <w:tr w:rsidR="00DA4D22" w:rsidRPr="00DA4D22" w14:paraId="2CEE4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72F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85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7A45709" w14:textId="1AFF20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6ABAABE" w14:textId="4729D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C216E2" w14:textId="5078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4D077" w14:textId="5AD44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r>
      <w:tr w:rsidR="00DA4D22" w:rsidRPr="00DA4D22" w14:paraId="2BB62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C1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2F9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05AA014" w14:textId="085CF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FBBE5FF" w14:textId="54705C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35376" w14:textId="77437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59807" w14:textId="22BA8C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r>
      <w:tr w:rsidR="00DA4D22" w:rsidRPr="00DA4D22" w14:paraId="5F705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46D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12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B90BBDE" w14:textId="00038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6A83F522" w14:textId="4CBEC7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0101C" w14:textId="4ADC90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56FE8D" w14:textId="20667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r>
      <w:tr w:rsidR="00DA4D22" w:rsidRPr="00DA4D22" w14:paraId="0A453A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F3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A2D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88D614C" w14:textId="4B58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52DA63AB" w14:textId="12653B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E86C4" w14:textId="47EFE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4D967" w14:textId="1C2F77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r>
      <w:tr w:rsidR="00DA4D22" w:rsidRPr="00DA4D22" w14:paraId="1A154B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B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65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FC13E85" w14:textId="7F78D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3885D4B" w14:textId="597E06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6FCC14" w14:textId="25D14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0031" w14:textId="6395C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r>
      <w:tr w:rsidR="00DA4D22" w:rsidRPr="00DA4D22" w14:paraId="6955A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0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8E5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017198D" w14:textId="6C2A61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13C3886" w14:textId="2791C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5141B9" w14:textId="14C9A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33644" w14:textId="77C25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r>
      <w:tr w:rsidR="00DA4D22" w:rsidRPr="00DA4D22" w14:paraId="6F309D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677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88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839301F" w14:textId="00BF3F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4F7F15A" w14:textId="099AD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F2C63C" w14:textId="01AC11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E302" w14:textId="5147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r>
      <w:tr w:rsidR="00DA4D22" w:rsidRPr="00DA4D22" w14:paraId="4C24BB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35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3F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741E64B" w14:textId="43C66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62C7E1F" w14:textId="5CE146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F51EB" w14:textId="7D0C0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5201" w14:textId="1B2EF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r>
      <w:tr w:rsidR="00DA4D22" w:rsidRPr="00DA4D22" w14:paraId="346A17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77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90B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2698B714" w14:textId="4FDDD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4BB44232" w14:textId="6EE54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C6063" w14:textId="70C43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AA935" w14:textId="0180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r>
      <w:tr w:rsidR="00DA4D22" w:rsidRPr="00DA4D22" w14:paraId="398769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AC4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32F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26CC9F7" w14:textId="670D0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028CF801" w14:textId="1EA1D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12E7B9" w14:textId="69C401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0883C" w14:textId="6F563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r>
      <w:tr w:rsidR="00DA4D22" w:rsidRPr="00DA4D22" w14:paraId="526B5E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519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89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7F0CD1" w14:textId="286D5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61B97E1" w14:textId="6A5C25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9E4011" w14:textId="0AEAC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CC842" w14:textId="1312A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2AED9D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2E2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6C6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3A13EBAC" w14:textId="6BDE9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2944E6D3" w14:textId="7BD9C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7EF1D" w14:textId="044B54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D09CB" w14:textId="0E1B4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r>
      <w:tr w:rsidR="00DA4D22" w:rsidRPr="00DA4D22" w14:paraId="1F11DC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00C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AB2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43E75EBC" w14:textId="0513B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E2A2A91" w14:textId="103EA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AFAF1A" w14:textId="4FA08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D5BA7" w14:textId="0E65D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r>
      <w:tr w:rsidR="00DA4D22" w:rsidRPr="00DA4D22" w14:paraId="46665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2C1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0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B49046C" w14:textId="3922B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B3B69E4" w14:textId="6FFDDE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A34AF" w14:textId="231B66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3E3C8" w14:textId="4D1C9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r>
      <w:tr w:rsidR="00DA4D22" w:rsidRPr="00DA4D22" w14:paraId="564459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0B1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C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60878F" w14:textId="268CA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63D60BA" w14:textId="5F01C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8913" w14:textId="6D285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B7F03" w14:textId="3E8E5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r>
      <w:tr w:rsidR="00DA4D22" w:rsidRPr="00DA4D22" w14:paraId="6CC3BF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F6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765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B801D9B" w14:textId="27848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CFCB1D3" w14:textId="20F2E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3EE8DD" w14:textId="66A3D6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8077A" w14:textId="54CB0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9F5BC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5D0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2A3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E5465BC" w14:textId="2D8B2E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6CFA740" w14:textId="3B1C1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026CD" w14:textId="783C5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D7D88" w14:textId="087CA2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r>
      <w:tr w:rsidR="00DA4D22" w:rsidRPr="00DA4D22" w14:paraId="38FD98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86C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36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A348A20" w14:textId="30B36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CA3A3F3" w14:textId="006D7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D56F34" w14:textId="12222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7F422" w14:textId="1428C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r>
      <w:tr w:rsidR="00DA4D22" w:rsidRPr="00DA4D22" w14:paraId="7CBB42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C42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2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A4969A8" w14:textId="4BD5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D67159F" w14:textId="1A5A0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52218" w14:textId="5F30C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9C870" w14:textId="28172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604651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FC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C05B7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25952E5" w14:textId="7050D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7CDCD78" w14:textId="45E56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049DD" w14:textId="72305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E88E3" w14:textId="2C568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r>
      <w:tr w:rsidR="00DA4D22" w:rsidRPr="00DA4D22" w14:paraId="51F363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45BD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3D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B446AC1" w14:textId="78217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4AC053F1" w14:textId="12461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1189F" w14:textId="52144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A5DF5" w14:textId="42601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r>
      <w:tr w:rsidR="00DA4D22" w:rsidRPr="00DA4D22" w14:paraId="15A763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8D3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7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1CC67C9" w14:textId="1042DF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B67F95" w14:textId="7B28D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4950D1" w14:textId="0C3A1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AE4C07" w14:textId="23BDC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r>
      <w:tr w:rsidR="00DA4D22" w:rsidRPr="00DA4D22" w14:paraId="0234EE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CF0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82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7584C8" w14:textId="791645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5073F028" w14:textId="4DCA5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D0FFFB" w14:textId="3D8F3C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904AC" w14:textId="5DB9C9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r>
      <w:tr w:rsidR="00DA4D22" w:rsidRPr="00DA4D22" w14:paraId="2035A4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86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C23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5DB4A70" w14:textId="18D37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8C37085" w14:textId="3ECD2B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C08340" w14:textId="582769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77D510" w14:textId="6073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1A3AF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53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01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2174031" w14:textId="09341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41065B03" w14:textId="3891F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E594F" w14:textId="5CAB8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4EFAA" w14:textId="3318B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r>
      <w:tr w:rsidR="00DA4D22" w:rsidRPr="00DA4D22" w14:paraId="1CF39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0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CA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982B29D" w14:textId="7C93E0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360B1D15" w14:textId="2A5C9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7859E" w14:textId="673BF2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DFA2F" w14:textId="685E4E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r>
      <w:tr w:rsidR="00DA4D22" w:rsidRPr="00DA4D22" w14:paraId="4D3ADD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BE3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3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CF7DA7" w14:textId="5D98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41145618" w14:textId="78CA0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37BC2C" w14:textId="764E6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3ABB94" w14:textId="525C8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r>
      <w:tr w:rsidR="00DA4D22" w:rsidRPr="00DA4D22" w14:paraId="1FEA90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4F5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76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AFEFE5" w14:textId="0755DA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892CE3A" w14:textId="6DD3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E5D17" w14:textId="7588C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602EA" w14:textId="55BC1A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02D74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22D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444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D05747C" w14:textId="42C5C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6552871F" w14:textId="5865DD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9471" w14:textId="56FC5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98745" w14:textId="4FEC4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r>
      <w:tr w:rsidR="00DA4D22" w:rsidRPr="00DA4D22" w14:paraId="311E93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7A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F9C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710F2A" w14:textId="56BA0A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C5FB265" w14:textId="132434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BBB5D" w14:textId="56F2D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9D34" w14:textId="5598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018E5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3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2C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5CE806C" w14:textId="4D360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E21791C" w14:textId="50A87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302B1E" w14:textId="4772A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F31929" w14:textId="2626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r>
      <w:tr w:rsidR="00DA4D22" w:rsidRPr="00DA4D22" w14:paraId="16B9B71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F148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73274BB" w14:textId="36DF5A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B4D1B9" w14:textId="308009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DE6AFD" w14:textId="6891B5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BB6260" w14:textId="6D5C3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r>
      <w:tr w:rsidR="00DA4D22" w:rsidRPr="00DA4D22" w14:paraId="05BB0D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1F2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9AF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4962FAF" w14:textId="5170A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0B01541" w14:textId="51CE6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2C3FCB" w14:textId="659FE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983F23" w14:textId="3F556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r>
      <w:tr w:rsidR="00DA4D22" w:rsidRPr="00DA4D22" w14:paraId="474833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A9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83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FBF054E" w14:textId="0FC588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E3B3AA8" w14:textId="1D294A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61726" w14:textId="6A688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2D7A8" w14:textId="46FFD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r>
      <w:tr w:rsidR="00DA4D22" w:rsidRPr="00DA4D22" w14:paraId="5FBF61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BBB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F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AE6BC9A" w14:textId="22290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0DE6279" w14:textId="61922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747F9D" w14:textId="5A4445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50AB11" w14:textId="1F915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r>
      <w:tr w:rsidR="00DA4D22" w:rsidRPr="00DA4D22" w14:paraId="3C0A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D78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5C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F9F55C9" w14:textId="4425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3EAACA46" w14:textId="06FAB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EB97F" w14:textId="650F8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EFD59" w14:textId="34F6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r>
      <w:tr w:rsidR="00DA4D22" w:rsidRPr="00DA4D22" w14:paraId="48A23C8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8B2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75F6D922" w14:textId="5B5CC7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4EEC1" w14:textId="0B60F5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3043" w14:textId="4A0CE8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E0657C" w14:textId="6E0382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r>
      <w:tr w:rsidR="00DA4D22" w:rsidRPr="00DA4D22" w14:paraId="200CA0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C0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0804A62" w14:textId="65E8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4B25B2E" w14:textId="22A0B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0DBCA" w14:textId="0CF7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DC9352" w14:textId="42B44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r>
      <w:tr w:rsidR="00DA4D22" w:rsidRPr="00DA4D22" w14:paraId="3D5F2C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1ED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FB1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1A974C3" w14:textId="33364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3CF1485D" w14:textId="05EBEE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1E45D" w14:textId="72AE2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28FB1" w14:textId="5A6A9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r>
      <w:tr w:rsidR="00DA4D22" w:rsidRPr="00DA4D22" w14:paraId="4F1FEF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7F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D0A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355E3B1" w14:textId="57AB17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10CC588" w14:textId="32BAA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2D024" w14:textId="5A7F75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7D7D5" w14:textId="6166B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r>
      <w:tr w:rsidR="00DA4D22" w:rsidRPr="00DA4D22" w14:paraId="285C00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9BB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626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E88E676" w14:textId="46B26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4FE326E" w14:textId="150DBF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E17F93" w14:textId="27E985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80D88" w14:textId="79CF9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r>
      <w:tr w:rsidR="00DA4D22" w:rsidRPr="00DA4D22" w14:paraId="62823D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EF22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C59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3A9DD01" w14:textId="158A8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69032F3" w14:textId="71BE2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F67F9" w14:textId="74F0F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44912C" w14:textId="2B09C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r>
      <w:tr w:rsidR="00DA4D22" w:rsidRPr="00DA4D22" w14:paraId="1CAAFC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A21A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692ACE" w14:textId="1CFE1E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669BEA57" w14:textId="26520E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679ECB7" w14:textId="67F107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7AEB8B" w14:textId="724CCC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r>
      <w:tr w:rsidR="00DA4D22" w:rsidRPr="00DA4D22" w14:paraId="282153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2A7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1990" w14:textId="3E0E3B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F07178" w14:textId="711DD65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DDF5D" w14:textId="50118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EB34C" w14:textId="6247B6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r>
      <w:tr w:rsidR="00DA4D22" w:rsidRPr="00DA4D22" w14:paraId="000B29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87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56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201629B" w14:textId="60124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308EC2" w14:textId="0249F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14FAC" w14:textId="57B4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BA1D83" w14:textId="24ACD8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r>
      <w:tr w:rsidR="00DA4D22" w:rsidRPr="00DA4D22" w14:paraId="3C9A89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75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374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4F7D95E" w14:textId="3177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35AA05A" w14:textId="6531B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C64ED2" w14:textId="5ED3F9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ABBFC" w14:textId="418DC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r>
      <w:tr w:rsidR="00DA4D22" w:rsidRPr="00DA4D22" w14:paraId="55FD3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588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51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88BC96D" w14:textId="6E0C6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5BB19C3" w14:textId="5BC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D82C66" w14:textId="2EBEC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2C27BC" w14:textId="2F29FB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4218D9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7A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8B6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B0AF058" w14:textId="213AF0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DB351B6" w14:textId="1707D6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282C5" w14:textId="773B9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F7644" w14:textId="6E6E0D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31836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DDF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003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BEFD0FA" w14:textId="4C38E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F56B" w14:textId="45E45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3C13E" w14:textId="32E896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594A48" w14:textId="1C034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27E24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C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C7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263338A" w14:textId="72936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2BCDE1F" w14:textId="2FDE7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20C74" w14:textId="4EDCB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489AA" w14:textId="31E86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r>
      <w:tr w:rsidR="00DA4D22" w:rsidRPr="00DA4D22" w14:paraId="5FF26E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02E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454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8201A07" w14:textId="408FD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2936172" w14:textId="062BC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E49A0" w14:textId="33C78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B5896" w14:textId="4B3E5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51BB51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4B06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13F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2058666" w14:textId="5A5E44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901B758" w14:textId="3DB13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38A77" w14:textId="131C53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43D124" w14:textId="0C728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107AD1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267F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FB9107" w14:textId="4ACEE3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77DA7" w14:textId="37A227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C4DC6" w14:textId="02FAA5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60AA87" w14:textId="3CCC8C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r>
      <w:tr w:rsidR="00DA4D22" w:rsidRPr="00DA4D22" w14:paraId="3D7007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EF6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5F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474B039" w14:textId="773DD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B99761D" w14:textId="2F8091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516AC" w14:textId="09F04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5379B0" w14:textId="2EF9A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r>
      <w:tr w:rsidR="00DA4D22" w:rsidRPr="00DA4D22" w14:paraId="5E9F6B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BD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3F8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BF09205" w14:textId="60551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71EAE99" w14:textId="05F690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1CE2D3" w14:textId="549F8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677D1" w14:textId="60837C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r>
      <w:tr w:rsidR="00DA4D22" w:rsidRPr="00DA4D22" w14:paraId="7E285F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B56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AF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AE71A33" w14:textId="6B677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EE51109" w14:textId="271D4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CB5F82" w14:textId="3202A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BE4E1" w14:textId="49A46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r>
      <w:tr w:rsidR="00DA4D22" w:rsidRPr="00DA4D22" w14:paraId="775F35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33A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F22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AACC7E6" w14:textId="67FFD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17D8C23" w14:textId="78AFF8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5DC6D" w14:textId="1CBD74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6E7" w14:textId="1A628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r>
      <w:tr w:rsidR="00DA4D22" w:rsidRPr="00DA4D22" w14:paraId="39DA62D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711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73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8113C55" w14:textId="06D3E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8446C28" w14:textId="303FC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62E38" w14:textId="255C1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80591" w14:textId="2F96BF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r>
      <w:tr w:rsidR="00DA4D22" w:rsidRPr="00DA4D22" w14:paraId="444055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DC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BD10FE0" w14:textId="53FB3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E5B022F" w14:textId="4978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77A7" w14:textId="41069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4E0C72" w14:textId="23A626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r>
      <w:tr w:rsidR="00DA4D22" w:rsidRPr="00DA4D22" w14:paraId="008E7B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F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C5C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D20F8BD" w14:textId="4BC6E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3C1C" w14:textId="224EFA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C2A9" w14:textId="4F6BB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19819F" w14:textId="59A636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748A18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098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592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B19AF7E" w14:textId="7E0B63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ECC" w14:textId="1EF24E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792C6" w14:textId="7624C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068786" w14:textId="391883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r>
      <w:tr w:rsidR="00DA4D22" w:rsidRPr="00DA4D22" w14:paraId="7412C3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5F9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47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E8E46E3" w14:textId="30EB8F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342446F" w14:textId="0E1CAC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84B97" w14:textId="794CC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89D98" w14:textId="30DF6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r>
      <w:tr w:rsidR="00DA4D22" w:rsidRPr="00DA4D22" w14:paraId="6C960E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FA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87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C54CB62" w14:textId="5F014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C0B68A9" w14:textId="048E8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BAF130" w14:textId="261A9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39773" w14:textId="5361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r>
      <w:tr w:rsidR="00DA4D22" w:rsidRPr="00DA4D22" w14:paraId="309FB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5F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43A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C4B059" w14:textId="54F418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FAE06B3" w14:textId="541CC5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3B5A0" w14:textId="55AED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BA899" w14:textId="25A49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r>
      <w:tr w:rsidR="00DA4D22" w:rsidRPr="00DA4D22" w14:paraId="73368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31D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D9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091084F" w14:textId="22813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26F87267" w14:textId="3BA26B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999A2" w14:textId="7AB14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7A8E1" w14:textId="6C41A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r>
      <w:tr w:rsidR="00DA4D22" w:rsidRPr="00DA4D22" w14:paraId="40BFC0A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C268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FF7D89" w14:textId="0D3B89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FBED8" w14:textId="605E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948A6" w14:textId="2FB85EC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4F4DC9A" w14:textId="67363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r>
      <w:tr w:rsidR="00DA4D22" w:rsidRPr="00DA4D22" w14:paraId="3D2B18DC" w14:textId="77777777" w:rsidTr="00DA4D22">
        <w:trPr>
          <w:trHeight w:val="20"/>
        </w:trPr>
        <w:tc>
          <w:tcPr>
            <w:tcW w:w="80" w:type="pct"/>
            <w:tcBorders>
              <w:top w:val="nil"/>
              <w:left w:val="nil"/>
              <w:bottom w:val="single" w:sz="4" w:space="0" w:color="000000"/>
              <w:right w:val="nil"/>
            </w:tcBorders>
            <w:shd w:val="clear" w:color="auto" w:fill="auto"/>
            <w:noWrap/>
            <w:vAlign w:val="bottom"/>
            <w:hideMark/>
          </w:tcPr>
          <w:p w14:paraId="174FD1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C125F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7DF909A" w14:textId="709BA5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B2641" w14:textId="27100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B7824E" w14:textId="5486D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0E9306" w14:textId="62384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147241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74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3B3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448B060" w14:textId="2E66DA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63A32C0A" w14:textId="66AF2F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D5B52" w14:textId="66A72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50A8B" w14:textId="23B61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217D0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1DE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C6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66F54CD" w14:textId="4C680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8151CFA" w14:textId="652F0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5A13A" w14:textId="7E3C8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06F1F5" w14:textId="7F4E4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r>
      <w:tr w:rsidR="00DA4D22" w:rsidRPr="00DA4D22" w14:paraId="21D153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09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1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9CA03CF" w14:textId="1436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600D01F" w14:textId="42875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D30BF" w14:textId="44076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D00C" w14:textId="3D68E8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r>
      <w:tr w:rsidR="00DA4D22" w:rsidRPr="00DA4D22" w14:paraId="73BD4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8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95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A8E34FF" w14:textId="66B63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94075C" w14:textId="07478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EB1D66" w14:textId="0C28F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3CF1C" w14:textId="1397D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r>
      <w:tr w:rsidR="00DA4D22" w:rsidRPr="00DA4D22" w14:paraId="466DA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2DD2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B28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047F4A" w14:textId="2B690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B93F169" w14:textId="00CF6A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0ED1C" w14:textId="035D4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52C34" w14:textId="7F098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r>
      <w:tr w:rsidR="00DA4D22" w:rsidRPr="00DA4D22" w14:paraId="7E12BF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688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86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54C7E93" w14:textId="2C6425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2A083CD" w14:textId="4C541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ED245E" w14:textId="7529E5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98FC44" w14:textId="4E0AB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r>
      <w:tr w:rsidR="00DA4D22" w:rsidRPr="00DA4D22" w14:paraId="01F9B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DC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D9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58DFE00" w14:textId="4A160D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635640F5" w14:textId="7C56F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6D3B0" w14:textId="60E9F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F3FB3A" w14:textId="091FC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r>
      <w:tr w:rsidR="00DA4D22" w:rsidRPr="00DA4D22" w14:paraId="3CAF4A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F7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BAF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207F26D" w14:textId="3A191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BEB82" w14:textId="2112D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69EA3" w14:textId="25912B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0BDD4" w14:textId="6159C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r>
      <w:tr w:rsidR="00DA4D22" w:rsidRPr="00DA4D22" w14:paraId="37EDD3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8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FC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DDF2C8" w14:textId="35D145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4B7E4E2" w14:textId="509C3F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48041" w14:textId="7B1BA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490266" w14:textId="34B05B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r>
      <w:tr w:rsidR="00DA4D22" w:rsidRPr="00DA4D22" w14:paraId="592827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5FA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547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63B9B6" w14:textId="6DA30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26D86AB0" w14:textId="314A89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1A72C" w14:textId="7EBE16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1688" w14:textId="7C110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r>
      <w:tr w:rsidR="00DA4D22" w:rsidRPr="00DA4D22" w14:paraId="20A586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436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452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8C510F8" w14:textId="41EB6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B28A435" w14:textId="3A237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3BE1" w14:textId="1197AC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75EA2D" w14:textId="280955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r>
      <w:tr w:rsidR="00DA4D22" w:rsidRPr="00DA4D22" w14:paraId="55B19B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697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93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8AC832" w14:textId="257774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62F08FE" w14:textId="57DF6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78E884" w14:textId="6577C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CED89" w14:textId="10ADDB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r>
      <w:tr w:rsidR="00DA4D22" w:rsidRPr="00DA4D22" w14:paraId="6A94F6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AA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D0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4A9EAE1" w14:textId="1F1A6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5A48B43" w14:textId="5D0FD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7F54CB" w14:textId="119CA9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4C637" w14:textId="74DA1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r>
      <w:tr w:rsidR="00DA4D22" w:rsidRPr="00DA4D22" w14:paraId="75036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3F4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4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EB260A0" w14:textId="4B45F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C31D9F4" w14:textId="1F7A5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33AFC" w14:textId="584BA8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AAB1D" w14:textId="5B168B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r>
      <w:tr w:rsidR="00DA4D22" w:rsidRPr="00DA4D22" w14:paraId="20EA6F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3C4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24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51E5F7E" w14:textId="6E759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94221FE" w14:textId="607607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ED01D" w14:textId="6B559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29CE9" w14:textId="448C28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r>
      <w:tr w:rsidR="00DA4D22" w:rsidRPr="00DA4D22" w14:paraId="606403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93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96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0C4FA93" w14:textId="4166E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4FCDBAA9" w14:textId="1E2C89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EB68B" w14:textId="4D23E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DC178" w14:textId="337E85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r>
      <w:tr w:rsidR="00DA4D22" w:rsidRPr="00DA4D22" w14:paraId="06EF7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80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B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37DB284C" w14:textId="0CA35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DA5B377" w14:textId="7206EB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2BD7E" w14:textId="6A9E3C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8C358E" w14:textId="1B55E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r>
      <w:tr w:rsidR="00DA4D22" w:rsidRPr="00DA4D22" w14:paraId="0815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EB1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DDB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08A1DED" w14:textId="08C9A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DAAE583" w14:textId="440B4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3B952" w14:textId="1401FF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93363" w14:textId="0F81EC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r>
      <w:tr w:rsidR="00DA4D22" w:rsidRPr="00DA4D22" w14:paraId="0478BF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7B0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CF1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A1BBDC1" w14:textId="1881C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54B807D" w14:textId="20371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CFA21" w14:textId="6D308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6478BE" w14:textId="26FEC3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r>
      <w:tr w:rsidR="00DA4D22" w:rsidRPr="00DA4D22" w14:paraId="78909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F3C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DC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879051F" w14:textId="56D9A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5C66396" w14:textId="7F695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7257F" w14:textId="0169A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EDD" w14:textId="3A54B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r>
      <w:tr w:rsidR="00DA4D22" w:rsidRPr="00DA4D22" w14:paraId="3D981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0E5D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28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3DE02D1" w14:textId="3E233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71ECF95" w14:textId="0915F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E8828" w14:textId="5C920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A3820" w14:textId="4FA9E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r>
      <w:tr w:rsidR="00DA4D22" w:rsidRPr="00DA4D22" w14:paraId="3169A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6BA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D3F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75C8AAB" w14:textId="1A548F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440913F" w14:textId="75E31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10F088" w14:textId="7DC69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878A8" w14:textId="41CC2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r>
      <w:tr w:rsidR="00DA4D22" w:rsidRPr="00DA4D22" w14:paraId="4D8F0C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B4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9A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310CD2F" w14:textId="673BA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69C4A95" w14:textId="1A16B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E60D0B" w14:textId="34FE9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F53D0" w14:textId="57DF3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r>
      <w:tr w:rsidR="00DA4D22" w:rsidRPr="00DA4D22" w14:paraId="271B3A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13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350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50EAC40" w14:textId="69B67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EF2D172" w14:textId="467F8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59ACC0" w14:textId="2BCC2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0D47" w14:textId="32898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r>
      <w:tr w:rsidR="00DA4D22" w:rsidRPr="00DA4D22" w14:paraId="27ED05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5B05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E6D2" w14:textId="59C803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8E680" w14:textId="53A8FD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F78AC" w14:textId="49614F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50C7D" w14:textId="402855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r>
      <w:tr w:rsidR="00DA4D22" w:rsidRPr="00DA4D22" w14:paraId="3C1D41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F813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9FDE69B" w14:textId="4A7CB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C84889A" w14:textId="0F12F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92993" w14:textId="47D91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3CDDFE" w14:textId="1D9B7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r>
      <w:tr w:rsidR="00DA4D22" w:rsidRPr="00DA4D22" w14:paraId="1E240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18E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6DB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B9FC94A" w14:textId="447EF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F9DDBE" w14:textId="3FF4F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BCB544" w14:textId="355031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2B344" w14:textId="5C0D30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r>
      <w:tr w:rsidR="00DA4D22" w:rsidRPr="00DA4D22" w14:paraId="4FCA38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F7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4B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750D4A0" w14:textId="37C6A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9CB00" w14:textId="65389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DA6C7" w14:textId="5700FD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23E9B8" w14:textId="0E40C3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r>
      <w:tr w:rsidR="00DA4D22" w:rsidRPr="00DA4D22" w14:paraId="6625EE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0759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BF1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455E8A" w14:textId="49EF75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648922C" w14:textId="65E18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C8B1D" w14:textId="16B68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1184F2" w14:textId="5656D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r>
      <w:tr w:rsidR="00DA4D22" w:rsidRPr="00DA4D22" w14:paraId="4F9CA4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168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2EA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590DC43" w14:textId="08D0E9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15EAF83" w14:textId="7A92D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FFEC4" w14:textId="644BE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D9EAA" w14:textId="015A2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r>
      <w:tr w:rsidR="00DA4D22" w:rsidRPr="00DA4D22" w14:paraId="65FEC1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FF9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E84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47C97965" w14:textId="19C48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742F0B6" w14:textId="0BB23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9217F" w14:textId="29869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70BDC" w14:textId="14F67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r>
      <w:tr w:rsidR="00DA4D22" w:rsidRPr="00DA4D22" w14:paraId="2D5F38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5B5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6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DF77D4E" w14:textId="18764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A8F1605" w14:textId="164DDC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C91F5" w14:textId="1999C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86389" w14:textId="0E3E79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r>
      <w:tr w:rsidR="00DA4D22" w:rsidRPr="00DA4D22" w14:paraId="0CED3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D62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D9A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E107F0C" w14:textId="1BC4B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9E6FAA6" w14:textId="6392F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AA5EC" w14:textId="5D8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C0CA0" w14:textId="7BCAC6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r>
      <w:tr w:rsidR="00DA4D22" w:rsidRPr="00DA4D22" w14:paraId="649CFC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9A6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02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C3AC714" w14:textId="0E27B6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41412" w14:textId="5DDC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B2CD27" w14:textId="4F612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55079" w14:textId="3CC927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r>
      <w:tr w:rsidR="00DA4D22" w:rsidRPr="00DA4D22" w14:paraId="05D7D7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7CA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9B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3FB2E1B" w14:textId="1912CC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624A251" w14:textId="0EB42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73D578" w14:textId="56A7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1207B" w14:textId="1A831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r>
      <w:tr w:rsidR="00DA4D22" w:rsidRPr="00DA4D22" w14:paraId="16CFA5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20B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F3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351E934" w14:textId="4EFF0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686C4A2D" w14:textId="64605C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69BD5" w14:textId="1101BB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4FB0C" w14:textId="780BE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r>
      <w:tr w:rsidR="00DA4D22" w:rsidRPr="00DA4D22" w14:paraId="5A461F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C9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11C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0EF1AC70" w14:textId="7CD88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70FC48" w14:textId="413F99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8B4DD1" w14:textId="41744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527D6" w14:textId="73E6C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r>
      <w:tr w:rsidR="00DA4D22" w:rsidRPr="00DA4D22" w14:paraId="27C77B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614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E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FC4ACD7" w14:textId="6AF73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27A59F" w14:textId="51368F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09A5CC" w14:textId="0B8DE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A3F34" w14:textId="0347F4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r>
      <w:tr w:rsidR="00DA4D22" w:rsidRPr="00DA4D22" w14:paraId="42D02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B8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F83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EC1F897" w14:textId="3FE268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6AB41C" w14:textId="189349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8C8EBC" w14:textId="12AFBB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C7FD0" w14:textId="492EB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5B21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B7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A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84D739" w14:textId="3D65B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419905" w14:textId="7D798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9843A4" w14:textId="3E9617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679090" w14:textId="0E310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6D46E7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87B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9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8B95F7E" w14:textId="214D74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A912537" w14:textId="26A37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4D6A8C" w14:textId="50F511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FD6636" w14:textId="733280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0E248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C6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99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DF84137" w14:textId="0A4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7EAC65A" w14:textId="233E2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4FC6" w14:textId="1BC863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93A0C" w14:textId="14C4A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390BB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398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592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2137CE" w14:textId="4A236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066A0CA" w14:textId="22D59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3661C" w14:textId="19DA6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1C69" w14:textId="1EB84F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r>
      <w:tr w:rsidR="00DA4D22" w:rsidRPr="00DA4D22" w14:paraId="673941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06C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1C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8CABF5" w14:textId="0B279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D9AC9" w14:textId="20885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8077C" w14:textId="7A3E3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3DA44" w14:textId="04D78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3F0AA5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AC9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3F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FBAA04E" w14:textId="36AF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5A4B5A4" w14:textId="40819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91E3B" w14:textId="7CBF73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9AC7B" w14:textId="575D6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r>
      <w:tr w:rsidR="00DA4D22" w:rsidRPr="00DA4D22" w14:paraId="3283C3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1CF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75D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E8CAEAD" w14:textId="60412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60E12" w14:textId="64641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69FAE" w14:textId="40435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C8B990" w14:textId="7913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5D677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1E8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59D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BEC1C2D" w14:textId="60236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01AE28" w14:textId="2054B7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31D21" w14:textId="71AFB1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16AB4" w14:textId="44A70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r>
      <w:tr w:rsidR="00DA4D22" w:rsidRPr="00DA4D22" w14:paraId="444287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053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A4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C143D9E" w14:textId="18179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F8CA586" w14:textId="57257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6D854" w14:textId="6675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95CF68" w14:textId="7C8CA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r>
      <w:tr w:rsidR="00DA4D22" w:rsidRPr="00DA4D22" w14:paraId="522AC2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06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89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ADB781E" w14:textId="1AD11C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09BDD67" w14:textId="0EE709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89B5B3" w14:textId="6414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0C627B" w14:textId="22E2E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r>
      <w:tr w:rsidR="00DA4D22" w:rsidRPr="00DA4D22" w14:paraId="1F0734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6D6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B3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1EE72DB" w14:textId="5F19D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33B8F9C0" w14:textId="7A46A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B73" w14:textId="08395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E1D50" w14:textId="0DBC8B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r>
      <w:tr w:rsidR="00DA4D22" w:rsidRPr="00DA4D22" w14:paraId="17D12C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55E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6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A404C7F" w14:textId="4BD67A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C3646C" w14:textId="4EE6D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F07D97" w14:textId="1C3D6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EFB72" w14:textId="70C99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7F70B5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D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0E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48380FE" w14:textId="695DB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85223" w14:textId="193DDD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3D598" w14:textId="4D9081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D5E9A1" w14:textId="7FF0C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3B4B9C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7654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525DBDE" w14:textId="7B96593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0A385" w14:textId="43EE955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E1748" w14:textId="4D878A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100990" w14:textId="46381C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r>
      <w:tr w:rsidR="00DA4D22" w:rsidRPr="00DA4D22" w14:paraId="0A1307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F58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7E99B2D" w14:textId="68455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7F2B4E9" w14:textId="5F3F9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324E4" w14:textId="3BDB9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AF4ED" w14:textId="593D4E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r>
      <w:tr w:rsidR="00DA4D22" w:rsidRPr="00DA4D22" w14:paraId="25A062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DC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9DE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EEEF44B" w14:textId="2FC79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201EB4F1" w14:textId="1E597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105745" w14:textId="7B021E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0C41C" w14:textId="24407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r>
      <w:tr w:rsidR="00DA4D22" w:rsidRPr="00DA4D22" w14:paraId="6B9AE6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BE9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BA1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12A7482" w14:textId="6CBDA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4C48CED" w14:textId="78F74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F1095" w14:textId="73FBB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BC53F" w14:textId="31D5B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r>
      <w:tr w:rsidR="00DA4D22" w:rsidRPr="00DA4D22" w14:paraId="30DE3B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FED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4A7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F9DD9A" w14:textId="0E3A1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5B71584" w14:textId="7479E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1481D" w14:textId="37D49A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F84E3C" w14:textId="0C84C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r>
      <w:tr w:rsidR="00DA4D22" w:rsidRPr="00DA4D22" w14:paraId="1A8579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5F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3E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01AA6D4D" w14:textId="10D707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22FC90A" w14:textId="0E89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04299" w14:textId="6DA65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7E0BE" w14:textId="32BED1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r>
      <w:tr w:rsidR="00DA4D22" w:rsidRPr="00DA4D22" w14:paraId="18B2EB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2FC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D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F91C01C" w14:textId="4CC9C3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2583DC1F" w14:textId="27C32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064F5" w14:textId="74196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4DE0B8" w14:textId="55400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r>
      <w:tr w:rsidR="00DA4D22" w:rsidRPr="00DA4D22" w14:paraId="085551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F2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11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9B72FA4" w14:textId="47360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3AB6153" w14:textId="1B3C7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17038" w14:textId="7280B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AB743" w14:textId="6D855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r>
      <w:tr w:rsidR="00DA4D22" w:rsidRPr="00DA4D22" w14:paraId="496CE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61C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32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41580DA" w14:textId="3E1391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7FCEF28" w14:textId="6AD1F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FA1B4" w14:textId="7C2C12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9B5DDE" w14:textId="6C80A9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4EF175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66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5E9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DA1A92B" w14:textId="36E71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3DE3E058" w14:textId="591BF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254FA" w14:textId="61210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2DFD3" w14:textId="5ABD59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r>
      <w:tr w:rsidR="00DA4D22" w:rsidRPr="00DA4D22" w14:paraId="7D33D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0EC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19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3F9145A7" w14:textId="6BD488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329E285" w14:textId="7552B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3F3C4" w14:textId="5293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0B6BD0" w14:textId="1725B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r>
      <w:tr w:rsidR="00DA4D22" w:rsidRPr="00DA4D22" w14:paraId="3B2719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586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B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77BFEEC" w14:textId="6FDA88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AEF6C7E" w14:textId="5D4FD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21DF90" w14:textId="1A5DA5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A5D39" w14:textId="3BD3E9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079D0F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2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19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6219863" w14:textId="53992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1DFD4FF" w14:textId="72D42B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B1BF8" w14:textId="36A19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CD10F" w14:textId="1DE12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r>
      <w:tr w:rsidR="00DA4D22" w:rsidRPr="00DA4D22" w14:paraId="4DC00D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464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13D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6FB5A497" w14:textId="66D48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78379B" w14:textId="3F15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FA0DCC" w14:textId="40AA3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038CE" w14:textId="42A4D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r>
      <w:tr w:rsidR="00DA4D22" w:rsidRPr="00DA4D22" w14:paraId="50E9A9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993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03D2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E9F2EDE" w14:textId="2607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BD5E02C" w14:textId="5D8C0B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05FCE8" w14:textId="25BA7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4331D" w14:textId="253E0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r>
      <w:tr w:rsidR="00DA4D22" w:rsidRPr="00DA4D22" w14:paraId="394621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525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CD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F321F4A" w14:textId="5BBE7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E7147B" w14:textId="2C498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967D0" w14:textId="10072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E041B8" w14:textId="07F25A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r>
      <w:tr w:rsidR="00DA4D22" w:rsidRPr="00DA4D22" w14:paraId="4A0A8B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626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B7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ABD64E6" w14:textId="7EC24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4ED4D5A6" w14:textId="23612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51227" w14:textId="171BB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63BA3" w14:textId="44A02A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r>
      <w:tr w:rsidR="00DA4D22" w:rsidRPr="00DA4D22" w14:paraId="548485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512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67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8C3B1B2" w14:textId="3D380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684F599" w14:textId="5F912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EB2D8" w14:textId="60A299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FCE27" w14:textId="7D1C94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r>
      <w:tr w:rsidR="00DA4D22" w:rsidRPr="00DA4D22" w14:paraId="64151F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54B4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718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B578C02" w14:textId="6AA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8A30E2E" w14:textId="3623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63D24E" w14:textId="5E8B60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7BAC7" w14:textId="56B660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r>
      <w:tr w:rsidR="00DA4D22" w:rsidRPr="00DA4D22" w14:paraId="1A672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24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053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CB97058" w14:textId="5FF74E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117D561" w14:textId="1E8D0F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61DC5B" w14:textId="14F5C1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4F5B1C" w14:textId="57309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r>
      <w:tr w:rsidR="00DA4D22" w:rsidRPr="00DA4D22" w14:paraId="1B32D0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D9B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652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782B094" w14:textId="276EC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BBCFA27" w14:textId="1D3F0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58296" w14:textId="67A69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FF74DC" w14:textId="7E73C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r>
      <w:tr w:rsidR="00DA4D22" w:rsidRPr="00DA4D22" w14:paraId="0E93A0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66BC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E6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ABDABA1" w14:textId="6B844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596E4981" w14:textId="73EB2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6CA2E" w14:textId="29931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872B43" w14:textId="5CEA3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7685EC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31A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3A7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4F8AFC" w14:textId="2C7C5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393B1E6" w14:textId="259DD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1CA1EA" w14:textId="61680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C7449" w14:textId="17095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r>
      <w:tr w:rsidR="00DA4D22" w:rsidRPr="00DA4D22" w14:paraId="02FB7C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CF5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3CC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89BECFC" w14:textId="30588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00DF4143" w14:textId="26DB1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6648" w14:textId="4FCDF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7BA1D0" w14:textId="50A8C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r>
      <w:tr w:rsidR="00DA4D22" w:rsidRPr="00DA4D22" w14:paraId="64EC889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7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4A75012" w14:textId="069367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77A5A" w14:textId="571701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DA5A7" w14:textId="6346BB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28B675" w14:textId="6B8EE32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r>
      <w:tr w:rsidR="00DA4D22" w:rsidRPr="00DA4D22" w14:paraId="1CC2F5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0B3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A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A95D83" w14:textId="244AB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0755957" w14:textId="4D176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0FD8D" w14:textId="23C83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BE4BD" w14:textId="19763A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r>
      <w:tr w:rsidR="00DA4D22" w:rsidRPr="00DA4D22" w14:paraId="24CE39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D62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C7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1E59952" w14:textId="65516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037A4EC" w14:textId="5226E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ECC2C" w14:textId="0F9DD8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B9709" w14:textId="4E2843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r>
      <w:tr w:rsidR="00DA4D22" w:rsidRPr="00DA4D22" w14:paraId="73AB35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8F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1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E0E13C" w14:textId="7CACA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02DAB0B" w14:textId="5ECA23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77C37" w14:textId="4971C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5452B" w14:textId="33821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r>
      <w:tr w:rsidR="00DA4D22" w:rsidRPr="00DA4D22" w14:paraId="1B72E0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BAF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FDF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1ED3D5D" w14:textId="3E9F70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557DDCB" w14:textId="7C568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499C0" w14:textId="2FBED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B2EE5" w14:textId="1FDEB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r>
      <w:tr w:rsidR="00DA4D22" w:rsidRPr="00DA4D22" w14:paraId="3643E6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5E2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86B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230EEE" w14:textId="3C960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6B00ABE8" w14:textId="20469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FCF42" w14:textId="32189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4EC0B7" w14:textId="7759E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r>
      <w:tr w:rsidR="00DA4D22" w:rsidRPr="00DA4D22" w14:paraId="0F9425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60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D15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EEE56F" w14:textId="7896D4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E4988E" w14:textId="26D920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D797F" w14:textId="2653A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EAC4FD" w14:textId="130F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r>
      <w:tr w:rsidR="00DA4D22" w:rsidRPr="00DA4D22" w14:paraId="071AF8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0A3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F4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C8F5206" w14:textId="326EF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14A7950" w14:textId="766A2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1CB053" w14:textId="13756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A55E2E" w14:textId="09067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r>
      <w:tr w:rsidR="00DA4D22" w:rsidRPr="00DA4D22" w14:paraId="29F687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245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D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AA33A96" w14:textId="4F190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30B67FB" w14:textId="2324D8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D9B5" w14:textId="71DDA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CC034" w14:textId="5F306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r>
      <w:tr w:rsidR="00DA4D22" w:rsidRPr="00DA4D22" w14:paraId="6EE1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18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FD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0699F1" w14:textId="78D28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194CA9B1" w14:textId="0F84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69796" w14:textId="5A4D23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C21661" w14:textId="57B3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r>
      <w:tr w:rsidR="00DA4D22" w:rsidRPr="00DA4D22" w14:paraId="6B68F6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0BA0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D3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3D00039" w14:textId="0BD0C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DA52B00" w14:textId="5ED89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83DB" w14:textId="0F4B4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222EC4" w14:textId="35E4FD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r>
      <w:tr w:rsidR="00DA4D22" w:rsidRPr="00DA4D22" w14:paraId="3965AA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99D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02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12A032A" w14:textId="619E4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3C845D7" w14:textId="4841D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2C0BF1" w14:textId="667F9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2F749" w14:textId="3A694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r>
      <w:tr w:rsidR="00DA4D22" w:rsidRPr="00DA4D22" w14:paraId="66E45F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8CC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AD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3D489E8C" w14:textId="1B1D4A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5F742DE" w14:textId="42592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CD089B" w14:textId="0D86A3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FE07F" w14:textId="03DD12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r>
      <w:tr w:rsidR="00DA4D22" w:rsidRPr="00DA4D22" w14:paraId="1BE7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4F3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3D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B7E0490" w14:textId="46EFB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81DBB5" w14:textId="24C30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68EF6" w14:textId="5C6F2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3755E6" w14:textId="34176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747C36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47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67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58C40C5" w14:textId="6E327F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09DAC39" w14:textId="3A56AE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E4B457" w14:textId="448A8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E738D6" w14:textId="030C0F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r>
      <w:tr w:rsidR="00DA4D22" w:rsidRPr="00DA4D22" w14:paraId="0D6A74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DF2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CE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D3F42B6" w14:textId="56AB8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EEEFC22" w14:textId="71D1E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B9125" w14:textId="2194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0C2EC1" w14:textId="620E4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r>
      <w:tr w:rsidR="00DA4D22" w:rsidRPr="00DA4D22" w14:paraId="70486F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B3D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0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449E3B3" w14:textId="362F6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1B1122F" w14:textId="19DD7D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136BD7" w14:textId="227E8B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CFDFC" w14:textId="3513D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r>
      <w:tr w:rsidR="00DA4D22" w:rsidRPr="00DA4D22" w14:paraId="1636F0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5D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F83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67BA459" w14:textId="24E2A8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05CA0A8" w14:textId="03EF3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C1AF6" w14:textId="5014D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2FF3F" w14:textId="723B3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r>
      <w:tr w:rsidR="00DA4D22" w:rsidRPr="00DA4D22" w14:paraId="05CFA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65B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7DE0016" w14:textId="3E99A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62754" w14:textId="281A0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0FAB77" w14:textId="283645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1C7EC" w14:textId="12AB2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r>
      <w:tr w:rsidR="00DA4D22" w:rsidRPr="00DA4D22" w14:paraId="30BCF2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B7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8A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7A1CD22" w14:textId="4B70A1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5478558" w14:textId="4FC70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33B56" w14:textId="794AAD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83F31" w14:textId="1CBE8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r>
      <w:tr w:rsidR="00DA4D22" w:rsidRPr="00DA4D22" w14:paraId="14EB35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EE4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637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53BE657" w14:textId="54F6A3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6008453" w14:textId="254A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E15380" w14:textId="68C37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4D05FB" w14:textId="759D0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r>
      <w:tr w:rsidR="00DA4D22" w:rsidRPr="00DA4D22" w14:paraId="4F767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69F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33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BF3920B" w14:textId="2D18C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A366832" w14:textId="669C4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27B" w14:textId="0A74AF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940AFD" w14:textId="27E70A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r>
      <w:tr w:rsidR="00DA4D22" w:rsidRPr="00DA4D22" w14:paraId="71D8D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633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B5F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FED58CB" w14:textId="5A2D1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F743B7C" w14:textId="27E1C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AF8CA" w14:textId="4DE07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710B5" w14:textId="74175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r>
      <w:tr w:rsidR="00DA4D22" w:rsidRPr="00DA4D22" w14:paraId="2557B2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61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7CF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0E2C772" w14:textId="6B5FA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70A04C2" w14:textId="5F69C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53D9F" w14:textId="4456C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9FC7B" w14:textId="75069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r>
      <w:tr w:rsidR="00DA4D22" w:rsidRPr="00DA4D22" w14:paraId="09CDF1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225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EB9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17035C2" w14:textId="71A9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8CB19D7" w14:textId="02198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AEFB8" w14:textId="7B88C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BB62E7" w14:textId="40CC4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r>
      <w:tr w:rsidR="00DA4D22" w:rsidRPr="00DA4D22" w14:paraId="2496AB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80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DB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5CA6D33" w14:textId="450ECA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1CC1B90" w14:textId="1633CE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A3B93" w14:textId="52CDD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DC758F" w14:textId="4961C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r>
      <w:tr w:rsidR="00DA4D22" w:rsidRPr="00DA4D22" w14:paraId="6043C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C3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FB7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9234576" w14:textId="1389F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92CB355" w14:textId="25BD0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E89A33" w14:textId="204A0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705398" w14:textId="7C0514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r>
      <w:tr w:rsidR="00DA4D22" w:rsidRPr="00DA4D22" w14:paraId="7DF540E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56DA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69D07DF" w14:textId="6A0195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143CC2E" w14:textId="59D5215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FCD634" w14:textId="31A8E34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EB26C65" w14:textId="372511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886,635.84 </w:t>
            </w:r>
          </w:p>
        </w:tc>
      </w:tr>
      <w:tr w:rsidR="00DA4D22" w:rsidRPr="00DA4D22" w14:paraId="5BB1CD9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87C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A60AB8F" w14:textId="242BF0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26CB5" w14:textId="466246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13AD6" w14:textId="797DCA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AB10D7" w14:textId="69DFA6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328,121.25 </w:t>
            </w:r>
          </w:p>
        </w:tc>
      </w:tr>
      <w:tr w:rsidR="00DA4D22" w:rsidRPr="00DA4D22" w14:paraId="1C748F0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7F5C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B0C1B9F" w14:textId="1E66C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A8C7E2D" w14:textId="637F8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D14EE6" w14:textId="5AF32F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CC37D" w14:textId="01FBE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60,955,288.35 </w:t>
            </w:r>
          </w:p>
        </w:tc>
      </w:tr>
      <w:tr w:rsidR="00DA4D22" w:rsidRPr="00DA4D22" w14:paraId="0462FB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F68F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8B98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A5D20D2" w14:textId="7D085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11A5D" w14:textId="0CD6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D4836" w14:textId="7BFB8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82512" w14:textId="43288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2FE9A1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907C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BCB25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2119069" w14:textId="0B1E2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6DDF4D2" w14:textId="373A3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5EC9C" w14:textId="75F9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31217" w14:textId="2ECB2B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r>
      <w:tr w:rsidR="00DA4D22" w:rsidRPr="00DA4D22" w14:paraId="4D5B57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EE85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518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A02CA4" w14:textId="39A78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2DD6539" w14:textId="6210D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106C9" w14:textId="4633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EE2702" w14:textId="48CE1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r>
      <w:tr w:rsidR="00DA4D22" w:rsidRPr="00DA4D22" w14:paraId="75D0A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24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C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5263B0C" w14:textId="7B8C5D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6B4047E" w14:textId="1021F6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140B" w14:textId="3B94A0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69B4C" w14:textId="74E83D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855,830.00 </w:t>
            </w:r>
          </w:p>
        </w:tc>
      </w:tr>
      <w:tr w:rsidR="00DA4D22" w:rsidRPr="00DA4D22" w14:paraId="08C57D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870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AC1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0E27C9" w14:textId="07887D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B1905E4" w14:textId="32D0CB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A03B452" w14:textId="23E9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29AC57" w14:textId="73EDC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74,227.00 </w:t>
            </w:r>
          </w:p>
        </w:tc>
      </w:tr>
      <w:tr w:rsidR="00DA4D22" w:rsidRPr="00DA4D22" w14:paraId="7B86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75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07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0DCC50A" w14:textId="13C97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107FF8C9" w14:textId="4A34E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77FCEE" w14:textId="5C045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EFBFE" w14:textId="78FA2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r>
      <w:tr w:rsidR="00DA4D22" w:rsidRPr="00DA4D22" w14:paraId="139F3F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A19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C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8315B4E" w14:textId="36BE8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888986D" w14:textId="7566D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1B4C6651" w14:textId="503E2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DE74C" w14:textId="082B2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9,367.00 </w:t>
            </w:r>
          </w:p>
        </w:tc>
      </w:tr>
      <w:tr w:rsidR="00DA4D22" w:rsidRPr="00DA4D22" w14:paraId="3BC65B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20D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63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F300C19" w14:textId="4C38AC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DFDE" w14:textId="653951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17BF" w14:textId="1E1C5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CDAE5" w14:textId="1F285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A7327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6D0A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92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82BC7E4" w14:textId="08A2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02A04961" w14:textId="16A891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BAFA8" w14:textId="5F7D5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FE9A52" w14:textId="733D3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r>
      <w:tr w:rsidR="00DA4D22" w:rsidRPr="00DA4D22" w14:paraId="541F4B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EF3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452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7C1E14B" w14:textId="426D0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13ECE40C" w14:textId="0E134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661F" w14:textId="5D2AE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B6ADC" w14:textId="43DD2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22,992.50 </w:t>
            </w:r>
          </w:p>
        </w:tc>
      </w:tr>
      <w:tr w:rsidR="00DA4D22" w:rsidRPr="00DA4D22" w14:paraId="34C2A7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597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898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68687BBA" w14:textId="7935AE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6C16" w14:textId="072DB0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C22F7A" w14:textId="0D1C02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A450F5" w14:textId="6D798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r>
      <w:tr w:rsidR="00DA4D22" w:rsidRPr="00DA4D22" w14:paraId="2BA572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4048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D88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467F5211" w14:textId="0E3F6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D7C3E67" w14:textId="1836F9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2C24B" w14:textId="1C4F8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49F06" w14:textId="3364F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748,437.00 </w:t>
            </w:r>
          </w:p>
        </w:tc>
      </w:tr>
      <w:tr w:rsidR="00DA4D22" w:rsidRPr="00DA4D22" w14:paraId="1B0989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4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86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59B164A" w14:textId="34A747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30AF9" w14:textId="3E3A38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B8B020" w14:textId="5CB6E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4981E9" w14:textId="65398F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716E3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CC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95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EA28B" w14:textId="26B9A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4DE8197" w14:textId="25705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E688E" w14:textId="655D54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9DDC3C" w14:textId="1B191C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19,188.00 </w:t>
            </w:r>
          </w:p>
        </w:tc>
      </w:tr>
      <w:tr w:rsidR="00DA4D22" w:rsidRPr="00DA4D22" w14:paraId="1FC0BC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7F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58E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8437EAD" w14:textId="6435D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05F7B87" w14:textId="1430B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2CB3A" w14:textId="260933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0B3A19" w14:textId="25D27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4C36DA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052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89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556E20F" w14:textId="5E448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2B5874" w14:textId="57DA2E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D2F7D" w14:textId="40502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37D9E" w14:textId="04D79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0,450.00 </w:t>
            </w:r>
          </w:p>
        </w:tc>
      </w:tr>
      <w:tr w:rsidR="00DA4D22" w:rsidRPr="00DA4D22" w14:paraId="70F3A9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8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341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0C3BA10" w14:textId="59D5F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FC5E25C" w14:textId="5FB2FD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9C87F" w14:textId="145FB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DDB19D" w14:textId="127475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3,249.00 </w:t>
            </w:r>
          </w:p>
        </w:tc>
      </w:tr>
      <w:tr w:rsidR="00DA4D22" w:rsidRPr="00DA4D22" w14:paraId="740F7B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44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0BF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75853BD" w14:textId="50B5C4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2915EE3" w14:textId="73C165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F21383" w14:textId="36930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37BC2" w14:textId="4D424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r>
      <w:tr w:rsidR="00DA4D22" w:rsidRPr="00DA4D22" w14:paraId="45FCC6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DA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FFC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5B12718" w14:textId="52E8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8359D42" w14:textId="7C14B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BDEC923" w14:textId="25DAA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D72D96" w14:textId="55E6C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4,389.00 </w:t>
            </w:r>
          </w:p>
        </w:tc>
      </w:tr>
      <w:tr w:rsidR="00DA4D22" w:rsidRPr="00DA4D22" w14:paraId="7359F0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FB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34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F57EACB" w14:textId="639F8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AD75ECF" w14:textId="05FFA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5D2F13" w14:textId="27894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3B9C1" w14:textId="010E5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13871F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E6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67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91475A5" w14:textId="7A15B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0F226C4" w14:textId="3B63E7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C5EF4A" w14:textId="56971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79CBAB" w14:textId="36146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32FD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572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014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51A3DE" w14:textId="57F6A8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086ED0" w14:textId="74A23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5900272" w14:textId="02313F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AA3F0" w14:textId="3B0FF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7,426.40 </w:t>
            </w:r>
          </w:p>
        </w:tc>
      </w:tr>
      <w:tr w:rsidR="00DA4D22" w:rsidRPr="00DA4D22" w14:paraId="5559B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00F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613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CD5E890" w14:textId="25D63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6547D3D2" w14:textId="36CBFB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9614B4" w14:textId="4DCF3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50912" w14:textId="63B004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r>
      <w:tr w:rsidR="00DA4D22" w:rsidRPr="00DA4D22" w14:paraId="4F0658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32B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960234" w14:textId="0ABA51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DF452E" w14:textId="6D9636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6DC9B5" w14:textId="6351FF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FEFFB" w14:textId="644226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r>
      <w:tr w:rsidR="00DA4D22" w:rsidRPr="00DA4D22" w14:paraId="62418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F0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ADD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21E43D7" w14:textId="38374A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50F7" w14:textId="55EAB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806F9" w14:textId="58255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056E0" w14:textId="1253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66395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420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4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8A2FCBC" w14:textId="3DE25C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5FC68C24" w14:textId="2A23F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B24BB" w14:textId="5D18F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BD0A19" w14:textId="07E2E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r>
      <w:tr w:rsidR="00DA4D22" w:rsidRPr="00DA4D22" w14:paraId="2ED4F3E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64C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80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6A6B14F" w14:textId="551D4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33ECED81" w14:textId="798AB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60447C" w14:textId="300F3C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FBA0" w14:textId="581F1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r>
      <w:tr w:rsidR="00DA4D22" w:rsidRPr="00DA4D22" w14:paraId="0884DF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DC9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41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5149AC" w14:textId="2B4D2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84022E" w14:textId="01A9F8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9548F7B" w14:textId="4A21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12353" w14:textId="6BAA0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390.00 </w:t>
            </w:r>
          </w:p>
        </w:tc>
      </w:tr>
      <w:tr w:rsidR="00DA4D22" w:rsidRPr="00DA4D22" w14:paraId="441B2A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09C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E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02914FC" w14:textId="25C68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316ED26" w14:textId="5DA33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4B055" w14:textId="6F0CE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D8B71" w14:textId="2BC24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r>
      <w:tr w:rsidR="00DA4D22" w:rsidRPr="00DA4D22" w14:paraId="4B3C4B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3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059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858532A" w14:textId="6453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4F7B4474" w14:textId="128BD8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FDF9F2" w14:textId="6783B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6A90A8" w14:textId="74C659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r>
      <w:tr w:rsidR="00DA4D22" w:rsidRPr="00DA4D22" w14:paraId="6ED3C5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5AE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31B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76A36F0" w14:textId="3EE699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0CA3C4E" w14:textId="3635F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97828C5" w14:textId="514276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0DC64" w14:textId="31273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56,833.00 </w:t>
            </w:r>
          </w:p>
        </w:tc>
      </w:tr>
      <w:tr w:rsidR="00DA4D22" w:rsidRPr="00DA4D22" w14:paraId="3A389E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B37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0F2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E96271B" w14:textId="328B64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3166F8D2" w14:textId="00428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646B1A" w14:textId="43ED2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A3FA" w14:textId="709423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r>
      <w:tr w:rsidR="00DA4D22" w:rsidRPr="00DA4D22" w14:paraId="4F7E2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028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D2A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6E1D757" w14:textId="57EB4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F779" w14:textId="3C8C77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38D91E" w14:textId="56AB46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E068D" w14:textId="6BB3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B5888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3A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EEE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7B6B304" w14:textId="3CC2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6FE68E9" w14:textId="182A2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B7EED" w14:textId="53B6C7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0FA21" w14:textId="029A64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7E44536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725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0F9E24" w14:textId="0CC8D2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2C5BD" w14:textId="36AF24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8A466" w14:textId="16F171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7B480" w14:textId="1FB3D7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515,703.95 </w:t>
            </w:r>
          </w:p>
        </w:tc>
      </w:tr>
      <w:tr w:rsidR="00DA4D22" w:rsidRPr="00DA4D22" w14:paraId="225E30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FE25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3DB1AAB" w14:textId="37C9A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79ADDA6" w14:textId="23078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B3606BD" w14:textId="4C900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AD6DE9" w14:textId="19CAD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875,604.20 </w:t>
            </w:r>
          </w:p>
        </w:tc>
      </w:tr>
      <w:tr w:rsidR="00DA4D22" w:rsidRPr="00DA4D22" w14:paraId="240886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3FC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C85F8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6A97362C" w14:textId="1D293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46061D03" w14:textId="6B058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93CC8F" w14:textId="0B39F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B8D4D" w14:textId="647A8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r>
      <w:tr w:rsidR="00DA4D22" w:rsidRPr="00DA4D22" w14:paraId="31F79A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0F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F8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D756F50" w14:textId="67082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C306B" w14:textId="78DEA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A697E" w14:textId="7B84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DBA7A" w14:textId="3D92B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6EDC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04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8CF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69BA30E" w14:textId="24EE1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2BCB41FA" w14:textId="2893B0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EF142" w14:textId="5D452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A37DB" w14:textId="39067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4,477.00 </w:t>
            </w:r>
          </w:p>
        </w:tc>
      </w:tr>
      <w:tr w:rsidR="00DA4D22" w:rsidRPr="00DA4D22" w14:paraId="112478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DF1A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BB6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E0A1F8" w14:textId="585AFA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2952A" w14:textId="00BC2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13FA7" w14:textId="38A772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3C9E1" w14:textId="19CDA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2,000.00 </w:t>
            </w:r>
          </w:p>
        </w:tc>
      </w:tr>
      <w:tr w:rsidR="00DA4D22" w:rsidRPr="00DA4D22" w14:paraId="6E28B5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F3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3E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7BC32" w14:textId="517AB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7BA368" w14:textId="35FCD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388D13" w14:textId="4C4E22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8BF88" w14:textId="64DFB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350.00 </w:t>
            </w:r>
          </w:p>
        </w:tc>
      </w:tr>
      <w:tr w:rsidR="00DA4D22" w:rsidRPr="00DA4D22" w14:paraId="5D69F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ADF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6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008BAFB" w14:textId="3B597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9F9F2FE" w14:textId="1553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4EBE2DF" w14:textId="10629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6B74BB" w14:textId="0D8FF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0,292.00 </w:t>
            </w:r>
          </w:p>
        </w:tc>
      </w:tr>
      <w:tr w:rsidR="00DA4D22" w:rsidRPr="00DA4D22" w14:paraId="3B5978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C0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9E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3ADC1C6C" w14:textId="141F5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93B2D82" w14:textId="5A069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4D98A2" w14:textId="62B9B7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78D5" w14:textId="0E059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r>
      <w:tr w:rsidR="00DA4D22" w:rsidRPr="00DA4D22" w14:paraId="20F6B2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04F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A6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569D793" w14:textId="62618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0B99" w14:textId="36ADD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9EDAF" w14:textId="3B182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02B37" w14:textId="6C117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5689A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0F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9E6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7B9C154" w14:textId="58F79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ABCA3" w14:textId="4FDA92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4637C46" w14:textId="35489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A37912" w14:textId="72594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75.00 </w:t>
            </w:r>
          </w:p>
        </w:tc>
      </w:tr>
      <w:tr w:rsidR="00DA4D22" w:rsidRPr="00DA4D22" w14:paraId="6C03AC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CCD3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A3E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759DED68" w14:textId="16029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995CF" w14:textId="02321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E4F6BF" w14:textId="42672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DAE157" w14:textId="45ADE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1,240.00 </w:t>
            </w:r>
          </w:p>
        </w:tc>
      </w:tr>
      <w:tr w:rsidR="00DA4D22" w:rsidRPr="00DA4D22" w14:paraId="389E88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F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DF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D464E02" w14:textId="25E48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B9897" w14:textId="0E431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89A80E" w14:textId="6896B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0FAB3" w14:textId="5BEF2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860.00 </w:t>
            </w:r>
          </w:p>
        </w:tc>
      </w:tr>
      <w:tr w:rsidR="00DA4D22" w:rsidRPr="00DA4D22" w14:paraId="40B49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A4C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D59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653FF14" w14:textId="2ED6A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6D85B1" w14:textId="2EF6B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AED8ED" w14:textId="54616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4DF3A" w14:textId="3A0B50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r>
      <w:tr w:rsidR="00DA4D22" w:rsidRPr="00DA4D22" w14:paraId="44C71F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E00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FC2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802D965" w14:textId="741DA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AAC97" w14:textId="3790C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BFFD5" w14:textId="6FA321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28C90" w14:textId="31DD6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07EB55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55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0F7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3A1F260" w14:textId="28001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C5279" w14:textId="56D9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D54C0B3" w14:textId="1D51B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17D93" w14:textId="6B8C7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510.00 </w:t>
            </w:r>
          </w:p>
        </w:tc>
      </w:tr>
      <w:tr w:rsidR="00DA4D22" w:rsidRPr="00DA4D22" w14:paraId="3A7512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EA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27C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E2FBDA1" w14:textId="30A93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ABD66" w14:textId="3034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0F22F" w14:textId="7B31A1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A7BFC7" w14:textId="48891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26360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36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1CD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0EA7134" w14:textId="4ECF33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D059089" w14:textId="501E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86BDE6" w14:textId="1BEE97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FEA23" w14:textId="2C349C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r>
      <w:tr w:rsidR="00DA4D22" w:rsidRPr="00DA4D22" w14:paraId="6D6DE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F4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1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0C10B3C" w14:textId="1FBD35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8C387" w14:textId="42740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1FDDD" w14:textId="12EF7A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4EFBD" w14:textId="19A4CA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r>
      <w:tr w:rsidR="00DA4D22" w:rsidRPr="00DA4D22" w14:paraId="7AF264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097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7B8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46806C7" w14:textId="6D99A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65D8D662" w14:textId="23116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AA5627D" w14:textId="4C593F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03D09" w14:textId="3116B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574.00 </w:t>
            </w:r>
          </w:p>
        </w:tc>
      </w:tr>
      <w:tr w:rsidR="00DA4D22" w:rsidRPr="00DA4D22" w14:paraId="6C31E9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802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1CD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0DB4DB7" w14:textId="3B9E1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684133EE" w14:textId="459022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872121F" w14:textId="48E7A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DEEE0" w14:textId="50BB3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731.00 </w:t>
            </w:r>
          </w:p>
        </w:tc>
      </w:tr>
      <w:tr w:rsidR="00DA4D22" w:rsidRPr="00DA4D22" w14:paraId="471A83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31E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812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EF9FA6" w14:textId="58B4A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1CC6AB6" w14:textId="0906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6A5EE" w14:textId="7C0F6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85ED3" w14:textId="70E360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r>
      <w:tr w:rsidR="00DA4D22" w:rsidRPr="00DA4D22" w14:paraId="79ED3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1682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4B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8C1AADC" w14:textId="11E839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8C4B15B" w14:textId="2E284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4DE6D" w14:textId="419527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ACA" w14:textId="42821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r>
      <w:tr w:rsidR="00DA4D22" w:rsidRPr="00DA4D22" w14:paraId="4E0357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B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1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EB0AD10" w14:textId="74299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C041E" w14:textId="33989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B66F3C6" w14:textId="00B899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A2DCF4" w14:textId="3A901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605.00 </w:t>
            </w:r>
          </w:p>
        </w:tc>
      </w:tr>
      <w:tr w:rsidR="00DA4D22" w:rsidRPr="00DA4D22" w14:paraId="7212A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91C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CF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76763C" w14:textId="126CC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6A2A72E" w14:textId="1CC43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28F438D9" w14:textId="32FB8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5ABF5" w14:textId="1B88D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558.00 </w:t>
            </w:r>
          </w:p>
        </w:tc>
      </w:tr>
      <w:tr w:rsidR="00DA4D22" w:rsidRPr="00DA4D22" w14:paraId="5F3A341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CF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213601D" w14:textId="07D45DB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5B1717" w14:textId="52AA6B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91D666" w14:textId="31420A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DAE96F" w14:textId="4583FE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5,076,971.05 </w:t>
            </w:r>
          </w:p>
        </w:tc>
      </w:tr>
      <w:tr w:rsidR="00DA4D22" w:rsidRPr="00DA4D22" w14:paraId="09C64C8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E593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0E13F31" w14:textId="06AEC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1F4B9" w14:textId="181EE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9562057" w14:textId="2B5C4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23A037" w14:textId="2B599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1,136,200.50 </w:t>
            </w:r>
          </w:p>
        </w:tc>
      </w:tr>
      <w:tr w:rsidR="00DA4D22" w:rsidRPr="00DA4D22" w14:paraId="48B40E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1A1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774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4B448E" w14:textId="39E7D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1E144" w14:textId="5332E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7BB3D6" w14:textId="7D623B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EF32E" w14:textId="5BF0D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09CBA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54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3A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775DC14" w14:textId="7EF845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8AC9A" w14:textId="17A7A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5278C5" w14:textId="5FF043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EFFBD3" w14:textId="374F4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r>
      <w:tr w:rsidR="00DA4D22" w:rsidRPr="00DA4D22" w14:paraId="0C5AD3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7FD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A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2202F44" w14:textId="1278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7C21BF9" w14:textId="084DB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D1E3" w14:textId="51882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BAE50" w14:textId="2A98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710.00 </w:t>
            </w:r>
          </w:p>
        </w:tc>
      </w:tr>
      <w:tr w:rsidR="00DA4D22" w:rsidRPr="00DA4D22" w14:paraId="566173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FAF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9FC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DBE33E6" w14:textId="6F87A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4D9DA91" w14:textId="4D0C3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2C89C" w14:textId="7218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0402" w14:textId="3A064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660.00 </w:t>
            </w:r>
          </w:p>
        </w:tc>
      </w:tr>
      <w:tr w:rsidR="00DA4D22" w:rsidRPr="00DA4D22" w14:paraId="1EEE3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C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DE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5569F12" w14:textId="418B7D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7213E12" w14:textId="1E0142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1570BC9" w14:textId="1DA848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BF04A" w14:textId="3304EE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5,100.00 </w:t>
            </w:r>
          </w:p>
        </w:tc>
      </w:tr>
      <w:tr w:rsidR="00DA4D22" w:rsidRPr="00DA4D22" w14:paraId="20E89C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3CD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54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83E350B" w14:textId="5E60C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5859620" w14:textId="142F7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DD2D22" w14:textId="036EE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92D38" w14:textId="002EB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r>
      <w:tr w:rsidR="00DA4D22" w:rsidRPr="00DA4D22" w14:paraId="26AD2E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D5A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776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5A02E60" w14:textId="56ACF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F1D1" w14:textId="23BE60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CA9B4" w14:textId="18CCC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742DE" w14:textId="2FF38E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9616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6FE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E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1406A44" w14:textId="371A0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97458" w14:textId="43577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A310BF1" w14:textId="307011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3EA54" w14:textId="7115F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8,224.78 </w:t>
            </w:r>
          </w:p>
        </w:tc>
      </w:tr>
      <w:tr w:rsidR="00DA4D22" w:rsidRPr="00DA4D22" w14:paraId="156493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C3C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B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7AB3FEE" w14:textId="74094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BA6" w14:textId="67A533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E7F26" w14:textId="240A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07EFD" w14:textId="48054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1F6B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96B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0B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FCD0B81" w14:textId="0682EB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37AB" w14:textId="72B59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C4772DD" w14:textId="7B356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56A8" w14:textId="79753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597.00 </w:t>
            </w:r>
          </w:p>
        </w:tc>
      </w:tr>
      <w:tr w:rsidR="00DA4D22" w:rsidRPr="00DA4D22" w14:paraId="5B1DB7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EE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517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DB2FD41" w14:textId="7D7FB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6AAA025" w14:textId="45399A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ACE9D41" w14:textId="739A1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3C372" w14:textId="04AEB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936.00 </w:t>
            </w:r>
          </w:p>
        </w:tc>
      </w:tr>
      <w:tr w:rsidR="00DA4D22" w:rsidRPr="00DA4D22" w14:paraId="1514DA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1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20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DCA7B20" w14:textId="427BF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26C70" w14:textId="4A116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670184" w14:textId="213955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21678" w14:textId="0C749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B35F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12E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9C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92D808" w14:textId="42A7C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68160" w14:textId="2EE9B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0AE0" w14:textId="6C36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42CC3" w14:textId="40A2A9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A824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AC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695B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5D667F3" w14:textId="73B97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E9C88" w14:textId="69F12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803A5" w14:textId="481CE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A09CB2" w14:textId="2BDEE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r>
      <w:tr w:rsidR="00DA4D22" w:rsidRPr="00DA4D22" w14:paraId="4ECA7A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2887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9EB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C180A9D" w14:textId="24D43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BCDD4" w14:textId="0933A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3F89D" w14:textId="72287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55428" w14:textId="4F68E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r>
      <w:tr w:rsidR="00DA4D22" w:rsidRPr="00DA4D22" w14:paraId="3D18F0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726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1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921E2C4" w14:textId="7D911E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64054C39" w14:textId="5CEBFC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A0A70" w14:textId="140A3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7F3B76" w14:textId="3F675C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r>
      <w:tr w:rsidR="00DA4D22" w:rsidRPr="00DA4D22" w14:paraId="0215EA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F9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621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C27C643" w14:textId="0272B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DF5C5" w14:textId="609DC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A631A" w14:textId="0170B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B8C2CD" w14:textId="2AFD1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CE02E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A4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2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40514EC" w14:textId="6E779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2007042" w14:textId="7FBA2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DF7B9B" w14:textId="7F142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5A4CE" w14:textId="1CA5D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3FBF63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4D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6D9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0683247" w14:textId="1C2D3C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DAE39" w14:textId="50F96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CF1B825" w14:textId="7130B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322B9A" w14:textId="679B7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9,452.00 </w:t>
            </w:r>
          </w:p>
        </w:tc>
      </w:tr>
      <w:tr w:rsidR="00DA4D22" w:rsidRPr="00DA4D22" w14:paraId="21BC36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334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BE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0B9C366" w14:textId="79D0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9E2BE" w14:textId="0861C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1CC5FD3" w14:textId="6B8B3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850275" w14:textId="773C9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655.77 </w:t>
            </w:r>
          </w:p>
        </w:tc>
      </w:tr>
      <w:tr w:rsidR="00DA4D22" w:rsidRPr="00DA4D22" w14:paraId="76CDCA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80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69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B89F9C5" w14:textId="67E77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73FEF3B" w14:textId="237FB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C97D27" w14:textId="3392F6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32F64" w14:textId="7C506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r>
      <w:tr w:rsidR="00DA4D22" w:rsidRPr="00DA4D22" w14:paraId="4C6A9C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3BD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189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6B2DD91" w14:textId="7C0A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6EAEE4C" w14:textId="5ADD6B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4C5A8" w14:textId="77B439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F952C" w14:textId="6B3F6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8,020.00 </w:t>
            </w:r>
          </w:p>
        </w:tc>
      </w:tr>
      <w:tr w:rsidR="00DA4D22" w:rsidRPr="00DA4D22" w14:paraId="696D9F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C8A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8E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488F40" w14:textId="72652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8A3A" w14:textId="1583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3FB634" w14:textId="30814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DA848" w14:textId="0B1894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561A25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7D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89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308D1D" w14:textId="09FA5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24E27" w14:textId="05E23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49D05FD" w14:textId="7D8A3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B69E3" w14:textId="4F3AFB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0,988.83 </w:t>
            </w:r>
          </w:p>
        </w:tc>
      </w:tr>
      <w:tr w:rsidR="00DA4D22" w:rsidRPr="00DA4D22" w14:paraId="7EF3DC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7E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9EF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530C863" w14:textId="046EF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2C46" w14:textId="4190C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8A336A5" w14:textId="42892F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44124" w14:textId="7FC6BE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135.88 </w:t>
            </w:r>
          </w:p>
        </w:tc>
      </w:tr>
      <w:tr w:rsidR="00DA4D22" w:rsidRPr="00DA4D22" w14:paraId="397834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B16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AA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30AA171" w14:textId="32AC51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09E032A3" w14:textId="5A4D2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4EBC" w14:textId="643D14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072FE" w14:textId="14730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346.00 </w:t>
            </w:r>
          </w:p>
        </w:tc>
      </w:tr>
      <w:tr w:rsidR="00DA4D22" w:rsidRPr="00DA4D22" w14:paraId="6CD0C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3E4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EE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2233D1" w14:textId="09F445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AABDE" w14:textId="74627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66C6" w14:textId="2198D7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38EF9" w14:textId="51C5E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300.00 </w:t>
            </w:r>
          </w:p>
        </w:tc>
      </w:tr>
      <w:tr w:rsidR="00DA4D22" w:rsidRPr="00DA4D22" w14:paraId="22E2B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8A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F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CE13DC9" w14:textId="1311B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580C1E43" w14:textId="1A3D0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3F1CCCD" w14:textId="2FB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AB3DB" w14:textId="59484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3,822.29 </w:t>
            </w:r>
          </w:p>
        </w:tc>
      </w:tr>
      <w:tr w:rsidR="00DA4D22" w:rsidRPr="00DA4D22" w14:paraId="6C8ED4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315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52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3ED0F77" w14:textId="7AAA07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2BE2" w14:textId="1283F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B6D6B" w14:textId="72C5F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1866E" w14:textId="03D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r>
      <w:tr w:rsidR="00DA4D22" w:rsidRPr="00DA4D22" w14:paraId="558DFE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333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DB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65E2E38" w14:textId="41D464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261FEA72" w14:textId="2077B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1D18F" w14:textId="2EEB5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8132FD" w14:textId="0D4EE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r>
      <w:tr w:rsidR="00DA4D22" w:rsidRPr="00DA4D22" w14:paraId="382827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C344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4D4E6C" w14:textId="78637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6508B" w14:textId="0C9ED09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0C86A9" w14:textId="2D5D67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96FB01" w14:textId="3CD3D1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80,242.00 </w:t>
            </w:r>
          </w:p>
        </w:tc>
      </w:tr>
      <w:tr w:rsidR="00DA4D22" w:rsidRPr="00DA4D22" w14:paraId="34EE14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55C9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23F39BF" w14:textId="6F58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972323" w14:textId="27439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BCBE1" w14:textId="1703FC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397299" w14:textId="7C71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r>
      <w:tr w:rsidR="00DA4D22" w:rsidRPr="00DA4D22" w14:paraId="6846D9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DF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1A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5248950D" w14:textId="0A5BC0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E58B" w14:textId="1AF6B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4ECD2" w14:textId="6DCC28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4E20A2" w14:textId="6B209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66F840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0EC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5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66BF515" w14:textId="1E92C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5DDD9" w14:textId="78817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CC903" w14:textId="6A141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8699B" w14:textId="4DCC8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r>
      <w:tr w:rsidR="00DA4D22" w:rsidRPr="00DA4D22" w14:paraId="69C0C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4C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5C5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14FCC9A" w14:textId="6B28B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92CC6" w14:textId="408F5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E7994C" w14:textId="7BAD1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0CBA2" w14:textId="1E3341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20577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E0C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3AD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4FD501" w14:textId="4A91D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B74FC" w14:textId="1BCF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3B76B" w14:textId="59FA9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9075D6" w14:textId="792B9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795C65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8F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8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C403F4D" w14:textId="150052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95DBD" w14:textId="4E37F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E03BD" w14:textId="6C32A3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2289B" w14:textId="7EE888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24A936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8D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1F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B0290D0" w14:textId="687D5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5242" w14:textId="4628B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26786" w14:textId="277E8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A4657" w14:textId="67D9F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19C7C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D23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FA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A4488D2" w14:textId="484294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19915" w14:textId="23A34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9AAEB2" w14:textId="3F906C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CA400" w14:textId="0B6E65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4,315.00 </w:t>
            </w:r>
          </w:p>
        </w:tc>
      </w:tr>
      <w:tr w:rsidR="00DA4D22" w:rsidRPr="00DA4D22" w14:paraId="12400A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88F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D1F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2256B3F" w14:textId="08239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900E4D" w14:textId="240A3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818593" w14:textId="7275D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E5502" w14:textId="34518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63777F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B2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0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48A088" w14:textId="0ADEF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34512" w14:textId="374C1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D77D7" w14:textId="1D5994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B44B4" w14:textId="3CC8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r>
      <w:tr w:rsidR="00DA4D22" w:rsidRPr="00DA4D22" w14:paraId="7C2B4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F20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E5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C46F3D5" w14:textId="619C6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904E913" w14:textId="55153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E6EAB" w14:textId="7F49A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87E1F" w14:textId="07F6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r>
      <w:tr w:rsidR="00DA4D22" w:rsidRPr="00DA4D22" w14:paraId="4348EB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340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D1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3587105" w14:textId="41F4F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47CD8" w14:textId="4CE89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654DE" w14:textId="6609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29FC9" w14:textId="7C56D7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4D2D7C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861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D88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B9CC3F" w14:textId="696E1E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D6680" w14:textId="3A0EF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21FA1" w14:textId="5CCD0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44952" w14:textId="3A4AC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08B4A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DE6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A2E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5EDC750" w14:textId="006CF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43CCD" w14:textId="4C0647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D5E50" w14:textId="112468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7F4BD" w14:textId="47CCE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r>
      <w:tr w:rsidR="00DA4D22" w:rsidRPr="00DA4D22" w14:paraId="29AB4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93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07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AF0510" w14:textId="6795C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23E0E" w14:textId="345DC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39A0A" w14:textId="138C9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9749C" w14:textId="02577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0040E2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139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3C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67910" w14:textId="48186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BCF2BA8" w14:textId="4310E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ACBDD" w14:textId="42F3E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B8C44" w14:textId="1792FF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6,115.00 </w:t>
            </w:r>
          </w:p>
        </w:tc>
      </w:tr>
      <w:tr w:rsidR="00DA4D22" w:rsidRPr="00DA4D22" w14:paraId="310C02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55B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59B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218724" w14:textId="7BA02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A6651" w14:textId="70FA53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3FD07" w14:textId="10DB3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ED9F3" w14:textId="321E63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29D272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0D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0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2F2AABB" w14:textId="020CF2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CC48B" w14:textId="2CBB0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5CBE98" w14:textId="368E80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8AC9B" w14:textId="5B3998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A84C9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166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865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879FC40" w14:textId="73DFF1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EF8F7" w14:textId="43DE81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21424" w14:textId="04A6B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B7F06" w14:textId="40D85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08C2B4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D54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F17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DCAFE5E" w14:textId="2ED08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5F8D256D" w14:textId="1ED8B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E1B92A" w14:textId="433510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94FAF" w14:textId="5DDBF3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r>
      <w:tr w:rsidR="00DA4D22" w:rsidRPr="00DA4D22" w14:paraId="29B77F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C40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F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01FBD2" w14:textId="41D273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66627" w14:textId="3680DC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B29CF39" w14:textId="59E19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F644B" w14:textId="107E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88.00 </w:t>
            </w:r>
          </w:p>
        </w:tc>
      </w:tr>
      <w:tr w:rsidR="00DA4D22" w:rsidRPr="00DA4D22" w14:paraId="7D8E32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5F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4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5B8EB9A" w14:textId="53409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34D9D" w14:textId="4F5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54245" w14:textId="5BB80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C40CA" w14:textId="77A5D0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65D639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2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937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17E65CB" w14:textId="15565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14099F" w14:textId="6468F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C1C964" w14:textId="3C5F1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7D6C0" w14:textId="5385B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44C1EC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8F9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9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20AE708" w14:textId="16C57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0455" w14:textId="12C9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91654" w14:textId="5FD19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A9278" w14:textId="1E45C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09E2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6C0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7D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9483D9" w14:textId="476325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2EC28" w14:textId="2F676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A8994" w14:textId="15DAC7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CE4CF" w14:textId="520C7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415BCB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3C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084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7D9726E" w14:textId="435EA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79F6F" w14:textId="4723B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C2504" w14:textId="14BDB8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A4CD11" w14:textId="114D1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BC6C3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F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82A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2E810B0" w14:textId="57B3B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51D42" w14:textId="4A95A2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D0476A" w14:textId="1C027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509090" w14:textId="1A0A3C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327664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767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F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D6F17BF" w14:textId="56B56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EC3E4" w14:textId="3DC8B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DE2EF" w14:textId="0324CB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7D440" w14:textId="6CFC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2BA50A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B8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0D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B0B403E" w14:textId="3EA3C4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C51EC" w14:textId="5212FB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CF994D" w14:textId="55296C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8D089" w14:textId="17903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22C0C1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3A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1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8D32135" w14:textId="535F7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ADA973" w14:textId="11C25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A6748" w14:textId="1CE9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693270" w14:textId="7464A5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040FF1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3C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EEE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B0136B" w14:textId="074053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5B9D4" w14:textId="5C1440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6B834" w14:textId="5354B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599F3" w14:textId="726442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r>
      <w:tr w:rsidR="00DA4D22" w:rsidRPr="00DA4D22" w14:paraId="3D1EC9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6BC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73C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C19345E" w14:textId="4FD40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AD736" w14:textId="46C87C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F087D" w14:textId="3AF357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55D08" w14:textId="453E1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r>
      <w:tr w:rsidR="00DA4D22" w:rsidRPr="00DA4D22" w14:paraId="0CF28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647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F6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59A8F48" w14:textId="3B498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577877C" w14:textId="77888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58114" w14:textId="6C915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5BEB9" w14:textId="3A6A58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r>
      <w:tr w:rsidR="00DA4D22" w:rsidRPr="00DA4D22" w14:paraId="0CE74E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9088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7E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E3972D" w14:textId="4CD5D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6E3E" w14:textId="26226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3112A6" w14:textId="137DC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A520C7" w14:textId="29038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r>
      <w:tr w:rsidR="00DA4D22" w:rsidRPr="00DA4D22" w14:paraId="139BFA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E22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98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B3EBDBC" w14:textId="4EF03C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101DB6B" w14:textId="2FD3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B771B" w14:textId="613F5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51B79" w14:textId="7F9ED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r>
      <w:tr w:rsidR="00DA4D22" w:rsidRPr="00DA4D22" w14:paraId="53B1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532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D0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8731DA6" w14:textId="56ED8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55E58" w14:textId="4A3C2E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1252B" w14:textId="66A603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BBC3D" w14:textId="3D138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80305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6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29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8CA1EEC" w14:textId="58D1C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14D87" w14:textId="59491F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D82650" w14:textId="2836F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27EB0" w14:textId="34499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r>
      <w:tr w:rsidR="00DA4D22" w:rsidRPr="00DA4D22" w14:paraId="3F907E9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89D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AC24B4" w14:textId="66E15C3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08D219" w14:textId="3D36C7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0F893" w14:textId="183A3F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FD0409" w14:textId="12826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385,597.59 </w:t>
            </w:r>
          </w:p>
        </w:tc>
      </w:tr>
      <w:tr w:rsidR="00DA4D22" w:rsidRPr="00DA4D22" w14:paraId="624E4C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94D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8DDBE03" w14:textId="4AA03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F59C0" w14:textId="338EC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6B2DA5E" w14:textId="7D210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7003CB" w14:textId="39395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946,654.80 </w:t>
            </w:r>
          </w:p>
        </w:tc>
      </w:tr>
      <w:tr w:rsidR="00DA4D22" w:rsidRPr="00DA4D22" w14:paraId="4795B3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53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504B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679CF9F" w14:textId="063CDD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A1EC4CD" w14:textId="572B9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0D598" w14:textId="5444D7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F225B" w14:textId="5D1678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7,910.00 </w:t>
            </w:r>
          </w:p>
        </w:tc>
      </w:tr>
      <w:tr w:rsidR="00DA4D22" w:rsidRPr="00DA4D22" w14:paraId="44859A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F84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C05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8439DFC" w14:textId="45040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108590" w14:textId="27712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5E0EE49" w14:textId="65716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21B7E" w14:textId="77362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91,886.00 </w:t>
            </w:r>
          </w:p>
        </w:tc>
      </w:tr>
      <w:tr w:rsidR="00DA4D22" w:rsidRPr="00DA4D22" w14:paraId="227EBA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D7F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FF9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E1EC80B" w14:textId="1A5D6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3DED249D" w14:textId="086D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273F9" w14:textId="152A8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80899" w14:textId="0524D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r>
      <w:tr w:rsidR="00DA4D22" w:rsidRPr="00DA4D22" w14:paraId="663D90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C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4A1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451EF64" w14:textId="5AEDE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3659C079" w14:textId="29F1A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9A013" w14:textId="2107AC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EC2A2" w14:textId="0DDCE2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r>
      <w:tr w:rsidR="00DA4D22" w:rsidRPr="00DA4D22" w14:paraId="129FDB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D5B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6D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193ED7C" w14:textId="2E32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A6605" w14:textId="0F281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0F89B97" w14:textId="53D7AF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5EA07" w14:textId="13AE8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20,441.00 </w:t>
            </w:r>
          </w:p>
        </w:tc>
      </w:tr>
      <w:tr w:rsidR="00DA4D22" w:rsidRPr="00DA4D22" w14:paraId="794BF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73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A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DA5C2D8" w14:textId="3554F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2B30989C" w14:textId="7C1BF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025B5EBC" w14:textId="70FE1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DFF68" w14:textId="6B8A1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2,196.50 </w:t>
            </w:r>
          </w:p>
        </w:tc>
      </w:tr>
      <w:tr w:rsidR="00DA4D22" w:rsidRPr="00DA4D22" w14:paraId="3D59C1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331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38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5C282C" w14:textId="424FC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E048B" w14:textId="20A38C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F2D5" w14:textId="631E7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0A0E8" w14:textId="1B1E6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490.00 </w:t>
            </w:r>
          </w:p>
        </w:tc>
      </w:tr>
      <w:tr w:rsidR="00DA4D22" w:rsidRPr="00DA4D22" w14:paraId="1BAF2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976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C90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5233F0" w14:textId="16E3A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B9F60B8" w14:textId="6A5EE3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4E474A" w14:textId="320A6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1B08F" w14:textId="5C24BA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r>
      <w:tr w:rsidR="00DA4D22" w:rsidRPr="00DA4D22" w14:paraId="4DD52B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3E4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358A5C0" w14:textId="7E09E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5ADBAA37" w14:textId="6524B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D64C" w14:textId="2F793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0509" w14:textId="3F443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1,961.00 </w:t>
            </w:r>
          </w:p>
        </w:tc>
      </w:tr>
      <w:tr w:rsidR="00DA4D22" w:rsidRPr="00DA4D22" w14:paraId="2A5B56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1D3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4D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D775F99" w14:textId="64D7EC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579B46E6" w14:textId="24C2D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AFBC8FB" w14:textId="01674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A46D0" w14:textId="506BD6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7,839.00 </w:t>
            </w:r>
          </w:p>
        </w:tc>
      </w:tr>
      <w:tr w:rsidR="00DA4D22" w:rsidRPr="00DA4D22" w14:paraId="7ACB57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BBA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5B6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E5A65F1" w14:textId="64365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D058B9E" w14:textId="58DEF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8CA07AA" w14:textId="68D6B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4C161" w14:textId="37A29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4,761.29 </w:t>
            </w:r>
          </w:p>
        </w:tc>
      </w:tr>
      <w:tr w:rsidR="00DA4D22" w:rsidRPr="00DA4D22" w14:paraId="358D08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F6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E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7085E92" w14:textId="565F7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720E108" w14:textId="3CC66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5A927" w14:textId="756A7E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70E50" w14:textId="05E32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r>
      <w:tr w:rsidR="00DA4D22" w:rsidRPr="00DA4D22" w14:paraId="4993C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1C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E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BCE4E87" w14:textId="75116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44A768B6" w14:textId="323D2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8D586" w14:textId="78A3E9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D4537E" w14:textId="21650F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8,301.00 </w:t>
            </w:r>
          </w:p>
        </w:tc>
      </w:tr>
      <w:tr w:rsidR="00DA4D22" w:rsidRPr="00DA4D22" w14:paraId="55C3CE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19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E62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886CC23" w14:textId="597124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2159D" w14:textId="18D20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3D2AC" w14:textId="5B0F2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5D186" w14:textId="664CF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r>
      <w:tr w:rsidR="00DA4D22" w:rsidRPr="00DA4D22" w14:paraId="047A4D8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DAE5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0F98F41C" w14:textId="7815B2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9D98A52" w14:textId="1B51DD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99C55D0" w14:textId="397323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94E74C" w14:textId="4597DB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r>
      <w:tr w:rsidR="00DA4D22" w:rsidRPr="00DA4D22" w14:paraId="12497DC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D759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094B5CA" w14:textId="47137C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EC5FF" w14:textId="072776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EA9A4" w14:textId="6A3229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4EE8E5" w14:textId="0F018E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r>
      <w:tr w:rsidR="00DA4D22" w:rsidRPr="00DA4D22" w14:paraId="25F6C7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9D93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A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77405B88" w14:textId="35C2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B045E79" w14:textId="267636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A941B6" w14:textId="4B8D55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4AE9C4" w14:textId="1112E5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r>
      <w:tr w:rsidR="00DA4D22" w:rsidRPr="00DA4D22" w14:paraId="61B7CA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D0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B17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828C95" w14:textId="72661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F57F13D" w14:textId="5E14CA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AB72" w14:textId="50160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3F8AC" w14:textId="34C29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r>
      <w:tr w:rsidR="00DA4D22" w:rsidRPr="00DA4D22" w14:paraId="44450D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19A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10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389DCE7F" w14:textId="40A60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9079E21" w14:textId="37AEBC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A101C" w14:textId="3601D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58DDE3" w14:textId="71FCD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r>
      <w:tr w:rsidR="00DA4D22" w:rsidRPr="00DA4D22" w14:paraId="12AD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4D9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8B4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0FA2A5F" w14:textId="76B0E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86072" w14:textId="799D91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8B867" w14:textId="4A820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2709BB" w14:textId="2F926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r>
      <w:tr w:rsidR="00DA4D22" w:rsidRPr="00DA4D22" w14:paraId="1E493C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B82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12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9FD9B7" w14:textId="51E78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268F" w14:textId="60C5A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41724" w14:textId="277C1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7875B9" w14:textId="05C3CB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0F128B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31C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06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E67975E" w14:textId="09799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726DBB2" w14:textId="7529A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720E4" w14:textId="1FA32F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45B3E0" w14:textId="4C630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r>
      <w:tr w:rsidR="00DA4D22" w:rsidRPr="00DA4D22" w14:paraId="4D6593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00DF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CA3A41A" w14:textId="23148B8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DB5336" w14:textId="2F68BE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40953" w14:textId="2F35BC6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B66C4E" w14:textId="069199D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r>
      <w:tr w:rsidR="00DA4D22" w:rsidRPr="00DA4D22" w14:paraId="1C3F4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4D4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68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6C1BA39" w14:textId="075CB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1DC78" w14:textId="06F466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43EE8A" w14:textId="3DA0C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30338" w14:textId="1D582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r>
      <w:tr w:rsidR="00DA4D22" w:rsidRPr="00DA4D22" w14:paraId="104E6B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6BE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A7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EAFB9CF" w14:textId="0A38D2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783BFA" w14:textId="5A935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1B060" w14:textId="626A9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F82272" w14:textId="046048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r>
      <w:tr w:rsidR="00DA4D22" w:rsidRPr="00DA4D22" w14:paraId="53D611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D18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607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F819971" w14:textId="40BC8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49E84071" w14:textId="0AE8D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D1853" w14:textId="32FE9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9B09DC" w14:textId="3E2E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r>
      <w:tr w:rsidR="00DA4D22" w:rsidRPr="00DA4D22" w14:paraId="4B9D95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511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99A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6676D0" w14:textId="095127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59E8C654" w14:textId="76AB0B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D6A44" w14:textId="2B4F28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B2A62A" w14:textId="36FD9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r>
      <w:tr w:rsidR="00DA4D22" w:rsidRPr="00DA4D22" w14:paraId="169A1D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DFB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B7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964B186" w14:textId="001F2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FB4770" w14:textId="214F5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F03A6C" w14:textId="28A1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E3DEA" w14:textId="6BA1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r>
      <w:tr w:rsidR="00DA4D22" w:rsidRPr="00DA4D22" w14:paraId="760A3B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82CF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49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B440CB" w14:textId="253DB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68117" w14:textId="38BB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3324ED" w14:textId="40B45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C5C35" w14:textId="6C1CD7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r>
      <w:tr w:rsidR="00DA4D22" w:rsidRPr="00DA4D22" w14:paraId="041029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43E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C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33CA7F" w14:textId="7DBAA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1EC5AB8" w14:textId="7106E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10847" w14:textId="3AC67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8777EA" w14:textId="59C452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r>
      <w:tr w:rsidR="00DA4D22" w:rsidRPr="00DA4D22" w14:paraId="78CF6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E0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B3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B4FBBFE" w14:textId="171CE2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CEBC927" w14:textId="50C36D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0BAC1" w14:textId="2D4F61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5952EF" w14:textId="4B741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r>
      <w:tr w:rsidR="00DA4D22" w:rsidRPr="00DA4D22" w14:paraId="6FC156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808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595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F15AAEB" w14:textId="1B5F5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D4AE2F2" w14:textId="77CC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F13522" w14:textId="067BE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1D4F" w14:textId="6D29B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r>
      <w:tr w:rsidR="00DA4D22" w:rsidRPr="00DA4D22" w14:paraId="0F8EF4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623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9C8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A60DC9C" w14:textId="09808A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0FC0EFB" w14:textId="5BB62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D7A9DF" w14:textId="1AA8D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9C9F10" w14:textId="7A0A15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r>
      <w:tr w:rsidR="00DA4D22" w:rsidRPr="00DA4D22" w14:paraId="67AC671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64AC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5AFBFA8" w14:textId="2E8D564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588A89" w14:textId="38D2D5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7A95F" w14:textId="5608BA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9883E" w14:textId="225449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r>
      <w:tr w:rsidR="00DA4D22" w:rsidRPr="00DA4D22" w14:paraId="7479AD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F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ED7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FB3ECA4" w14:textId="5B8ADB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A333C" w14:textId="2B02D0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DC4E9B" w14:textId="6D4E81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C04091" w14:textId="03D128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9DAC1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861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D1D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33317BE" w14:textId="31EC2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3A22C8C3" w14:textId="0821AA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CBA87" w14:textId="569BD1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CB724" w14:textId="6DED5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r>
      <w:tr w:rsidR="00DA4D22" w:rsidRPr="00DA4D22" w14:paraId="4F1F3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630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30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0640A48" w14:textId="1AEDFF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8EB22ED" w14:textId="66918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7D5D6" w14:textId="61A7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C33043" w14:textId="115E9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745F05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54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B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337C604" w14:textId="4F37F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43C0E" w14:textId="6C1DD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70AC31" w14:textId="6FA7F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ABC19" w14:textId="6DBF88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23EF4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ACB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F3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E312BA0" w14:textId="56CBF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34A6E" w14:textId="16D93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2B255D" w14:textId="35A7E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564F5" w14:textId="6A1154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r>
      <w:tr w:rsidR="00DA4D22" w:rsidRPr="00DA4D22" w14:paraId="7CF93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68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D6ADECE" w14:textId="70BBCC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26545" w14:textId="0CAEF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23D936" w14:textId="4684A9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0E1F5" w14:textId="48F37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04AB1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18D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2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2D427A4" w14:textId="19A3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00193DA" w14:textId="723560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91BA6F" w14:textId="237A1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A9FC8F" w14:textId="2CA21E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16442A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179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0B2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7771146" w14:textId="2667D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DDE7EE0" w14:textId="36988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6260C" w14:textId="06248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E8FED" w14:textId="3F16E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r>
      <w:tr w:rsidR="00DA4D22" w:rsidRPr="00DA4D22" w14:paraId="69EAB8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C5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8AD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7B554810" w14:textId="7D5AA3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1BA8720" w14:textId="5E146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E8D19" w14:textId="2BF8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7D3F1" w14:textId="15942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r>
      <w:tr w:rsidR="00DA4D22" w:rsidRPr="00DA4D22" w14:paraId="55EAD1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4C6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52A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F735B67" w14:textId="1DDD1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8AD6" w14:textId="526CC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8F681" w14:textId="0B3647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6586A2" w14:textId="0C86B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1CF77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5690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C3A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A7474C4" w14:textId="51F9F8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03C3A" w14:textId="2DE4D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33951" w14:textId="1A89B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A8D68" w14:textId="4671E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C9C6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844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F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6CDBB70" w14:textId="5124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CAD06" w14:textId="159C1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6AA40" w14:textId="7AD62D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E48D1" w14:textId="61851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7F2F4C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279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C77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22A8EB0" w14:textId="41C105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0C789" w14:textId="733603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E3A531" w14:textId="22981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451B26" w14:textId="5113E7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6E06C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A7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B4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664518F" w14:textId="7CAD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9BE15" w14:textId="0C077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1DEB04" w14:textId="04362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DEBEA" w14:textId="4DEC9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35AFB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7F5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114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9B8E346" w14:textId="25D8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3DA2E" w14:textId="11A1A0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60A2D" w14:textId="198F8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136AA" w14:textId="5AB4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EDE03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33BB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DF62502" w14:textId="636CA0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6958B" w14:textId="2CC151A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3CAD7" w14:textId="10F561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196FAC" w14:textId="4D7B4A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r>
      <w:tr w:rsidR="00DA4D22" w:rsidRPr="00DA4D22" w14:paraId="6C53B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AAC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9B3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32613D" w14:textId="2FE65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BC91E61" w14:textId="26568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F3213" w14:textId="409FE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50DDA4" w14:textId="55B478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r>
      <w:tr w:rsidR="00DA4D22" w:rsidRPr="00DA4D22" w14:paraId="38ACB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1A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BD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075F01E" w14:textId="27E57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965AC" w14:textId="4F1C3A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E48DB" w14:textId="7466F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DE8E7" w14:textId="41F42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r>
      <w:tr w:rsidR="00DA4D22" w:rsidRPr="00DA4D22" w14:paraId="07D5C1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4C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6C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8560248" w14:textId="445DA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4352" w14:textId="2FFAE2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FD7F58" w14:textId="730A0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0B5C04" w14:textId="3665C7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r>
      <w:tr w:rsidR="00DA4D22" w:rsidRPr="00DA4D22" w14:paraId="104C42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C05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79D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1F97F5E" w14:textId="400EEA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7F311" w14:textId="2B0E3D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4C82C" w14:textId="2E44A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02E48" w14:textId="2152C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r>
      <w:tr w:rsidR="00DA4D22" w:rsidRPr="00DA4D22" w14:paraId="42E119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D86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51C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FC2F4B2" w14:textId="345EA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22ACF" w14:textId="2D1EF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0E804" w14:textId="33B51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1D0B8" w14:textId="5974A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78043D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26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17F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0E64FAA" w14:textId="2B83A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E8B040C" w14:textId="52532A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31A7" w14:textId="6F0E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89FB8" w14:textId="43F20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r>
      <w:tr w:rsidR="00DA4D22" w:rsidRPr="00DA4D22" w14:paraId="6E822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FA6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849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0E2B97" w14:textId="117BE1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B01DE" w14:textId="07A478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37C76" w14:textId="081D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A9A68" w14:textId="5B9BA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3CCBC7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F5F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965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F5961" w14:textId="74FD3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D359" w14:textId="5ABCAD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1CF9F0" w14:textId="5FC5F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AD48BA" w14:textId="121C8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r>
      <w:tr w:rsidR="00DA4D22" w:rsidRPr="00DA4D22" w14:paraId="1E9907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397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5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1F594B3" w14:textId="4063D4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6561F" w14:textId="26353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2947E" w14:textId="3B21A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637" w14:textId="4D4296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r>
      <w:tr w:rsidR="00DA4D22" w:rsidRPr="00DA4D22" w14:paraId="3C1008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6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2C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45E76DB" w14:textId="51810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702ABF1" w14:textId="163C7A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8B041B" w14:textId="6B9A69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96B8E" w14:textId="36DFA7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r>
      <w:tr w:rsidR="00DA4D22" w:rsidRPr="00DA4D22" w14:paraId="28A132A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25A1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168C4E" w14:textId="73CF3F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115A69" w14:textId="03EE77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C65253" w14:textId="69098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10E60" w14:textId="38753A0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r>
      <w:tr w:rsidR="00DA4D22" w:rsidRPr="00DA4D22" w14:paraId="24031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0BF8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5F9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731BA63" w14:textId="1CD978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79C8652B" w14:textId="33FF78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DE1078" w14:textId="5D2FB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2A8A29" w14:textId="2C4E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r>
      <w:tr w:rsidR="00DA4D22" w:rsidRPr="00DA4D22" w14:paraId="31F598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5D3D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3C24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962CD02" w14:textId="3BE97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F7ED2" w14:textId="3B0149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127DD" w14:textId="77219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B32094" w14:textId="501E4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r>
      <w:tr w:rsidR="00DA4D22" w:rsidRPr="00DA4D22" w14:paraId="092056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FB0B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B4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3594148" w14:textId="3DEB60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22A16CF" w14:textId="0853A1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9F11F" w14:textId="18114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3F7A6" w14:textId="68336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r>
      <w:tr w:rsidR="00DA4D22" w:rsidRPr="00DA4D22" w14:paraId="6CBDE2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532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A24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9AFA30" w14:textId="47F0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E7C4" w14:textId="582EA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D42C5C" w14:textId="5FB3C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B69D51" w14:textId="029EA9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r>
      <w:tr w:rsidR="00DA4D22" w:rsidRPr="00DA4D22" w14:paraId="45876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24E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A38A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90D49AD" w14:textId="403D21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0385B" w14:textId="5AF07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0ED1FA" w14:textId="44AA0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A3245" w14:textId="0E3A2A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r>
      <w:tr w:rsidR="00DA4D22" w:rsidRPr="00DA4D22" w14:paraId="1DAAB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CDC2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57D9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A2FC495" w14:textId="2F477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56CAF" w14:textId="6AB51A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774646" w14:textId="51CD07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FB6F5" w14:textId="6AE6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r>
      <w:tr w:rsidR="00DA4D22" w:rsidRPr="00DA4D22" w14:paraId="0BD599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C5FE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492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D726F8E" w14:textId="05C425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E56C1" w14:textId="35090D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2FE7B" w14:textId="34B99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A9A2C1" w14:textId="37E53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r>
      <w:tr w:rsidR="00DA4D22" w:rsidRPr="00DA4D22" w14:paraId="158E8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EF07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0AB4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0C909EE" w14:textId="70E200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B72A" w14:textId="17B6B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5BFF2" w14:textId="278437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159CB" w14:textId="7382AC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r>
      <w:tr w:rsidR="00DA4D22" w:rsidRPr="00DA4D22" w14:paraId="78C7DE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90A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0B9D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7B69B63" w14:textId="0B64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7373FC67" w14:textId="1E6B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A6FAA5" w14:textId="4FECD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EA7643" w14:textId="3E108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r>
      <w:tr w:rsidR="00DA4D22" w:rsidRPr="00DA4D22" w14:paraId="6742C6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E1F0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B82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16DA7CF" w14:textId="0B33C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B98E0" w14:textId="73964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99B2" w14:textId="6787CC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793715" w14:textId="1C3FDA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r>
      <w:tr w:rsidR="00DA4D22" w:rsidRPr="00DA4D22" w14:paraId="32DCEB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79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41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A669202" w14:textId="59176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FC2C60" w14:textId="75E44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3F0397" w14:textId="1C5CA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991D8" w14:textId="669A3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r>
      <w:tr w:rsidR="00DA4D22" w:rsidRPr="00DA4D22" w14:paraId="13096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2F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C4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9B48DC2" w14:textId="3B136B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F149B" w14:textId="20044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B662F0" w14:textId="6A64F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E68DB" w14:textId="167F9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C42F3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9C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B4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1411AB6" w14:textId="18E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49AA9A33" w14:textId="317ED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EA6773" w14:textId="75FC8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8F8736" w14:textId="2FB9F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r>
      <w:tr w:rsidR="00DA4D22" w:rsidRPr="00DA4D22" w14:paraId="20AD04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B95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C0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745EA29" w14:textId="5FC96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50F0D" w14:textId="5FFBA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F0545" w14:textId="443A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9ED9B" w14:textId="04BC6D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r>
      <w:tr w:rsidR="00DA4D22" w:rsidRPr="00DA4D22" w14:paraId="4CC56A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D6A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A2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BAE576" w14:textId="7F40F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1AA33" w14:textId="59F08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2132" w14:textId="1A60B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55D9E" w14:textId="241FD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r>
      <w:tr w:rsidR="00DA4D22" w:rsidRPr="00DA4D22" w14:paraId="5BA70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6992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E93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6944D6" w14:textId="40F386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161" w14:textId="30A22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14E7A" w14:textId="4EFB8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C668D" w14:textId="600B9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r>
      <w:tr w:rsidR="00DA4D22" w:rsidRPr="00DA4D22" w14:paraId="451174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8F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FC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3353376" w14:textId="59C33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B03E3F3" w14:textId="308C4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CAFF4" w14:textId="7289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709D8" w14:textId="5B486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r>
      <w:tr w:rsidR="00DA4D22" w:rsidRPr="00DA4D22" w14:paraId="105661D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CA16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F876" w14:textId="3967EB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3C908D00" w14:textId="397EC5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7E1371" w14:textId="74654F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BC92BE" w14:textId="124D2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2,321,173.45 </w:t>
            </w:r>
          </w:p>
        </w:tc>
      </w:tr>
      <w:tr w:rsidR="00DA4D22" w:rsidRPr="00DA4D22" w14:paraId="626D07C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313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3CEC2D" w14:textId="66B193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D614C" w14:textId="4A13FE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A90A1" w14:textId="27572F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F1B392B" w14:textId="46EBED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563,415.80 </w:t>
            </w:r>
          </w:p>
        </w:tc>
      </w:tr>
      <w:tr w:rsidR="00DA4D22" w:rsidRPr="00DA4D22" w14:paraId="739E73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33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F9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72321C7" w14:textId="0F015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9D39B59" w14:textId="6E45C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B66D3" w14:textId="349A4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A456B1" w14:textId="621F5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r>
      <w:tr w:rsidR="00DA4D22" w:rsidRPr="00DA4D22" w14:paraId="53AD39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345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06A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AACF004" w14:textId="4A238C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780AB3C" w14:textId="47283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35F835" w14:textId="151CE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FFA2D" w14:textId="168CC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r>
      <w:tr w:rsidR="00DA4D22" w:rsidRPr="00DA4D22" w14:paraId="38315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F9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FE9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C9E7AF1" w14:textId="4939F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6DF5168" w14:textId="4CC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2E52B" w14:textId="43838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E42B1" w14:textId="5C36D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r>
      <w:tr w:rsidR="00DA4D22" w:rsidRPr="00DA4D22" w14:paraId="108F0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88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3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AB22E8B" w14:textId="4D629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20B07C50" w14:textId="79C6B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DDF9B" w14:textId="04701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980F48" w14:textId="50AA3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7,712.56 </w:t>
            </w:r>
          </w:p>
        </w:tc>
      </w:tr>
      <w:tr w:rsidR="00DA4D22" w:rsidRPr="00DA4D22" w14:paraId="539B8C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5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07A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799728F9" w14:textId="3ADD76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70BDA02" w14:textId="1C82ED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75AD0" w14:textId="037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3C079" w14:textId="369300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186.24 </w:t>
            </w:r>
          </w:p>
        </w:tc>
      </w:tr>
      <w:tr w:rsidR="00DA4D22" w:rsidRPr="00DA4D22" w14:paraId="4D159E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A48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F3C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512A6" w14:textId="11522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15894C50" w14:textId="1B707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16304" w14:textId="6CE9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07502" w14:textId="0B7DE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r>
      <w:tr w:rsidR="00DA4D22" w:rsidRPr="00DA4D22" w14:paraId="17744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B87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B4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A790B3" w14:textId="06627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6F66D00F" w14:textId="45F855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8AFA8" w14:textId="5B093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7A290" w14:textId="4692C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r>
      <w:tr w:rsidR="00DA4D22" w:rsidRPr="00DA4D22" w14:paraId="705585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EFB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ACC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F333D8E" w14:textId="10007B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BCD7D99" w14:textId="0BABA7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85117" w14:textId="699C6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BB898" w14:textId="77C64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r>
      <w:tr w:rsidR="00DA4D22" w:rsidRPr="00DA4D22" w14:paraId="39F3E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D90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A6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DC5C36F" w14:textId="0B893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26E772EF" w14:textId="2414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10D2C" w14:textId="53B375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D31C5D" w14:textId="23F7D4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r>
      <w:tr w:rsidR="00DA4D22" w:rsidRPr="00DA4D22" w14:paraId="5D4C7C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61E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272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B92CBBE" w14:textId="62ACB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99F1D68" w14:textId="3DB315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37C90B" w14:textId="2A041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286F8E" w14:textId="3E36DB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r>
      <w:tr w:rsidR="00DA4D22" w:rsidRPr="00DA4D22" w14:paraId="77F1F0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35D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80A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92BEE9D" w14:textId="160B7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56DDDB2" w14:textId="27EE45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DEB547" w14:textId="3E27B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D46CD" w14:textId="4F514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r>
      <w:tr w:rsidR="00DA4D22" w:rsidRPr="00DA4D22" w14:paraId="3EB43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16A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22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4E911EC" w14:textId="04D2C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7C613990" w14:textId="6D5E0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A374F" w14:textId="017639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589E0E" w14:textId="458CB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r>
      <w:tr w:rsidR="00DA4D22" w:rsidRPr="00DA4D22" w14:paraId="3A3382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BA9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200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EE571F1" w14:textId="61D15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351109B" w14:textId="1E524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6CCEB" w14:textId="2BDE06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203F91" w14:textId="519983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r>
      <w:tr w:rsidR="00DA4D22" w:rsidRPr="00DA4D22" w14:paraId="4D1AAF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641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B0F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8780F30" w14:textId="171660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40EB8013" w14:textId="378A8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D385D" w14:textId="2E48F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880B00" w14:textId="57597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r>
      <w:tr w:rsidR="00DA4D22" w:rsidRPr="00DA4D22" w14:paraId="6E0FD3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28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446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24110E4" w14:textId="0EAD5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531A862" w14:textId="3B585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5A23A" w14:textId="22D8E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FD50C2" w14:textId="435E95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r>
      <w:tr w:rsidR="00DA4D22" w:rsidRPr="00DA4D22" w14:paraId="52E502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2883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0C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9E079E8" w14:textId="39631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3B17527" w14:textId="67CAE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811A9" w14:textId="4E8CC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FA7EF4" w14:textId="79402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r>
      <w:tr w:rsidR="00DA4D22" w:rsidRPr="00DA4D22" w14:paraId="524BF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60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562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262587E" w14:textId="59970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51E99EB5" w14:textId="4E4FA6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A63CB" w14:textId="4969D2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314A7" w14:textId="1C6C7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r>
      <w:tr w:rsidR="00DA4D22" w:rsidRPr="00DA4D22" w14:paraId="723DFC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64E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9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688B77C" w14:textId="418A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5F3E6BD" w14:textId="754D9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7C092" w14:textId="12C99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D367B2" w14:textId="0C2A5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r>
      <w:tr w:rsidR="00DA4D22" w:rsidRPr="00DA4D22" w14:paraId="1FAB7B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D408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713629" w14:textId="7C5511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7A8CB" w14:textId="21923F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37526" w14:textId="20866DD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C200F5" w14:textId="17C3CD5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r>
      <w:tr w:rsidR="00DA4D22" w:rsidRPr="00DA4D22" w14:paraId="0480F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C47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683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0F3C6D7" w14:textId="4EE2AD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0320105C" w14:textId="6BFA2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203C45" w14:textId="28E1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B4C1F0" w14:textId="6EBBE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r>
      <w:tr w:rsidR="00DA4D22" w:rsidRPr="00DA4D22" w14:paraId="60ACC2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920D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D37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1A9168C" w14:textId="1DF304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ED2FB15" w14:textId="0DC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F74924" w14:textId="654A1C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DD54C" w14:textId="180AD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r>
      <w:tr w:rsidR="00DA4D22" w:rsidRPr="00DA4D22" w14:paraId="3DB8F1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FB5F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9F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224AB641" w14:textId="62FDCD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73EB36E" w14:textId="28ED8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6584E" w14:textId="4A5B0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67DE7" w14:textId="66B16C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r>
      <w:tr w:rsidR="00DA4D22" w:rsidRPr="00DA4D22" w14:paraId="7D2330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167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CF2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CBB264C" w14:textId="0A009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2B8EF33" w14:textId="1E6171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D5D35" w14:textId="01DDC5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D8063" w14:textId="5956E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r>
      <w:tr w:rsidR="00DA4D22" w:rsidRPr="00DA4D22" w14:paraId="362402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4C2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57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E685BFC" w14:textId="164E7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349DC69D" w14:textId="1EE88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93673" w14:textId="727DB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AA335" w14:textId="41FCD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r>
      <w:tr w:rsidR="00DA4D22" w:rsidRPr="00DA4D22" w14:paraId="6611BE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CA3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791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D7D46E1" w14:textId="3116C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509C4" w14:textId="591DE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490ED" w14:textId="4F0F89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89D27" w14:textId="3F960C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r>
      <w:tr w:rsidR="00DA4D22" w:rsidRPr="00DA4D22" w14:paraId="793C75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2A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F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1796CFC" w14:textId="157ED4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A56B125" w14:textId="53C03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6E215" w14:textId="092C5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C3364" w14:textId="33F88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r>
      <w:tr w:rsidR="00DA4D22" w:rsidRPr="00DA4D22" w14:paraId="7B1A4B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822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24A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5EC3C78A" w14:textId="694E6C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17CAEE19" w14:textId="774F3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CFD50" w14:textId="11A40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EC3CB" w14:textId="68DEA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r>
      <w:tr w:rsidR="00DA4D22" w:rsidRPr="00DA4D22" w14:paraId="1519C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D46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E7D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9505E21" w14:textId="6CAA0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5B37E34A" w14:textId="6C909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77CC8" w14:textId="6C0F1F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AB18A" w14:textId="71D40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r>
      <w:tr w:rsidR="00DA4D22" w:rsidRPr="00DA4D22" w14:paraId="4E184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D3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D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63047FC" w14:textId="34522C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54664B8" w14:textId="4E84A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95F9" w14:textId="42CB7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9054F6" w14:textId="682AEB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r>
      <w:tr w:rsidR="00DA4D22" w:rsidRPr="00DA4D22" w14:paraId="2A8E16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623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A7E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4F9E259" w14:textId="437E1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16D314D" w14:textId="676455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F697" w14:textId="06D46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8F1B9" w14:textId="37330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r>
      <w:tr w:rsidR="00DA4D22" w:rsidRPr="00DA4D22" w14:paraId="33C56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60E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74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E51C24A" w14:textId="15DFFB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1974C00" w14:textId="10D16A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B81E7" w14:textId="3782A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C355F4" w14:textId="58AE0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r>
      <w:tr w:rsidR="00DA4D22" w:rsidRPr="00DA4D22" w14:paraId="78D09F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9F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36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5C0D8C4" w14:textId="6BF63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248B384" w14:textId="0BC6B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BA067" w14:textId="46F1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553E8" w14:textId="6F46F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r>
      <w:tr w:rsidR="00DA4D22" w:rsidRPr="00DA4D22" w14:paraId="5AD789C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408D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2549BA4" w14:textId="34BD0F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3B393" w14:textId="4995F3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CF5CE" w14:textId="23D8D1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1EACC9" w14:textId="4DB9D8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08,342.33 </w:t>
            </w:r>
          </w:p>
        </w:tc>
      </w:tr>
      <w:tr w:rsidR="00DA4D22" w:rsidRPr="00DA4D22" w14:paraId="42C21D0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E9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721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92DCC78" w14:textId="53CEC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D09F241" w14:textId="01780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F9F92" w14:textId="77478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3B99CD3" w14:textId="1EBCB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r>
      <w:tr w:rsidR="00DA4D22" w:rsidRPr="00DA4D22" w14:paraId="5B72F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F54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B4D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2850DCA" w14:textId="24641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456EAAAA" w14:textId="1E115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962303" w14:textId="2342B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A001C" w14:textId="306167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r>
      <w:tr w:rsidR="00DA4D22" w:rsidRPr="00DA4D22" w14:paraId="4CA445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340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744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68B5E2F" w14:textId="350A6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0BA90C1E" w14:textId="44418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2829C" w14:textId="456E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97ED9" w14:textId="0C8F6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r>
      <w:tr w:rsidR="00DA4D22" w:rsidRPr="00DA4D22" w14:paraId="1BB20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AB3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8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05D8BC7" w14:textId="578DC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FC7EEBE" w14:textId="53A1B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EB143" w14:textId="5EC04B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32F15" w14:textId="46F7C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r>
      <w:tr w:rsidR="00DA4D22" w:rsidRPr="00DA4D22" w14:paraId="2AE060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8B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A5B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F6168EB" w14:textId="7627F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702F336" w14:textId="4E162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39316B" w14:textId="2B6A15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97E55" w14:textId="3B6D7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r>
      <w:tr w:rsidR="00DA4D22" w:rsidRPr="00DA4D22" w14:paraId="5C472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4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364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1C49432" w14:textId="02A2B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D75ED06" w14:textId="36FDD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12D51F" w14:textId="3B3A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86ED37" w14:textId="3AB79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r>
      <w:tr w:rsidR="00DA4D22" w:rsidRPr="00DA4D22" w14:paraId="199E15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BD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99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E6793E8" w14:textId="5A3C1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36A1F071" w14:textId="5F7E09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1EBA0" w14:textId="4A41F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094B64" w14:textId="0EA27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r>
      <w:tr w:rsidR="00DA4D22" w:rsidRPr="00DA4D22" w14:paraId="4B0F8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4A4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5B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53D6DDD8" w14:textId="022827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7509928A" w14:textId="655A6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47A7A1" w14:textId="45021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689C1" w14:textId="34FD84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r>
      <w:tr w:rsidR="00DA4D22" w:rsidRPr="00DA4D22" w14:paraId="5B514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F28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C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9807C7D" w14:textId="22FB48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1348634" w14:textId="3E7E00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D349B" w14:textId="484EB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81598" w14:textId="1DD79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r>
      <w:tr w:rsidR="00DA4D22" w:rsidRPr="00DA4D22" w14:paraId="6551A7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CFF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E4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2F7CFBC" w14:textId="21494D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7E94E6B" w14:textId="43D2FB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7237AA" w14:textId="75613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CE319A" w14:textId="2756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r>
      <w:tr w:rsidR="00DA4D22" w:rsidRPr="00DA4D22" w14:paraId="3BDCE6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24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A0E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0DC74CF" w14:textId="1A38E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479EFDC" w14:textId="3D9F50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3896A" w14:textId="0043A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B6DB8" w14:textId="1A3C58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r>
      <w:tr w:rsidR="00DA4D22" w:rsidRPr="00DA4D22" w14:paraId="542806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71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35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5A74CAE" w14:textId="17D3C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E3596EA" w14:textId="4F655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B5179" w14:textId="7248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146DA" w14:textId="66888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r>
      <w:tr w:rsidR="00DA4D22" w:rsidRPr="00DA4D22" w14:paraId="30832A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910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BB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027D717" w14:textId="0ABB80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373653F" w14:textId="109650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FFE34" w14:textId="0C5514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7BBF9" w14:textId="72BB4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r>
      <w:tr w:rsidR="00DA4D22" w:rsidRPr="00DA4D22" w14:paraId="2A660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CC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6A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ACF381E" w14:textId="71F4A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4AA88282" w14:textId="394CD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38420" w14:textId="2D811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10A3BB" w14:textId="55933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r>
      <w:tr w:rsidR="00DA4D22" w:rsidRPr="00DA4D22" w14:paraId="2C0DAA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91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11E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F13BB67" w14:textId="054A2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43093A5B" w14:textId="77337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08A07" w14:textId="68910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C07A3" w14:textId="2222C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r>
      <w:tr w:rsidR="00DA4D22" w:rsidRPr="00DA4D22" w14:paraId="7A9FC0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55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D3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FE2B03" w14:textId="2CDAB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1AC512AB" w14:textId="284AF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69F846" w14:textId="3823E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65A37" w14:textId="69B60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r>
      <w:tr w:rsidR="00DA4D22" w:rsidRPr="00DA4D22" w14:paraId="255DB9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9F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4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44D8258" w14:textId="4619E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C8E332C" w14:textId="7C489C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4E0A94" w14:textId="40F2C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8C9AD" w14:textId="422849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r>
      <w:tr w:rsidR="00DA4D22" w:rsidRPr="00DA4D22" w14:paraId="05D0D5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A0F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4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62A8855F" w14:textId="108EEE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61180D3" w14:textId="3D8CCA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80D66" w14:textId="4E36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76C784" w14:textId="69EEFD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8,458.20 </w:t>
            </w:r>
          </w:p>
        </w:tc>
      </w:tr>
      <w:tr w:rsidR="00DA4D22" w:rsidRPr="00DA4D22" w14:paraId="433D1E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C2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37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612234A" w14:textId="063D48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0E09D75" w14:textId="03A9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5679A" w14:textId="46C01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64271B" w14:textId="46D60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r>
      <w:tr w:rsidR="00DA4D22" w:rsidRPr="00DA4D22" w14:paraId="125A0E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56A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49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3B0BE427" w14:textId="6567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23C7C1E" w14:textId="370D2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25D77" w14:textId="2304CB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78A4E1" w14:textId="2814E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r>
      <w:tr w:rsidR="00DA4D22" w:rsidRPr="00DA4D22" w14:paraId="1E6FEF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C5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567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440FA42" w14:textId="1D938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BCD7716" w14:textId="3FDCE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E8146" w14:textId="234A3E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2450D" w14:textId="496D15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r>
      <w:tr w:rsidR="00DA4D22" w:rsidRPr="00DA4D22" w14:paraId="6C876E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E2F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1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F220478" w14:textId="6085E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47123055" w14:textId="1F5327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50453" w14:textId="77F54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396A7" w14:textId="35706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r>
      <w:tr w:rsidR="00DA4D22" w:rsidRPr="00DA4D22" w14:paraId="0F9966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416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E7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02C9F059" w14:textId="194D9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8162B6D" w14:textId="6D720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8CA4B5" w14:textId="03C44E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76F66" w14:textId="217D8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r>
      <w:tr w:rsidR="00DA4D22" w:rsidRPr="00DA4D22" w14:paraId="736D50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B3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7D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4D40616" w14:textId="10413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FA576E" w14:textId="2201B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8DDD8" w14:textId="3F1FC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37ADD" w14:textId="32135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r>
      <w:tr w:rsidR="00DA4D22" w:rsidRPr="00DA4D22" w14:paraId="7061CF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5D4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E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9F22F55" w14:textId="1EE3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0E9F14" w14:textId="65C59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99BE2" w14:textId="0E8E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DE9DF" w14:textId="15AE5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r>
      <w:tr w:rsidR="00DA4D22" w:rsidRPr="00DA4D22" w14:paraId="6E8C4A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6F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917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13F6539" w14:textId="63687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81B402F" w14:textId="0EB0F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A03F2" w14:textId="3BBC6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F62F95" w14:textId="5404E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r>
      <w:tr w:rsidR="00DA4D22" w:rsidRPr="00DA4D22" w14:paraId="7A52E4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AEA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46D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AD4FACD" w14:textId="41ABA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7A67F4A" w14:textId="401CA6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6DF441" w14:textId="6F50A3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02833" w14:textId="769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r>
      <w:tr w:rsidR="00DA4D22" w:rsidRPr="00DA4D22" w14:paraId="7B43F6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391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8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7B84E91" w14:textId="7D3CE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4AB0497" w14:textId="3E11C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DBEE9F" w14:textId="28BF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E1476" w14:textId="3350B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r>
      <w:tr w:rsidR="00DA4D22" w:rsidRPr="00DA4D22" w14:paraId="068CDF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DA4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F4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5DB44D6" w14:textId="20429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EC813C" w14:textId="6A57D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6BD2D" w14:textId="77A00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45425" w14:textId="34ABA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r>
      <w:tr w:rsidR="00DA4D22" w:rsidRPr="00DA4D22" w14:paraId="598F4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2D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B4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02CAF3F" w14:textId="5D442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D4BADC5" w14:textId="234FD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564D03" w14:textId="6466EA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D54A46" w14:textId="2FE4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r>
      <w:tr w:rsidR="00DA4D22" w:rsidRPr="00DA4D22" w14:paraId="47A4AC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2084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1E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E12439C" w14:textId="0C57CA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6DB87A6E" w14:textId="52BB2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DC818" w14:textId="7A79E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21D8E" w14:textId="5BA2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r>
      <w:tr w:rsidR="00DA4D22" w:rsidRPr="00DA4D22" w14:paraId="2131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88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100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E6D2D34" w14:textId="488E1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D6C03A6" w14:textId="564D5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4D664" w14:textId="3E882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31810F" w14:textId="7E6F6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r>
      <w:tr w:rsidR="00DA4D22" w:rsidRPr="00DA4D22" w14:paraId="134837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72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3D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B150BC9" w14:textId="24A80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0171EF8C" w14:textId="771BDA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F72F4" w14:textId="75FEE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E9AAC0" w14:textId="7186CB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r>
      <w:tr w:rsidR="00DA4D22" w:rsidRPr="00DA4D22" w14:paraId="5DD36C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50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D7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AE5C2BF" w14:textId="0B7E7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B6CFF37" w14:textId="5D909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7B50C" w14:textId="552CB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985EB" w14:textId="5121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r>
      <w:tr w:rsidR="00DA4D22" w:rsidRPr="00DA4D22" w14:paraId="0973F8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D2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D8A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13001A0" w14:textId="4CE65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9BB1ADD" w14:textId="4213F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024B8F" w14:textId="1AACC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95F91" w14:textId="044DD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r>
      <w:tr w:rsidR="00DA4D22" w:rsidRPr="00DA4D22" w14:paraId="406B3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AF9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AA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FBE35FB" w14:textId="28759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F29B46C" w14:textId="23A4B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960E" w14:textId="7FF1F8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89CFC" w14:textId="2A8524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r>
      <w:tr w:rsidR="00DA4D22" w:rsidRPr="00DA4D22" w14:paraId="54C716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47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63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C32D86F" w14:textId="55144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25A5F0A5" w14:textId="6D271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0DA701" w14:textId="3039C5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CD2FE" w14:textId="58637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r>
      <w:tr w:rsidR="00DA4D22" w:rsidRPr="00DA4D22" w14:paraId="6CA5ACE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600A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B138F48" w14:textId="2BB759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CB929" w14:textId="09A22F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84B6A" w14:textId="3E68AA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1DC1B" w14:textId="39F44D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r>
      <w:tr w:rsidR="00DA4D22" w:rsidRPr="00DA4D22" w14:paraId="2C3B9D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81E5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10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44F4807D" w14:textId="2E482F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72F20669" w14:textId="2226F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ECE387" w14:textId="72A78D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195C6" w14:textId="5B2D6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r>
      <w:tr w:rsidR="00DA4D22" w:rsidRPr="00DA4D22" w14:paraId="34EFBE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D4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CE1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6EEE7CE9" w14:textId="15E3F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E3AECE1" w14:textId="7711D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65DB" w14:textId="1EE71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B64E89" w14:textId="3FCC6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r>
      <w:tr w:rsidR="00DA4D22" w:rsidRPr="00DA4D22" w14:paraId="0F182F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1E1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C4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01E724C9" w14:textId="674B8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B7AED9E" w14:textId="234D34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FA7B86" w14:textId="53A1E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61AC35" w14:textId="69C9C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r>
      <w:tr w:rsidR="00DA4D22" w:rsidRPr="00DA4D22" w14:paraId="720E893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87D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319EF1" w14:textId="667D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B4F9A" w14:textId="76946B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9AECC" w14:textId="0029B4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539883" w14:textId="428E9FC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r>
      <w:tr w:rsidR="00DA4D22" w:rsidRPr="00DA4D22" w14:paraId="4870CE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FD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EC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77D2A76" w14:textId="039C9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D2D2A5" w14:textId="2D4D1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E805B7" w14:textId="58406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02E65" w14:textId="613ED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r>
      <w:tr w:rsidR="00DA4D22" w:rsidRPr="00DA4D22" w14:paraId="586185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AC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588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84F2E64" w14:textId="316B6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0B36AAD" w14:textId="5786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03919" w14:textId="682BB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B7481" w14:textId="61D8DC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r>
      <w:tr w:rsidR="00DA4D22" w:rsidRPr="00DA4D22" w14:paraId="4AFB03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BC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F2D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392DB2" w14:textId="6AB884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B0053" w14:textId="52990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830F8" w14:textId="69BD0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B5224" w14:textId="27BB9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r>
      <w:tr w:rsidR="00DA4D22" w:rsidRPr="00DA4D22" w14:paraId="209E7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79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E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977B266" w14:textId="589D5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003EE76" w14:textId="287882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004ED" w14:textId="53EC2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9CCB1" w14:textId="39F4CC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r>
      <w:tr w:rsidR="00DA4D22" w:rsidRPr="00DA4D22" w14:paraId="2BC805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79D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3E7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5F55FF5" w14:textId="5003F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6F047B" w14:textId="2161F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BD1A7" w14:textId="600340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76CDF5" w14:textId="00C6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r>
      <w:tr w:rsidR="00DA4D22" w:rsidRPr="00DA4D22" w14:paraId="378715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95D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B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606700B" w14:textId="43048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20053FCC" w14:textId="72E53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D3ADF" w14:textId="074A5B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8349B" w14:textId="5CF854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r>
      <w:tr w:rsidR="00DA4D22" w:rsidRPr="00DA4D22" w14:paraId="6509DA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2A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F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BEADEEF" w14:textId="55C4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C7754C9" w14:textId="331E28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C7451" w14:textId="0FC30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72457" w14:textId="0A350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r>
      <w:tr w:rsidR="00DA4D22" w:rsidRPr="00DA4D22" w14:paraId="008DDA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FD4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2D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6CB5157" w14:textId="35892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50FC6820" w14:textId="25055B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36538" w14:textId="00B4D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F0E22" w14:textId="6A1C8D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r>
      <w:tr w:rsidR="00DA4D22" w:rsidRPr="00DA4D22" w14:paraId="30454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DE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F03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CFBED" w14:textId="33826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1969A418" w14:textId="71F47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8DCE7" w14:textId="61748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F3587" w14:textId="0DDD4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r>
      <w:tr w:rsidR="00DA4D22" w:rsidRPr="00DA4D22" w14:paraId="404684B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E3A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6227149" w14:textId="5D13BC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60BB7C" w14:textId="730475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056635" w14:textId="7706B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2EB0EE" w14:textId="4F585F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73,381.75 </w:t>
            </w:r>
          </w:p>
        </w:tc>
      </w:tr>
      <w:tr w:rsidR="00DA4D22" w:rsidRPr="00DA4D22" w14:paraId="323D9F5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5E03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DB24C62" w14:textId="5B2E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C294582" w14:textId="4B0EA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C7A73" w14:textId="14809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D248BF" w14:textId="4431CC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r>
      <w:tr w:rsidR="00DA4D22" w:rsidRPr="00DA4D22" w14:paraId="0F6BF9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2F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59E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FB0DCAA" w14:textId="70868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F0E486F" w14:textId="1C5A4E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DD2FE" w14:textId="725D6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44019" w14:textId="31583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r>
      <w:tr w:rsidR="00DA4D22" w:rsidRPr="00DA4D22" w14:paraId="335CA2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0F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08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9F12069" w14:textId="33759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127550E3" w14:textId="12A65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ACC7CB" w14:textId="23CA83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797A7B" w14:textId="2F235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r>
      <w:tr w:rsidR="00DA4D22" w:rsidRPr="00DA4D22" w14:paraId="5B9674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BCA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D2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B27854E" w14:textId="220DF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631DE79" w14:textId="332C4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09954" w14:textId="1D3F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70F64" w14:textId="45DB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r>
      <w:tr w:rsidR="00DA4D22" w:rsidRPr="00DA4D22" w14:paraId="64AD33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C5D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26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AB80670" w14:textId="0E0788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0DBC3B8" w14:textId="0FFC4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F012D4" w14:textId="5A4708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F3690" w14:textId="4F5F4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r>
      <w:tr w:rsidR="00DA4D22" w:rsidRPr="00DA4D22" w14:paraId="0F9783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001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274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1DFEBB05" w14:textId="2BEC86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50596FA1" w14:textId="5748B9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C51E7" w14:textId="37FA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EB94C" w14:textId="33F75A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8,594.62 </w:t>
            </w:r>
          </w:p>
        </w:tc>
      </w:tr>
      <w:tr w:rsidR="00DA4D22" w:rsidRPr="00DA4D22" w14:paraId="64D5AF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7A9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5F8D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DCF2D11" w14:textId="4DD31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60009EDE" w14:textId="04F40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12DBA59C" w14:textId="074DE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D07EC" w14:textId="24139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8,112.24 </w:t>
            </w:r>
          </w:p>
        </w:tc>
      </w:tr>
      <w:tr w:rsidR="00DA4D22" w:rsidRPr="00DA4D22" w14:paraId="0E371F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1F3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D9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266ED73" w14:textId="405EE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1B02C98" w14:textId="1A66D2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B988F" w14:textId="18E5C6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08A1E1" w14:textId="0750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0,626.00 </w:t>
            </w:r>
          </w:p>
        </w:tc>
      </w:tr>
      <w:tr w:rsidR="00DA4D22" w:rsidRPr="00DA4D22" w14:paraId="344C31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AF87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AE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76651FB" w14:textId="680D7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2B64140E" w14:textId="2AE007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218F4" w14:textId="63DD8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642781" w14:textId="56A962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r>
      <w:tr w:rsidR="00DA4D22" w:rsidRPr="00DA4D22" w14:paraId="3D75C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B25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BFD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FEC4FD6" w14:textId="238CCD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7BFB79C" w14:textId="530A5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A0AF" w14:textId="39C70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81837" w14:textId="05AEB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9,532.92 </w:t>
            </w:r>
          </w:p>
        </w:tc>
      </w:tr>
      <w:tr w:rsidR="00DA4D22" w:rsidRPr="00DA4D22" w14:paraId="2E1F17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812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8F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A7B9992" w14:textId="554BC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52BF695A" w14:textId="4DE40D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9071" w14:textId="6C5A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7045B" w14:textId="6EEE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690.00 </w:t>
            </w:r>
          </w:p>
        </w:tc>
      </w:tr>
      <w:tr w:rsidR="00DA4D22" w:rsidRPr="00DA4D22" w14:paraId="248659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615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100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DCD9E1" w14:textId="42CC9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579F9375" w14:textId="203B6C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8E020" w14:textId="7BEF8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ADF53" w14:textId="7521E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r>
      <w:tr w:rsidR="00DA4D22" w:rsidRPr="00DA4D22" w14:paraId="501FB5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27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D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6FA6F09" w14:textId="35AA5A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8260CB" w14:textId="20A6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3240" w14:textId="13B627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3C874E" w14:textId="07898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r>
      <w:tr w:rsidR="00DA4D22" w:rsidRPr="00DA4D22" w14:paraId="2FC8D1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619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45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043E7FF" w14:textId="4B1B7C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827CE25" w14:textId="4F4FF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C373D" w14:textId="4806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FE032" w14:textId="34BF12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r>
      <w:tr w:rsidR="00DA4D22" w:rsidRPr="00DA4D22" w14:paraId="480204D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9241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D89657C" w14:textId="214034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47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72090" w14:textId="25A0B58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B78F7F9" w14:textId="27486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CDE61E" w14:textId="20CEF3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9,074,798.63 </w:t>
            </w:r>
          </w:p>
        </w:tc>
      </w:tr>
      <w:tr w:rsidR="00DA4D22" w:rsidRPr="00DA4D22" w14:paraId="4AA921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13E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944682F" w14:textId="041E92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DC0B1" w14:textId="3674D4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63C8B" w14:textId="57112A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3D45BC" w14:textId="7A80FE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19,447.82 </w:t>
            </w:r>
          </w:p>
        </w:tc>
      </w:tr>
      <w:tr w:rsidR="00DA4D22" w:rsidRPr="00DA4D22" w14:paraId="1DA7E4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B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1E0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C6F33DF" w14:textId="65A7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5E661" w14:textId="23AD5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03CE2A" w14:textId="7C310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08DA34" w14:textId="53284A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6878E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3CE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F0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2AC014" w14:textId="15D66E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7A6AA" w14:textId="0ED4B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61BB13" w14:textId="44E1C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2905C" w14:textId="72F87F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088D1B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0D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82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DDA9F36" w14:textId="30E7C7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71AA339" w14:textId="78C01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49BEC" w14:textId="763C51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E7AE3" w14:textId="49DAE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r>
      <w:tr w:rsidR="00DA4D22" w:rsidRPr="00DA4D22" w14:paraId="603866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36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0D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8321426" w14:textId="1F676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43BB9B1" w14:textId="031AF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24F8482" w14:textId="70784E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9B3475" w14:textId="3493C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447.20 </w:t>
            </w:r>
          </w:p>
        </w:tc>
      </w:tr>
      <w:tr w:rsidR="00DA4D22" w:rsidRPr="00DA4D22" w14:paraId="68655D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DB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3C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4C59722D" w14:textId="3C6CC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E7E166B" w14:textId="6B17A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EDA30" w14:textId="4A83E4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75630B" w14:textId="589E3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r>
      <w:tr w:rsidR="00DA4D22" w:rsidRPr="00DA4D22" w14:paraId="6F0DA0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88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C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ABAE8A3" w14:textId="1148C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F7B8C95" w14:textId="07C41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D0207" w14:textId="647D5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38E7A" w14:textId="098225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r>
      <w:tr w:rsidR="00DA4D22" w:rsidRPr="00DA4D22" w14:paraId="1B3A25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7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30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FBE5B55" w14:textId="2419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2A4BE" w14:textId="1E039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6F732" w14:textId="4A78C5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621C4" w14:textId="158DB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36B66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FB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1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204F536" w14:textId="71CC25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FC57F" w14:textId="669AC3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891C6" w14:textId="3001E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1D57" w14:textId="31E35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r>
      <w:tr w:rsidR="00DA4D22" w:rsidRPr="00DA4D22" w14:paraId="7D2230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8D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687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C376900" w14:textId="5AE4B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E224" w14:textId="58AF0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76150" w14:textId="6DCD4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CF28F" w14:textId="2FDD0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r>
      <w:tr w:rsidR="00DA4D22" w:rsidRPr="00DA4D22" w14:paraId="7D5B5D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DA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8AC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7AD2016" w14:textId="392F7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4B8A6" w14:textId="18AB9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1C64D0" w14:textId="7F432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54555B" w14:textId="4CB59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r>
      <w:tr w:rsidR="00DA4D22" w:rsidRPr="00DA4D22" w14:paraId="2C22B0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73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8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29F2EBC" w14:textId="06A93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0AA4E" w14:textId="61125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23B2B" w14:textId="2816C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44A960" w14:textId="26ED9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r>
      <w:tr w:rsidR="00DA4D22" w:rsidRPr="00DA4D22" w14:paraId="4A0A6F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C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16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18306AE" w14:textId="6C95F6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4AA445FC" w14:textId="4902D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DA94B" w14:textId="36A733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F4666E" w14:textId="39BC2D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r>
      <w:tr w:rsidR="00DA4D22" w:rsidRPr="00DA4D22" w14:paraId="5845F2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A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4D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075505" w14:textId="1939E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57569" w14:textId="054DFD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619C1" w14:textId="48B17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96EE6F" w14:textId="29FBC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r>
      <w:tr w:rsidR="00DA4D22" w:rsidRPr="00DA4D22" w14:paraId="09D5BB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C2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B9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C6FF7D7" w14:textId="28EDA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4E83CC92" w14:textId="4EB94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BD23C" w14:textId="77751F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D0F6E" w14:textId="21923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r>
      <w:tr w:rsidR="00DA4D22" w:rsidRPr="00DA4D22" w14:paraId="15EB5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FC9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1A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788EB1B" w14:textId="71A21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AB04AA4" w14:textId="5B01D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C5BA2" w14:textId="4AA01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C41876" w14:textId="6F038F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r>
      <w:tr w:rsidR="00DA4D22" w:rsidRPr="00DA4D22" w14:paraId="79F964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E71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E53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78AA8F7" w14:textId="28922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D80D29C" w14:textId="0921F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CA46F" w14:textId="30A67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DCF03F" w14:textId="089606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r>
      <w:tr w:rsidR="00DA4D22" w:rsidRPr="00DA4D22" w14:paraId="67705AB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216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325E7C" w14:textId="753EE4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65FC00B" w14:textId="5343DFC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74FB9" w14:textId="60E6CD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9A2AFF" w14:textId="0DBC89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767,653.71 </w:t>
            </w:r>
          </w:p>
        </w:tc>
      </w:tr>
      <w:tr w:rsidR="00DA4D22" w:rsidRPr="00DA4D22" w14:paraId="0756E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5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0E0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39269E4A" w14:textId="05F2F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199344E4" w14:textId="35950D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6A7A9" w14:textId="021CD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1AC726" w14:textId="71CB7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r>
      <w:tr w:rsidR="00DA4D22" w:rsidRPr="00DA4D22" w14:paraId="76A838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5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4A6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B0BFF55" w14:textId="6CF26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264F3E4A" w14:textId="58A1B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571A0" w14:textId="146BD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4F1AC" w14:textId="31296D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r>
      <w:tr w:rsidR="00DA4D22" w:rsidRPr="00DA4D22" w14:paraId="6B67D4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C7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575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8FEF4A3" w14:textId="38D3B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7FBE5D0" w14:textId="571C49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12D1" w14:textId="36A36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A7C85" w14:textId="15473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r>
      <w:tr w:rsidR="00DA4D22" w:rsidRPr="00DA4D22" w14:paraId="05C0EA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6F3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8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104B1AB" w14:textId="78D1B0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20E8D5" w14:textId="1FF83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90E295" w14:textId="6059A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51589B" w14:textId="084E17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r>
      <w:tr w:rsidR="00DA4D22" w:rsidRPr="00DA4D22" w14:paraId="2CC2B1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FFA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0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691B85F" w14:textId="072EC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AD614" w14:textId="3ACD4D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36E45" w14:textId="0F9E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A1EF7" w14:textId="0DB6A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37A1D5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688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3DC3CFD" w14:textId="6B6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31CA5B4" w14:textId="73CB34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DC488" w14:textId="030CC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395C96" w14:textId="46C312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r>
      <w:tr w:rsidR="00DA4D22" w:rsidRPr="00DA4D22" w14:paraId="65D8C9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69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9D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BE8FF40" w14:textId="701A67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49522A0" w14:textId="3D7B3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5E2F03" w14:textId="73160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E6C98" w14:textId="4E89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r>
      <w:tr w:rsidR="00DA4D22" w:rsidRPr="00DA4D22" w14:paraId="27479C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E7C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1F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0C78F5D" w14:textId="55BEC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42D3B787" w14:textId="50D65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4A097" w14:textId="5B136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1A5EF" w14:textId="13970C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r>
      <w:tr w:rsidR="00DA4D22" w:rsidRPr="00DA4D22" w14:paraId="2F7FD3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C78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4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95F695F" w14:textId="420C40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A233A" w14:textId="6B989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62703" w14:textId="465A1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367BF" w14:textId="0D1C42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400.00 </w:t>
            </w:r>
          </w:p>
        </w:tc>
      </w:tr>
      <w:tr w:rsidR="00DA4D22" w:rsidRPr="00DA4D22" w14:paraId="78D633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4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6D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0E84424E" w14:textId="34C2E4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0508E" w14:textId="6B138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EFD20" w14:textId="7BADA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18E8A" w14:textId="4EA1A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4F7E0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D2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44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9C36457" w14:textId="759CF1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D3040" w14:textId="003FB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0EE80" w14:textId="35BDF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AA8A07" w14:textId="780EA2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r>
      <w:tr w:rsidR="00DA4D22" w:rsidRPr="00DA4D22" w14:paraId="1FB8A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981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8A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ABDB24A" w14:textId="18103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4A6D94F4" w14:textId="0A9FF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F826D6" w14:textId="27D05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6C38D" w14:textId="2A5CAF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r>
      <w:tr w:rsidR="00DA4D22" w:rsidRPr="00DA4D22" w14:paraId="3FDB96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F47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F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71CA86B" w14:textId="24812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F281" w14:textId="04CF9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50C58" w14:textId="31DFB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173867" w14:textId="19FF8D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r>
      <w:tr w:rsidR="00DA4D22" w:rsidRPr="00DA4D22" w14:paraId="76B77A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FA5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3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4806E415" w14:textId="1136E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4B68D857" w14:textId="60776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04BDD" w14:textId="7DD67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B10FD" w14:textId="6972E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r>
      <w:tr w:rsidR="00DA4D22" w:rsidRPr="00DA4D22" w14:paraId="79D433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4EA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8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27DF914" w14:textId="66E74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9561F" w14:textId="26449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9C5CA" w14:textId="40B05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5D11E" w14:textId="46A4FD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r>
      <w:tr w:rsidR="00DA4D22" w:rsidRPr="00DA4D22" w14:paraId="2F79A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54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B91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D0FCF5E" w14:textId="6A74D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933438" w14:textId="5303E3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737D7" w14:textId="4F3029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5F160" w14:textId="45714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r>
      <w:tr w:rsidR="00DA4D22" w:rsidRPr="00DA4D22" w14:paraId="5E8CC3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92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41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6B4A67A" w14:textId="627F7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B637B7A" w14:textId="1B005B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4B30A" w14:textId="11A66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D5578E" w14:textId="105FA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r>
      <w:tr w:rsidR="00DA4D22" w:rsidRPr="00DA4D22" w14:paraId="506D0C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267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5DD6" w14:textId="5756FA0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4A393" w14:textId="517B67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740729" w14:textId="121262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4371AE" w14:textId="4CCB88D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r>
      <w:tr w:rsidR="00DA4D22" w:rsidRPr="00DA4D22" w14:paraId="451F1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4B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D3B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BB457BC" w14:textId="1A951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96BA17" w14:textId="7E7797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DC253" w14:textId="5D300D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C4A5F2" w14:textId="7F114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r>
      <w:tr w:rsidR="00DA4D22" w:rsidRPr="00DA4D22" w14:paraId="4462F2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53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CC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407742B" w14:textId="2FCF2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06CE9" w14:textId="2A13EC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F17F0" w14:textId="0C7C15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1E3E" w14:textId="19BED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r>
      <w:tr w:rsidR="00DA4D22" w:rsidRPr="00DA4D22" w14:paraId="4EDC3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2D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2FA4585" w14:textId="60DCF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9C4B4" w14:textId="24938E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BE883" w14:textId="543FD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E3A922" w14:textId="05907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5AAD40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804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60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4A20D30F" w14:textId="13F50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DCD8C" w14:textId="32E92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371AB" w14:textId="07CD9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C5F9F" w14:textId="2042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0CC45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0F9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93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F71CACF" w14:textId="3B1D91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4B7E58DD" w14:textId="6F24E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240541" w14:textId="41821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EA68D5" w14:textId="4E3FFB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r>
      <w:tr w:rsidR="00DA4D22" w:rsidRPr="00DA4D22" w14:paraId="44BCD2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4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576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E5E7640" w14:textId="66D10E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8EB26ED" w14:textId="66981A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13C58" w14:textId="54DC0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B4EB89" w14:textId="33D36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r>
      <w:tr w:rsidR="00DA4D22" w:rsidRPr="00DA4D22" w14:paraId="07AB8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F3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EF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2911EB4" w14:textId="2E86E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453B495" w14:textId="4DF560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3A620" w14:textId="6853F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8E5FB" w14:textId="782B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r>
      <w:tr w:rsidR="00DA4D22" w:rsidRPr="00DA4D22" w14:paraId="168ECB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11B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9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1481096" w14:textId="48FA5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3CD6" w14:textId="2485A8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779843" w14:textId="125485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916DD" w14:textId="7A306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00E9E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444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7A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24F1722" w14:textId="3EE3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7251B" w14:textId="242C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747A9" w14:textId="6B8A5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A520D8" w14:textId="05329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r>
      <w:tr w:rsidR="00DA4D22" w:rsidRPr="00DA4D22" w14:paraId="24476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0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12C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1B377162" w14:textId="0551D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58F5C" w14:textId="1807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99AF2" w14:textId="0AAF2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A01E3" w14:textId="641DFE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r>
      <w:tr w:rsidR="00DA4D22" w:rsidRPr="00DA4D22" w14:paraId="7AD4E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E2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3C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81C98E3" w14:textId="2DF9D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23D30" w14:textId="1A4FE0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5D0A" w14:textId="311D6C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81330" w14:textId="7BCE6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r>
      <w:tr w:rsidR="00DA4D22" w:rsidRPr="00DA4D22" w14:paraId="43AEAE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591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F86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A4E6314" w14:textId="34F902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0C3BD401" w14:textId="0533E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0E6C1" w14:textId="665A9A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6363" w14:textId="2C14E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r>
      <w:tr w:rsidR="00DA4D22" w:rsidRPr="00DA4D22" w14:paraId="463B08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2B0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57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4AA31F" w14:textId="1D2A16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8BFD" w14:textId="44AFF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E75DCC" w14:textId="74FA4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642BB" w14:textId="403000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r>
      <w:tr w:rsidR="00DA4D22" w:rsidRPr="00DA4D22" w14:paraId="2403B1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82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60B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0C0D412" w14:textId="6BB122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4AC53" w14:textId="650B83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A3DAAC" w14:textId="157FB2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8CF41" w14:textId="4C246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r>
      <w:tr w:rsidR="00DA4D22" w:rsidRPr="00DA4D22" w14:paraId="1B4DAE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F0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A56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344EB54" w14:textId="0749BE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4E8AE" w14:textId="1942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5F3C17" w14:textId="4705C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1393C" w14:textId="14CBC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r>
      <w:tr w:rsidR="00DA4D22" w:rsidRPr="00DA4D22" w14:paraId="261F08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7DF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5EE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2D82F3E" w14:textId="2CA49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95509" w14:textId="5C9E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0093F" w14:textId="4A888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4F7A99" w14:textId="42678B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r>
      <w:tr w:rsidR="00DA4D22" w:rsidRPr="00DA4D22" w14:paraId="32AE0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E1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01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52F3D7F" w14:textId="3DA76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6E896" w14:textId="604AD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585DB" w14:textId="25289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8CE15A" w14:textId="2DE94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637BD5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49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22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427DAB2" w14:textId="6485D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7FDB535" w14:textId="6E737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1D843A" w14:textId="31D14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673F8" w14:textId="57098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r>
      <w:tr w:rsidR="00DA4D22" w:rsidRPr="00DA4D22" w14:paraId="265848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ED2C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DD9008B" w14:textId="1BB9B51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6D60C" w14:textId="076AB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E6672" w14:textId="0398FF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2D0652" w14:textId="4EBF8F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r>
      <w:tr w:rsidR="00DA4D22" w:rsidRPr="00DA4D22" w14:paraId="129EA8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76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DDE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9A0369" w14:textId="55BC0C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881C5DC" w14:textId="5020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071C0" w14:textId="751CED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88AB9" w14:textId="51E5AE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r>
      <w:tr w:rsidR="00DA4D22" w:rsidRPr="00DA4D22" w14:paraId="17F7FA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593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F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69DB430" w14:textId="7F4F4D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167F16" w14:textId="34764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64D2E" w14:textId="3921F4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B9D8D" w14:textId="5B2FB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r>
      <w:tr w:rsidR="00DA4D22" w:rsidRPr="00DA4D22" w14:paraId="16F1B0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C3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442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16AF6C6" w14:textId="7790CF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4F89BE01" w14:textId="2CF88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B0F6A" w14:textId="0971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9B5AA8" w14:textId="0BAF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r>
      <w:tr w:rsidR="00DA4D22" w:rsidRPr="00DA4D22" w14:paraId="023531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6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2F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D2558D6" w14:textId="42735C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1CCE0DD8" w14:textId="4523D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F5D3F0" w14:textId="41028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06812" w14:textId="5674B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r>
      <w:tr w:rsidR="00DA4D22" w:rsidRPr="00DA4D22" w14:paraId="33723C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DA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5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F5E02D2" w14:textId="0FD8FA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49F04B6" w14:textId="61123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48C77" w14:textId="0B8CF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0D7C9C" w14:textId="78A512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r>
      <w:tr w:rsidR="00DA4D22" w:rsidRPr="00DA4D22" w14:paraId="3825C5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B33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1648BD1" w14:textId="7D5C19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54B82E" w14:textId="43D1DD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2A7BB9" w14:textId="3D89B8B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95F32" w14:textId="58B695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89,321.23 </w:t>
            </w:r>
          </w:p>
        </w:tc>
      </w:tr>
      <w:tr w:rsidR="00DA4D22" w:rsidRPr="00DA4D22" w14:paraId="07BC9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2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EC4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72D5108" w14:textId="10661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508A94B8" w14:textId="583C1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83780" w14:textId="3B9CA8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60F7A" w14:textId="443E9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r>
      <w:tr w:rsidR="00DA4D22" w:rsidRPr="00DA4D22" w14:paraId="0FC11E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F49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4E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7400D9A" w14:textId="04ECC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F566EF7" w14:textId="3B10DB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EBBF09" w14:textId="6CCB9D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CBD25" w14:textId="7275F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r>
      <w:tr w:rsidR="00DA4D22" w:rsidRPr="00DA4D22" w14:paraId="41C1C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A95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82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41CD8D8" w14:textId="1468E7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B7B720" w14:textId="00104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92C9B" w14:textId="24B3A1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30F208" w14:textId="0E769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r>
      <w:tr w:rsidR="00DA4D22" w:rsidRPr="00DA4D22" w14:paraId="0CDB21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00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C4A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A0F9562" w14:textId="026B6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2BFCC" w14:textId="51982B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E4BDDD" w14:textId="6D88E5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4AF70" w14:textId="2B6F9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7C5E6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6F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20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63D909B4" w14:textId="2720B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63980" w14:textId="4FFF9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8A7AF" w14:textId="5C227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75C9A6" w14:textId="0E8C8A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r>
      <w:tr w:rsidR="00DA4D22" w:rsidRPr="00DA4D22" w14:paraId="1E099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5B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1C2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28F9A97" w14:textId="2A49C4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491B" w14:textId="6607FF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357C4" w14:textId="1066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AD491" w14:textId="2C3995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r>
      <w:tr w:rsidR="00DA4D22" w:rsidRPr="00DA4D22" w14:paraId="7F446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30D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2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341BC56" w14:textId="29B13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BE30B67" w14:textId="1440A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9584A" w14:textId="5ECCFC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D020C" w14:textId="514E3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r>
      <w:tr w:rsidR="00DA4D22" w:rsidRPr="00DA4D22" w14:paraId="3C74BA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6A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B33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E6FF767" w14:textId="75BC1E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872E46A" w14:textId="7D1D7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1809C" w14:textId="14D3CA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FD32B" w14:textId="5AB8E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r>
      <w:tr w:rsidR="00DA4D22" w:rsidRPr="00DA4D22" w14:paraId="61CBEC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CA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4A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B5B110C" w14:textId="08646A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9D080" w14:textId="1CCEB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0A1DC" w14:textId="33663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E22DA" w14:textId="236B1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28201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4F7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8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9612AB" w14:textId="565A19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6EC6F" w14:textId="1C030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B92EA7" w14:textId="0A812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F655A" w14:textId="0B2DC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40.00 </w:t>
            </w:r>
          </w:p>
        </w:tc>
      </w:tr>
      <w:tr w:rsidR="00DA4D22" w:rsidRPr="00DA4D22" w14:paraId="77E2C0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E5A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F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C716EB3" w14:textId="4F10D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0B0F4" w14:textId="2D9C0F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15802" w14:textId="41F5D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1A16A1" w14:textId="1CD7BE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62797C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EC1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E7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FFD4CD5" w14:textId="16E82D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97333" w14:textId="4E779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5540D" w14:textId="6A4E2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65F7A" w14:textId="541FA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5F390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06E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FA6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F9D6EB1" w14:textId="45E03C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C4CB2" w14:textId="587CF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450C" w14:textId="7C1C4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0A4EB" w14:textId="3794A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r>
      <w:tr w:rsidR="00DA4D22" w:rsidRPr="00DA4D22" w14:paraId="18BDD0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1D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36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C221E4C" w14:textId="4CA2C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3E0C" w14:textId="06D5E5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E636B1" w14:textId="791A4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CE018" w14:textId="4A96F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r>
      <w:tr w:rsidR="00DA4D22" w:rsidRPr="00DA4D22" w14:paraId="046504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CC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CB0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087EEB20" w14:textId="367C9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80EDEDB" w14:textId="6E1E2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81BD3" w14:textId="006C7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A04432" w14:textId="3ECB51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r>
      <w:tr w:rsidR="00DA4D22" w:rsidRPr="00DA4D22" w14:paraId="218D5F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C81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48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D5A54" w14:textId="05920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F4F2CC5" w14:textId="6EE93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755CE7" w14:textId="0202F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9F3DE" w14:textId="69246D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r>
      <w:tr w:rsidR="00DA4D22" w:rsidRPr="00DA4D22" w14:paraId="7555AF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F8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B99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68CF2E6A" w14:textId="54FD5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F34787D" w14:textId="44AC45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FF4766" w14:textId="3C5DF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2F4CA" w14:textId="7B032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r>
      <w:tr w:rsidR="00DA4D22" w:rsidRPr="00DA4D22" w14:paraId="230249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C74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29B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5BFEF8C" w14:textId="11EDE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55B32A" w14:textId="051461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C71BE9" w14:textId="0E9632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6A8B1" w14:textId="7D45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r>
      <w:tr w:rsidR="00DA4D22" w:rsidRPr="00DA4D22" w14:paraId="69EC2E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BF4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7A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6D7B05C" w14:textId="604A0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58552" w14:textId="51EDF1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89B11" w14:textId="3BB58C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D1B3D1" w14:textId="5C57B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513E9F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02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7E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DD03D10" w14:textId="76CE45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34B35" w14:textId="7E2B0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8F32A" w14:textId="5AEB0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573F7" w14:textId="09C7B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r>
      <w:tr w:rsidR="00DA4D22" w:rsidRPr="00DA4D22" w14:paraId="55BA82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D50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3C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BD7F3DA" w14:textId="3BE3B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2D553" w14:textId="3EE3B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AEB6FB" w14:textId="35FF4E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E8F41" w14:textId="6714B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r>
      <w:tr w:rsidR="00DA4D22" w:rsidRPr="00DA4D22" w14:paraId="50EEE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923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B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C309B41" w14:textId="28478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FC113B5" w14:textId="3F572A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DF3C6" w14:textId="59F5D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1DD7DB" w14:textId="67940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r>
      <w:tr w:rsidR="00DA4D22" w:rsidRPr="00DA4D22" w14:paraId="4B0CEE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7FC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981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F284124" w14:textId="3CDC2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657E19D" w14:textId="2EDAD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70E36" w14:textId="35C1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92713" w14:textId="300C7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r>
      <w:tr w:rsidR="00DA4D22" w:rsidRPr="00DA4D22" w14:paraId="4032FB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56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8F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567DEE" w14:textId="11204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4D2A12D7" w14:textId="7D032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193DA" w14:textId="3DC0D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31F28E" w14:textId="2AC5B4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r>
      <w:tr w:rsidR="00DA4D22" w:rsidRPr="00DA4D22" w14:paraId="7DEE9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8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2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A56D239" w14:textId="0876DC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BB210" w14:textId="42A44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B1C74" w14:textId="7715F9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FF65BB" w14:textId="2BEF3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B9FBE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61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5F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B7D26C" w14:textId="3534A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01F12" w14:textId="23549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4EB54" w14:textId="36CDF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4D4AE" w14:textId="5D91D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r>
      <w:tr w:rsidR="00DA4D22" w:rsidRPr="00DA4D22" w14:paraId="54198A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DE8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FA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192D75D" w14:textId="71423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CB99D" w14:textId="095B1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AA07" w14:textId="79458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CCCCD" w14:textId="51F957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r>
      <w:tr w:rsidR="00DA4D22" w:rsidRPr="00DA4D22" w14:paraId="04322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02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5C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E4E6251" w14:textId="14AAE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01E8B81" w14:textId="2F213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DA91AE" w14:textId="035120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3946E" w14:textId="3B563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r>
      <w:tr w:rsidR="00DA4D22" w:rsidRPr="00DA4D22" w14:paraId="04A74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614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E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45135A4" w14:textId="59E10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850F" w14:textId="71ED44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457EE" w14:textId="1A9C5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E2A3D" w14:textId="2DB82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1057A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25D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4BD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D3EAB6F" w14:textId="085449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843A3A1" w14:textId="2A58F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E93D50" w14:textId="0D6090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2207F" w14:textId="2CD9E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r>
      <w:tr w:rsidR="00DA4D22" w:rsidRPr="00DA4D22" w14:paraId="27D9B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2F2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4FB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17A20CE" w14:textId="70F7D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3251" w14:textId="40D0DC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BF8BC" w14:textId="765CF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221DB0" w14:textId="4C850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r>
      <w:tr w:rsidR="00DA4D22" w:rsidRPr="00DA4D22" w14:paraId="21EAD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49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24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C69F210" w14:textId="303AF4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FDF8" w14:textId="4955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6E8BD" w14:textId="6C140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2B65BD" w14:textId="75BC4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r>
      <w:tr w:rsidR="00DA4D22" w:rsidRPr="00DA4D22" w14:paraId="7946D3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08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0CA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3E82F82" w14:textId="09FDB4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35316" w14:textId="10C90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474A0F" w14:textId="234FC2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0FDD6" w14:textId="2F2BB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r>
      <w:tr w:rsidR="00DA4D22" w:rsidRPr="00DA4D22" w14:paraId="745C6F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F8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49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ECBB686" w14:textId="29CB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63D38" w14:textId="613AB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8801" w14:textId="27DF1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94F1A" w14:textId="3D1D2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r>
      <w:tr w:rsidR="00DA4D22" w:rsidRPr="00DA4D22" w14:paraId="5C4C2B2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305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73F0D6" w14:textId="5B8A7A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B3848" w14:textId="507FCFE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AE345" w14:textId="2ED2437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4DA1FD" w14:textId="115D7B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r>
      <w:tr w:rsidR="00DA4D22" w:rsidRPr="00DA4D22" w14:paraId="292B0A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FC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03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EA64507" w14:textId="0C8C2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3010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D3C0B9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3957EB7" w14:textId="783D61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r>
      <w:tr w:rsidR="00DA4D22" w:rsidRPr="00DA4D22" w14:paraId="3E1A4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53A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AA9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BA4D0" w14:textId="0AD7B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5FDEB965" w14:textId="6B94BD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B3F04" w14:textId="51489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D68CC" w14:textId="5921E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r>
      <w:tr w:rsidR="00DA4D22" w:rsidRPr="00DA4D22" w14:paraId="713163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D97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B8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EB85B7B" w14:textId="1E67E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2911" w14:textId="02967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65189" w14:textId="29A8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2BEE0" w14:textId="6F68B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r>
      <w:tr w:rsidR="00DA4D22" w:rsidRPr="00DA4D22" w14:paraId="7638B6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14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5A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561F471" w14:textId="2CF45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531E" w14:textId="02AE89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064FD" w14:textId="507ED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8F1580" w14:textId="13A4B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r>
      <w:tr w:rsidR="00DA4D22" w:rsidRPr="00DA4D22" w14:paraId="2BF6E0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8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54C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ADE9553" w14:textId="36653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8136452" w14:textId="01346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C8F74" w14:textId="531CD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184409" w14:textId="266A1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r>
      <w:tr w:rsidR="00DA4D22" w:rsidRPr="00DA4D22" w14:paraId="631F5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FF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F47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0660D4E" w14:textId="4B9E5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193816" w14:textId="497C36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97A29" w14:textId="67879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04C64" w14:textId="45209E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r>
      <w:tr w:rsidR="00DA4D22" w:rsidRPr="00DA4D22" w14:paraId="5BCC1A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BE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B83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054110C9" w14:textId="27A92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C2D9A7B" w14:textId="3E85E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C21A5" w14:textId="75C58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3A349" w14:textId="36B549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r>
      <w:tr w:rsidR="00DA4D22" w:rsidRPr="00DA4D22" w14:paraId="44AAA4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CC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18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5366687" w14:textId="385053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3081ACA" w14:textId="37C1DF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897BD" w14:textId="09DE8E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21E20" w14:textId="0981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r>
      <w:tr w:rsidR="00DA4D22" w:rsidRPr="00DA4D22" w14:paraId="24C0FF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BB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348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031B9BB" w14:textId="0E838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2EAEFBD3" w14:textId="5E8FC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F8CAC" w14:textId="0B077E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44CBF" w14:textId="0A7737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r>
      <w:tr w:rsidR="00DA4D22" w:rsidRPr="00DA4D22" w14:paraId="033664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7C8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429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4ACFC25" w14:textId="6B7030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20C42" w14:textId="30ED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FA59" w14:textId="2AA52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CEEEA" w14:textId="24842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AF9D6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6F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822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2DAA9CB" w14:textId="596AD0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69B09514" w14:textId="7F05A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41348" w14:textId="14BCE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48407" w14:textId="22066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r>
      <w:tr w:rsidR="00DA4D22" w:rsidRPr="00DA4D22" w14:paraId="7884D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7A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F0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4582491" w14:textId="6C5C15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7F98C8" w14:textId="67C6E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14FCC9" w14:textId="10C204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2737A" w14:textId="225BB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r>
      <w:tr w:rsidR="00DA4D22" w:rsidRPr="00DA4D22" w14:paraId="1C9BF4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95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0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AC6FC92" w14:textId="1900A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4C46" w14:textId="7338B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EEE19" w14:textId="1D9EF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118AA" w14:textId="2D6730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r>
      <w:tr w:rsidR="00DA4D22" w:rsidRPr="00DA4D22" w14:paraId="2404F8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345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FA0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4DFCF58" w14:textId="7DCA2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20F53" w14:textId="7863E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2D15F" w14:textId="6EDE1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70AC5" w14:textId="4695A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7FBC59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09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FA0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EA8AC7" w14:textId="67CF9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E6F0" w14:textId="7A156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A355E" w14:textId="441BE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E291F" w14:textId="066FA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r>
      <w:tr w:rsidR="00DA4D22" w:rsidRPr="00DA4D22" w14:paraId="65FB8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55D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F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AF7C294" w14:textId="31400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089EB" w14:textId="4C2D3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FAA0" w14:textId="5C8F21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6A883" w14:textId="501B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2538C0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4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F18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4C90D" w14:textId="3A1A72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61A13D" w14:textId="3361E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734666" w14:textId="0E0F5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09B75" w14:textId="69B40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r>
      <w:tr w:rsidR="00DA4D22" w:rsidRPr="00DA4D22" w14:paraId="7ACEAD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4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A24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72D5BAF" w14:textId="5F0139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31ED1" w14:textId="1EF33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21464" w14:textId="0B5B4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B4F959" w14:textId="4E569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r>
      <w:tr w:rsidR="00DA4D22" w:rsidRPr="00DA4D22" w14:paraId="6A6C98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A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81D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62685D0D" w14:textId="4F0332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B3AF" w14:textId="6ED4C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E812FE" w14:textId="297370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D92FC" w14:textId="04BA9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r>
      <w:tr w:rsidR="00DA4D22" w:rsidRPr="00DA4D22" w14:paraId="6EBCE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38B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3B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B226166" w14:textId="0CE56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20FF6D4F" w14:textId="53A3F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12EDE" w14:textId="7DA3A9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FB2D8" w14:textId="138C0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r>
      <w:tr w:rsidR="00DA4D22" w:rsidRPr="00DA4D22" w14:paraId="09E026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60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ED7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F693361" w14:textId="6CFB2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E4B806" w14:textId="29349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4A954" w14:textId="33A58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CB9D" w14:textId="42ADF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r>
      <w:tr w:rsidR="00DA4D22" w:rsidRPr="00DA4D22" w14:paraId="48DDB7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37A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C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B9CBD2D" w14:textId="62C0A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17121428" w14:textId="627AE5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C0DD6" w14:textId="19C79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B9346" w14:textId="3897A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r>
      <w:tr w:rsidR="00DA4D22" w:rsidRPr="00DA4D22" w14:paraId="2A985A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3A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7B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BCB492D" w14:textId="2F8FB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0C33F6D" w14:textId="748C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653103" w14:textId="5B8E83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5EFAA" w14:textId="794DA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r>
      <w:tr w:rsidR="00DA4D22" w:rsidRPr="00DA4D22" w14:paraId="7F0F1D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454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C093AC" w14:textId="2E9609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5EDF783" w14:textId="0ACC5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481C" w14:textId="24C9A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44D1D" w14:textId="0ECA8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r>
      <w:tr w:rsidR="00DA4D22" w:rsidRPr="00DA4D22" w14:paraId="169DC6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EB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75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CA82EEA" w14:textId="26573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C76F7" w14:textId="76DA2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0C9ECB" w14:textId="17066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4D35F" w14:textId="6587E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4E73E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A6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AF4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51780" w14:textId="0FD8A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36CEF" w14:textId="3151C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6C1B9" w14:textId="54DB8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2B930" w14:textId="1F41F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r>
      <w:tr w:rsidR="00DA4D22" w:rsidRPr="00DA4D22" w14:paraId="48E36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18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644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E617F84" w14:textId="54402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D65A2C7" w14:textId="40BF3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226C21" w14:textId="09F33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9B24E6" w14:textId="06A58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r>
      <w:tr w:rsidR="00DA4D22" w:rsidRPr="00DA4D22" w14:paraId="52358D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9B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91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55269F1" w14:textId="3716E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5B74BF7" w14:textId="448BF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EA4808" w14:textId="5C05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DA13C7" w14:textId="1BAB0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r>
      <w:tr w:rsidR="00DA4D22" w:rsidRPr="00DA4D22" w14:paraId="688321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3F9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A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5A00D46" w14:textId="140FBC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0EFF" w14:textId="434D6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8E1AEF" w14:textId="3D9745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C3BE9" w14:textId="5A2D7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r>
      <w:tr w:rsidR="00DA4D22" w:rsidRPr="00DA4D22" w14:paraId="24E48D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90C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B3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89EEC5D" w14:textId="2D247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53DE525F" w14:textId="12A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0AF542" w14:textId="37BBB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FAA4A" w14:textId="7D81D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r>
      <w:tr w:rsidR="00DA4D22" w:rsidRPr="00DA4D22" w14:paraId="061B28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5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466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9CEAB5F" w14:textId="6754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913BF2" w14:textId="09B34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B583FE" w14:textId="69DC1E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9548EA" w14:textId="21BF9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r>
      <w:tr w:rsidR="00DA4D22" w:rsidRPr="00DA4D22" w14:paraId="009F1B7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21BA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F4B7118" w14:textId="4D1C63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7C3E6BA0" w14:textId="0B3124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B3C507" w14:textId="09FB8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9A403C" w14:textId="11DAA9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r>
      <w:tr w:rsidR="00DA4D22" w:rsidRPr="00DA4D22" w14:paraId="0138DA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4A4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4480394" w14:textId="5AD8337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0C2D" w14:textId="15A83A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5D1CB" w14:textId="556FAB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E4278" w14:textId="059B346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r>
      <w:tr w:rsidR="00DA4D22" w:rsidRPr="00DA4D22" w14:paraId="3F1B21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2F935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5343D69" w14:textId="6BE6B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024AB33" w14:textId="03A82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8BD5C" w14:textId="39D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15599A" w14:textId="41455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r>
      <w:tr w:rsidR="00DA4D22" w:rsidRPr="00DA4D22" w14:paraId="1B5357FB"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D064E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3E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9689649" w14:textId="4058E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C5A1FE7" w14:textId="15A2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688ED" w14:textId="53C4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FEC26" w14:textId="3A41A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r>
      <w:tr w:rsidR="00DA4D22" w:rsidRPr="00DA4D22" w14:paraId="75BA3A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2FA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DCA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6C1D608" w14:textId="40823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53C95D8" w14:textId="70427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D6E5E" w14:textId="73CD3E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FB909" w14:textId="11179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r>
      <w:tr w:rsidR="00DA4D22" w:rsidRPr="00DA4D22" w14:paraId="0C81D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6BB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67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D81F7B8" w14:textId="1FE90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094640" w14:textId="6B6BD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D9018E" w14:textId="5B0D6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1D8B9D" w14:textId="3E872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r>
      <w:tr w:rsidR="00DA4D22" w:rsidRPr="00DA4D22" w14:paraId="7A930F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16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FF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4FA71A0" w14:textId="53A02C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6E60B73" w14:textId="0638B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20C3A" w14:textId="3B36E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ABD18F" w14:textId="53495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r>
      <w:tr w:rsidR="00DA4D22" w:rsidRPr="00DA4D22" w14:paraId="29071E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1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F4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D97AA22" w14:textId="38BF4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E66D263" w14:textId="70B3E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1F982" w14:textId="2B2C9F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DA607" w14:textId="4D316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r>
      <w:tr w:rsidR="00DA4D22" w:rsidRPr="00DA4D22" w14:paraId="7A0B0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8C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FC4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22E7517" w14:textId="706B28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B4ECCE5" w14:textId="162692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7495A" w14:textId="2D25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B91" w14:textId="59DE4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r>
      <w:tr w:rsidR="00DA4D22" w:rsidRPr="00DA4D22" w14:paraId="3C04C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595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98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3E79163" w14:textId="4203C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5C126B4" w14:textId="48623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6B9E2" w14:textId="60BEC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45DB8F" w14:textId="092EF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r>
      <w:tr w:rsidR="00DA4D22" w:rsidRPr="00DA4D22" w14:paraId="4E15B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8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17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59C88D7" w14:textId="5B34C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3AA9D4" w14:textId="711FA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1D81A" w14:textId="400A1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1C05C3" w14:textId="032A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r>
      <w:tr w:rsidR="00DA4D22" w:rsidRPr="00DA4D22" w14:paraId="42A4F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7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B5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C17A08F" w14:textId="0EFF3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776971" w14:textId="229F9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4BF36" w14:textId="3F6AB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84613" w14:textId="059E9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r>
      <w:tr w:rsidR="00DA4D22" w:rsidRPr="00DA4D22" w14:paraId="427B4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4D2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522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8ACE5E" w14:textId="15D411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41BE349" w14:textId="52A25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EB3A04" w14:textId="68C011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D84C4" w14:textId="4852A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r>
      <w:tr w:rsidR="00DA4D22" w:rsidRPr="00DA4D22" w14:paraId="7CB338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AE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11C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6CFD43C" w14:textId="7390E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E0DEB4B" w14:textId="0DD83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892DB" w14:textId="375A5B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F6CA15" w14:textId="16F7C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r>
      <w:tr w:rsidR="00DA4D22" w:rsidRPr="00DA4D22" w14:paraId="128B5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C51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5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334B2C3" w14:textId="0143DD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7BAB0D7" w14:textId="52AFFE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1F0551" w14:textId="69E1E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1BCCC4" w14:textId="6B9128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r>
      <w:tr w:rsidR="00DA4D22" w:rsidRPr="00DA4D22" w14:paraId="543F39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D6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1E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F43CD6" w14:textId="00A0E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9FE8" w14:textId="5F06B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949AB" w14:textId="2E8F79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EBFC6A" w14:textId="6E8F9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r>
      <w:tr w:rsidR="00DA4D22" w:rsidRPr="00DA4D22" w14:paraId="5EC52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B49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8BF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8F7D4FD" w14:textId="4A001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B2C3EE" w14:textId="2BE5F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34904" w14:textId="2A55AC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50A34" w14:textId="663232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r>
      <w:tr w:rsidR="00DA4D22" w:rsidRPr="00DA4D22" w14:paraId="1A57BD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08D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732421F" w14:textId="1D7A8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5D13" w14:textId="5F6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29C7D" w14:textId="14DBE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A212E" w14:textId="0589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r>
      <w:tr w:rsidR="00DA4D22" w:rsidRPr="00DA4D22" w14:paraId="2FEE7C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4FE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6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17C4204" w14:textId="17AF69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6FD814C" w14:textId="360DAD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62563" w14:textId="6325E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2CA4" w14:textId="6A0AB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r>
      <w:tr w:rsidR="00DA4D22" w:rsidRPr="00DA4D22" w14:paraId="07768E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D9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1B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7E83575" w14:textId="3F10AB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2579E2D" w14:textId="001CC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5BE190" w14:textId="3E517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93A83" w14:textId="4D6C9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r>
      <w:tr w:rsidR="00DA4D22" w:rsidRPr="00DA4D22" w14:paraId="54541E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F0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2C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B39B12E" w14:textId="6D732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F1FEE" w14:textId="7E3B8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88CECB" w14:textId="0143B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219CA" w14:textId="57B0D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r>
      <w:tr w:rsidR="00DA4D22" w:rsidRPr="00DA4D22" w14:paraId="158522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06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F70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541FD4E" w14:textId="37AF6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F611E" w14:textId="0130BC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D962F" w14:textId="4DD8F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57848F" w14:textId="3B41A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r>
      <w:tr w:rsidR="00DA4D22" w:rsidRPr="00DA4D22" w14:paraId="1D696A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DB1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B0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458B2E90" w14:textId="130C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36D0" w14:textId="70F96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17DA3" w14:textId="3C162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DB945" w14:textId="642CC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r>
      <w:tr w:rsidR="00DA4D22" w:rsidRPr="00DA4D22" w14:paraId="234061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4F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2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8BE2696" w14:textId="53ABE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1DB3F54" w14:textId="2440E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956A7" w14:textId="61B58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1E160A" w14:textId="64D7A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r>
      <w:tr w:rsidR="00DA4D22" w:rsidRPr="00DA4D22" w14:paraId="078B0C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9BD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FFD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9727435" w14:textId="55127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46E102CD" w14:textId="33761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353B61" w14:textId="584FB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3C7F7" w14:textId="682A1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r>
      <w:tr w:rsidR="00DA4D22" w:rsidRPr="00DA4D22" w14:paraId="5C7A6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6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DA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3D74A4A" w14:textId="4D5A0C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B906" w14:textId="65677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4BE13D" w14:textId="0BB1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0CB4A2" w14:textId="35F24E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r>
      <w:tr w:rsidR="00DA4D22" w:rsidRPr="00DA4D22" w14:paraId="0894B3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37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E4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88E7755" w14:textId="6EA16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C84DD1B" w14:textId="50F170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33DDC" w14:textId="057FF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8EDBA" w14:textId="728E1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r>
      <w:tr w:rsidR="00DA4D22" w:rsidRPr="00DA4D22" w14:paraId="2D04F3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46E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D0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B8D36FA" w14:textId="6B593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2F10F" w14:textId="6C097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696EE" w14:textId="49E3B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B8F112" w14:textId="39FF7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r>
      <w:tr w:rsidR="00DA4D22" w:rsidRPr="00DA4D22" w14:paraId="2FA4B9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A11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6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1EAABB2" w14:textId="06942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C985CF" w14:textId="3B24E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F2E3D" w14:textId="3257C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3DC468" w14:textId="6D7C4B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r>
      <w:tr w:rsidR="00DA4D22" w:rsidRPr="00DA4D22" w14:paraId="5A492E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77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3B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EFEEA66" w14:textId="7A4440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25B7" w14:textId="4C4A5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AD572" w14:textId="1EC4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B228D" w14:textId="7953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r>
      <w:tr w:rsidR="00DA4D22" w:rsidRPr="00DA4D22" w14:paraId="1A4C65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D47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D87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8DEC93D" w14:textId="395D3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5DAE375" w14:textId="03F22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4BF1E" w14:textId="06551F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4C3E9" w14:textId="0F0C0A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r>
      <w:tr w:rsidR="00DA4D22" w:rsidRPr="00DA4D22" w14:paraId="4A8162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493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C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9F8CA84" w14:textId="509DE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87E0837" w14:textId="6FA58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0DECC9" w14:textId="70D26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CDCF" w14:textId="49608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r>
      <w:tr w:rsidR="00DA4D22" w:rsidRPr="00DA4D22" w14:paraId="075ECD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DB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D7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BC0A13" w14:textId="49E5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7DB4CBA" w14:textId="45128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B3C88" w14:textId="2B6A54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EE19C0" w14:textId="370F3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r>
      <w:tr w:rsidR="00DA4D22" w:rsidRPr="00DA4D22" w14:paraId="176333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EB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AF9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2225E46" w14:textId="0F89D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B877C38" w14:textId="5B73F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5538C" w14:textId="159ACF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530E95" w14:textId="6C13E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r>
      <w:tr w:rsidR="00DA4D22" w:rsidRPr="00DA4D22" w14:paraId="22474D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C8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7F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78CD1D3" w14:textId="78524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105A4A25" w14:textId="55C5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B33A5" w14:textId="223A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5948B6" w14:textId="28212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r>
      <w:tr w:rsidR="00DA4D22" w:rsidRPr="00DA4D22" w14:paraId="50AD5E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3CA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6B0D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FD592C" w14:textId="255F2E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E52D5CE" w14:textId="316CC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14475" w14:textId="1C317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0C29D3" w14:textId="0142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r>
      <w:tr w:rsidR="00DA4D22" w:rsidRPr="00DA4D22" w14:paraId="727075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C9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E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88AB07A" w14:textId="2A8D7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BA13826" w14:textId="581F07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3DEFF" w14:textId="61352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ECAA2" w14:textId="0E244C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r>
      <w:tr w:rsidR="00DA4D22" w:rsidRPr="00DA4D22" w14:paraId="70C674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29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6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ABA6C4D" w14:textId="51323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CD99D90" w14:textId="219526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E841D" w14:textId="1AFE0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9F2E78" w14:textId="34723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r>
      <w:tr w:rsidR="00DA4D22" w:rsidRPr="00DA4D22" w14:paraId="387A1B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33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990FECB" w14:textId="0D7F8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2A8B9FAB" w14:textId="01A93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792881" w14:textId="10D33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3BE58" w14:textId="52B24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r>
      <w:tr w:rsidR="00DA4D22" w:rsidRPr="00DA4D22" w14:paraId="6D7C6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C1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61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84B34B" w14:textId="6ABF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4CDEF22D" w14:textId="03A072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D8F74" w14:textId="2C5779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50638" w14:textId="7953F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r>
      <w:tr w:rsidR="00DA4D22" w:rsidRPr="00DA4D22" w14:paraId="51A209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9B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1D0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1FFDDC0" w14:textId="5E90D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B042A" w14:textId="459A7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0B8AEF" w14:textId="44887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DDE32" w14:textId="2793E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r>
      <w:tr w:rsidR="00DA4D22" w:rsidRPr="00DA4D22" w14:paraId="633BF8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68A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65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05A7D5" w14:textId="2E93F4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7046E7F" w14:textId="40C8BD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FC8FD" w14:textId="286C2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9E7D5C" w14:textId="04F956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r>
      <w:tr w:rsidR="00DA4D22" w:rsidRPr="00DA4D22" w14:paraId="3C033E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CDA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C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B42DA90" w14:textId="524202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EC7CF81" w14:textId="21134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0782E" w14:textId="6E2E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F6145" w14:textId="31261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r>
      <w:tr w:rsidR="00DA4D22" w:rsidRPr="00DA4D22" w14:paraId="7A96F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DC0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FE1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B550093" w14:textId="11894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704012A" w14:textId="7610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D622D" w14:textId="6BF033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C41D8" w14:textId="5375E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r>
      <w:tr w:rsidR="00DA4D22" w:rsidRPr="00DA4D22" w14:paraId="0BE7E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D7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010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6A3B5C4" w14:textId="27CCC4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18104FC" w14:textId="71CB9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8F6DC" w14:textId="7A99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3426B" w14:textId="514C3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r>
      <w:tr w:rsidR="00DA4D22" w:rsidRPr="00DA4D22" w14:paraId="41ACB8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9CEF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0E5CE2B" w14:textId="7438C9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32BCD" w14:textId="403AD3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542BC4" w14:textId="77F961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FE54D" w14:textId="3523E1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r>
      <w:tr w:rsidR="00DA4D22" w:rsidRPr="00DA4D22" w14:paraId="6F7D8D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A39833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B6C5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79B6EE1" w14:textId="60188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c>
          <w:tcPr>
            <w:tcW w:w="810" w:type="pct"/>
            <w:tcBorders>
              <w:top w:val="nil"/>
              <w:left w:val="nil"/>
              <w:bottom w:val="single" w:sz="4" w:space="0" w:color="000000"/>
              <w:right w:val="single" w:sz="4" w:space="0" w:color="000000"/>
            </w:tcBorders>
            <w:shd w:val="clear" w:color="auto" w:fill="auto"/>
            <w:noWrap/>
            <w:vAlign w:val="bottom"/>
            <w:hideMark/>
          </w:tcPr>
          <w:p w14:paraId="20F99DD5" w14:textId="0EC6C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8C408" w14:textId="6D959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F51D9A" w14:textId="453CA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r>
      <w:tr w:rsidR="00DA4D22" w:rsidRPr="00DA4D22" w14:paraId="489AA86D"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EB2673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D2DA8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B99BD56" w14:textId="19B4C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140150CE" w14:textId="36440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5AA08" w14:textId="38606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8BB6A" w14:textId="4B926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r>
      <w:tr w:rsidR="00DA4D22" w:rsidRPr="00DA4D22" w14:paraId="716BDD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C2C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2A9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CAE494" w14:textId="2A1AA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EAFF1B6" w14:textId="788DA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D894FC" w14:textId="04789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82E10" w14:textId="459A3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r>
      <w:tr w:rsidR="00DA4D22" w:rsidRPr="00DA4D22" w14:paraId="636A12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2C3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DF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EAA5DC2" w14:textId="6DF15F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68DBCABE" w14:textId="5AFDF6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DD12F" w14:textId="52849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4EE312" w14:textId="5AD3C0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r>
      <w:tr w:rsidR="00DA4D22" w:rsidRPr="00DA4D22" w14:paraId="5A9980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3D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AC3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389E647" w14:textId="612BD3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C540C29" w14:textId="5A410A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634214" w14:textId="51F5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AFA85" w14:textId="2FD2A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r>
      <w:tr w:rsidR="00DA4D22" w:rsidRPr="00DA4D22" w14:paraId="642B26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AE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4A7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2A1590A" w14:textId="3D62C9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2E18929" w14:textId="53A250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7AA09" w14:textId="30502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22E153" w14:textId="0DB3A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r>
      <w:tr w:rsidR="00DA4D22" w:rsidRPr="00DA4D22" w14:paraId="38C870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78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2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41E9525" w14:textId="3D213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44C70A0" w14:textId="351887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98F34" w14:textId="4AB60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79914" w14:textId="6D9C34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r>
      <w:tr w:rsidR="00DA4D22" w:rsidRPr="00DA4D22" w14:paraId="2770A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2F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BED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6C029028" w14:textId="165DD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3961352F" w14:textId="695A0E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22038" w14:textId="4E1FD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DADD82" w14:textId="07A3A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r>
      <w:tr w:rsidR="00DA4D22" w:rsidRPr="00DA4D22" w14:paraId="773B1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F9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678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C2109C0" w14:textId="0F611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A7FD05D" w14:textId="71738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692972" w14:textId="2630A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7D3F4" w14:textId="6B3D4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r>
      <w:tr w:rsidR="00DA4D22" w:rsidRPr="00DA4D22" w14:paraId="2BFF84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38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8E8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29E4128" w14:textId="5BC8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C368F71" w14:textId="55D04D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29E22F" w14:textId="6134E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6C990" w14:textId="057EF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r>
      <w:tr w:rsidR="00DA4D22" w:rsidRPr="00DA4D22" w14:paraId="045165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4F2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5F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8539304" w14:textId="431985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093BB641" w14:textId="0D3B6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B9F1F" w14:textId="230A6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45B59" w14:textId="1391A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r>
      <w:tr w:rsidR="00DA4D22" w:rsidRPr="00DA4D22" w14:paraId="0872C8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1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A6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F023F47" w14:textId="0FA1F0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442528C" w14:textId="3FD64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6590D6" w14:textId="55A6B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7242A0" w14:textId="2CB94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r>
      <w:tr w:rsidR="00DA4D22" w:rsidRPr="00DA4D22" w14:paraId="7D2103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B17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FA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0B4B3C" w14:textId="1B0D8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951F285" w14:textId="5D63B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1BB38" w14:textId="712286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084A8D" w14:textId="736F9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r>
      <w:tr w:rsidR="00DA4D22" w:rsidRPr="00DA4D22" w14:paraId="4A62A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DF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06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D689771" w14:textId="79FC4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4086AB15" w14:textId="6EDBF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E2717" w14:textId="76D3AC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4464" w14:textId="6CBF9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r>
      <w:tr w:rsidR="00DA4D22" w:rsidRPr="00DA4D22" w14:paraId="200F4F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19B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E36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B5E5856" w14:textId="6673F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4D6FD3BA" w14:textId="7776BF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A6368" w14:textId="143BE7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6468A5" w14:textId="3EE43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r>
      <w:tr w:rsidR="00DA4D22" w:rsidRPr="00DA4D22" w14:paraId="3F1F28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AD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EA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2ECC677" w14:textId="49BCC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086C8AF" w14:textId="34B4E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CD8205" w14:textId="0C2099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01C63E" w14:textId="06279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r>
      <w:tr w:rsidR="00DA4D22" w:rsidRPr="00DA4D22" w14:paraId="1A9B2C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8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D2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D200AD4" w14:textId="21BAEC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14C36BD" w14:textId="77A99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CD4B1" w14:textId="6229A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850A9" w14:textId="55E58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r>
      <w:tr w:rsidR="00DA4D22" w:rsidRPr="00DA4D22" w14:paraId="31CAB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3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DDB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56DD027" w14:textId="3E180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c>
          <w:tcPr>
            <w:tcW w:w="810" w:type="pct"/>
            <w:tcBorders>
              <w:top w:val="nil"/>
              <w:left w:val="nil"/>
              <w:bottom w:val="single" w:sz="4" w:space="0" w:color="000000"/>
              <w:right w:val="single" w:sz="4" w:space="0" w:color="000000"/>
            </w:tcBorders>
            <w:shd w:val="clear" w:color="auto" w:fill="auto"/>
            <w:noWrap/>
            <w:vAlign w:val="bottom"/>
            <w:hideMark/>
          </w:tcPr>
          <w:p w14:paraId="60D726A8" w14:textId="6CB78E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F2E79A" w14:textId="2586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ABE05A" w14:textId="470E9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r>
      <w:tr w:rsidR="00DA4D22" w:rsidRPr="00DA4D22" w14:paraId="11D5C6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EE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C24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EE2210" w14:textId="6B87E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069DA8A4" w14:textId="15EF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5B538C" w14:textId="7C5B77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115FF" w14:textId="5C6CC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r>
      <w:tr w:rsidR="00DA4D22" w:rsidRPr="00DA4D22" w14:paraId="0756EB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583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3D5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4B4853F" w14:textId="71E4A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C687A15" w14:textId="6C5D7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205A50" w14:textId="628A7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56B01" w14:textId="66619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r>
      <w:tr w:rsidR="00DA4D22" w:rsidRPr="00DA4D22" w14:paraId="1ABD9C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98A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5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0CE580F" w14:textId="5EA74C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c>
          <w:tcPr>
            <w:tcW w:w="810" w:type="pct"/>
            <w:tcBorders>
              <w:top w:val="nil"/>
              <w:left w:val="nil"/>
              <w:bottom w:val="single" w:sz="4" w:space="0" w:color="000000"/>
              <w:right w:val="single" w:sz="4" w:space="0" w:color="000000"/>
            </w:tcBorders>
            <w:shd w:val="clear" w:color="auto" w:fill="auto"/>
            <w:noWrap/>
            <w:vAlign w:val="bottom"/>
            <w:hideMark/>
          </w:tcPr>
          <w:p w14:paraId="17150F31" w14:textId="06E05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4992E" w14:textId="4051B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52D09" w14:textId="69E38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r>
      <w:tr w:rsidR="00DA4D22" w:rsidRPr="00DA4D22" w14:paraId="414492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4A3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BFD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81AD44D" w14:textId="21242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84F4460" w14:textId="510A71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FEC567" w14:textId="0B1DF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7F8E7" w14:textId="5F6065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r>
      <w:tr w:rsidR="00DA4D22" w:rsidRPr="00DA4D22" w14:paraId="144D02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ED1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A31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5A62293" w14:textId="3BA44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118940CA" w14:textId="7F1F5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741A0" w14:textId="03F34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7277" w14:textId="5AE66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r>
      <w:tr w:rsidR="00DA4D22" w:rsidRPr="00DA4D22" w14:paraId="24D02B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1D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CAC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1BCBB" w14:textId="675F1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630227CD" w14:textId="1AB676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DC374" w14:textId="02600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02D21" w14:textId="33DB5D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r>
      <w:tr w:rsidR="00DA4D22" w:rsidRPr="00DA4D22" w14:paraId="7202C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A1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09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52C6666" w14:textId="7B3D3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336111BA" w14:textId="73F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1C8AA" w14:textId="7FC661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BEF29" w14:textId="26571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r>
      <w:tr w:rsidR="00DA4D22" w:rsidRPr="00DA4D22" w14:paraId="07782F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63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AC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94E7E4E" w14:textId="0944C4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35024F2" w14:textId="36123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60AA4" w14:textId="463007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F30E4C" w14:textId="2A093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r>
      <w:tr w:rsidR="00DA4D22" w:rsidRPr="00DA4D22" w14:paraId="27563D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272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079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B248FAA" w14:textId="33F5FF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4A861A5" w14:textId="2085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B6DE92" w14:textId="286F08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854289" w14:textId="4827B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r>
      <w:tr w:rsidR="00DA4D22" w:rsidRPr="00DA4D22" w14:paraId="5884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3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00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5E34F2" w14:textId="2D017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1022085A" w14:textId="06E0F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A70F69" w14:textId="22603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6D0CA" w14:textId="32BD8C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r>
      <w:tr w:rsidR="00DA4D22" w:rsidRPr="00DA4D22" w14:paraId="4AC07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66C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50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4F911D5" w14:textId="31071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22E1236" w14:textId="49456F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7D88CA" w14:textId="6CF40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5B227" w14:textId="2987C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r>
      <w:tr w:rsidR="00DA4D22" w:rsidRPr="00DA4D22" w14:paraId="58AD51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2D1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AC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8181B8F" w14:textId="0F2D44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FE61271" w14:textId="1E864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E5C8D" w14:textId="2C93E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195D1" w14:textId="5113C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r>
      <w:tr w:rsidR="00DA4D22" w:rsidRPr="00DA4D22" w14:paraId="5101E4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4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2A7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5A2937" w14:textId="393BEB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5CEC0BCE" w14:textId="56FB3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DBC18" w14:textId="18D72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75D1E3" w14:textId="40E94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r>
      <w:tr w:rsidR="00DA4D22" w:rsidRPr="00DA4D22" w14:paraId="5539BC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E75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80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59977A5" w14:textId="02904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B8FD140" w14:textId="77D4E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B7C0F" w14:textId="71DEC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365F" w14:textId="0C15E0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r>
      <w:tr w:rsidR="00DA4D22" w:rsidRPr="00DA4D22" w14:paraId="66CBD2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0C5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F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3A32A07" w14:textId="30655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5900996" w14:textId="595AD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C9E6D" w14:textId="434627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69AC1" w14:textId="2ABA0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r>
      <w:tr w:rsidR="00DA4D22" w:rsidRPr="00DA4D22" w14:paraId="53D8FB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F0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E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0501A56" w14:textId="784E6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C0F1C0C" w14:textId="2EF97C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3EB27" w14:textId="15E72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0F523" w14:textId="0DDD52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r>
      <w:tr w:rsidR="00DA4D22" w:rsidRPr="00DA4D22" w14:paraId="7DB676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58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AC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654825D" w14:textId="06A7D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319EF19" w14:textId="6D52EE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6463B" w14:textId="6AEEC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12F75" w14:textId="77E72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r>
      <w:tr w:rsidR="00DA4D22" w:rsidRPr="00DA4D22" w14:paraId="3E366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02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73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23C986B" w14:textId="3E921C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79B02E7D" w14:textId="3BACC4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467A5" w14:textId="0383A4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9170F" w14:textId="25591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r>
      <w:tr w:rsidR="00DA4D22" w:rsidRPr="00DA4D22" w14:paraId="4E0643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724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A6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3BABBD" w14:textId="4A158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E383938" w14:textId="4B2B86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7DEBA" w14:textId="7F34C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28670D" w14:textId="11CD1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r>
      <w:tr w:rsidR="00DA4D22" w:rsidRPr="00DA4D22" w14:paraId="3873E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D2C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415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5663420F" w14:textId="116809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8EA0DAB" w14:textId="60812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1B3942" w14:textId="5AAC2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04E2D" w14:textId="5A6692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r>
      <w:tr w:rsidR="00DA4D22" w:rsidRPr="00DA4D22" w14:paraId="42D95E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B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08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8B8BEE3" w14:textId="10A06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27FEF3E" w14:textId="190A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A0320" w14:textId="6B82EA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6C827" w14:textId="22CD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r>
      <w:tr w:rsidR="00DA4D22" w:rsidRPr="00DA4D22" w14:paraId="3466B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3E8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1C1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A2B4A6B" w14:textId="6E681E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39D29894" w14:textId="1C83F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3437F6" w14:textId="6E544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3BC2B" w14:textId="1CAA29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r>
      <w:tr w:rsidR="00DA4D22" w:rsidRPr="00DA4D22" w14:paraId="54D292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C9D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0A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B526CF0" w14:textId="6891A0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429EED4" w14:textId="51074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C2B56" w14:textId="2F5B5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74082" w14:textId="5201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r>
      <w:tr w:rsidR="00DA4D22" w:rsidRPr="00DA4D22" w14:paraId="0F3C605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A2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E25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D570D" w14:textId="6577D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1CA172F4" w14:textId="628A4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C3BD53" w14:textId="35A71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430C52" w14:textId="1F126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r>
      <w:tr w:rsidR="00DA4D22" w:rsidRPr="00DA4D22" w14:paraId="4F30F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8B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B8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1298CFD" w14:textId="13DE13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72129FE5" w14:textId="6F789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D1A2A" w14:textId="743B3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18E67" w14:textId="64502B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r>
      <w:tr w:rsidR="00DA4D22" w:rsidRPr="00DA4D22" w14:paraId="327A42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0A9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D1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2E6F616" w14:textId="78FB8A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317B8269" w14:textId="3ABE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46B681" w14:textId="0E84A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47431" w14:textId="58E09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r>
      <w:tr w:rsidR="00DA4D22" w:rsidRPr="00DA4D22" w14:paraId="75613A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5A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475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31EB51C" w14:textId="58D8A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C16E356" w14:textId="3ED38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C574D" w14:textId="55CF91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4DDE97" w14:textId="681C4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r>
      <w:tr w:rsidR="00DA4D22" w:rsidRPr="00DA4D22" w14:paraId="6BC3C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B51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6FE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C6025B6" w14:textId="48CD12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1F93A3B1" w14:textId="729E32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7857" w14:textId="537DDF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4A6E7" w14:textId="5E8AD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r>
      <w:tr w:rsidR="00DA4D22" w:rsidRPr="00DA4D22" w14:paraId="3B3B6C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6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16D4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7E1F6BA" w14:textId="40AF49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62C3366E" w14:textId="3EC8F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BF346" w14:textId="4E28B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0B20D" w14:textId="5BA1B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r>
      <w:tr w:rsidR="00DA4D22" w:rsidRPr="00DA4D22" w14:paraId="39F304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4D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5A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84DB1B9" w14:textId="3D03F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7A7DD6D" w14:textId="4C35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E6628F" w14:textId="08B14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D820" w14:textId="14708F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r>
      <w:tr w:rsidR="00DA4D22" w:rsidRPr="00DA4D22" w14:paraId="2FD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9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C0A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3A76404" w14:textId="281EF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47B49E3B" w14:textId="77CFB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720C9" w14:textId="2E9F7E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21B9AE" w14:textId="7F8E5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r>
      <w:tr w:rsidR="00DA4D22" w:rsidRPr="00DA4D22" w14:paraId="383AF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009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CBA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673F6A21" w14:textId="1F5484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6D75938" w14:textId="27892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67C09" w14:textId="0425DF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10BB5" w14:textId="0EA12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r>
      <w:tr w:rsidR="00DA4D22" w:rsidRPr="00DA4D22" w14:paraId="122F4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B04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66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98BF96D" w14:textId="54E12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49ECA81C" w14:textId="4DDAC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FA0806" w14:textId="336F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129D75" w14:textId="21E23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r>
      <w:tr w:rsidR="00DA4D22" w:rsidRPr="00DA4D22" w14:paraId="021D16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8D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3F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2DEC0" w14:textId="7BDF32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71853D3" w14:textId="661D9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4AAF4" w14:textId="08E0A0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F42A8" w14:textId="59C3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r>
      <w:tr w:rsidR="00DA4D22" w:rsidRPr="00DA4D22" w14:paraId="5370ED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98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3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C28F26F" w14:textId="300A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9E9730D" w14:textId="5E6EF4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EF94AF" w14:textId="6AE65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27EB0B" w14:textId="6F090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r>
      <w:tr w:rsidR="00DA4D22" w:rsidRPr="00DA4D22" w14:paraId="19D78A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30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DBF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7AF8D1E" w14:textId="445E2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04C58AFF" w14:textId="315E8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21CF9" w14:textId="1C562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E491D" w14:textId="25546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r>
      <w:tr w:rsidR="00DA4D22" w:rsidRPr="00DA4D22" w14:paraId="49FE3D3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79DC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6CD2765" w14:textId="27A435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6D45CD" w14:textId="67D735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BA9E7" w14:textId="7F2CB75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51FA5B" w14:textId="19CB3D7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r>
      <w:tr w:rsidR="00DA4D22" w:rsidRPr="00DA4D22" w14:paraId="7CB236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F3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0AF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B00863D" w14:textId="5588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1E2AB764" w14:textId="6A71FA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CA3A03" w14:textId="5E1469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07841" w14:textId="49F9C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r>
      <w:tr w:rsidR="00DA4D22" w:rsidRPr="00DA4D22" w14:paraId="6C4AF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9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4EA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A12CB98" w14:textId="67DA54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E195F9B" w14:textId="4E41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75B1E6" w14:textId="0BFA2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6904E" w14:textId="20D6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r>
      <w:tr w:rsidR="00DA4D22" w:rsidRPr="00DA4D22" w14:paraId="2EC405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B7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715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7037CC6F" w14:textId="01E1C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AAAC65" w14:textId="5FDE7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A47216" w14:textId="4A71D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99634" w14:textId="050023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44401F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2E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1113FF" w14:textId="479A2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38F0F5" w14:textId="1CF1A3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0C03F" w14:textId="423BE5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BF12D" w14:textId="6E862C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r>
      <w:tr w:rsidR="00DA4D22" w:rsidRPr="00DA4D22" w14:paraId="2E8731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AFF3E3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1EC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DCB05CC" w14:textId="31AEF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0AA3BF9" w14:textId="48E47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BA9A1" w14:textId="4F1BF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376E18" w14:textId="51B8E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r>
      <w:tr w:rsidR="00DA4D22" w:rsidRPr="00DA4D22" w14:paraId="7043D850"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38AE64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70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29A9F7" w14:textId="0C7F4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A6256" w14:textId="4B237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B75F4" w14:textId="02C67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8DD06" w14:textId="17C2B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2B30F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E6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A7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9E8ACF9" w14:textId="53CE6A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0B8CD" w14:textId="07241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E837D" w14:textId="5928B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07255C" w14:textId="01246A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r>
      <w:tr w:rsidR="00DA4D22" w:rsidRPr="00DA4D22" w14:paraId="36C103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37D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646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452FC900" w14:textId="55629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53EE0DC" w14:textId="36D6CE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454C49" w14:textId="0011E1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C69BB" w14:textId="4F259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r>
      <w:tr w:rsidR="00DA4D22" w:rsidRPr="00DA4D22" w14:paraId="240529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74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134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8BF6A" w14:textId="50B30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4040AF8" w14:textId="24B23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58E2F" w14:textId="2A6D30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CC5C7D" w14:textId="30427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r>
      <w:tr w:rsidR="00DA4D22" w:rsidRPr="00DA4D22" w14:paraId="0EA0BE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9E0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93F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E33E13" w14:textId="3B31D6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0D13B5E" w14:textId="4B6FCF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F3E2C" w14:textId="571BB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0DA3A" w14:textId="093B0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r>
      <w:tr w:rsidR="00DA4D22" w:rsidRPr="00DA4D22" w14:paraId="4A2515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585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2A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4E83836" w14:textId="0A009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BC11B4D" w14:textId="587F1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12ED8" w14:textId="58101A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ECE17" w14:textId="59F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r>
      <w:tr w:rsidR="00DA4D22" w:rsidRPr="00DA4D22" w14:paraId="34912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1E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3E3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3CE587" w14:textId="0C0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03E365F" w14:textId="16167F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8BB8C" w14:textId="580082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FA607" w14:textId="2CC4E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r>
      <w:tr w:rsidR="00DA4D22" w:rsidRPr="00DA4D22" w14:paraId="748B76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18E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CD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1F2F2B7" w14:textId="720D7F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005616C6" w14:textId="43F55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45791" w14:textId="3B679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FFA8A" w14:textId="554E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r>
      <w:tr w:rsidR="00DA4D22" w:rsidRPr="00DA4D22" w14:paraId="70106A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B5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9B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90D57FF" w14:textId="2C669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FF5C540" w14:textId="2763F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9D0C81" w14:textId="70C74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58C34" w14:textId="252B8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r>
      <w:tr w:rsidR="00DA4D22" w:rsidRPr="00DA4D22" w14:paraId="150460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9E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D5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5ACAAE6" w14:textId="7243C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31A9" w14:textId="725A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F2731" w14:textId="37BDE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F53F3" w14:textId="5802B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r>
      <w:tr w:rsidR="00DA4D22" w:rsidRPr="00DA4D22" w14:paraId="497A47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62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D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67355CA" w14:textId="3BB7A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1AED7B0" w14:textId="4A4B6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954257" w14:textId="6B15E2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1F07C8" w14:textId="59FEF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r>
      <w:tr w:rsidR="00DA4D22" w:rsidRPr="00DA4D22" w14:paraId="4A991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34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BA1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4DB4A54" w14:textId="778BF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6BBF398D" w14:textId="2FF3A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0FC98A" w14:textId="5AEA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B96" w14:textId="65C4A3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r>
      <w:tr w:rsidR="00DA4D22" w:rsidRPr="00DA4D22" w14:paraId="054943E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91A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3D5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7F6760" w14:textId="24673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6ADB13B" w14:textId="475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74F8BA" w14:textId="47830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76DEAB" w14:textId="1BC36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r>
      <w:tr w:rsidR="00DA4D22" w:rsidRPr="00DA4D22" w14:paraId="7830F1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B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CE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06B6CBC" w14:textId="72874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43731A7" w14:textId="3CC2D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8A6D6" w14:textId="54FDC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5516A" w14:textId="60DF98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r>
      <w:tr w:rsidR="00DA4D22" w:rsidRPr="00DA4D22" w14:paraId="3D2269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44D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E64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4551AB8E" w14:textId="6413F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F3615" w14:textId="00F7F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3AB91E" w14:textId="092F6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DC868C" w14:textId="3ED19E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r>
      <w:tr w:rsidR="00DA4D22" w:rsidRPr="00DA4D22" w14:paraId="1F64484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FA9C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16094D3" w14:textId="654B0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513A4D93" w14:textId="4E9556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BEE1F6" w14:textId="55E4FFA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9EF60DF" w14:textId="03AEFA8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69,988.54 </w:t>
            </w:r>
          </w:p>
        </w:tc>
      </w:tr>
      <w:tr w:rsidR="00DA4D22" w:rsidRPr="00DA4D22" w14:paraId="4F6B34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633B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1452" w14:textId="048866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A73C4" w14:textId="7F2BEC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580849" w14:textId="0D51D3B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2A972" w14:textId="384FCE4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r>
      <w:tr w:rsidR="00DA4D22" w:rsidRPr="00DA4D22" w14:paraId="344D7E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94A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D4F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446D2E6" w14:textId="24F99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C158A4F" w14:textId="6A4B0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7E0DA" w14:textId="765CC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9D141" w14:textId="18CD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r>
      <w:tr w:rsidR="00DA4D22" w:rsidRPr="00DA4D22" w14:paraId="4E872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AD2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607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E70D0A1" w14:textId="1B80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009B08" w14:textId="7A66E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88D80" w14:textId="3D122F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692A43" w14:textId="16AEC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34D8C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AE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FB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9698A14" w14:textId="6AD70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E2D75D" w14:textId="04ECA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CEA2C" w14:textId="24A0D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0563A" w14:textId="6B1F49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147ABF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9E1B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0B596A0" w14:textId="3869AC7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07449" w14:textId="126C36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C73E" w14:textId="223775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D949A" w14:textId="574F1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35,002.72 </w:t>
            </w:r>
          </w:p>
        </w:tc>
      </w:tr>
      <w:tr w:rsidR="00DA4D22" w:rsidRPr="00DA4D22" w14:paraId="720AB7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E5A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7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95023D" w14:textId="44C0C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83CD6D" w14:textId="5E74E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CC4C2" w14:textId="060F7F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C5318C" w14:textId="645FB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r>
      <w:tr w:rsidR="00DA4D22" w:rsidRPr="00DA4D22" w14:paraId="064E27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8DC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93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268A691" w14:textId="18218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43CAE25D" w14:textId="4F270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AF3E2" w14:textId="394FD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06BC" w14:textId="13A6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4BD6CC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A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1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B18E6D5" w14:textId="06680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555C2463" w14:textId="55595E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CCDD8" w14:textId="29235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A1B62D" w14:textId="3D4BC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3A7808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1F9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BA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229F212" w14:textId="6D149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86C44" w14:textId="2292A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2A5E" w14:textId="2C5A3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FCC44CB" w14:textId="61D45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r>
      <w:tr w:rsidR="00DA4D22" w:rsidRPr="00DA4D22" w14:paraId="4CF465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C6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0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3F912DD" w14:textId="1BF7A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555A1BF" w14:textId="0C2B6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AE0CC" w14:textId="122F9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EC5BA" w14:textId="3D29A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r>
      <w:tr w:rsidR="00DA4D22" w:rsidRPr="00DA4D22" w14:paraId="4CBA8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C0B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0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221C176" w14:textId="104BB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040787BD" w14:textId="6C687F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EF1628" w14:textId="0FB398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31D4BA" w14:textId="497F6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r>
      <w:tr w:rsidR="00DA4D22" w:rsidRPr="00DA4D22" w14:paraId="4F377E2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DE6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D600" w14:textId="309956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44816F" w14:textId="1E672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66B72" w14:textId="3905C9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4D260" w14:textId="5846A16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72,555.24 </w:t>
            </w:r>
          </w:p>
        </w:tc>
      </w:tr>
      <w:tr w:rsidR="00DA4D22" w:rsidRPr="00DA4D22" w14:paraId="21AAFB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03AE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04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85B1E0F" w14:textId="58688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A9D030A" w14:textId="4745B1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8A508D" w14:textId="371E8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411ABA" w14:textId="2E555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r>
      <w:tr w:rsidR="00DA4D22" w:rsidRPr="00DA4D22" w14:paraId="4DAFD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7F9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6D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19AE2" w14:textId="45987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30F9243" w14:textId="3B9C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AFD16" w14:textId="44434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C32A6" w14:textId="25C29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r>
      <w:tr w:rsidR="00DA4D22" w:rsidRPr="00DA4D22" w14:paraId="10E466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2A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CA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B06401E" w14:textId="0EB63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39D6C937" w14:textId="04E6E1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F228CE" w14:textId="32EBF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46146" w14:textId="7F2EC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r>
      <w:tr w:rsidR="00DA4D22" w:rsidRPr="00DA4D22" w14:paraId="04783D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9BB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9C2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4CE94CDB" w14:textId="6B5358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D364035" w14:textId="72E08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9F225" w14:textId="7DF2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DB3475" w14:textId="26EBE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r>
      <w:tr w:rsidR="00DA4D22" w:rsidRPr="00DA4D22" w14:paraId="08FB05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DDF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D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858D260" w14:textId="02C71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28BAA28" w14:textId="0955F4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B8EFB" w14:textId="151D2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913D7" w14:textId="17DC53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4ADD55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ED8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9AF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351E92D" w14:textId="00544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86B3431" w14:textId="6D311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BE3BA0" w14:textId="02CFD6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0264AE" w14:textId="58F53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0B31E7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D7E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E7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5B853F9A" w14:textId="6985A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5CAF1" w14:textId="0123A5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A74AC8" w14:textId="61EE82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EC9C38" w14:textId="5ABCA8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r>
      <w:tr w:rsidR="00DA4D22" w:rsidRPr="00DA4D22" w14:paraId="1DC79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3030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78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022FD3" w14:textId="0BF69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3F1A4E4" w14:textId="0AD5C1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FA69B" w14:textId="3B5F6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B751BE" w14:textId="72804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3E3362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41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939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CB07BE9" w14:textId="2E0ED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98E7DAC" w14:textId="778B0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81C34" w14:textId="2B2846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EE63B" w14:textId="1E1475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7DA68C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BF52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805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8487191" w14:textId="54C6D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398737" w14:textId="193CFB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052404" w14:textId="3FE9A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43A1E4" w14:textId="4039B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r>
      <w:tr w:rsidR="00DA4D22" w:rsidRPr="00DA4D22" w14:paraId="437CF4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5FCF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5B0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ACF9800" w14:textId="216BD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906F12B" w14:textId="59E29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5EEF29" w14:textId="10ECDE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09F15B" w14:textId="7C020B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66BCC7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B73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FD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8AA831B" w14:textId="21E794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07451F0" w14:textId="3DAB5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847B1" w14:textId="6F7E8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633388" w14:textId="5B099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87.86 </w:t>
            </w:r>
          </w:p>
        </w:tc>
      </w:tr>
      <w:tr w:rsidR="00DA4D22" w:rsidRPr="00DA4D22" w14:paraId="62FAAF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53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04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A843C6B" w14:textId="0A77A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E0E9ADA" w14:textId="7588D4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79010" w14:textId="4077C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E7AD2" w14:textId="46EDB4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5AC578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3A4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66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3E9E675" w14:textId="197932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F3AEE9E" w14:textId="33D02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E1149E" w14:textId="2116C1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0B67C" w14:textId="0580A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r>
      <w:tr w:rsidR="00DA4D22" w:rsidRPr="00DA4D22" w14:paraId="649667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95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D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AB6BD4A" w14:textId="2D1A5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0F888366" w14:textId="0425F5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5866C" w14:textId="7ACAA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290B6" w14:textId="72881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45B77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8A0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DCB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E76A9CA" w14:textId="0ECCE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CA39E" w14:textId="090EE5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FDBA57" w14:textId="793083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E2828F" w14:textId="136B2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r>
      <w:tr w:rsidR="00DA4D22" w:rsidRPr="00DA4D22" w14:paraId="0D4A88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0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B6A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2AA4858" w14:textId="64096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A62452" w14:textId="26FCE4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CC3B27" w14:textId="218E0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7060716" w14:textId="554D8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r>
      <w:tr w:rsidR="00DA4D22" w:rsidRPr="00DA4D22" w14:paraId="380969A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D34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A970A7C" w14:textId="25ED4D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9F9CF" w14:textId="304507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14DF7" w14:textId="0E6DF9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6C8FFC8" w14:textId="556C09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3,999.54 </w:t>
            </w:r>
          </w:p>
        </w:tc>
      </w:tr>
      <w:tr w:rsidR="00DA4D22" w:rsidRPr="00DA4D22" w14:paraId="20CC47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72F3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C3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4BB3F0C" w14:textId="0908A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E6E6814" w14:textId="6BE007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BB45D" w14:textId="6D25F3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63193F" w14:textId="2EC7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r>
      <w:tr w:rsidR="00DA4D22" w:rsidRPr="00DA4D22" w14:paraId="54219D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1FD3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CE8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DC319F5" w14:textId="46C29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0C79BA7" w14:textId="093D29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AB32BA" w14:textId="520DE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C5FA56" w14:textId="1490A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r>
      <w:tr w:rsidR="00DA4D22" w:rsidRPr="00DA4D22" w14:paraId="38FABC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D11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FC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F8FF58A" w14:textId="343599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CB69F4" w14:textId="6FDE6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AC7FAC" w14:textId="24B11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AAAEA5" w14:textId="0ED5F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605.00 </w:t>
            </w:r>
          </w:p>
        </w:tc>
      </w:tr>
      <w:tr w:rsidR="00DA4D22" w:rsidRPr="00DA4D22" w14:paraId="743D33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F06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E6C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8CBF89E" w14:textId="33839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D9ABE" w14:textId="68062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F64098" w14:textId="6DA06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8CB55" w14:textId="658BC4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r>
      <w:tr w:rsidR="00DA4D22" w:rsidRPr="00DA4D22" w14:paraId="7C297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605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E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705FFBE1" w14:textId="2CC1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2D4ED2DC" w14:textId="46EA4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C1FF5" w14:textId="3F3DB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62D245" w14:textId="2FB11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r>
      <w:tr w:rsidR="00DA4D22" w:rsidRPr="00DA4D22" w14:paraId="576965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4A9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8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A0D7F4B" w14:textId="64DB38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D936F0" w14:textId="21CB30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D7519" w14:textId="069D9F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2206BC" w14:textId="532EA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r>
      <w:tr w:rsidR="00DA4D22" w:rsidRPr="00DA4D22" w14:paraId="12EF6C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83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1A9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2CEE1B1" w14:textId="4C923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5B50859" w14:textId="7A119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E13A3" w14:textId="251DF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43985" w14:textId="116DED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r>
      <w:tr w:rsidR="00DA4D22" w:rsidRPr="00DA4D22" w14:paraId="272C9F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552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0B300E6" w14:textId="7E3AF54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64196" w14:textId="57D6B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EDCA6" w14:textId="58E7D1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E3BF3E" w14:textId="5E5BD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603,082.95 </w:t>
            </w:r>
          </w:p>
        </w:tc>
      </w:tr>
      <w:tr w:rsidR="00DA4D22" w:rsidRPr="00DA4D22" w14:paraId="7E7407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AE24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856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4A1AA99" w14:textId="5AD25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91A5EC9" w14:textId="11C1B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B32F7F" w14:textId="1017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31D2E2" w14:textId="23C05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r>
      <w:tr w:rsidR="00DA4D22" w:rsidRPr="00DA4D22" w14:paraId="4B5B7D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42E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5C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314DBA6" w14:textId="20EA3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23B41F4" w14:textId="2D064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DEE88" w14:textId="214BB2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4966B" w14:textId="59A3B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r>
      <w:tr w:rsidR="00DA4D22" w:rsidRPr="00DA4D22" w14:paraId="4B1BE9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825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2C1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37C2E07" w14:textId="4A78A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DFEBFD2" w14:textId="104AAC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11D01A" w14:textId="5FF945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9562E" w14:textId="52991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2A3B1E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1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A2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FA1CE3F" w14:textId="3FE9B5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72030E" w14:textId="7F266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C0475" w14:textId="3DA4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2E73C436" w14:textId="6770BE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r>
      <w:tr w:rsidR="00DA4D22" w:rsidRPr="00DA4D22" w14:paraId="068596D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B6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5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B181D3F" w14:textId="3811D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726C51E" w14:textId="4EF0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4D175" w14:textId="7486E1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4733C" w14:textId="16080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r>
      <w:tr w:rsidR="00DA4D22" w:rsidRPr="00DA4D22" w14:paraId="0D01FD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B25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E6D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81117B2" w14:textId="7FCC1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C6E865" w14:textId="269A0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CE57A3" w14:textId="1E30C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04E640" w14:textId="5D2B9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r>
      <w:tr w:rsidR="00DA4D22" w:rsidRPr="00DA4D22" w14:paraId="1B090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789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C2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5339ACB" w14:textId="32987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7C626BB" w14:textId="3032F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C88444" w14:textId="05A92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86DE3F" w14:textId="4AAB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r>
      <w:tr w:rsidR="00DA4D22" w:rsidRPr="00DA4D22" w14:paraId="0AA23E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C4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7097324" w14:textId="14CFF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0930B03" w14:textId="22B75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A5140" w14:textId="1DBEA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BD1F3" w14:textId="708D6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r>
      <w:tr w:rsidR="00DA4D22" w:rsidRPr="00DA4D22" w14:paraId="61BA6D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E5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4C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79796B4" w14:textId="4D931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D7D1D74" w14:textId="12BB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FCF79" w14:textId="5D303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710C0" w14:textId="0545C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41935D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08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AE4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DB43C48" w14:textId="2789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6794A62" w14:textId="6A23B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5C3C" w14:textId="0E911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0A19F9" w14:textId="67516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r>
      <w:tr w:rsidR="00DA4D22" w:rsidRPr="00DA4D22" w14:paraId="67E7FB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203C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D874CA" w14:textId="45E467E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E052E63" w14:textId="001FE9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19755" w14:textId="56CC7F0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EA76C06" w14:textId="535EDEE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84,520.86 </w:t>
            </w:r>
          </w:p>
        </w:tc>
      </w:tr>
      <w:tr w:rsidR="00DA4D22" w:rsidRPr="00DA4D22" w14:paraId="14430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3EA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A64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71093DDF" w14:textId="04860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A977F8A" w14:textId="23144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4776B" w14:textId="2A07A3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663D1B" w14:textId="26C2A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r>
      <w:tr w:rsidR="00DA4D22" w:rsidRPr="00DA4D22" w14:paraId="65675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04EB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818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E3FEA5F" w14:textId="427C35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50F2EE8" w14:textId="31EF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873F71" w14:textId="6127AD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99EA2" w14:textId="1EC48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26C15C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A0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43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3D7788" w14:textId="5429F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F44A5" w14:textId="310508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99362C" w14:textId="6F1EB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C013B9" w14:textId="4550F3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3686D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42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AD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70ADE25" w14:textId="67356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6F9267A" w14:textId="789DF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60BE2" w14:textId="01E0E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42B6B8" w14:textId="7E3A3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3FD9FE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1DF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525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629DA16" w14:textId="2B617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4EA0592E" w14:textId="709EA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A15B8" w14:textId="2C95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03624" w14:textId="6F24DF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r>
      <w:tr w:rsidR="00DA4D22" w:rsidRPr="00DA4D22" w14:paraId="45EA6F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BB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437F08" w14:textId="3B27C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D1CDE" w14:textId="19443A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924A5" w14:textId="11C95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9FFD064" w14:textId="2A812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r>
      <w:tr w:rsidR="00DA4D22" w:rsidRPr="00DA4D22" w14:paraId="72F4854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D018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6EFFA4B" w14:textId="1E2B94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F620B2E" w14:textId="57A650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53A7D3" w14:textId="29909B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75A0167" w14:textId="6B148BE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r>
      <w:tr w:rsidR="00DA4D22" w:rsidRPr="00DA4D22" w14:paraId="2A20C7D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A3C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E1D0F5" w14:textId="75C1B1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19F16A" w14:textId="0F1419D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4F4201" w14:textId="2328C3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A410AE" w14:textId="1C8D9F8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r>
      <w:tr w:rsidR="00DA4D22" w:rsidRPr="00DA4D22" w14:paraId="3D47F7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5AC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A25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527320E" w14:textId="1359A3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4BB80672" w14:textId="37F81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DC2891" w14:textId="27C4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D24C2" w14:textId="0985A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r>
      <w:tr w:rsidR="00DA4D22" w:rsidRPr="00DA4D22" w14:paraId="21377E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DC4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A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26A8D41" w14:textId="6B949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9E249" w14:textId="0FD406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AE508" w14:textId="2E088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A14DEF" w14:textId="51B6C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r>
      <w:tr w:rsidR="00DA4D22" w:rsidRPr="00DA4D22" w14:paraId="6854A5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6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154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54855" w14:textId="0ED7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6314D69E" w14:textId="55063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A6143" w14:textId="709593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F21677" w14:textId="4C0C2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r>
      <w:tr w:rsidR="00DA4D22" w:rsidRPr="00DA4D22" w14:paraId="4F6A15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69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2997C" w14:textId="55360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4F8" w14:textId="544D9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C4FA7" w14:textId="123C64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8802D" w14:textId="3BFD5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r>
      <w:tr w:rsidR="00DA4D22" w:rsidRPr="00DA4D22" w14:paraId="73B7A1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EA0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2D8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514FCA0" w14:textId="648003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8E7F" w14:textId="4FF606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636817" w14:textId="28BF3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D1EE9" w14:textId="35ADA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r>
      <w:tr w:rsidR="00DA4D22" w:rsidRPr="00DA4D22" w14:paraId="5A250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578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C7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7CA3749" w14:textId="2CF663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3B7BEEB" w14:textId="3C5F62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23F737" w14:textId="3A76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FDB82" w14:textId="1F21C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r>
      <w:tr w:rsidR="00DA4D22" w:rsidRPr="00DA4D22" w14:paraId="142F7B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19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80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8054BB" w14:textId="250A9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F4B0D" w14:textId="18EF1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EDF47" w14:textId="03360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8916B" w14:textId="4F7E9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r>
      <w:tr w:rsidR="00DA4D22" w:rsidRPr="00DA4D22" w14:paraId="2267F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AD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8E6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A7F43E3" w14:textId="65AE4C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4544" w14:textId="3ED93F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DA0777" w14:textId="168A1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5D17D4" w14:textId="7C963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r>
      <w:tr w:rsidR="00DA4D22" w:rsidRPr="00DA4D22" w14:paraId="6FF9AF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7D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B9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75E7A32" w14:textId="417636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82ADAD" w14:textId="183269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D93B3" w14:textId="3B39E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8094D" w14:textId="3FB79D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r>
      <w:tr w:rsidR="00DA4D22" w:rsidRPr="00DA4D22" w14:paraId="30060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0B9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CE2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3439EA" w14:textId="6D57A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E87B8" w14:textId="489CF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98325" w14:textId="549CB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91276" w14:textId="56F7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r>
      <w:tr w:rsidR="00DA4D22" w:rsidRPr="00DA4D22" w14:paraId="393CCC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63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725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8D442B3" w14:textId="5EB3C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BFF9" w14:textId="0F9C0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45926" w14:textId="2878E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CC84C" w14:textId="11EE2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r>
      <w:tr w:rsidR="00DA4D22" w:rsidRPr="00DA4D22" w14:paraId="7B3D7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3C9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B1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5BCDBE1" w14:textId="3C402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94C2F2F" w14:textId="5C98DB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B2637" w14:textId="62D972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60DD4" w14:textId="53415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r>
      <w:tr w:rsidR="00DA4D22" w:rsidRPr="00DA4D22" w14:paraId="0D4E5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CA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5E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4A34639" w14:textId="62AD9E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F1CB" w14:textId="1D10C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4DC099" w14:textId="2DF32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2B534" w14:textId="2AAB9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r>
      <w:tr w:rsidR="00DA4D22" w:rsidRPr="00DA4D22" w14:paraId="5E6F49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17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A8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6BBF8BB" w14:textId="07FC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20290" w14:textId="7B94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9260E" w14:textId="1E39D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5B576" w14:textId="447176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r>
      <w:tr w:rsidR="00DA4D22" w:rsidRPr="00DA4D22" w14:paraId="38D47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5B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39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58573CE" w14:textId="5BCD2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87F99" w14:textId="2EF661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401A5" w14:textId="4B38E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C01AE3" w14:textId="6D963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r>
      <w:tr w:rsidR="00DA4D22" w:rsidRPr="00DA4D22" w14:paraId="727219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98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AB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84D778E" w14:textId="15875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F076F2" w14:textId="3CC00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10257C" w14:textId="24B27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7B04C1" w14:textId="670912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1C84F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6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16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FBA3570" w14:textId="3DC2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5A0EE05" w14:textId="29A1A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D8089D" w14:textId="7349A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3DDD" w14:textId="4B4AE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3D6C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5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69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C854255" w14:textId="5D5EF1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F4E8123" w14:textId="7D3DF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CCF6A" w14:textId="1F0BBC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6DFC15" w14:textId="721A7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r>
      <w:tr w:rsidR="00DA4D22" w:rsidRPr="00DA4D22" w14:paraId="560F4D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80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8B2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D08A16" w14:textId="07B0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E5492" w14:textId="06EB9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F3211" w14:textId="65F64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08586" w14:textId="0015E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r>
      <w:tr w:rsidR="00DA4D22" w:rsidRPr="00DA4D22" w14:paraId="58D1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2AB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34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045B64D" w14:textId="10AB40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FA1E1" w14:textId="3CB71F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222E1" w14:textId="051C4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21128A" w14:textId="0DE0D9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r>
      <w:tr w:rsidR="00DA4D22" w:rsidRPr="00DA4D22" w14:paraId="4F00A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FBF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2C8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7D7EF69A" w14:textId="674A4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C77BBE" w14:textId="6DCA1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2DD00" w14:textId="4EFEFB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0C97" w14:textId="51492A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r>
      <w:tr w:rsidR="00DA4D22" w:rsidRPr="00DA4D22" w14:paraId="47E37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DC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AD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2E9064A3" w14:textId="2D0FA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17AD5" w14:textId="6AB6E9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2315E" w14:textId="419A0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CC3E1" w14:textId="0E61BD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r>
      <w:tr w:rsidR="00DA4D22" w:rsidRPr="00DA4D22" w14:paraId="32C6FD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C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66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51CA32" w14:textId="68A37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C6C2B2" w14:textId="6D493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7FB09" w14:textId="77EBE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64FFA" w14:textId="74E31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r>
      <w:tr w:rsidR="00DA4D22" w:rsidRPr="00DA4D22" w14:paraId="5190D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27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33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81443" w14:textId="169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83E1992" w14:textId="25084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7B79A" w14:textId="554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B6651" w14:textId="33EF6D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r>
      <w:tr w:rsidR="00DA4D22" w:rsidRPr="00DA4D22" w14:paraId="261703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991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7F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1A1F69E" w14:textId="4043D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EF352" w14:textId="75BD9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98E86" w14:textId="389DA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ED565D" w14:textId="65AEE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7AEF60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3FD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6BD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CA8C6FB" w14:textId="292F1A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1E651C4" w14:textId="77064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DBAA16" w14:textId="4CE9D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8FEB0" w14:textId="3FD49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r>
      <w:tr w:rsidR="00DA4D22" w:rsidRPr="00DA4D22" w14:paraId="31D797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9FC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2B8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1B69DE1" w14:textId="65578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38B70" w14:textId="471470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94B90" w14:textId="56869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4A12A" w14:textId="53B77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r>
      <w:tr w:rsidR="00DA4D22" w:rsidRPr="00DA4D22" w14:paraId="162556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D1CF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ADF4EB" w14:textId="4F1C05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C180" w14:textId="7F5F6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11515" w14:textId="5FE39B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B28858" w14:textId="69A5F1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r>
      <w:tr w:rsidR="00DA4D22" w:rsidRPr="00DA4D22" w14:paraId="458E8B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F24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35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DD2C25" w14:textId="28B6E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78A9" w14:textId="090FA7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68B08E" w14:textId="1D3E09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A042A" w14:textId="05D8E6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r>
      <w:tr w:rsidR="00DA4D22" w:rsidRPr="00DA4D22" w14:paraId="13FDDE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7D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046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FBA7B61" w14:textId="2B14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E07B" w14:textId="7B2D6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F708D" w14:textId="642F9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DAEF5" w14:textId="5844BD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r>
      <w:tr w:rsidR="00DA4D22" w:rsidRPr="00DA4D22" w14:paraId="08E800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015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5C8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84CE2" w14:textId="0F854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A30E0" w14:textId="6525EF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D2C0" w14:textId="4294D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EE445" w14:textId="0110E6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r>
      <w:tr w:rsidR="00DA4D22" w:rsidRPr="00DA4D22" w14:paraId="4D54C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01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085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91108C6" w14:textId="5936B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8B71" w14:textId="25773A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43D19" w14:textId="26A0C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8DA20" w14:textId="7FB51D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r>
      <w:tr w:rsidR="00DA4D22" w:rsidRPr="00DA4D22" w14:paraId="27DDCA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A5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6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60508E" w14:textId="6DC2AA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3746" w14:textId="3168D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82A2E" w14:textId="7AE40E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717ED" w14:textId="48FD5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r>
      <w:tr w:rsidR="00DA4D22" w:rsidRPr="00DA4D22" w14:paraId="4F1A54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725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ADAF7F2" w14:textId="61559D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D66A55B" w14:textId="7B49F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24E81" w14:textId="676D0A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EA786A" w14:textId="50412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r>
      <w:tr w:rsidR="00DA4D22" w:rsidRPr="00DA4D22" w14:paraId="1990E2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FC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71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1A51923" w14:textId="0B7A7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5C222FD" w14:textId="74457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5247F" w14:textId="458ABC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5D4C9" w14:textId="2B0BD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r>
      <w:tr w:rsidR="00DA4D22" w:rsidRPr="00DA4D22" w14:paraId="51937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90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58F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9250555" w14:textId="62BD52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A7DE5" w14:textId="28D59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CA93C" w14:textId="56441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4421" w14:textId="399747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r>
      <w:tr w:rsidR="00DA4D22" w:rsidRPr="00DA4D22" w14:paraId="18F4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3DC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17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33485AC" w14:textId="6C764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EE8D" w14:textId="3AC35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E4739C" w14:textId="7084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40016" w14:textId="79E4E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r>
      <w:tr w:rsidR="00DA4D22" w:rsidRPr="00DA4D22" w14:paraId="3A4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A97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A7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5543B5" w14:textId="2193F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C1377EE" w14:textId="6FBE7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CC4FF" w14:textId="2EEBA2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E34D2" w14:textId="4521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r>
      <w:tr w:rsidR="00DA4D22" w:rsidRPr="00DA4D22" w14:paraId="4C9D2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E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6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3B7782E" w14:textId="3D805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8A5282" w14:textId="731D4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BF7E0" w14:textId="05F04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1447D" w14:textId="35ADA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r>
      <w:tr w:rsidR="00DA4D22" w:rsidRPr="00DA4D22" w14:paraId="3A7B88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D24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FD4D3E1" w14:textId="4EF91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42D1277E" w14:textId="366AA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4F4EC" w14:textId="136CC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4EE02" w14:textId="2FE06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r>
      <w:tr w:rsidR="00DA4D22" w:rsidRPr="00DA4D22" w14:paraId="225C6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A1B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D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9EEFBAF" w14:textId="65D90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5273" w14:textId="3925C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79D281" w14:textId="65F3A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D78B3" w14:textId="12C3C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r>
      <w:tr w:rsidR="00DA4D22" w:rsidRPr="00DA4D22" w14:paraId="27FC6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136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3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3E445A6" w14:textId="28468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0E3A6" w14:textId="59AF5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A11FA" w14:textId="7A806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05FE9" w14:textId="5B16B1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r>
      <w:tr w:rsidR="00DA4D22" w:rsidRPr="00DA4D22" w14:paraId="03F5C6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1C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13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4925112" w14:textId="3A510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C3CF4D0" w14:textId="3881E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8877CD" w14:textId="32C46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68BBB5" w14:textId="2DAE6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r>
      <w:tr w:rsidR="00DA4D22" w:rsidRPr="00DA4D22" w14:paraId="41FEF2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E9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21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FD9694B" w14:textId="56D617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A95D0F" w14:textId="722D4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63B0D6" w14:textId="2103B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83D7EA" w14:textId="6E5515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r>
      <w:tr w:rsidR="00DA4D22" w:rsidRPr="00DA4D22" w14:paraId="70DD7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29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190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72E7BA8" w14:textId="53D5A0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AE18E" w14:textId="106464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BBD270" w14:textId="52C0A2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4E1F6" w14:textId="0A117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662D6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9B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C25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9CD1AF5" w14:textId="1B30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0181F" w14:textId="2BF9A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FA457D" w14:textId="5E64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489949" w14:textId="7829B2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r>
      <w:tr w:rsidR="00DA4D22" w:rsidRPr="00DA4D22" w14:paraId="2A8EC7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6C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B2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41CA802" w14:textId="0407A9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A65F7A4" w14:textId="399E1E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DA4125" w14:textId="4DE701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1F7DE" w14:textId="16D680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r>
      <w:tr w:rsidR="00DA4D22" w:rsidRPr="00DA4D22" w14:paraId="7DD22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00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FA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88E3330" w14:textId="3035A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24E9DAA" w14:textId="3D2807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36BCE" w14:textId="133CC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4BB101" w14:textId="5734C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r>
      <w:tr w:rsidR="00DA4D22" w:rsidRPr="00DA4D22" w14:paraId="683BB3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70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5A8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DA68DD" w14:textId="35179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3F5B0FD" w14:textId="67855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3B76C" w14:textId="51994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F07816" w14:textId="6F4B3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r>
      <w:tr w:rsidR="00DA4D22" w:rsidRPr="00DA4D22" w14:paraId="06493C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91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87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D2D2C2C" w14:textId="691E1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045D91" w14:textId="7046E8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64563" w14:textId="6F2A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0CC44" w14:textId="29928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r>
      <w:tr w:rsidR="00DA4D22" w:rsidRPr="00DA4D22" w14:paraId="3E8CCD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B4D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ABE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2CBBA3A" w14:textId="56F8EE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089A" w14:textId="064A8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BAEB5E" w14:textId="25A81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E42C86" w14:textId="2D2A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r>
      <w:tr w:rsidR="00DA4D22" w:rsidRPr="00DA4D22" w14:paraId="4C4DFE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41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F51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D9D9883" w14:textId="27BBA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A844" w14:textId="1A189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407E7" w14:textId="357A5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00289" w14:textId="55A15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r>
      <w:tr w:rsidR="00DA4D22" w:rsidRPr="00DA4D22" w14:paraId="2B61E8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B3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5E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B3016F9" w14:textId="58F10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EE31E3" w14:textId="19EC3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FCACCE" w14:textId="30383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E1E6C" w14:textId="1F43A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r>
      <w:tr w:rsidR="00DA4D22" w:rsidRPr="00DA4D22" w14:paraId="451F9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DF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BD7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2860AC7" w14:textId="30D520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85433" w14:textId="2C90C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A3158D" w14:textId="1C0CD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E80CA" w14:textId="151FA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77D1AC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655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0B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EC9ED73" w14:textId="7C2EDC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3A70DDF" w14:textId="51547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C0D95" w14:textId="091D7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20AB6" w14:textId="643F48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r>
      <w:tr w:rsidR="00DA4D22" w:rsidRPr="00DA4D22" w14:paraId="16BB53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34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1FA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6B9E43" w14:textId="503EC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4FA34648" w14:textId="69399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C1F1C" w14:textId="60158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23EAD" w14:textId="3EA2BE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r>
      <w:tr w:rsidR="00DA4D22" w:rsidRPr="00DA4D22" w14:paraId="4CB9547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A1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67FD274" w14:textId="1F6B54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99EB5" w14:textId="0A73DF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A552D" w14:textId="72D661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728DDE" w14:textId="16C89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r>
      <w:tr w:rsidR="00DA4D22" w:rsidRPr="00DA4D22" w14:paraId="66D1C0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B2D4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3FB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401102" w14:textId="71993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D93FDC" w14:textId="0F8315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3B55C" w14:textId="3902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16D7B" w14:textId="471A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r>
      <w:tr w:rsidR="00DA4D22" w:rsidRPr="00DA4D22" w14:paraId="0170C3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9D09"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C11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AF598C9" w14:textId="609C65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AF32085" w14:textId="34A35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3395C9" w14:textId="479A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062972" w14:textId="251D9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r>
      <w:tr w:rsidR="00DA4D22" w:rsidRPr="00DA4D22" w14:paraId="7CCA1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04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E5F786" w14:textId="78B5B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559E6E" w14:textId="110B5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ABB821" w14:textId="27355E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39F7B" w14:textId="3F445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4AFEB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BB4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EE3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0096F53" w14:textId="3AB1D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07175" w14:textId="3CAD0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D7916" w14:textId="747F6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B03D4" w14:textId="45D90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r>
      <w:tr w:rsidR="00DA4D22" w:rsidRPr="00DA4D22" w14:paraId="202FC8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5E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FB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1A4EA350" w14:textId="613D40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5DBFBEB" w14:textId="26D546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C47A0" w14:textId="7A5200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34BC7D" w14:textId="53E82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r>
      <w:tr w:rsidR="00DA4D22" w:rsidRPr="00DA4D22" w14:paraId="622B7F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C9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2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6773EF0" w14:textId="2E8DBD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7B6542D" w14:textId="7E12D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83E21" w14:textId="4E608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045487" w14:textId="6C18AE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r>
      <w:tr w:rsidR="00DA4D22" w:rsidRPr="00DA4D22" w14:paraId="482425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34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7BC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8E5B20F" w14:textId="51C7C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EECCEFB" w14:textId="4587A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D2B74" w14:textId="0809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8EACA" w14:textId="3E6EBF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r>
      <w:tr w:rsidR="00DA4D22" w:rsidRPr="00DA4D22" w14:paraId="40540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7D1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18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CB435E1" w14:textId="0ADE32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3D760" w14:textId="3E7302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A4129" w14:textId="160E24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2A015" w14:textId="7AEA0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r>
      <w:tr w:rsidR="00DA4D22" w:rsidRPr="00DA4D22" w14:paraId="5991F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29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52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7DEE2BB" w14:textId="71E032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CAD1A5D" w14:textId="791B3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95A58" w14:textId="415093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6BC5D8" w14:textId="7E210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r>
      <w:tr w:rsidR="00DA4D22" w:rsidRPr="00DA4D22" w14:paraId="2CD9D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F4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A69A725" w14:textId="258D9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23DDD1C" w14:textId="73462A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582428" w14:textId="46B8FA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FFA15" w14:textId="07A66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r>
      <w:tr w:rsidR="00DA4D22" w:rsidRPr="00DA4D22" w14:paraId="4E4DD9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F8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66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62875C8" w14:textId="5D783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93B60D5" w14:textId="767A2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FEA9CA" w14:textId="6A78B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C47F21" w14:textId="0D44C8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r>
      <w:tr w:rsidR="00DA4D22" w:rsidRPr="00DA4D22" w14:paraId="7455FA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52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60A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FDDFB24" w14:textId="6BBC1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87424" w14:textId="0DFBE2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8C3750" w14:textId="11289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2AE50" w14:textId="0176C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r>
      <w:tr w:rsidR="00DA4D22" w:rsidRPr="00DA4D22" w14:paraId="12D8D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56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3FC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D3BC0C2" w14:textId="054B16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E9B15" w14:textId="64B07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04ED7" w14:textId="7DD396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D829F" w14:textId="5DB0E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r>
      <w:tr w:rsidR="00DA4D22" w:rsidRPr="00DA4D22" w14:paraId="330E90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4F4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145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9D058D6" w14:textId="26BDD9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ECCA1B" w14:textId="20E43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1248C5" w14:textId="43CAC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E9B0A" w14:textId="02ED2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r>
      <w:tr w:rsidR="00DA4D22" w:rsidRPr="00DA4D22" w14:paraId="203A1AF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FE4C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879FA5" w14:textId="311E6B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46D7C" w14:textId="2AB489E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E90125" w14:textId="76F3B5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DDACC7" w14:textId="21780D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r>
      <w:tr w:rsidR="00DA4D22" w:rsidRPr="00DA4D22" w14:paraId="5FF1EB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8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45C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3970A7" w14:textId="2E7E6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CA38F63" w14:textId="3100F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07ED6" w14:textId="09E77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EC895" w14:textId="2E40E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r>
      <w:tr w:rsidR="00DA4D22" w:rsidRPr="00DA4D22" w14:paraId="5D27995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AB80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7D31D8B" w14:textId="1A1B94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9212308" w14:textId="30A19B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49B2F7" w14:textId="3BC5871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36508" w14:textId="329A45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r>
      <w:tr w:rsidR="00DA4D22" w:rsidRPr="00DA4D22" w14:paraId="23D6AC5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218E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F28F71" w14:textId="53EC5A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5B200" w14:textId="091B42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A7C91" w14:textId="2E25BE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9CD52" w14:textId="34998E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r>
      <w:tr w:rsidR="00DA4D22" w:rsidRPr="00DA4D22" w14:paraId="37DD66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430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A41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D08DD67" w14:textId="2B251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8080" w14:textId="3DFED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87E4C" w14:textId="2A6C3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2149C" w14:textId="609A6D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4C87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E2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E3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01D0C15" w14:textId="1C6F2E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65740C" w14:textId="3E235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1B1D9" w14:textId="49756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B0A23B" w14:textId="283E8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A12C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534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37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4F8A9A0" w14:textId="4FF41C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904507" w14:textId="7DD1B7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B4F894" w14:textId="2596B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B13A35" w14:textId="7D1FE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AD017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5A3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2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E91213D" w14:textId="0721D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B4D34A" w14:textId="2CB171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A8536" w14:textId="04734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565D3" w14:textId="18969B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817C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38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C39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22C609AA" w14:textId="2F0F5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26D7A67" w14:textId="7BC00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FD8B5F" w14:textId="2BC9F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D8A012" w14:textId="2A5CBE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r>
      <w:tr w:rsidR="00DA4D22" w:rsidRPr="00DA4D22" w14:paraId="4772FF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6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54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655C0F2" w14:textId="37524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D7B0F3" w14:textId="24FE2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C141F" w14:textId="3939E2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8CCBCB" w14:textId="082250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ADE5C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E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B2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E0A3BA" w14:textId="76931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45F5FD39" w14:textId="21931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047DB" w14:textId="40DE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D14F5C" w14:textId="64EBC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r>
      <w:tr w:rsidR="00DA4D22" w:rsidRPr="00DA4D22" w14:paraId="098DA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5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9E1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CABFC7D" w14:textId="1212DA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020947" w14:textId="7F758F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A8F4F" w14:textId="48A55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C88B1C" w14:textId="525CD8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35E36C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4FD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C1B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85C1612" w14:textId="0A6DE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FC78044" w14:textId="11111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06E5F" w14:textId="38BE8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6F8CC" w14:textId="2B997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8FA0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7B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B704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F3206F1" w14:textId="461FD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2D41259E" w14:textId="0CAA1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4CDE9D" w14:textId="2477E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4FA10" w14:textId="7A77D0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r>
      <w:tr w:rsidR="00DA4D22" w:rsidRPr="00DA4D22" w14:paraId="67D397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19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BCB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3C32F7A" w14:textId="236BA6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012161" w14:textId="3B72E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6A59B5" w14:textId="76CDC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05BEE" w14:textId="4A12B4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6FC3A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61A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48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6096078" w14:textId="590CF8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60C6DD11" w14:textId="365C9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BD095" w14:textId="297E76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1DC42F" w14:textId="0B8D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r>
      <w:tr w:rsidR="00DA4D22" w:rsidRPr="00DA4D22" w14:paraId="3EC00E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B21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492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D776BB0" w14:textId="2B2B5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6AF51D" w14:textId="7A286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4A1986" w14:textId="61740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C2082A" w14:textId="5A115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482CD7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B268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6BD1A1C4" w14:textId="4B0E43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7DA28" w14:textId="14002A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91768" w14:textId="184645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3D9AE" w14:textId="4D303AC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r>
      <w:tr w:rsidR="00DA4D22" w:rsidRPr="00DA4D22" w14:paraId="3F5AC7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2AB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461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65BCCAD" w14:textId="4B1A6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C7D666" w14:textId="416743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8E0D2" w14:textId="24FEB8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55A2FF" w14:textId="1B8D5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06A2F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37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F35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1DAC121B" w14:textId="1843C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D3F4E74" w14:textId="01572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19E45" w14:textId="2A6BF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186B9" w14:textId="11DEA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r>
      <w:tr w:rsidR="00DA4D22" w:rsidRPr="00DA4D22" w14:paraId="19B48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BF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EC2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4B22267" w14:textId="4B14E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30DE95FF" w14:textId="4510E8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D2389" w14:textId="0A014B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93F0B" w14:textId="5FC2E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r>
      <w:tr w:rsidR="00DA4D22" w:rsidRPr="00DA4D22" w14:paraId="3AB01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23D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2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146E283F" w14:textId="290C4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0AB0A2" w14:textId="0F84B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71615" w14:textId="2A7B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71EA9" w14:textId="1DB02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6E6C2E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A2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98C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871D689" w14:textId="22E9B6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403363" w14:textId="04200D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05334" w14:textId="70F721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84BDA5" w14:textId="4D45F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1C3EAD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CE4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056836" w14:textId="722FA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247B95DE" w14:textId="57752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2C9C" w14:textId="501F4D8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8927AC" w14:textId="519E02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r>
      <w:tr w:rsidR="00DA4D22" w:rsidRPr="00DA4D22" w14:paraId="36B565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62A6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49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D174" w14:textId="70E34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78A44AB2" w14:textId="199FD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D27CBC" w14:textId="12C60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80BB2" w14:textId="2DE43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r>
      <w:tr w:rsidR="00DA4D22" w:rsidRPr="00DA4D22" w14:paraId="14ADD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0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6F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D0ED88A" w14:textId="5FD8C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D95F987" w14:textId="78AA5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29041" w14:textId="52CA3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B4C9C8" w14:textId="2A5B4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0BABC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F1E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850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ED7CA48" w14:textId="725C0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EC72" w14:textId="5DDC1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B6A569" w14:textId="47448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F4785E" w14:textId="02B943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739BD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BEC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E86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8884384" w14:textId="05BF1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7E931590" w14:textId="28819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AF23C1" w14:textId="50333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B996D" w14:textId="3DB7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r>
      <w:tr w:rsidR="00DA4D22" w:rsidRPr="00DA4D22" w14:paraId="6E0BD9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DDA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EC3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7777E66" w14:textId="58037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E38DA95" w14:textId="7BEEA8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266390" w14:textId="489001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67890" w14:textId="67626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r>
      <w:tr w:rsidR="00DA4D22" w:rsidRPr="00DA4D22" w14:paraId="12B4C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DE5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DD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1319791C" w14:textId="0F327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47EEE1" w14:textId="3E3C5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40110" w14:textId="76E82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C975B0" w14:textId="659678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8BC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9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99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C2BBFF1" w14:textId="64872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6F58AA" w14:textId="511C7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962F9" w14:textId="2CBCE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6D5FB" w14:textId="563C1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8C05E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66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860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ADBAFD5" w14:textId="40BF9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8F5444A" w14:textId="628577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9906B" w14:textId="6296F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621ED" w14:textId="18BE0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29E726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1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63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4FE7CA2" w14:textId="003C2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000475" w14:textId="29D07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7B96C" w14:textId="78A7C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13190" w14:textId="0BA00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83EE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3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2F8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7952296" w14:textId="681DC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F5CBB38" w14:textId="614C2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72E4E" w14:textId="5ED46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0853CE" w14:textId="6E373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F1947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8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AB9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99F391D" w14:textId="18D275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5C5EE427" w14:textId="0C83FC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63851C" w14:textId="2674FF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64DF3" w14:textId="2FD22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r>
      <w:tr w:rsidR="00DA4D22" w:rsidRPr="00DA4D22" w14:paraId="40905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2A7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6B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57959FA" w14:textId="4D999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DBC97" w14:textId="67B95E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8AE7F" w14:textId="1D9A37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0AF61B" w14:textId="22D1A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DB8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0F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627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9D908F2" w14:textId="7C828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5638FDF6" w14:textId="3EE8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39C3C" w14:textId="438F9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D89C7" w14:textId="43E4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r>
      <w:tr w:rsidR="00DA4D22" w:rsidRPr="00DA4D22" w14:paraId="5C7A60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29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D6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4E8582E" w14:textId="37C15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BB4FA" w14:textId="3007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B39D" w14:textId="5E7478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B94AE1" w14:textId="4ABC29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BBAB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568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6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857A8C6" w14:textId="39087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F27A96" w14:textId="06194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B15A" w14:textId="313DF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1698B" w14:textId="0BC08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40FF6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D08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7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0C2851E" w14:textId="472BF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79AF49" w14:textId="1A0A8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63FC3" w14:textId="392D62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8F72E" w14:textId="7BA289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F0A1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12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3C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9CEB722" w14:textId="2912B7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54694B" w14:textId="087D2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584933" w14:textId="2A874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FCF32F" w14:textId="269136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434D4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13F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610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A4928BE" w14:textId="50841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ACA73D" w14:textId="737F4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989B11" w14:textId="25328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18EBA" w14:textId="54898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EB520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4E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099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F9516AE" w14:textId="426A2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93DB8A" w14:textId="0DB49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A1E2B" w14:textId="70E94D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4413B8" w14:textId="1AC82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7C7B9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B49E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100269" w14:textId="79A757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92C8C" w14:textId="69066B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6EA564" w14:textId="65D930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BF74" w14:textId="3DDFDC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r>
      <w:tr w:rsidR="00DA4D22" w:rsidRPr="00DA4D22" w14:paraId="4036F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F11E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E72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1034E8A" w14:textId="39C70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D461" w14:textId="183B5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87BB0" w14:textId="643BD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1DB85F" w14:textId="6B2CE4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E08100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06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0D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0E7F1CB" w14:textId="693748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33C3AC" w14:textId="0DF2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E68FE6" w14:textId="5A10D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2B527B" w14:textId="5FD8E0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A4BC1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C9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E5F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A69F187" w14:textId="32A109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6394EB" w14:textId="08241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4E325" w14:textId="3F86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AF23C" w14:textId="34A58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BA710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DB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B94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799C98" w14:textId="2913A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5740" w14:textId="0E2A47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14F888" w14:textId="1C6BE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F61C8" w14:textId="77E854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FA2DC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FAB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4D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91BB397" w14:textId="47F96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C57F13" w14:textId="3F087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A8BFDD" w14:textId="25C04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D55176" w14:textId="0B0FB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804E8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45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49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4210D39" w14:textId="0D8F8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51AD9" w14:textId="3CE6F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3DA30" w14:textId="4A3FF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637BC" w14:textId="5664DF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1241C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78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C2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EE181" w14:textId="1613CD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07DFAE0" w14:textId="747A4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E3FE9" w14:textId="2E66F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B6B3FE" w14:textId="6AB3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r>
      <w:tr w:rsidR="00DA4D22" w:rsidRPr="00DA4D22" w14:paraId="138AFE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D6C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36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112457B9" w14:textId="6FC4D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462102" w14:textId="1201A8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D2A89" w14:textId="250D6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59753" w14:textId="3D1F7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AA762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458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EC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638AC8B" w14:textId="6F1E9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401FD9" w14:textId="736935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128905" w14:textId="4201A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F5FB5" w14:textId="20EA7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E1F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B1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B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AD1F52B" w14:textId="664B87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B75EF8" w14:textId="4D6E8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C31CBE" w14:textId="5ACEF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29E41" w14:textId="21F9E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0D77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B6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76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091EC24" w14:textId="35D24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CE424" w14:textId="475FE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9025D" w14:textId="448ABD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8C4FA0" w14:textId="3BB815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74194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F5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F61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2F94A3E" w14:textId="4FC52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1EF0F" w14:textId="47A1D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CF7AD" w14:textId="59C2B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690E5" w14:textId="704A05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1866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0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FB0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B8567B3" w14:textId="02398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E801AF" w14:textId="6D4D27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95979A" w14:textId="44CD4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E5C08A" w14:textId="479C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C5427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11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7B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6F13" w14:textId="519DD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7E1D45" w14:textId="25ACF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5B317" w14:textId="6B62E4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436B9" w14:textId="50769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r>
      <w:tr w:rsidR="00DA4D22" w:rsidRPr="00DA4D22" w14:paraId="22DE7B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E9A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0DE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7F5A84D" w14:textId="4C375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61EC" w14:textId="32C14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76D4F" w14:textId="7416C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99299F" w14:textId="0BB0A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20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3F6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004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97B2C" w14:textId="4824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0B9E" w14:textId="30B0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B594ED" w14:textId="3B0343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F0A7D" w14:textId="622B11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09C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EA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5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BF4137" w14:textId="76D81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5B26D" w14:textId="797403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AB219" w14:textId="7DF92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5F5342" w14:textId="6B4AC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2C0C00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2805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9D2366A" w14:textId="2935B9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E4BCF" w14:textId="1F117C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2F3319" w14:textId="3E17FDD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C7F2F6" w14:textId="5B0CD6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r>
      <w:tr w:rsidR="00DA4D22" w:rsidRPr="00DA4D22" w14:paraId="5F2A41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2AAC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E41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158CF9" w14:textId="1A8CC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DCE029F" w14:textId="4F118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7899E" w14:textId="12DA81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7755FA" w14:textId="75673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r>
      <w:tr w:rsidR="00DA4D22" w:rsidRPr="00DA4D22" w14:paraId="3C0B6F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D37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91B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33759F" w14:textId="403CA2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C340F0D" w14:textId="7BADD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720F" w14:textId="22A8B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EB1E5" w14:textId="2AB3C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3B1C9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56B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6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4197DBD5" w14:textId="575127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D93FAF" w14:textId="40DE8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D1D74" w14:textId="6FD07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0FAECD" w14:textId="42B78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602B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E15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470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4B5C1765" w14:textId="5F117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FA4912" w14:textId="5A193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20709" w14:textId="2E6FCB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4D9C3" w14:textId="6BB4B3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BB799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1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6C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706736B7" w14:textId="11983F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AF567" w14:textId="7119F8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5520D" w14:textId="5F213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98A34" w14:textId="07133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9489C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D3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1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F376B2" w14:textId="009C15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D83EF" w14:textId="757AB5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B5453" w14:textId="457931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EA83A" w14:textId="5FB2D7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2E6BB7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56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78B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BA07EE0" w14:textId="50D69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3018B7" w14:textId="1637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E6F0" w14:textId="6635C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1889D0" w14:textId="3B116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r>
      <w:tr w:rsidR="00DA4D22" w:rsidRPr="00DA4D22" w14:paraId="41F02F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C43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6D46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C2EB497" w14:textId="24B09F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2DCAD" w14:textId="56462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6887D3" w14:textId="1AD511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FA595" w14:textId="709A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E679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F05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1C9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AA52375" w14:textId="659D1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4E233B" w14:textId="6675D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AA8593" w14:textId="01EF1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304B0" w14:textId="2E8B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9A060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4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92B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2B7C4F8" w14:textId="56A16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1949" w14:textId="3E693C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32F264" w14:textId="25AAD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9D440" w14:textId="155B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21426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AE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AF4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6A945E6" w14:textId="3C506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EB531C" w14:textId="520C2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E028BF" w14:textId="4AD82C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7FD7B" w14:textId="78942F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3A477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A6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0E7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EB1949A" w14:textId="7B735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9E9E60" w14:textId="5849A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2EBF2F" w14:textId="503D06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96716" w14:textId="155475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E4D87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AB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31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E217471" w14:textId="75094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CF116" w14:textId="145A17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9B143" w14:textId="40E2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209C5" w14:textId="3D72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r>
      <w:tr w:rsidR="00DA4D22" w:rsidRPr="00DA4D22" w14:paraId="07BE9B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D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156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B805309" w14:textId="76E05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FE35B1" w14:textId="588D28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5EB4B2" w14:textId="53996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6F1FF" w14:textId="25059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1A3DB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46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EC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907C9EB" w14:textId="280A6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AD9ED13" w14:textId="1ABEA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8CE49" w14:textId="27724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EC54C" w14:textId="0A134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r>
      <w:tr w:rsidR="00DA4D22" w:rsidRPr="00DA4D22" w14:paraId="5C1DC8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24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B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BB8FEB8" w14:textId="74F6B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10D30D" w14:textId="7EAA0D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D7D61" w14:textId="1907C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3FBC0B" w14:textId="065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CE893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607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CC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591EE35" w14:textId="4F8EC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6C6549" w14:textId="08CC7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668EE" w14:textId="27AAE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A429E9" w14:textId="2EFD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73B1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72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214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EE76E31" w14:textId="259BB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B2E3C" w14:textId="314AC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A984F1" w14:textId="68F25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5E06E3" w14:textId="0B37FB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r>
      <w:tr w:rsidR="00DA4D22" w:rsidRPr="00DA4D22" w14:paraId="4FB61F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C2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564183D" w14:textId="3C3E3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C02C9ED" w14:textId="3DFAA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098D46" w14:textId="3CDFB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D79CB" w14:textId="39296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74694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4AC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7F8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D867754" w14:textId="56F31A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C8F3" w14:textId="763506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600CC" w14:textId="022CD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968E0" w14:textId="437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001E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2C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36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2BB00B8" w14:textId="4C73D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B175BE7" w14:textId="261BF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D6436" w14:textId="4794A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A6DC4" w14:textId="2A90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0965FA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1FF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38B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22DB2BD" w14:textId="4BDA49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2EC9FC" w14:textId="0B9A2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07B3C4" w14:textId="12B9A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863B6" w14:textId="50D21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75529B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8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53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9457852" w14:textId="20104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5BAA8" w14:textId="44EEC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7682D7" w14:textId="3FA1E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65AB5" w14:textId="2E7C0C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r>
      <w:tr w:rsidR="00DA4D22" w:rsidRPr="00DA4D22" w14:paraId="5D07E6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5545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6517F6C" w14:textId="41B418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F9228C6" w14:textId="1EEF8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32C43" w14:textId="7ECA09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35FBC1" w14:textId="6C3B647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r>
      <w:tr w:rsidR="00DA4D22" w:rsidRPr="00DA4D22" w14:paraId="0D125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BEC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CFBD71D" w14:textId="03A777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86E0B" w14:textId="5B0DA6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27529" w14:textId="041764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58594" w14:textId="329C28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r>
      <w:tr w:rsidR="00DA4D22" w:rsidRPr="00DA4D22" w14:paraId="77E39D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E6F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80A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A7D9F6" w14:textId="4EA8B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E61A8C0" w14:textId="6EAB6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3CDA8" w14:textId="48E18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55BE7" w14:textId="2192D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r>
      <w:tr w:rsidR="00DA4D22" w:rsidRPr="00DA4D22" w14:paraId="2C0392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91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537B96" w14:textId="11593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6B8F11F" w14:textId="36AB57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724FB" w14:textId="0ABAD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2682D" w14:textId="29788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r>
      <w:tr w:rsidR="00DA4D22" w:rsidRPr="00DA4D22" w14:paraId="0F7E9B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ACB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D4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7566FE8" w14:textId="4760E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A0FDA45" w14:textId="5D487B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4B60" w14:textId="1B062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99890" w14:textId="05D8A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5001B7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B0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D3C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0ACD52B" w14:textId="3F628D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17A8068" w14:textId="15912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9CC895" w14:textId="22F8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7E750" w14:textId="4019D6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r>
      <w:tr w:rsidR="00DA4D22" w:rsidRPr="00DA4D22" w14:paraId="23D7B2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75D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AE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1258204" w14:textId="70560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6F9B1B7" w14:textId="4C1AC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23804A" w14:textId="602CAA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D634F" w14:textId="772CAB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r>
      <w:tr w:rsidR="00DA4D22" w:rsidRPr="00DA4D22" w14:paraId="42ECD2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598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E2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0C12DAE" w14:textId="47BE9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6E026405" w14:textId="2B486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C3FEA9" w14:textId="41373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D9A7F" w14:textId="4A4F5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r>
      <w:tr w:rsidR="00DA4D22" w:rsidRPr="00DA4D22" w14:paraId="42CCE82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EF1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EF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4B1AC3D" w14:textId="15FF4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F297DE6" w14:textId="03E04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F9CF2" w14:textId="221DA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4D930" w14:textId="7161E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r>
      <w:tr w:rsidR="00DA4D22" w:rsidRPr="00DA4D22" w14:paraId="5D2EB9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A7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F7E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C36FA47" w14:textId="53216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42C4F7C" w14:textId="19CA0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20BC8" w14:textId="6978C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AD94A" w14:textId="586EE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r>
      <w:tr w:rsidR="00DA4D22" w:rsidRPr="00DA4D22" w14:paraId="0A30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9D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C20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5DAEEC2" w14:textId="563EE6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B0659DA" w14:textId="235EFE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B1BDB6" w14:textId="6B944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7CDD4" w14:textId="0522A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r>
      <w:tr w:rsidR="00DA4D22" w:rsidRPr="00DA4D22" w14:paraId="11A30E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19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2E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B40A0C7" w14:textId="19A21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964C89C" w14:textId="632FE5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0EC1B" w14:textId="7151B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E7CB6" w14:textId="4D39E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r>
      <w:tr w:rsidR="00DA4D22" w:rsidRPr="00DA4D22" w14:paraId="0481F3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91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9F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961504E" w14:textId="3CE66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552AAD0" w14:textId="60259C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FA54F" w14:textId="69D46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25A6F0" w14:textId="67FE4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r>
      <w:tr w:rsidR="00DA4D22" w:rsidRPr="00DA4D22" w14:paraId="2091EF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70C5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51C1E4" w14:textId="584C0B7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848ED" w14:textId="77881A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2AB1A" w14:textId="62A74D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AD9CA" w14:textId="57FDF2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r>
      <w:tr w:rsidR="00DA4D22" w:rsidRPr="00DA4D22" w14:paraId="1A9B5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F27C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4CE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AD0AD28" w14:textId="3364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28FAC46" w14:textId="4F249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D0E3FB" w14:textId="398B4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6D30C" w14:textId="38DBA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r>
      <w:tr w:rsidR="00DA4D22" w:rsidRPr="00DA4D22" w14:paraId="42BAAF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4F4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C8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52122EC2" w14:textId="6F805B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E98A251" w14:textId="0BD8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97CF19" w14:textId="2219A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0CB79" w14:textId="68982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r>
      <w:tr w:rsidR="00DA4D22" w:rsidRPr="00DA4D22" w14:paraId="1268C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F6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B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B1B229" w14:textId="25F04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80C7D0E" w14:textId="3CAAB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6315E" w14:textId="5AD3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0AE39" w14:textId="48CB0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r>
      <w:tr w:rsidR="00DA4D22" w:rsidRPr="00DA4D22" w14:paraId="0A1051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3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6B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9D91272" w14:textId="2041B6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7A58AF0" w14:textId="311668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FE5C4" w14:textId="578DA6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E5C1B" w14:textId="15868B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r>
      <w:tr w:rsidR="00DA4D22" w:rsidRPr="00DA4D22" w14:paraId="6A88C6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FE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CA0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F66D40B" w14:textId="1C4DE8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06E19898" w14:textId="0E05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7B698" w14:textId="40E2CE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4A19D" w14:textId="4F2704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r>
      <w:tr w:rsidR="00DA4D22" w:rsidRPr="00DA4D22" w14:paraId="6AE5CE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5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E8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698B2EE" w14:textId="6A46E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B1523A8" w14:textId="2764D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5E403" w14:textId="7FED2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903DB" w14:textId="016D3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r>
      <w:tr w:rsidR="00DA4D22" w:rsidRPr="00DA4D22" w14:paraId="6C12C3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8A0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01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7913B7C" w14:textId="79680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A3DBEF" w14:textId="0A20BB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96280" w14:textId="5C6FE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499F3" w14:textId="17F3F3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r>
      <w:tr w:rsidR="00DA4D22" w:rsidRPr="00DA4D22" w14:paraId="1D6F0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8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F27F44" w14:textId="7815F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10947EC" w14:textId="5AA5E7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8D1A5" w14:textId="3DC6D6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8787" w14:textId="69915B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2A22A5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558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87B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D149036" w14:textId="55FA26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8ED4B32" w14:textId="2BE7B1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6AA65D" w14:textId="2166E2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D1887" w14:textId="7CCF0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r>
      <w:tr w:rsidR="00DA4D22" w:rsidRPr="00DA4D22" w14:paraId="702D39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A3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774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8010BF" w14:textId="4A6FED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20F7703" w14:textId="5513D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558DF" w14:textId="4E61A9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3F5859" w14:textId="3B42F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r>
      <w:tr w:rsidR="00DA4D22" w:rsidRPr="00DA4D22" w14:paraId="245492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D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7E3D33D" w14:textId="34A5AD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A2BD001" w14:textId="2F00AC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7B883" w14:textId="5631F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E670F" w14:textId="50267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r>
      <w:tr w:rsidR="00DA4D22" w:rsidRPr="00DA4D22" w14:paraId="384885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183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86D4BC3" w14:textId="16D4D2F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4006863" w14:textId="580CA6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14AD8" w14:textId="0919B16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91391B" w14:textId="3CB3F5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r>
      <w:tr w:rsidR="00DA4D22" w:rsidRPr="00DA4D22" w14:paraId="033A40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148B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0E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92F742" w14:textId="31554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7246D6E" w14:textId="7483A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86CF41" w14:textId="4F9BFD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9D697" w14:textId="5A044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r>
      <w:tr w:rsidR="00DA4D22" w:rsidRPr="00DA4D22" w14:paraId="5F6580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728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F90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FA441" w14:textId="1D5E3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24DD4169" w14:textId="6CDE4C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230CEB" w14:textId="05B88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B380EA" w14:textId="32BE6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r>
      <w:tr w:rsidR="00DA4D22" w:rsidRPr="00DA4D22" w14:paraId="7D52D8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6F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D2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904DDB8" w14:textId="1F2A7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ABAC498" w14:textId="1D05A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4D283" w14:textId="65A704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DCB685" w14:textId="106218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r>
      <w:tr w:rsidR="00DA4D22" w:rsidRPr="00DA4D22" w14:paraId="56EF59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37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2AE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0BF14E4" w14:textId="6D6BD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91351C" w14:textId="55CCF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AF5B8C" w14:textId="5D37B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7E4BF" w14:textId="690D7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r>
      <w:tr w:rsidR="00DA4D22" w:rsidRPr="00DA4D22" w14:paraId="48C27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45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DE8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95E0001" w14:textId="5E3934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632DE68" w14:textId="4E2D1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8B36E4" w14:textId="6BD9E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58D17" w14:textId="1B490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r>
      <w:tr w:rsidR="00DA4D22" w:rsidRPr="00DA4D22" w14:paraId="1486D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63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C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30E9F08" w14:textId="6A782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2F7DC42" w14:textId="7E469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9AE76" w14:textId="1ADDBF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6C095" w14:textId="2B313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r>
      <w:tr w:rsidR="00DA4D22" w:rsidRPr="00DA4D22" w14:paraId="71A747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41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F32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B95DBB0" w14:textId="21FD7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F19F73C" w14:textId="1DD28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E7BDB" w14:textId="3FB28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527034" w14:textId="19F5C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r>
      <w:tr w:rsidR="00DA4D22" w:rsidRPr="00DA4D22" w14:paraId="432AE5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F3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DA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A83F65A" w14:textId="306BE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38E9B36" w14:textId="51D589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52928" w14:textId="6F2B5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68A265" w14:textId="73CA70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r>
      <w:tr w:rsidR="00DA4D22" w:rsidRPr="00DA4D22" w14:paraId="02A2B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C7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5D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D39456A" w14:textId="0AF1B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928F3A3" w14:textId="5FA233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77F11" w14:textId="2020C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729A9F" w14:textId="29249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r>
      <w:tr w:rsidR="00DA4D22" w:rsidRPr="00DA4D22" w14:paraId="48EBD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949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BD18833" w14:textId="0D6C673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2FB92" w14:textId="38FA09B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59F139" w14:textId="53AC82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7E1BD" w14:textId="69259F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r>
      <w:tr w:rsidR="00DA4D22" w:rsidRPr="00DA4D22" w14:paraId="15B88AF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048D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508388E" w14:textId="0BE491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76E5322" w14:textId="71F99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83E5A" w14:textId="0156B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FCFE67" w14:textId="66D0C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r>
      <w:tr w:rsidR="00DA4D22" w:rsidRPr="00DA4D22" w14:paraId="12CBC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8D0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12D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1BBC54" w14:textId="20DD2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D14DD8C" w14:textId="20F9AB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42771" w14:textId="629E5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E9DCE3" w14:textId="41D391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r>
      <w:tr w:rsidR="00DA4D22" w:rsidRPr="00DA4D22" w14:paraId="60185C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F62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F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812E18E" w14:textId="17290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763F2CF" w14:textId="5EA07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6AA2C" w14:textId="4C7E3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9B0B97" w14:textId="0E028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7A4FD2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E5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6D9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25FBDD0" w14:textId="137B2F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E018A96" w14:textId="7A0097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E74EA" w14:textId="1506E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7E602" w14:textId="3B7C0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4B0FBD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DFB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2F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7A08684" w14:textId="0324E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45559FB" w14:textId="6AD128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DED5" w14:textId="259D1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96538B" w14:textId="128E60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r>
      <w:tr w:rsidR="00DA4D22" w:rsidRPr="00DA4D22" w14:paraId="2D4A4E3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5E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D6139E" w14:textId="0D86DC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B86D1" w14:textId="3638A5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C17E" w14:textId="5E25F1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EAFC7" w14:textId="42C036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r>
      <w:tr w:rsidR="00DA4D22" w:rsidRPr="00DA4D22" w14:paraId="6CD19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9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5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1E40004" w14:textId="14E3A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2E1A09F" w14:textId="439FE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DBE7AD" w14:textId="5BC3BA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3B19C" w14:textId="6C7D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r>
      <w:tr w:rsidR="00DA4D22" w:rsidRPr="00DA4D22" w14:paraId="54E821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396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C3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9CEA1C7" w14:textId="37B0D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7212C21" w14:textId="75D861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A6C9DB" w14:textId="77BD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A7E32" w14:textId="28BCD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r>
      <w:tr w:rsidR="00DA4D22" w:rsidRPr="00DA4D22" w14:paraId="4D7E58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38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A75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63B2BF" w14:textId="2AF5F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CD101E" w14:textId="1E3892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03AB8" w14:textId="68CCB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98D4C" w14:textId="46A6A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r>
      <w:tr w:rsidR="00DA4D22" w:rsidRPr="00DA4D22" w14:paraId="36B147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3DFF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B3848F" w14:textId="1B2E06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F13186" w14:textId="67F52B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305CEC7" w14:textId="117380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A6DC0" w14:textId="727BDB8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r>
      <w:tr w:rsidR="00DA4D22" w:rsidRPr="00DA4D22" w14:paraId="7C5D9D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514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90D1F1D" w14:textId="07EAC14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6F6617" w14:textId="7699B7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C4FEE" w14:textId="359C47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83338E" w14:textId="36ED53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r>
      <w:tr w:rsidR="00DA4D22" w:rsidRPr="00DA4D22" w14:paraId="10864E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122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0CE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B6D3EFB" w14:textId="3B0F2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160BDB" w14:textId="4DEBD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1C752" w14:textId="5A4F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86ACF" w14:textId="21A1A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F6B44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82D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43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31E7F51" w14:textId="17A560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747D4" w14:textId="647E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B7518" w14:textId="12206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7F4E9" w14:textId="4173ED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2BB00E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7CD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59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222B3F4" w14:textId="1A4E2D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E92C0" w14:textId="3A78F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09403" w14:textId="09EA2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AFCC6" w14:textId="63A8F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09C2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949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839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28A94BF" w14:textId="6D87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1B82" w14:textId="4AE3FC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125F0" w14:textId="066868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94E9D" w14:textId="3F362D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32D04D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EC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E9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8A4177F" w14:textId="3254D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64956" w14:textId="3C524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85F28" w14:textId="57DA2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73F32" w14:textId="2169B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C840E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E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F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889A172" w14:textId="22B28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36B47" w14:textId="654C5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76CF8" w14:textId="1C1435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C2855" w14:textId="0B8BFF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8C8DF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2E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8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D4A895" w14:textId="4743A4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455BD" w14:textId="1CBF7B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6A05EE" w14:textId="73AA9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72663D" w14:textId="05C12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E5FEC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D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2DC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7D1EEED2" w14:textId="665D4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CF40A" w14:textId="3942D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ADFF3" w14:textId="1221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E4F96" w14:textId="7D1F4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r>
      <w:tr w:rsidR="00DA4D22" w:rsidRPr="00DA4D22" w14:paraId="0EA87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247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55AF92F" w14:textId="37C0B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658A4" w14:textId="720D7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359E1" w14:textId="66D3E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BDF75" w14:textId="0722A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5217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28F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99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7412D8C" w14:textId="75F13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D27C7" w14:textId="497C1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6BE7EB" w14:textId="2E3E86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ACE820" w14:textId="2633CF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951E0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96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C22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0F34DAD" w14:textId="4EF4C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B07A" w14:textId="2427B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A0EDD" w14:textId="75EB3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590642" w14:textId="2DAC8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1643CF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D5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69C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CBF6113" w14:textId="633A3A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C1774" w14:textId="2B0012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C993A" w14:textId="34C52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F28F9" w14:textId="46690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E98CB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AC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6AB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8905076" w14:textId="213A2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8B98" w14:textId="63A03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2010" w14:textId="5651F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5B11F" w14:textId="70EF5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816E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99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B83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1A6E5" w14:textId="2FF81D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C59B6" w14:textId="0D5C18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A6FA2" w14:textId="63428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995DB" w14:textId="71702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r>
      <w:tr w:rsidR="00DA4D22" w:rsidRPr="00DA4D22" w14:paraId="390355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88D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70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093E9AC" w14:textId="4D16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81093" w14:textId="73C064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0B95F" w14:textId="3EE00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43433" w14:textId="6400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AEAB8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D58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235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5B31427" w14:textId="4FAC0B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90D3C" w14:textId="44039E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D944F" w14:textId="6123C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F688C" w14:textId="03A4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31C1F6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4C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231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4F5E52" w14:textId="3B7856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25FBC" w14:textId="7E7E6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F7102" w14:textId="3E583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F3F09" w14:textId="4FCCE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CE74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D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70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CD1A4C9" w14:textId="6CAEE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7135" w14:textId="288256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2F552" w14:textId="51505A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29EFF5" w14:textId="3BBB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D2777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8632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2C07C5B" w14:textId="25CFBEB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F508E" w14:textId="3E3227F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127C" w14:textId="01FFA3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3BE0B0" w14:textId="4389A73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r>
      <w:tr w:rsidR="00DA4D22" w:rsidRPr="00DA4D22" w14:paraId="2817B9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FF3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A3E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85E18EA" w14:textId="5203B6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E8840" w14:textId="32220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EDBE6B" w14:textId="58AF3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CAEC712" w14:textId="698EF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r>
      <w:tr w:rsidR="00DA4D22" w:rsidRPr="00DA4D22" w14:paraId="32BBA3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1E8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F4C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C67C89B" w14:textId="47AB2D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7B481" w14:textId="76C78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49CAC" w14:textId="2A7E7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9B23DD" w14:textId="5DBA0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20211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264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66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36CB833" w14:textId="198E3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3705F" w14:textId="76DA0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A98F3" w14:textId="2712B3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4ABE" w14:textId="241576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D469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190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A2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0294D06" w14:textId="6FC9BE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A970" w14:textId="316BA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CE163" w14:textId="7D10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DF798A" w14:textId="2AD2A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AAA9B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962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28E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3C12099B" w14:textId="4892B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765D0" w14:textId="56C0F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9A2A0" w14:textId="71BE8E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0813C" w14:textId="4A24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65BBAF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8E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79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16A7710" w14:textId="2E20D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65F88" w14:textId="06C841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6B9928" w14:textId="1EBB9D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DF6894" w14:textId="274F2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r>
      <w:tr w:rsidR="00DA4D22" w:rsidRPr="00DA4D22" w14:paraId="01F652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71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58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6E7FAA3" w14:textId="24849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74004" w14:textId="3EA03E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AFBC83" w14:textId="341020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DFA629" w14:textId="328E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30DB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6B0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8F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50DF0AC" w14:textId="602BC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6CBAE" w14:textId="1A392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099D8" w14:textId="0A79E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ABFD2" w14:textId="36E78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797FDE0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19E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1DD91A6" w14:textId="175730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2946C7" w14:textId="2A3A75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8D0B7B" w14:textId="26E0C5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FE6545" w14:textId="7660F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r>
      <w:tr w:rsidR="00DA4D22" w:rsidRPr="00DA4D22" w14:paraId="35C1B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D9A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B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4E75A55" w14:textId="74A198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129B3" w14:textId="5BEECB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29820F" w14:textId="528B6C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6F3E9C" w14:textId="34245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r>
      <w:tr w:rsidR="00DA4D22" w:rsidRPr="00DA4D22" w14:paraId="63E9B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6A2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33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91E245" w14:textId="68AC8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CA24655" w14:textId="50A95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11FD7" w14:textId="13DCA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F69C7" w14:textId="16E7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6CD739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C6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276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350C370D" w14:textId="3095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8D08E" w14:textId="6A469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5A177" w14:textId="5FD3A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202FD2" w14:textId="0A0120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r>
      <w:tr w:rsidR="00DA4D22" w:rsidRPr="00DA4D22" w14:paraId="23DB70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1F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9D2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E0077B7" w14:textId="3F6BF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D7508" w14:textId="434B2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7F8DAC" w14:textId="5DDD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6ACA31" w14:textId="5BB0CE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r>
      <w:tr w:rsidR="00DA4D22" w:rsidRPr="00DA4D22" w14:paraId="0EE08C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8E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09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DF62FEB" w14:textId="13692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94FBE" w14:textId="29048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5293A" w14:textId="2C31B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B83EA" w14:textId="7934B4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56DD69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5E0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719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19620A72" w14:textId="042A1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73BB" w14:textId="67652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5FAF3E" w14:textId="558CD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29CFD" w14:textId="02E9F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5F31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94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431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51A4ABD" w14:textId="1B195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031B" w14:textId="371751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E29D4" w14:textId="512861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79026" w14:textId="5364F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0EF800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9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4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66E0A03" w14:textId="68ED2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2B77B" w14:textId="23D8C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C5D1D6" w14:textId="4EFB2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FC4A8" w14:textId="713A1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r>
      <w:tr w:rsidR="00DA4D22" w:rsidRPr="00DA4D22" w14:paraId="00EE92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C93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49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5DAC37C" w14:textId="158B25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A5A44" w14:textId="25B383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5C409" w14:textId="053C7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E653D" w14:textId="43F58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r>
      <w:tr w:rsidR="00DA4D22" w:rsidRPr="00DA4D22" w14:paraId="5E0383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6D6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34A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77DC3CD" w14:textId="6914D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ECD3D7A" w14:textId="0CA61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BC5F64" w14:textId="07893E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A452A5" w14:textId="71EF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4818C8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A52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2F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5DEA097" w14:textId="7BB0B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28C3A928" w14:textId="66C70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3760" w14:textId="1512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824188" w14:textId="53539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r>
      <w:tr w:rsidR="00DA4D22" w:rsidRPr="00DA4D22" w14:paraId="02DAFF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55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28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C5541EC" w14:textId="4FC6D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B8C7" w14:textId="28588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936D0E" w14:textId="367AB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CB85DC" w14:textId="5DF9A0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4D4C9D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EE1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B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4709D84D" w14:textId="12E2B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FBBD85D" w14:textId="4FD730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8522F" w14:textId="50305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5AC37" w14:textId="268AA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3499F14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C0B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8B8EE9D" w14:textId="0F4B4E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6CC3C" w14:textId="6569E2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F5F369" w14:textId="72584B1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87E646" w14:textId="31B863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r>
      <w:tr w:rsidR="00DA4D22" w:rsidRPr="00DA4D22" w14:paraId="3CB11A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452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D8F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A242848" w14:textId="77BDC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A2A45" w14:textId="1BD8D7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A48A49" w14:textId="78325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9D79B" w14:textId="47E54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071E47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79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7F1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C4E40AC" w14:textId="0F29D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D0F8" w14:textId="4777A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445C55" w14:textId="51E68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72976" w14:textId="08F77C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550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E0C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1B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870BFEB" w14:textId="0B59F5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F46CD" w14:textId="0655B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C1BA8" w14:textId="41FB6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FF88" w14:textId="21FC0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377C2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8F7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A3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EF273DC" w14:textId="3AE247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3B3BC" w14:textId="0559B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231408" w14:textId="12977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43D7E" w14:textId="2BBA63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BC702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5A7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88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4FEDDCE" w14:textId="357544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FCEE0" w14:textId="6CFEB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03333" w14:textId="01DF9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924D5" w14:textId="3BBA3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610577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E3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95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D2BD96B" w14:textId="64D22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0B9BB" w14:textId="16CB0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22F4D" w14:textId="18ABBD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D53D3" w14:textId="252F0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r>
      <w:tr w:rsidR="00DA4D22" w:rsidRPr="00DA4D22" w14:paraId="7C0AC9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B3B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BE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2271D31" w14:textId="298C4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197A642" w14:textId="036A1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21A6D" w14:textId="21AC03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CA961" w14:textId="25893F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r>
      <w:tr w:rsidR="00DA4D22" w:rsidRPr="00DA4D22" w14:paraId="094035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6D6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51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74381E" w14:textId="3AA722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9C7AB" w14:textId="177CE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DACC3" w14:textId="5FEA0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96CD1" w14:textId="6151C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154E3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12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59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06D89F7" w14:textId="504208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2B274" w14:textId="104BB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4F14C" w14:textId="2449E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9AC53" w14:textId="655C9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r>
      <w:tr w:rsidR="00DA4D22" w:rsidRPr="00DA4D22" w14:paraId="6DBDD0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620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2B1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007891E" w14:textId="26E14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42EF8" w14:textId="7B0B59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ACFAA" w14:textId="73AC8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D7211" w14:textId="3B8A8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FA6D0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BD9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5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6631D61" w14:textId="02E5A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ABA2D" w14:textId="5AC4C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752311" w14:textId="277EF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CF3165" w14:textId="661082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2645CFDC" w14:textId="77777777" w:rsidTr="00DA4D22">
        <w:trPr>
          <w:trHeight w:val="20"/>
        </w:trPr>
        <w:tc>
          <w:tcPr>
            <w:tcW w:w="80" w:type="pct"/>
            <w:tcBorders>
              <w:top w:val="nil"/>
              <w:left w:val="single" w:sz="4" w:space="0" w:color="000000"/>
              <w:bottom w:val="nil"/>
              <w:right w:val="nil"/>
            </w:tcBorders>
            <w:shd w:val="clear" w:color="auto" w:fill="auto"/>
            <w:vAlign w:val="center"/>
            <w:hideMark/>
          </w:tcPr>
          <w:p w14:paraId="3DAAC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C452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37F4F33" w14:textId="512D42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E4227" w14:textId="7AA6A9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C97DB" w14:textId="74BF8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A5D30" w14:textId="5DE85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400FA5C4" w14:textId="77777777" w:rsidTr="00DA4D22">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F43E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A1F3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B505D06" w14:textId="203388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450D8AE4" w14:textId="37E85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33963342" w14:textId="4B895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24392A11" w14:textId="1E695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r>
      <w:tr w:rsidR="00DA4D22" w:rsidRPr="00DA4D22" w14:paraId="33832C0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737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3E6034C" w14:textId="156FA4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1A193D99" w14:textId="0F31E2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CD8E5" w14:textId="2971B80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F99983" w14:textId="379B31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9,909,564.75 </w:t>
            </w:r>
          </w:p>
        </w:tc>
      </w:tr>
      <w:tr w:rsidR="00DA4D22" w:rsidRPr="00DA4D22" w14:paraId="4FF33B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BEE0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827E100" w14:textId="4996F7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EFC85E" w14:textId="321D6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E6924C" w14:textId="298132C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72068" w14:textId="300E55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r>
      <w:tr w:rsidR="00DA4D22" w:rsidRPr="00DA4D22" w14:paraId="2DB41F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B0C3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1F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55033B" w14:textId="4F4D2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669B47E" w14:textId="5D0E7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3E193E" w14:textId="4B989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5B46B4" w14:textId="054834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r>
      <w:tr w:rsidR="00DA4D22" w:rsidRPr="00DA4D22" w14:paraId="1AFEC6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6E0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C6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D84E74" w14:textId="1FB0AB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646A131" w14:textId="7D4E5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2A19B" w14:textId="66FB5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E71C1" w14:textId="2DC00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r>
      <w:tr w:rsidR="00DA4D22" w:rsidRPr="00DA4D22" w14:paraId="2BE60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84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67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42E991D" w14:textId="32CB52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AB4BB63" w14:textId="2BFBF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85943C" w14:textId="53CCF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4C8BF" w14:textId="19D8AB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r>
      <w:tr w:rsidR="00DA4D22" w:rsidRPr="00DA4D22" w14:paraId="46013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EF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FA1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ACB81C" w14:textId="5A1F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11FEBF4" w14:textId="1AC8A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ABCB0D" w14:textId="058C93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9A2A3" w14:textId="696A9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r>
      <w:tr w:rsidR="00DA4D22" w:rsidRPr="00DA4D22" w14:paraId="2A318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3D7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5F3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51594CE9" w14:textId="1AA5F5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9E86880" w14:textId="7F23E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DD8E2" w14:textId="6A9680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761C8A" w14:textId="54FCE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r>
      <w:tr w:rsidR="00DA4D22" w:rsidRPr="00DA4D22" w14:paraId="309EC5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6F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E4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40184E2" w14:textId="1F58F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953A25A" w14:textId="5048D4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1EC6" w14:textId="04D21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18817" w14:textId="12CD8F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r>
      <w:tr w:rsidR="00DA4D22" w:rsidRPr="00DA4D22" w14:paraId="109612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5F6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AB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878F03" w14:textId="345B4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63104" w14:textId="76EDA6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358DE" w14:textId="50CC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5247F" w14:textId="28DBC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r>
      <w:tr w:rsidR="00DA4D22" w:rsidRPr="00DA4D22" w14:paraId="2CDCFD6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FD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0C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DABB1A5" w14:textId="5BC31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ECAC270" w14:textId="56C58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1FEB5" w14:textId="04B79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52C31" w14:textId="43D21C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r>
      <w:tr w:rsidR="00DA4D22" w:rsidRPr="00DA4D22" w14:paraId="5E5DC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191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2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7CBF586" w14:textId="769D9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696C064" w14:textId="0D6EA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F8455" w14:textId="6EFC1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64A012" w14:textId="30F7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r>
      <w:tr w:rsidR="00DA4D22" w:rsidRPr="00DA4D22" w14:paraId="7D1626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B32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3DA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38FC4F9" w14:textId="1B33A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44DF7" w14:textId="7B3330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FB77A" w14:textId="740F50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E8662" w14:textId="16552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0F76378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E784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BA17D6" w14:textId="46004B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313BDE" w14:textId="150D3C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D2864C" w14:textId="0D121CF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6D27F" w14:textId="42E72DD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r>
      <w:tr w:rsidR="00DA4D22" w:rsidRPr="00DA4D22" w14:paraId="44A1F5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C939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59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8CDA6B5" w14:textId="19AE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4815AA0" w14:textId="7BF67C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7E830A" w14:textId="1B7A2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60B72" w14:textId="76231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r>
      <w:tr w:rsidR="00DA4D22" w:rsidRPr="00DA4D22" w14:paraId="60A0AA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399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53E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72D2D52" w14:textId="67457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B308759" w14:textId="5E75C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C51A0D" w14:textId="29B9CD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8551D1" w14:textId="2AB2E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r>
      <w:tr w:rsidR="00DA4D22" w:rsidRPr="00DA4D22" w14:paraId="7AF34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49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478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C08817" w14:textId="48269E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231CB46" w14:textId="68273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500C01" w14:textId="0508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E95876" w14:textId="28BAA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r>
      <w:tr w:rsidR="00DA4D22" w:rsidRPr="00DA4D22" w14:paraId="50FA2AA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BA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8FE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00A5093" w14:textId="3C2B0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6C1D9B7" w14:textId="6711A3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A11CD" w14:textId="62497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19E885" w14:textId="41A838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r>
      <w:tr w:rsidR="00DA4D22" w:rsidRPr="00DA4D22" w14:paraId="711CF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43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31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82DB42A" w14:textId="38D32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C6567FA" w14:textId="53E45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2CEEB" w14:textId="43DD1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8D2D5" w14:textId="21182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0CEEFE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7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8B8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54DD75D" w14:textId="6EFC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64BDD48" w14:textId="51C10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4EC78" w14:textId="136E37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0A536" w14:textId="0D805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2F495E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3E3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440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8B9A085" w14:textId="612D9C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44FBC79" w14:textId="2CFF6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FE439A" w14:textId="2E73C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43606" w14:textId="3E935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3123C70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E77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20E395" w14:textId="17531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C79A1A" w14:textId="32C86D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6FC286" w14:textId="138F13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863172" w14:textId="2AA7DA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361,942.88 </w:t>
            </w:r>
          </w:p>
        </w:tc>
      </w:tr>
      <w:tr w:rsidR="00DA4D22" w:rsidRPr="00DA4D22" w14:paraId="2B47F2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C8A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E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772CE11" w14:textId="5A73D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A584BE7" w14:textId="52F49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649BB5" w14:textId="4B49CC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650D5" w14:textId="6873DF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r>
      <w:tr w:rsidR="00DA4D22" w:rsidRPr="00DA4D22" w14:paraId="553598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544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D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A774562" w14:textId="15821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CADA070" w14:textId="44DFE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F0A860" w14:textId="044CA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853D9" w14:textId="64304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r>
      <w:tr w:rsidR="00DA4D22" w:rsidRPr="00DA4D22" w14:paraId="5EA46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0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3E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C049D7" w14:textId="7C372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98E5" w14:textId="7A134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F503A" w14:textId="786F9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57C0A" w14:textId="6324A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r>
      <w:tr w:rsidR="00DA4D22" w:rsidRPr="00DA4D22" w14:paraId="21B4F4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DC7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93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AF0E9E6" w14:textId="38DEB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2749CD43" w14:textId="737FE6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54395D" w14:textId="32625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97D34" w14:textId="616794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r>
      <w:tr w:rsidR="00DA4D22" w:rsidRPr="00DA4D22" w14:paraId="1CB558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B3C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FC0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25371350" w14:textId="7340B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ECB7E8" w14:textId="4E38E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5822F0" w14:textId="14B27C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11AFE" w14:textId="62FE47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15D51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FF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A7F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C43799" w14:textId="5171EB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5C040" w14:textId="5B211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FD1EA8" w14:textId="6CCC9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DF0D8" w14:textId="1618E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31F137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17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A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62D0050" w14:textId="79B3A4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771DD7E" w14:textId="07009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B2235" w14:textId="55AF5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C39C5" w14:textId="7EAB3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440399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28E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8EC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78044EA" w14:textId="1F4F5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EE0AECF" w14:textId="3DB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9F00F5" w14:textId="32F50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F494F6" w14:textId="57BB7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r>
      <w:tr w:rsidR="00DA4D22" w:rsidRPr="00DA4D22" w14:paraId="22BF0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27E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CEA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A1A2639" w14:textId="4CFAE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58395D07" w14:textId="5849A1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2CD5B" w14:textId="3B0FE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7CE08C" w14:textId="384B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r>
      <w:tr w:rsidR="00DA4D22" w:rsidRPr="00DA4D22" w14:paraId="08A5A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89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6F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0F8D54F" w14:textId="2A162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51C069A" w14:textId="684FC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5FFB0" w14:textId="17759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9ED031" w14:textId="1D0C9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r>
      <w:tr w:rsidR="00DA4D22" w:rsidRPr="00DA4D22" w14:paraId="44CF6A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52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36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AD482B" w14:textId="5D1E1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EB694F5" w14:textId="7B902B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D3945" w14:textId="7F454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AE3BC" w14:textId="426C9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120313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D5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3E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481F367" w14:textId="6D79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863987F" w14:textId="750734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DE376C" w14:textId="23771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10AAB" w14:textId="6CCD7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5CA85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42D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5B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FF64FAF" w14:textId="22062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75BAE5D" w14:textId="06992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CEBB2" w14:textId="7601C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2AD133" w14:textId="7EE58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r>
      <w:tr w:rsidR="00DA4D22" w:rsidRPr="00DA4D22" w14:paraId="7C2BAF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7E3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98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0C9704" w14:textId="3ED68D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55C9" w14:textId="7982C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9D7FC" w14:textId="646E26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FC1D5" w14:textId="4921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A2BA0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287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1A7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0868CE2" w14:textId="57444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4D7B4C3" w14:textId="1AEC1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3E5D95" w14:textId="7717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8CE35" w14:textId="3892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r>
      <w:tr w:rsidR="00DA4D22" w:rsidRPr="00DA4D22" w14:paraId="6AEA1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AA01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BD8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3B0ADE" w14:textId="6E860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91CB9E4" w14:textId="0F6F97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145877" w14:textId="6831C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291A4" w14:textId="4C83F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r>
      <w:tr w:rsidR="00DA4D22" w:rsidRPr="00DA4D22" w14:paraId="281C8F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5B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F5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D936BC" w14:textId="7E1C3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158351" w14:textId="6B99B0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B9D07" w14:textId="37C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4173E" w14:textId="161EC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362FA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C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6E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8D761A" w14:textId="2D99D9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3F8BC88" w14:textId="46915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657543" w14:textId="619533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06C99" w14:textId="18733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r>
      <w:tr w:rsidR="00DA4D22" w:rsidRPr="00DA4D22" w14:paraId="27E414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3E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829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E9FB4C9" w14:textId="490E6B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4854" w14:textId="57EFB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E9908" w14:textId="5D4F5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D18B91" w14:textId="193BB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r>
      <w:tr w:rsidR="00DA4D22" w:rsidRPr="00DA4D22" w14:paraId="24A441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D1F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2E0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6F42F69" w14:textId="579486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50CB9A99" w14:textId="725DC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6B60D" w14:textId="3BD85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2DBB9" w14:textId="10008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r>
      <w:tr w:rsidR="00DA4D22" w:rsidRPr="00DA4D22" w14:paraId="44E01C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21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64844" w14:textId="48402F2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5F2B33" w14:textId="3CBBD1B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91CD7" w14:textId="0A98C33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A451BB" w14:textId="15732E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54,257.24 </w:t>
            </w:r>
          </w:p>
        </w:tc>
      </w:tr>
      <w:tr w:rsidR="00DA4D22" w:rsidRPr="00DA4D22" w14:paraId="328BC4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00D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036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2A7558AF" w14:textId="0DC33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2D80557" w14:textId="4CB5FC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51DDA7" w14:textId="37B1D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14408" w14:textId="55F86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r>
      <w:tr w:rsidR="00DA4D22" w:rsidRPr="00DA4D22" w14:paraId="482353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8B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82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7545074" w14:textId="316BF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F5F3D" w14:textId="2016D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56C9F" w14:textId="53A782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4D1DA" w14:textId="244D12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5E1E0C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B8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4C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E594B75" w14:textId="45318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2B0773C" w14:textId="32D9E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DB1E54" w14:textId="0DAD1A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734B6" w14:textId="0D53D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r>
      <w:tr w:rsidR="00DA4D22" w:rsidRPr="00DA4D22" w14:paraId="2CF170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DD0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58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F6AF4F" w14:textId="3EF45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9B0626A" w14:textId="6F9BF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C2186" w14:textId="40F3B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5EE12E" w14:textId="7B143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r>
      <w:tr w:rsidR="00DA4D22" w:rsidRPr="00DA4D22" w14:paraId="7C9E3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294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38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901005B" w14:textId="3AB76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6779A0C" w14:textId="44F9E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D82EC" w14:textId="507D7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7452EE" w14:textId="2C74D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42CA16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913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2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4FF16CA" w14:textId="63306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091A295D" w14:textId="2A5DE9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B1906D" w14:textId="5BD11B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FE95EA" w14:textId="48745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r>
      <w:tr w:rsidR="00DA4D22" w:rsidRPr="00DA4D22" w14:paraId="3F9915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063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8F5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1699F9E" w14:textId="1BA56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1D3807" w14:textId="6D73E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FB5742" w14:textId="5A4D3E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F5C6A" w14:textId="37F9A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r>
      <w:tr w:rsidR="00DA4D22" w:rsidRPr="00DA4D22" w14:paraId="13F60E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7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F49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6A04A09" w14:textId="47905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2E453601" w14:textId="11060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58C12" w14:textId="415D4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61DD" w14:textId="22036A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r>
      <w:tr w:rsidR="00DA4D22" w:rsidRPr="00DA4D22" w14:paraId="2FB029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21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5CB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9DA5BCA" w14:textId="58042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0015F2" w14:textId="69DBF0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6BC48" w14:textId="50D71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1E80E" w14:textId="3BBBF5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r>
      <w:tr w:rsidR="00DA4D22" w:rsidRPr="00DA4D22" w14:paraId="7D71B5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66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EE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BFA9C5" w14:textId="5AF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52E0B3FF" w14:textId="29AB7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617C7" w14:textId="60F8A2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AAF47A" w14:textId="01BED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r>
      <w:tr w:rsidR="00DA4D22" w:rsidRPr="00DA4D22" w14:paraId="2587E5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241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C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2A25494" w14:textId="4CE094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89373C7" w14:textId="049BE2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CD741C" w14:textId="020CC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C2658" w14:textId="4D714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r>
      <w:tr w:rsidR="00DA4D22" w:rsidRPr="00DA4D22" w14:paraId="4552B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A1A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5119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E4C2F8D" w14:textId="0F656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BC8E4D9" w14:textId="1E9ED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0549E" w14:textId="253D0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BAE792" w14:textId="2E665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r>
      <w:tr w:rsidR="00DA4D22" w:rsidRPr="00DA4D22" w14:paraId="7BA206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284D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DF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D9D92DC" w14:textId="5A4B1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117C104" w14:textId="3AFE7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467AE" w14:textId="36252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1A6503" w14:textId="232D0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4,585.00 </w:t>
            </w:r>
          </w:p>
        </w:tc>
      </w:tr>
      <w:tr w:rsidR="00DA4D22" w:rsidRPr="00DA4D22" w14:paraId="4BFFED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DD72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4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61AB6E4" w14:textId="7F8CD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9E70FA2" w14:textId="42564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FACA4" w14:textId="277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EF3E8" w14:textId="5B9BC9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161804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4B9B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5FE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545D877E" w14:textId="3A34B4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23D85F" w14:textId="49BC3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880F" w14:textId="0DA6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06F3B" w14:textId="26A3B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r>
      <w:tr w:rsidR="00DA4D22" w:rsidRPr="00DA4D22" w14:paraId="2E98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025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1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977E22F" w14:textId="7E900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72D0210" w14:textId="79AF8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B4E33F" w14:textId="6C7DF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7ED402" w14:textId="17619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r>
      <w:tr w:rsidR="00DA4D22" w:rsidRPr="00DA4D22" w14:paraId="760F48E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43E73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0AC5B6" w14:textId="7A2741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4F9396" w14:textId="345579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DAB60" w14:textId="026B9EA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D04391A" w14:textId="543C0F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115,159.60 </w:t>
            </w:r>
          </w:p>
        </w:tc>
      </w:tr>
      <w:tr w:rsidR="00DA4D22" w:rsidRPr="00DA4D22" w14:paraId="0C29EBD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CA8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A785CEF" w14:textId="3AAD45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1FE9D" w14:textId="0DD59E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E192F2" w14:textId="46E535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DCF1372" w14:textId="419E000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411,548.90 </w:t>
            </w:r>
          </w:p>
        </w:tc>
      </w:tr>
      <w:tr w:rsidR="00DA4D22" w:rsidRPr="00DA4D22" w14:paraId="3C006A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9281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C3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A14D729" w14:textId="584C7E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C8EFB50" w14:textId="2209A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4C0779" w14:textId="378E6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C79DE0" w14:textId="26B11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r>
      <w:tr w:rsidR="00DA4D22" w:rsidRPr="00DA4D22" w14:paraId="6C3662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0453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D2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9C4DD2B" w14:textId="178858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065C65E" w14:textId="31572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7AE7C" w14:textId="52D8B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6D9694" w14:textId="4E55E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r>
      <w:tr w:rsidR="00DA4D22" w:rsidRPr="00DA4D22" w14:paraId="15B4BC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A98F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F5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414515B" w14:textId="44B69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4A8217AE" w14:textId="7E7A7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D33F5B" w14:textId="299ED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327B65" w14:textId="59A85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r>
      <w:tr w:rsidR="00DA4D22" w:rsidRPr="00DA4D22" w14:paraId="6FFAAD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0342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D79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53DEE31" w14:textId="287F6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3E78E8B" w14:textId="66C278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41B92" w14:textId="5CC27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2AF44" w14:textId="534E3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r>
      <w:tr w:rsidR="00DA4D22" w:rsidRPr="00DA4D22" w14:paraId="4C29D1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52F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50A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DB43397" w14:textId="01E2D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052C2092" w14:textId="0CB0EE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A2622" w14:textId="2EFE50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59675" w14:textId="13E70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r>
      <w:tr w:rsidR="00DA4D22" w:rsidRPr="00DA4D22" w14:paraId="421EB5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73B3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8C3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5C55540" w14:textId="24495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E642B59" w14:textId="3A322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FF0E3" w14:textId="6F3E7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292289" w14:textId="161C1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r>
      <w:tr w:rsidR="00DA4D22" w:rsidRPr="00DA4D22" w14:paraId="7B99AA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60C9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9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5FD8401" w14:textId="271C6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19BE0C08" w14:textId="3F396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05783" w14:textId="7FE2F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A16CD" w14:textId="4D5979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r>
      <w:tr w:rsidR="00DA4D22" w:rsidRPr="00DA4D22" w14:paraId="6C9F99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70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00C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F445F1B" w14:textId="420FA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D018978" w14:textId="38E1F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038168" w14:textId="4F7E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85131" w14:textId="5BA77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r>
      <w:tr w:rsidR="00DA4D22" w:rsidRPr="00DA4D22" w14:paraId="3B9F63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54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F0F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A27E6C2" w14:textId="2A5E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7CC6D48" w14:textId="1475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891D99" w14:textId="2ED281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6A7E" w14:textId="222CD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r>
      <w:tr w:rsidR="00DA4D22" w:rsidRPr="00DA4D22" w14:paraId="09C5DC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5F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F4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EB40335" w14:textId="21EBA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5AEC0C93" w14:textId="3D540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B5B37" w14:textId="16495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71177" w14:textId="67AE8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r>
      <w:tr w:rsidR="00DA4D22" w:rsidRPr="00DA4D22" w14:paraId="049094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2E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5C3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6C9B9FA" w14:textId="05AB77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33F0A13C" w14:textId="50DD3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6468D" w14:textId="61EDA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AD5B33" w14:textId="3A699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956.98 </w:t>
            </w:r>
          </w:p>
        </w:tc>
      </w:tr>
      <w:tr w:rsidR="00DA4D22" w:rsidRPr="00DA4D22" w14:paraId="170C51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A54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ED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DF0E17E" w14:textId="397E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D079F47" w14:textId="5D24F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62E0D" w14:textId="3BAA1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17898" w14:textId="231191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r>
      <w:tr w:rsidR="00DA4D22" w:rsidRPr="00DA4D22" w14:paraId="56D8BE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35C8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27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259E5C14" w14:textId="6E988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473F21F7" w14:textId="0B419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6CB22" w14:textId="7C21AE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BBF5B" w14:textId="5CC396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r>
      <w:tr w:rsidR="00DA4D22" w:rsidRPr="00DA4D22" w14:paraId="166B9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F06A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02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729AF70" w14:textId="280CF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53C60B0" w14:textId="0777E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6034C" w14:textId="4E5F75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C95FC4" w14:textId="1BFCEA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r>
      <w:tr w:rsidR="00DA4D22" w:rsidRPr="00DA4D22" w14:paraId="59B074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637A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08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46B8E4E" w14:textId="5190E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D3F0E57" w14:textId="42DF8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60ECD" w14:textId="220A73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42973B" w14:textId="44046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r>
      <w:tr w:rsidR="00DA4D22" w:rsidRPr="00DA4D22" w14:paraId="6B0D7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7749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96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73817E1" w14:textId="2996B5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4DF8F066" w14:textId="2A2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B54D7" w14:textId="2C8E0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2A980" w14:textId="2BD35F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r>
      <w:tr w:rsidR="00DA4D22" w:rsidRPr="00DA4D22" w14:paraId="4AD4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7E7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2FE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7666A64" w14:textId="530B4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5F0C6846" w14:textId="4651CA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93F7C" w14:textId="69DDB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57421" w14:textId="3077C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r>
      <w:tr w:rsidR="00DA4D22" w:rsidRPr="00DA4D22" w14:paraId="01554F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772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559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C6EF5A7" w14:textId="1408EC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77D2E866" w14:textId="76791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A7E13" w14:textId="71075E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3383D6" w14:textId="4D5D73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r>
      <w:tr w:rsidR="00DA4D22" w:rsidRPr="00DA4D22" w14:paraId="188992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CB7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C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F73219" w14:textId="3ACEE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A4996B7" w14:textId="085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7B5B6" w14:textId="6D082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2C8AE" w14:textId="29CBF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r>
      <w:tr w:rsidR="00DA4D22" w:rsidRPr="00DA4D22" w14:paraId="43FF7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09A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86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62FF629" w14:textId="2DB4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09037636" w14:textId="4AFE1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ABDFF" w14:textId="622CAB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7CB4F" w14:textId="39AFC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r>
      <w:tr w:rsidR="00DA4D22" w:rsidRPr="00DA4D22" w14:paraId="43DCFE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B1A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B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BB0B1F" w14:textId="7A3F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4BA676AF" w14:textId="3346D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3E9EC" w14:textId="37E9F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D1CE1D" w14:textId="06CCC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r>
      <w:tr w:rsidR="00DA4D22" w:rsidRPr="00DA4D22" w14:paraId="2F1350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A6E6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9E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806297E" w14:textId="1D6DC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1F72AC4E" w14:textId="200DF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48E49C" w14:textId="1E711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6F7F5" w14:textId="29F91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140.38 </w:t>
            </w:r>
          </w:p>
        </w:tc>
      </w:tr>
      <w:tr w:rsidR="00DA4D22" w:rsidRPr="00DA4D22" w14:paraId="307A3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A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8F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720A295" w14:textId="1A33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7A09ED71" w14:textId="1CE3D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6F48B" w14:textId="6869BC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40794C" w14:textId="2CC36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8,946.11 </w:t>
            </w:r>
          </w:p>
        </w:tc>
      </w:tr>
      <w:tr w:rsidR="00DA4D22" w:rsidRPr="00DA4D22" w14:paraId="41DC33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FC78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6F0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E6D98C9" w14:textId="39D14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D8B3E0B" w14:textId="286F5F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822D5" w14:textId="6A1130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BD225E" w14:textId="0D222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r>
      <w:tr w:rsidR="00DA4D22" w:rsidRPr="00DA4D22" w14:paraId="14085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3C74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FC0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6ADA8EA" w14:textId="18944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F35F5EB" w14:textId="361F3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81B34" w14:textId="11450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A863C5" w14:textId="6C418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r>
      <w:tr w:rsidR="00DA4D22" w:rsidRPr="00DA4D22" w14:paraId="049F8B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75E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3D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A77D5C4" w14:textId="0E3EC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250C20D" w14:textId="32530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164AF" w14:textId="70E0C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F05FFF" w14:textId="60353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r>
      <w:tr w:rsidR="00DA4D22" w:rsidRPr="00DA4D22" w14:paraId="750B37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A0D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0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44118C9" w14:textId="252B8E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08A46" w14:textId="11498D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55C33" w14:textId="037265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ECFEC" w14:textId="7F5EB5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r>
      <w:tr w:rsidR="00DA4D22" w:rsidRPr="00DA4D22" w14:paraId="7DA1D72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BF34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A7DC" w14:textId="73CF521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847E2E" w14:textId="598ABC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9B40F" w14:textId="50B6C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AD54F9" w14:textId="248913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r>
      <w:tr w:rsidR="00DA4D22" w:rsidRPr="00DA4D22" w14:paraId="08B98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71B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549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55607CB" w14:textId="2F96BD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759730" w14:textId="53536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5FF3A" w14:textId="3C8C0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8D3867" w14:textId="335D8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r>
      <w:tr w:rsidR="00DA4D22" w:rsidRPr="00DA4D22" w14:paraId="795FE7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B86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405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EA55094" w14:textId="6C8157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0711289E" w14:textId="7E40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4FE9A0" w14:textId="492A5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269C0" w14:textId="4852F3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r>
      <w:tr w:rsidR="00DA4D22" w:rsidRPr="00DA4D22" w14:paraId="59B9E1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6E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ED7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8E2F348" w14:textId="6C4CE7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559BE1A1" w14:textId="4DF72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2BBA79" w14:textId="2F34A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D9DC2" w14:textId="1867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r>
      <w:tr w:rsidR="00DA4D22" w:rsidRPr="00DA4D22" w14:paraId="25FC44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29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B1B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85557D7" w14:textId="2A201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D17B5F0" w14:textId="7C7E4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AB8212" w14:textId="6D8525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9A3C3" w14:textId="75825B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r>
      <w:tr w:rsidR="00DA4D22" w:rsidRPr="00DA4D22" w14:paraId="6A6D82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E9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69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18C9AD8" w14:textId="37C11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3A1D4848" w14:textId="7D477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6AB6B8" w14:textId="760CB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06C09" w14:textId="6B828A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r>
      <w:tr w:rsidR="00DA4D22" w:rsidRPr="00DA4D22" w14:paraId="5DC181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76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986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2E9DAA7" w14:textId="135423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075F849" w14:textId="4254F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C2C42A" w14:textId="058D9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EC4937" w14:textId="3FBA5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r>
      <w:tr w:rsidR="00DA4D22" w:rsidRPr="00DA4D22" w14:paraId="239E9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545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F16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58FC0E2" w14:textId="2EA94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6E764FC" w14:textId="58FCB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9EAF1" w14:textId="386D8A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6FFC3" w14:textId="0F3E3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r>
      <w:tr w:rsidR="00DA4D22" w:rsidRPr="00DA4D22" w14:paraId="413CE9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A591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778DBCA" w14:textId="66A833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94A7B4" w14:textId="1D8AFD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27DA2" w14:textId="1B5BEB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CA7025" w14:textId="47B85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0,114,142.94 </w:t>
            </w:r>
          </w:p>
        </w:tc>
      </w:tr>
      <w:tr w:rsidR="00DA4D22" w:rsidRPr="00DA4D22" w14:paraId="3B639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6492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05E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5760E60" w14:textId="3EB3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D124AC6" w14:textId="04A0E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CB55DD" w14:textId="1673C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9C125" w14:textId="53CE35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r>
      <w:tr w:rsidR="00DA4D22" w:rsidRPr="00DA4D22" w14:paraId="150741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611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0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04A212" w14:textId="2BC69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1CA5406" w14:textId="5C4B1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62899" w14:textId="156E0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795034D1" w14:textId="33068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8,933,844.81 </w:t>
            </w:r>
          </w:p>
        </w:tc>
      </w:tr>
      <w:tr w:rsidR="00DA4D22" w:rsidRPr="00DA4D22" w14:paraId="5F5DED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4CD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ED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B955BC3" w14:textId="430C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BEE5468" w14:textId="49E8E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8EA54" w14:textId="30907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27C78" w14:textId="187B0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r>
      <w:tr w:rsidR="00DA4D22" w:rsidRPr="00DA4D22" w14:paraId="0D810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1C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A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D507B37" w14:textId="576B47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3939E5C" w14:textId="5E01D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2EFDCC" w14:textId="085237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B54CC" w14:textId="1D9F4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r>
      <w:tr w:rsidR="00DA4D22" w:rsidRPr="00DA4D22" w14:paraId="44596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1D2E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41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A20BF59" w14:textId="7EDF35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65598828" w14:textId="13785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43AB" w14:textId="05C83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235C87E" w14:textId="5C315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38 </w:t>
            </w:r>
          </w:p>
        </w:tc>
      </w:tr>
      <w:tr w:rsidR="00DA4D22" w:rsidRPr="00DA4D22" w14:paraId="48B74F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07E6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19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217D0D7" w14:textId="358AB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6B38851" w14:textId="28C23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40817ED1" w14:textId="0422D8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2EAE746" w14:textId="569D2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2,588.35 </w:t>
            </w:r>
          </w:p>
        </w:tc>
      </w:tr>
      <w:tr w:rsidR="00DA4D22" w:rsidRPr="00DA4D22" w14:paraId="36208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42B1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538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3F3C40E" w14:textId="5896CA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9B5208E" w14:textId="4BC03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4AECEC4" w14:textId="756D2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3EED41" w14:textId="4B2A2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6,028.24 </w:t>
            </w:r>
          </w:p>
        </w:tc>
      </w:tr>
      <w:tr w:rsidR="00DA4D22" w:rsidRPr="00DA4D22" w14:paraId="1F8EAB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AEED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D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5619843" w14:textId="5199F5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C1B1763" w14:textId="57A47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CEAA9" w14:textId="3386B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A329FD" w14:textId="75250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r>
      <w:tr w:rsidR="00DA4D22" w:rsidRPr="00DA4D22" w14:paraId="6FFB43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6FA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A19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8141ED9" w14:textId="433CC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6F0741A" w14:textId="1B7F02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A2DA4B" w14:textId="37C71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D48B6" w14:textId="7F5B9B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r>
      <w:tr w:rsidR="00DA4D22" w:rsidRPr="00DA4D22" w14:paraId="1E75CE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21BB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D4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C09ED0" w14:textId="22E3C2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C9977D6" w14:textId="67EA3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74AA0" w14:textId="13B8A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69599" w14:textId="7724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r>
      <w:tr w:rsidR="00DA4D22" w:rsidRPr="00DA4D22" w14:paraId="6D4324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716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69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E09CEF2" w14:textId="3A86F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4954E72A" w14:textId="046EC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51A83" w14:textId="10999E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6EEC7" w14:textId="4C4591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r>
      <w:tr w:rsidR="00DA4D22" w:rsidRPr="00DA4D22" w14:paraId="542751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A04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57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4D56C05" w14:textId="73BCD5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A9DAA0D" w14:textId="2707F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916AF8" w14:textId="055D0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1996A" w14:textId="0120F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r>
      <w:tr w:rsidR="00DA4D22" w:rsidRPr="00DA4D22" w14:paraId="61A427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CB4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605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1F08BC3" w14:textId="0C15F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42E6AF2" w14:textId="32E35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74C0" w14:textId="3C726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0A203" w14:textId="5CB08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9,686.28 </w:t>
            </w:r>
          </w:p>
        </w:tc>
      </w:tr>
      <w:tr w:rsidR="00DA4D22" w:rsidRPr="00DA4D22" w14:paraId="6901DB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B7D3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E7C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1118B0E" w14:textId="12B0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910773F" w14:textId="361B6B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BB7996" w14:textId="1B77F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345731" w14:textId="1B7C7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r>
      <w:tr w:rsidR="00DA4D22" w:rsidRPr="00DA4D22" w14:paraId="5515A60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67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4E7A5" w14:textId="2BC0C52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6D40" w14:textId="29BD41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96EE98" w14:textId="0A2AD1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4BF57E" w14:textId="0C3CCC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r>
      <w:tr w:rsidR="00DA4D22" w:rsidRPr="00DA4D22" w14:paraId="188B9B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06BA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E0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BA145A2" w14:textId="651AE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4F93BCF" w14:textId="1E81EF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7833AB" w14:textId="4CCBD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2D4D5" w14:textId="329F60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r>
      <w:tr w:rsidR="00DA4D22" w:rsidRPr="00DA4D22" w14:paraId="0CE738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E4A6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9E8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63B8D33" w14:textId="272C0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5A490DB" w14:textId="23F3A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5E54C" w14:textId="45206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A4FE1" w14:textId="71359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r>
      <w:tr w:rsidR="00DA4D22" w:rsidRPr="00DA4D22" w14:paraId="63F80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68C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6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A118109" w14:textId="7617AD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2C9007A5" w14:textId="62F1B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0276" w14:textId="667C6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A52137" w14:textId="680C9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r>
      <w:tr w:rsidR="00DA4D22" w:rsidRPr="00DA4D22" w14:paraId="18409A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DA8D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E6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D5E8986" w14:textId="5825E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5ECECF64" w14:textId="2D11F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F716F4" w14:textId="2BF1C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87080" w14:textId="72F1E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r>
      <w:tr w:rsidR="00DA4D22" w:rsidRPr="00DA4D22" w14:paraId="342B8D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A6C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DE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2851C9A" w14:textId="2A8B07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7A70568" w14:textId="4E79D4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728DF" w14:textId="7BBE75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7AE6E" w14:textId="73DCA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r>
      <w:tr w:rsidR="00DA4D22" w:rsidRPr="00DA4D22" w14:paraId="757017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B666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559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B78B2DC" w14:textId="07E10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607296CF" w14:textId="3C252C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06AD4" w14:textId="7417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DF0282" w14:textId="0D10C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r>
      <w:tr w:rsidR="00DA4D22" w:rsidRPr="00DA4D22" w14:paraId="45DB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82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A15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21860C" w14:textId="04965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0D205ACC" w14:textId="11712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47EED2" w14:textId="23A0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1B64C" w14:textId="59C5A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r>
      <w:tr w:rsidR="00DA4D22" w:rsidRPr="00DA4D22" w14:paraId="5BC3B5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99C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05B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A05BED1" w14:textId="5111C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797643D2" w14:textId="7760E8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4BEB5" w14:textId="264D5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5037D" w14:textId="3C6A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r>
      <w:tr w:rsidR="00DA4D22" w:rsidRPr="00DA4D22" w14:paraId="092795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9F58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44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0CAE0FC" w14:textId="71A5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0225CBDD" w14:textId="69BB2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A861E" w14:textId="5E390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83860" w14:textId="31D55B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r>
      <w:tr w:rsidR="00DA4D22" w:rsidRPr="00DA4D22" w14:paraId="166F4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940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63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5237E03" w14:textId="48A6A0A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DA62043" w14:textId="21944D4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0AF1C" w14:textId="3A99A38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BAC048" w14:textId="561B2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7,427.68 </w:t>
            </w:r>
          </w:p>
        </w:tc>
      </w:tr>
      <w:tr w:rsidR="00DA4D22" w:rsidRPr="00DA4D22" w14:paraId="0749AF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D44A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C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27FDCFA" w14:textId="458D9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D693E" w14:textId="53B57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B4444" w14:textId="78A5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6CF41" w14:textId="5E7E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r>
      <w:tr w:rsidR="00DA4D22" w:rsidRPr="00DA4D22" w14:paraId="5F9BD5F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45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6C33D50" w14:textId="0A9F74D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406DF" w14:textId="4389E3E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86690" w14:textId="0452CF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637C14" w14:textId="2CB8742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r>
      <w:tr w:rsidR="00DA4D22" w:rsidRPr="00DA4D22" w14:paraId="6BC2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C68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5D0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E3F843D" w14:textId="7B732E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5C12626" w14:textId="2BF87B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E161BD" w14:textId="58994D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6F52A6" w14:textId="0A6347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r>
      <w:tr w:rsidR="00DA4D22" w:rsidRPr="00DA4D22" w14:paraId="2964CD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B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BD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31B58A8" w14:textId="5E0B0B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B24EA0A" w14:textId="1ADD1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366A3" w14:textId="650D4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665C" w14:textId="1F3B0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r>
      <w:tr w:rsidR="00DA4D22" w:rsidRPr="00DA4D22" w14:paraId="1E10D7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37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3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9B9B75D" w14:textId="3F2EB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4BC5A5A" w14:textId="2F48D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31A5E" w14:textId="11EAB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2AA" w14:textId="3E55C9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r>
      <w:tr w:rsidR="00DA4D22" w:rsidRPr="00DA4D22" w14:paraId="0E05F0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4FE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59F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6FFAB92" w14:textId="65BA3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965D263" w14:textId="5F218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4EB58" w14:textId="759CD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055E77" w14:textId="28155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r>
      <w:tr w:rsidR="00DA4D22" w:rsidRPr="00DA4D22" w14:paraId="6D0FC6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095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3C3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1960FC5" w14:textId="137DB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54E7EFA0" w14:textId="540C4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0BF04" w14:textId="4F4D6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CD9E4" w14:textId="1ADC12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r>
      <w:tr w:rsidR="00DA4D22" w:rsidRPr="00DA4D22" w14:paraId="064682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0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0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312B084" w14:textId="7E4219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7F0A61D6" w14:textId="06BAC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83D30" w14:textId="57901E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304150" w14:textId="7B1B3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r>
      <w:tr w:rsidR="00DA4D22" w:rsidRPr="00DA4D22" w14:paraId="7D4ABD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FC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93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269EFDD" w14:textId="38392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523F874" w14:textId="09369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F6E0E" w14:textId="0EE45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DE8D9" w14:textId="098B27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r>
      <w:tr w:rsidR="00DA4D22" w:rsidRPr="00DA4D22" w14:paraId="233BC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FE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97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74F4593" w14:textId="4DB94C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72D1B9A" w14:textId="146291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BEE2" w14:textId="507330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0FB913" w14:textId="72805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r>
      <w:tr w:rsidR="00DA4D22" w:rsidRPr="00DA4D22" w14:paraId="7AEA0C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9B93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B22DC20" w14:textId="7DC100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363A879" w14:textId="21EE9F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42CC5A" w14:textId="74115B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A65A7C" w14:textId="5A8D0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r>
      <w:tr w:rsidR="00DA4D22" w:rsidRPr="00DA4D22" w14:paraId="60AEEA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D88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2EF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83EE22B" w14:textId="4D058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F7794BE" w14:textId="5291A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920016" w14:textId="2594C0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1A1547" w14:textId="01C67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r>
      <w:tr w:rsidR="00DA4D22" w:rsidRPr="00DA4D22" w14:paraId="3AEDB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C184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2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1E3C441" w14:textId="48DBE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9ECEE25" w14:textId="7368A2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78D716" w14:textId="4FAEA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03212" w14:textId="267530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r>
      <w:tr w:rsidR="00DA4D22" w:rsidRPr="00DA4D22" w14:paraId="60F02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38A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2F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7D933E7" w14:textId="7C5F64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02A8E9C8" w14:textId="23E19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D4E5D" w14:textId="6B309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53FBCF" w14:textId="08DE14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r>
      <w:tr w:rsidR="00DA4D22" w:rsidRPr="00DA4D22" w14:paraId="577C3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3422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CF5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433F63B" w14:textId="12CD2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87A2515" w14:textId="0B5AA5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ED3C9E" w14:textId="2A0A9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3B56C3" w14:textId="405AA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r>
      <w:tr w:rsidR="00DA4D22" w:rsidRPr="00DA4D22" w14:paraId="25D8C6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D6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73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CE858D7" w14:textId="2F876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58A51914" w14:textId="6D4FA2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00076" w14:textId="0CC4E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E93CB" w14:textId="6B737A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r>
      <w:tr w:rsidR="00DA4D22" w:rsidRPr="00DA4D22" w14:paraId="2E6F20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BBF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66C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9AC13DC" w14:textId="1DA2D7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0982BF35" w14:textId="3DB19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E1763" w14:textId="6262CC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42795" w14:textId="410F9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r>
      <w:tr w:rsidR="00DA4D22" w:rsidRPr="00DA4D22" w14:paraId="1F01B1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ED4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B19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4960DA" w14:textId="0E041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53155108" w14:textId="2EF2E6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27576" w14:textId="3308EE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1316A" w14:textId="3170A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r>
      <w:tr w:rsidR="00DA4D22" w:rsidRPr="00DA4D22" w14:paraId="23CA7F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4E6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29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EB5AA20" w14:textId="7CBBBF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A4C89A2" w14:textId="303D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8D700" w14:textId="22808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D2253" w14:textId="2CA73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r>
      <w:tr w:rsidR="00DA4D22" w:rsidRPr="00DA4D22" w14:paraId="694960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580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9FA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221FC9D" w14:textId="5F33E2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CE4D700" w14:textId="169FD3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8C4CF" w14:textId="48903D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4320AD" w14:textId="0E619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r>
      <w:tr w:rsidR="00DA4D22" w:rsidRPr="00DA4D22" w14:paraId="3575C33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229D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6DB6FB3" w14:textId="7A71B9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58FD06" w14:textId="7A44256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F7E3C" w14:textId="440E67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CAA055" w14:textId="508C41D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r>
      <w:tr w:rsidR="00DA4D22" w:rsidRPr="00DA4D22" w14:paraId="1F59B6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F8CE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25DEF16" w14:textId="503869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A9DF0F" w14:textId="3B6442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F188A" w14:textId="4AFC4D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BD5B05" w14:textId="067435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r>
      <w:tr w:rsidR="00DA4D22" w:rsidRPr="00DA4D22" w14:paraId="41AFE5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8EEF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FC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E48D615" w14:textId="56E68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B49B3F4" w14:textId="526E3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966B1" w14:textId="4CB20B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55FFA" w14:textId="38B2E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r>
      <w:tr w:rsidR="00DA4D22" w:rsidRPr="00DA4D22" w14:paraId="0181C1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86DC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4B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004B559" w14:textId="15884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FADF704" w14:textId="267F5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A2C92" w14:textId="50C1B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CA7E5" w14:textId="1EB10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r>
      <w:tr w:rsidR="00DA4D22" w:rsidRPr="00DA4D22" w14:paraId="14D38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0866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E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3F1ED0F" w14:textId="26647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320063A" w14:textId="37FBCD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9BDE9A" w14:textId="4537A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B7736B" w14:textId="586861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r>
      <w:tr w:rsidR="00DA4D22" w:rsidRPr="00DA4D22" w14:paraId="0D4D85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749E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BCE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4DE6565" w14:textId="610E5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2E47A81" w14:textId="60D6A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3C8425" w14:textId="631AD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6851E" w14:textId="5741A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r>
      <w:tr w:rsidR="00DA4D22" w:rsidRPr="00DA4D22" w14:paraId="7CEFA1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AC87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80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E9B516B" w14:textId="656A4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78F40CC" w14:textId="58DC5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5C485" w14:textId="2C515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413088" w14:textId="2D882F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r>
      <w:tr w:rsidR="00DA4D22" w:rsidRPr="00DA4D22" w14:paraId="11DA60C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4F19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553A0B" w14:textId="47E1464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0B26F" w14:textId="155C28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9F84F" w14:textId="435E43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E7BA13" w14:textId="0E0573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r>
      <w:tr w:rsidR="00DA4D22" w:rsidRPr="00DA4D22" w14:paraId="167C2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F0E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57F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73C2F27" w14:textId="3F734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99AD2" w14:textId="0153EE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E55835" w14:textId="7326A9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5D513" w14:textId="642434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r>
      <w:tr w:rsidR="00DA4D22" w:rsidRPr="00DA4D22" w14:paraId="4A4120D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198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681457E" w14:textId="664A1CB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3DFF1" w14:textId="6ACAE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3136B" w14:textId="4EFC68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CCB4CE" w14:textId="47919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r>
      <w:tr w:rsidR="00DA4D22" w:rsidRPr="00DA4D22" w14:paraId="7B237E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E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CD3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D68E83A" w14:textId="50118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CA1BFCE" w14:textId="60040C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74C" w14:textId="48C16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4CB0B2" w14:textId="5CF70A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684E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6B6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0A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85F899E" w14:textId="6DB75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42F2220" w14:textId="02390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3D1A84" w14:textId="2356A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EFB37" w14:textId="50D9FE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r>
      <w:tr w:rsidR="00DA4D22" w:rsidRPr="00DA4D22" w14:paraId="19E8F1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4A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7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6863366" w14:textId="14431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756EA29F" w14:textId="3A4A7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B469" w14:textId="3B4F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52E35B" w14:textId="748F1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2B84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CF4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660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168B7FF" w14:textId="3B20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1967858F" w14:textId="14E08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7B8336" w14:textId="2181E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65744D" w14:textId="649E5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D5E4B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CD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07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B3D7AF4" w14:textId="2785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0A2E77E" w14:textId="64C48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978234" w14:textId="01BE3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AA590" w14:textId="53FE6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42FC6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DF0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A0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1A32CF07" w14:textId="51EB0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A3D0142" w14:textId="0B5DE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5FFEC" w14:textId="6C617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17A407" w14:textId="158AEF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r>
      <w:tr w:rsidR="00DA4D22" w:rsidRPr="00DA4D22" w14:paraId="0FCB9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D9C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41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04FBA5A" w14:textId="3356E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DACEE3B" w14:textId="1A5C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C179E" w14:textId="3473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2B522" w14:textId="6B7F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r>
      <w:tr w:rsidR="00DA4D22" w:rsidRPr="00DA4D22" w14:paraId="6080EB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35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5ADB4BA" w14:textId="607AC0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B195E" w14:textId="596E58D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08DDCD" w14:textId="20CF5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31D339" w14:textId="2DB7BB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r>
      <w:tr w:rsidR="00DA4D22" w:rsidRPr="00DA4D22" w14:paraId="2C103F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22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2E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246AAF29" w14:textId="3F57A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BCE842C" w14:textId="3B533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B16261" w14:textId="53895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7E746" w14:textId="0FF76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r>
    </w:tbl>
    <w:p w14:paraId="7DAD564B" w14:textId="199A63C1" w:rsidR="00573513" w:rsidRDefault="008D2D83" w:rsidP="00D0456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D04565">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D04565">
      <w:pPr>
        <w:spacing w:after="0" w:line="240" w:lineRule="auto"/>
        <w:contextualSpacing/>
        <w:rPr>
          <w:rFonts w:ascii="Arial" w:eastAsia="Arial" w:hAnsi="Arial" w:cs="Arial"/>
          <w:b/>
          <w:color w:val="002060"/>
          <w:sz w:val="24"/>
          <w:szCs w:val="28"/>
        </w:rPr>
      </w:pPr>
    </w:p>
    <w:p w14:paraId="76CB5ED8" w14:textId="4BCAD01A" w:rsidR="006941F6" w:rsidRDefault="006941F6" w:rsidP="00D04565">
      <w:pPr>
        <w:spacing w:after="0" w:line="240" w:lineRule="auto"/>
        <w:contextualSpacing/>
        <w:rPr>
          <w:rFonts w:ascii="Arial" w:eastAsia="Arial" w:hAnsi="Arial" w:cs="Arial"/>
          <w:b/>
          <w:color w:val="002060"/>
          <w:sz w:val="28"/>
          <w:szCs w:val="28"/>
        </w:rPr>
      </w:pPr>
    </w:p>
    <w:p w14:paraId="3E9E4D69" w14:textId="213947C1" w:rsidR="00D72392" w:rsidRDefault="00D72392" w:rsidP="00D04565">
      <w:pPr>
        <w:spacing w:after="0" w:line="240" w:lineRule="auto"/>
        <w:contextualSpacing/>
        <w:rPr>
          <w:rFonts w:ascii="Arial" w:eastAsia="Arial" w:hAnsi="Arial" w:cs="Arial"/>
          <w:b/>
          <w:color w:val="002060"/>
          <w:sz w:val="28"/>
          <w:szCs w:val="28"/>
        </w:rPr>
      </w:pPr>
    </w:p>
    <w:p w14:paraId="2D82759B" w14:textId="77777777" w:rsidR="00D72392" w:rsidRDefault="00D72392" w:rsidP="00D04565">
      <w:pPr>
        <w:spacing w:after="0" w:line="240" w:lineRule="auto"/>
        <w:contextualSpacing/>
        <w:rPr>
          <w:rFonts w:ascii="Arial" w:eastAsia="Arial" w:hAnsi="Arial" w:cs="Arial"/>
          <w:b/>
          <w:color w:val="002060"/>
          <w:sz w:val="28"/>
          <w:szCs w:val="28"/>
        </w:rPr>
      </w:pPr>
    </w:p>
    <w:p w14:paraId="7D3FF591" w14:textId="77777777"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7777777"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Pr="00314BFB">
        <w:rPr>
          <w:rFonts w:ascii="Arial" w:eastAsia="Times New Roman" w:hAnsi="Arial" w:cs="Arial"/>
          <w:b/>
          <w:bCs/>
          <w:color w:val="0070C0"/>
          <w:sz w:val="24"/>
          <w:szCs w:val="24"/>
          <w:lang w:eastAsia="en-US"/>
        </w:rPr>
        <w:t>714,138,908.63</w:t>
      </w:r>
      <w:r>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261953" w:rsidRDefault="00D72392" w:rsidP="00D72392">
      <w:pPr>
        <w:spacing w:after="0" w:line="240" w:lineRule="auto"/>
        <w:contextualSpacing/>
        <w:jc w:val="both"/>
        <w:textAlignment w:val="top"/>
        <w:rPr>
          <w:rFonts w:ascii="Arial" w:eastAsia="Times New Roman" w:hAnsi="Arial" w:cs="Arial"/>
          <w:sz w:val="24"/>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77777777" w:rsidR="00D72392" w:rsidRPr="00A75108"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w:t>
      </w:r>
      <w:r w:rsidRPr="00314BFB">
        <w:rPr>
          <w:rFonts w:ascii="Arial" w:eastAsia="Times New Roman" w:hAnsi="Arial" w:cs="Arial"/>
          <w:b/>
          <w:bCs/>
          <w:color w:val="0070C0"/>
          <w:sz w:val="24"/>
          <w:szCs w:val="24"/>
          <w:lang w:eastAsia="en-US"/>
        </w:rPr>
        <w:t>114,026,940.98</w:t>
      </w:r>
      <w:r>
        <w:rPr>
          <w:rFonts w:ascii="Arial" w:eastAsia="Times New Roman" w:hAnsi="Arial" w:cs="Arial"/>
          <w:b/>
          <w:bCs/>
          <w:color w:val="0070C0"/>
          <w:sz w:val="24"/>
          <w:szCs w:val="24"/>
          <w:lang w:eastAsia="en-US"/>
        </w:rPr>
        <w:t xml:space="preserve"> </w:t>
      </w:r>
      <w:r w:rsidRPr="00BB52B4">
        <w:rPr>
          <w:rFonts w:ascii="Arial" w:eastAsia="Times New Roman" w:hAnsi="Arial" w:cs="Arial"/>
          <w:b/>
          <w:color w:val="0070C0"/>
          <w:sz w:val="24"/>
          <w:szCs w:val="24"/>
          <w:lang w:val="en-US" w:eastAsia="en-US"/>
        </w:rPr>
        <w:t>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314BFB">
        <w:rPr>
          <w:rFonts w:ascii="Arial" w:eastAsia="Times New Roman" w:hAnsi="Arial" w:cs="Arial"/>
          <w:b/>
          <w:color w:val="0070C0"/>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4C74616F"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314BFB">
        <w:rPr>
          <w:rFonts w:ascii="Arial" w:eastAsia="Times New Roman" w:hAnsi="Arial" w:cs="Arial"/>
          <w:b/>
          <w:bCs/>
          <w:color w:val="0070C0"/>
          <w:sz w:val="24"/>
          <w:szCs w:val="24"/>
          <w:lang w:eastAsia="en-US"/>
        </w:rPr>
        <w:t>228,695</w:t>
      </w:r>
      <w:r>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314BFB">
        <w:rPr>
          <w:rFonts w:ascii="Arial" w:eastAsia="Times New Roman" w:hAnsi="Arial" w:cs="Arial"/>
          <w:b/>
          <w:bCs/>
          <w:color w:val="0070C0"/>
          <w:sz w:val="24"/>
          <w:szCs w:val="24"/>
          <w:lang w:eastAsia="en-US"/>
        </w:rPr>
        <w:t>106,334,029.6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2D0ED6">
        <w:rPr>
          <w:rFonts w:ascii="Arial" w:eastAsia="Times New Roman" w:hAnsi="Arial" w:cs="Arial"/>
          <w:b/>
          <w:sz w:val="24"/>
          <w:szCs w:val="24"/>
          <w:lang w:val="en-US" w:eastAsia="en-US"/>
        </w:rPr>
        <w:t>other food items</w:t>
      </w:r>
      <w:r w:rsidRPr="002D0ED6">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2D0ED6">
        <w:rPr>
          <w:rFonts w:ascii="Arial" w:eastAsia="Times New Roman" w:hAnsi="Arial" w:cs="Arial"/>
          <w:b/>
          <w:sz w:val="24"/>
          <w:szCs w:val="24"/>
          <w:lang w:val="en-US" w:eastAsia="en-US"/>
        </w:rPr>
        <w:t xml:space="preserve">₱167,408,115.36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 xml:space="preserve">₱326,369,822.60 </w:t>
      </w:r>
      <w:r>
        <w:rPr>
          <w:rFonts w:ascii="Arial" w:eastAsia="Times New Roman" w:hAnsi="Arial" w:cs="Arial"/>
          <w:sz w:val="24"/>
          <w:szCs w:val="24"/>
          <w:lang w:val="en-US" w:eastAsia="en-US"/>
        </w:rPr>
        <w:t>are available. </w:t>
      </w:r>
    </w:p>
    <w:p w14:paraId="743C0687" w14:textId="77777777" w:rsidR="00D72392" w:rsidRDefault="00D72392" w:rsidP="00D72392">
      <w:pPr>
        <w:spacing w:after="0" w:line="240" w:lineRule="auto"/>
        <w:ind w:right="57" w:firstLine="360"/>
        <w:contextualSpacing/>
        <w:rPr>
          <w:rFonts w:ascii="Arial" w:eastAsia="Arial" w:hAnsi="Arial" w:cs="Arial"/>
          <w:b/>
          <w:i/>
          <w:sz w:val="20"/>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427"/>
        <w:gridCol w:w="1279"/>
        <w:gridCol w:w="994"/>
        <w:gridCol w:w="1279"/>
        <w:gridCol w:w="1367"/>
        <w:gridCol w:w="1279"/>
        <w:gridCol w:w="1791"/>
      </w:tblGrid>
      <w:tr w:rsidR="00D72392" w:rsidRPr="00D72392" w14:paraId="1DD589FB" w14:textId="77777777" w:rsidTr="00235C49">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D8434A"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9A58BA"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54AD8AC"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671720"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4EEFBE5"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424ECB" w14:textId="77777777" w:rsidR="00D72392" w:rsidRPr="00D72392" w:rsidRDefault="00D72392" w:rsidP="00235C49">
            <w:pPr>
              <w:widowControl/>
              <w:spacing w:after="0" w:line="240" w:lineRule="auto"/>
              <w:ind w:left="-89"/>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TOTAL STANDBY FUNDS &amp; STOCKPILE</w:t>
            </w:r>
          </w:p>
        </w:tc>
      </w:tr>
      <w:tr w:rsidR="00D72392" w:rsidRPr="00D72392" w14:paraId="50873B45" w14:textId="77777777" w:rsidTr="00235C49">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241B198F" w14:textId="77777777" w:rsidR="00D72392" w:rsidRPr="00D72392" w:rsidRDefault="00D72392" w:rsidP="00235C49">
            <w:pPr>
              <w:widowControl/>
              <w:spacing w:after="0" w:line="240" w:lineRule="auto"/>
              <w:contextualSpacing/>
              <w:rPr>
                <w:rFonts w:ascii="Arial Narrow" w:eastAsia="Times New Roman" w:hAnsi="Arial Narrow"/>
                <w:b/>
                <w:bCs/>
                <w:sz w:val="18"/>
                <w:szCs w:val="18"/>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3EB03F58" w14:textId="77777777" w:rsidR="00D72392" w:rsidRPr="00D72392" w:rsidRDefault="00D72392" w:rsidP="00235C49">
            <w:pPr>
              <w:widowControl/>
              <w:spacing w:after="0" w:line="240" w:lineRule="auto"/>
              <w:contextualSpacing/>
              <w:rPr>
                <w:rFonts w:ascii="Arial Narrow" w:eastAsia="Times New Roman" w:hAnsi="Arial Narrow"/>
                <w:b/>
                <w:bCs/>
                <w:i/>
                <w:iCs/>
                <w:sz w:val="18"/>
                <w:szCs w:val="18"/>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0A7AD5E2"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256BFA72"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3A73BBDC"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04FAB59A" w14:textId="77777777" w:rsidR="00D72392" w:rsidRPr="00D72392" w:rsidRDefault="00D72392" w:rsidP="00235C49">
            <w:pPr>
              <w:widowControl/>
              <w:spacing w:after="0" w:line="240" w:lineRule="auto"/>
              <w:contextualSpacing/>
              <w:jc w:val="center"/>
              <w:rPr>
                <w:rFonts w:ascii="Arial Narrow" w:eastAsia="Times New Roman" w:hAnsi="Arial Narrow"/>
                <w:b/>
                <w:bCs/>
                <w:i/>
                <w:iCs/>
                <w:sz w:val="18"/>
                <w:szCs w:val="18"/>
                <w:lang w:val="en-US" w:eastAsia="en-US"/>
              </w:rPr>
            </w:pPr>
            <w:r w:rsidRPr="00D72392">
              <w:rPr>
                <w:rFonts w:ascii="Arial Narrow" w:eastAsia="Times New Roman" w:hAnsi="Arial Narrow"/>
                <w:b/>
                <w:bCs/>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21157DC9" w14:textId="77777777" w:rsidR="00D72392" w:rsidRPr="00D72392" w:rsidRDefault="00D72392" w:rsidP="00235C49">
            <w:pPr>
              <w:widowControl/>
              <w:spacing w:after="0" w:line="240" w:lineRule="auto"/>
              <w:contextualSpacing/>
              <w:rPr>
                <w:rFonts w:ascii="Arial Narrow" w:eastAsia="Times New Roman" w:hAnsi="Arial Narrow"/>
                <w:b/>
                <w:bCs/>
                <w:i/>
                <w:iCs/>
                <w:sz w:val="18"/>
                <w:szCs w:val="18"/>
                <w:lang w:val="en-US" w:eastAsia="en-US"/>
              </w:rPr>
            </w:pPr>
          </w:p>
        </w:tc>
      </w:tr>
      <w:tr w:rsidR="00D72392" w:rsidRPr="00D72392" w14:paraId="4A38FF84" w14:textId="77777777" w:rsidTr="00235C49">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EF9A932"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7ADCC8EA"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114,026,940.98</w:t>
            </w:r>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0314ACA0"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228,695</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4B2F3417"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106,334,029.69</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6CEE3883"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167,408,1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09FAE87D"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326,369,822.6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79B5B04A"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714,138,908.63</w:t>
            </w:r>
          </w:p>
        </w:tc>
      </w:tr>
      <w:tr w:rsidR="00D72392" w:rsidRPr="00D72392" w14:paraId="5AA250E5"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7AF55E1"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6C7E53E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74,407,324.94</w:t>
            </w:r>
          </w:p>
        </w:tc>
        <w:tc>
          <w:tcPr>
            <w:tcW w:w="528" w:type="pct"/>
            <w:tcBorders>
              <w:top w:val="nil"/>
              <w:left w:val="nil"/>
              <w:bottom w:val="single" w:sz="4" w:space="0" w:color="auto"/>
              <w:right w:val="single" w:sz="4" w:space="0" w:color="auto"/>
            </w:tcBorders>
            <w:shd w:val="clear" w:color="auto" w:fill="auto"/>
            <w:vAlign w:val="center"/>
            <w:hideMark/>
          </w:tcPr>
          <w:p w14:paraId="4566BE55"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11A099E0"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w:t>
            </w:r>
          </w:p>
        </w:tc>
        <w:tc>
          <w:tcPr>
            <w:tcW w:w="726" w:type="pct"/>
            <w:tcBorders>
              <w:top w:val="nil"/>
              <w:left w:val="nil"/>
              <w:bottom w:val="single" w:sz="4" w:space="0" w:color="auto"/>
              <w:right w:val="single" w:sz="4" w:space="0" w:color="auto"/>
            </w:tcBorders>
            <w:shd w:val="clear" w:color="auto" w:fill="auto"/>
            <w:vAlign w:val="center"/>
            <w:hideMark/>
          </w:tcPr>
          <w:p w14:paraId="593BD56E"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w:t>
            </w:r>
          </w:p>
        </w:tc>
        <w:tc>
          <w:tcPr>
            <w:tcW w:w="679" w:type="pct"/>
            <w:tcBorders>
              <w:top w:val="nil"/>
              <w:left w:val="nil"/>
              <w:bottom w:val="single" w:sz="4" w:space="0" w:color="auto"/>
              <w:right w:val="single" w:sz="4" w:space="0" w:color="auto"/>
            </w:tcBorders>
            <w:shd w:val="clear" w:color="auto" w:fill="auto"/>
            <w:vAlign w:val="center"/>
            <w:hideMark/>
          </w:tcPr>
          <w:p w14:paraId="6777B97F"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b/>
                <w:bCs/>
                <w:color w:val="000000"/>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7714237C"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74,407,324.94</w:t>
            </w:r>
          </w:p>
        </w:tc>
      </w:tr>
      <w:tr w:rsidR="00D72392" w:rsidRPr="00D72392" w14:paraId="58DAAD78"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0063CFB"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2A5E3038"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7A6C8F4F"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501</w:t>
            </w:r>
          </w:p>
        </w:tc>
        <w:tc>
          <w:tcPr>
            <w:tcW w:w="679" w:type="pct"/>
            <w:tcBorders>
              <w:top w:val="nil"/>
              <w:left w:val="nil"/>
              <w:bottom w:val="single" w:sz="4" w:space="0" w:color="auto"/>
              <w:right w:val="single" w:sz="4" w:space="0" w:color="auto"/>
            </w:tcBorders>
            <w:shd w:val="clear" w:color="auto" w:fill="auto"/>
            <w:vAlign w:val="center"/>
            <w:hideMark/>
          </w:tcPr>
          <w:p w14:paraId="31C2C80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543,117.00</w:t>
            </w:r>
          </w:p>
        </w:tc>
        <w:tc>
          <w:tcPr>
            <w:tcW w:w="726" w:type="pct"/>
            <w:tcBorders>
              <w:top w:val="nil"/>
              <w:left w:val="nil"/>
              <w:bottom w:val="single" w:sz="4" w:space="0" w:color="auto"/>
              <w:right w:val="single" w:sz="4" w:space="0" w:color="auto"/>
            </w:tcBorders>
            <w:shd w:val="clear" w:color="auto" w:fill="auto"/>
            <w:vAlign w:val="center"/>
            <w:hideMark/>
          </w:tcPr>
          <w:p w14:paraId="188097F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5,958,661.92</w:t>
            </w:r>
          </w:p>
        </w:tc>
        <w:tc>
          <w:tcPr>
            <w:tcW w:w="679" w:type="pct"/>
            <w:tcBorders>
              <w:top w:val="nil"/>
              <w:left w:val="nil"/>
              <w:bottom w:val="single" w:sz="4" w:space="0" w:color="auto"/>
              <w:right w:val="single" w:sz="4" w:space="0" w:color="auto"/>
            </w:tcBorders>
            <w:shd w:val="clear" w:color="auto" w:fill="auto"/>
            <w:vAlign w:val="center"/>
            <w:hideMark/>
          </w:tcPr>
          <w:p w14:paraId="185306B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7,785,247.79</w:t>
            </w:r>
          </w:p>
        </w:tc>
        <w:tc>
          <w:tcPr>
            <w:tcW w:w="951" w:type="pct"/>
            <w:tcBorders>
              <w:top w:val="nil"/>
              <w:left w:val="nil"/>
              <w:bottom w:val="single" w:sz="4" w:space="0" w:color="auto"/>
              <w:right w:val="single" w:sz="4" w:space="0" w:color="auto"/>
            </w:tcBorders>
            <w:shd w:val="clear" w:color="auto" w:fill="auto"/>
            <w:vAlign w:val="center"/>
            <w:hideMark/>
          </w:tcPr>
          <w:p w14:paraId="4435A3D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65,287,026.71</w:t>
            </w:r>
          </w:p>
        </w:tc>
      </w:tr>
      <w:tr w:rsidR="00D72392" w:rsidRPr="00D72392" w14:paraId="74EDA003"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83DA9F0"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0AD31C1" w14:textId="77777777" w:rsidR="00D72392" w:rsidRPr="00D72392" w:rsidRDefault="00D72392" w:rsidP="00235C49">
            <w:pPr>
              <w:widowControl/>
              <w:spacing w:after="0" w:line="240" w:lineRule="auto"/>
              <w:contextualSpacing/>
              <w:jc w:val="right"/>
              <w:rPr>
                <w:rFonts w:ascii="Arial Narrow" w:eastAsia="Times New Roman" w:hAnsi="Arial Narrow"/>
                <w:b/>
                <w:bCs/>
                <w:sz w:val="18"/>
                <w:szCs w:val="18"/>
                <w:lang w:val="en-US" w:eastAsia="en-US"/>
              </w:rPr>
            </w:pPr>
            <w:r w:rsidRPr="00D72392">
              <w:rPr>
                <w:rFonts w:ascii="Arial Narrow" w:hAnsi="Arial Narrow"/>
                <w:sz w:val="18"/>
                <w:szCs w:val="18"/>
              </w:rPr>
              <w:t>-</w:t>
            </w:r>
          </w:p>
        </w:tc>
        <w:tc>
          <w:tcPr>
            <w:tcW w:w="528" w:type="pct"/>
            <w:tcBorders>
              <w:top w:val="nil"/>
              <w:left w:val="nil"/>
              <w:bottom w:val="single" w:sz="4" w:space="0" w:color="auto"/>
              <w:right w:val="single" w:sz="4" w:space="0" w:color="auto"/>
            </w:tcBorders>
            <w:shd w:val="clear" w:color="auto" w:fill="auto"/>
            <w:vAlign w:val="center"/>
            <w:hideMark/>
          </w:tcPr>
          <w:p w14:paraId="1F5AA39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3,647</w:t>
            </w:r>
          </w:p>
        </w:tc>
        <w:tc>
          <w:tcPr>
            <w:tcW w:w="679" w:type="pct"/>
            <w:tcBorders>
              <w:top w:val="nil"/>
              <w:left w:val="nil"/>
              <w:bottom w:val="single" w:sz="4" w:space="0" w:color="auto"/>
              <w:right w:val="single" w:sz="4" w:space="0" w:color="auto"/>
            </w:tcBorders>
            <w:shd w:val="clear" w:color="auto" w:fill="auto"/>
            <w:vAlign w:val="center"/>
            <w:hideMark/>
          </w:tcPr>
          <w:p w14:paraId="73428F9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096,051.63</w:t>
            </w:r>
          </w:p>
        </w:tc>
        <w:tc>
          <w:tcPr>
            <w:tcW w:w="726" w:type="pct"/>
            <w:tcBorders>
              <w:top w:val="nil"/>
              <w:left w:val="nil"/>
              <w:bottom w:val="single" w:sz="4" w:space="0" w:color="auto"/>
              <w:right w:val="single" w:sz="4" w:space="0" w:color="auto"/>
            </w:tcBorders>
            <w:shd w:val="clear" w:color="auto" w:fill="auto"/>
            <w:vAlign w:val="center"/>
            <w:hideMark/>
          </w:tcPr>
          <w:p w14:paraId="5B8BE62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912,302.30</w:t>
            </w:r>
          </w:p>
        </w:tc>
        <w:tc>
          <w:tcPr>
            <w:tcW w:w="679" w:type="pct"/>
            <w:tcBorders>
              <w:top w:val="nil"/>
              <w:left w:val="nil"/>
              <w:bottom w:val="single" w:sz="4" w:space="0" w:color="auto"/>
              <w:right w:val="single" w:sz="4" w:space="0" w:color="auto"/>
            </w:tcBorders>
            <w:shd w:val="clear" w:color="auto" w:fill="auto"/>
            <w:vAlign w:val="center"/>
            <w:hideMark/>
          </w:tcPr>
          <w:p w14:paraId="210A4775"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115,495.45</w:t>
            </w:r>
          </w:p>
        </w:tc>
        <w:tc>
          <w:tcPr>
            <w:tcW w:w="951" w:type="pct"/>
            <w:tcBorders>
              <w:top w:val="nil"/>
              <w:left w:val="nil"/>
              <w:bottom w:val="single" w:sz="4" w:space="0" w:color="auto"/>
              <w:right w:val="single" w:sz="4" w:space="0" w:color="auto"/>
            </w:tcBorders>
            <w:shd w:val="clear" w:color="auto" w:fill="auto"/>
            <w:vAlign w:val="center"/>
            <w:hideMark/>
          </w:tcPr>
          <w:p w14:paraId="226417B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0,123,849.38</w:t>
            </w:r>
          </w:p>
        </w:tc>
      </w:tr>
      <w:tr w:rsidR="00D72392" w:rsidRPr="00D72392" w14:paraId="059AE341"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B209491"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0BF053B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1DC899E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294</w:t>
            </w:r>
          </w:p>
        </w:tc>
        <w:tc>
          <w:tcPr>
            <w:tcW w:w="679" w:type="pct"/>
            <w:tcBorders>
              <w:top w:val="nil"/>
              <w:left w:val="nil"/>
              <w:bottom w:val="single" w:sz="4" w:space="0" w:color="auto"/>
              <w:right w:val="single" w:sz="4" w:space="0" w:color="auto"/>
            </w:tcBorders>
            <w:shd w:val="clear" w:color="auto" w:fill="auto"/>
            <w:vAlign w:val="center"/>
            <w:hideMark/>
          </w:tcPr>
          <w:p w14:paraId="33C5078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235,263.54</w:t>
            </w:r>
          </w:p>
        </w:tc>
        <w:tc>
          <w:tcPr>
            <w:tcW w:w="726" w:type="pct"/>
            <w:tcBorders>
              <w:top w:val="nil"/>
              <w:left w:val="nil"/>
              <w:bottom w:val="single" w:sz="4" w:space="0" w:color="auto"/>
              <w:right w:val="single" w:sz="4" w:space="0" w:color="auto"/>
            </w:tcBorders>
            <w:shd w:val="clear" w:color="auto" w:fill="auto"/>
            <w:vAlign w:val="center"/>
            <w:hideMark/>
          </w:tcPr>
          <w:p w14:paraId="28BE093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867,146.30</w:t>
            </w:r>
          </w:p>
        </w:tc>
        <w:tc>
          <w:tcPr>
            <w:tcW w:w="679" w:type="pct"/>
            <w:tcBorders>
              <w:top w:val="nil"/>
              <w:left w:val="nil"/>
              <w:bottom w:val="single" w:sz="4" w:space="0" w:color="auto"/>
              <w:right w:val="single" w:sz="4" w:space="0" w:color="auto"/>
            </w:tcBorders>
            <w:shd w:val="clear" w:color="auto" w:fill="auto"/>
            <w:vAlign w:val="center"/>
            <w:hideMark/>
          </w:tcPr>
          <w:p w14:paraId="1D73D6D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8,365,766.18</w:t>
            </w:r>
          </w:p>
        </w:tc>
        <w:tc>
          <w:tcPr>
            <w:tcW w:w="951" w:type="pct"/>
            <w:tcBorders>
              <w:top w:val="nil"/>
              <w:left w:val="nil"/>
              <w:bottom w:val="single" w:sz="4" w:space="0" w:color="auto"/>
              <w:right w:val="single" w:sz="4" w:space="0" w:color="auto"/>
            </w:tcBorders>
            <w:shd w:val="clear" w:color="auto" w:fill="auto"/>
            <w:vAlign w:val="center"/>
            <w:hideMark/>
          </w:tcPr>
          <w:p w14:paraId="00061D3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40,468,176.02</w:t>
            </w:r>
          </w:p>
        </w:tc>
      </w:tr>
      <w:tr w:rsidR="00D72392" w:rsidRPr="00D72392" w14:paraId="22F3476A"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20CF129"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658C6A0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56CCAF1D"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6,933</w:t>
            </w:r>
          </w:p>
        </w:tc>
        <w:tc>
          <w:tcPr>
            <w:tcW w:w="679" w:type="pct"/>
            <w:tcBorders>
              <w:top w:val="nil"/>
              <w:left w:val="nil"/>
              <w:bottom w:val="single" w:sz="4" w:space="0" w:color="auto"/>
              <w:right w:val="single" w:sz="4" w:space="0" w:color="auto"/>
            </w:tcBorders>
            <w:shd w:val="clear" w:color="auto" w:fill="auto"/>
            <w:vAlign w:val="center"/>
            <w:hideMark/>
          </w:tcPr>
          <w:p w14:paraId="0566CF3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9,103,314.11</w:t>
            </w:r>
          </w:p>
        </w:tc>
        <w:tc>
          <w:tcPr>
            <w:tcW w:w="726" w:type="pct"/>
            <w:tcBorders>
              <w:top w:val="nil"/>
              <w:left w:val="nil"/>
              <w:bottom w:val="single" w:sz="4" w:space="0" w:color="auto"/>
              <w:right w:val="single" w:sz="4" w:space="0" w:color="auto"/>
            </w:tcBorders>
            <w:shd w:val="clear" w:color="auto" w:fill="auto"/>
            <w:vAlign w:val="center"/>
            <w:hideMark/>
          </w:tcPr>
          <w:p w14:paraId="5427549B"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732,130.65</w:t>
            </w:r>
          </w:p>
        </w:tc>
        <w:tc>
          <w:tcPr>
            <w:tcW w:w="679" w:type="pct"/>
            <w:tcBorders>
              <w:top w:val="nil"/>
              <w:left w:val="nil"/>
              <w:bottom w:val="single" w:sz="4" w:space="0" w:color="auto"/>
              <w:right w:val="single" w:sz="4" w:space="0" w:color="auto"/>
            </w:tcBorders>
            <w:shd w:val="clear" w:color="auto" w:fill="auto"/>
            <w:vAlign w:val="center"/>
            <w:hideMark/>
          </w:tcPr>
          <w:p w14:paraId="03E594E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3,467,878.32</w:t>
            </w:r>
          </w:p>
        </w:tc>
        <w:tc>
          <w:tcPr>
            <w:tcW w:w="951" w:type="pct"/>
            <w:tcBorders>
              <w:top w:val="nil"/>
              <w:left w:val="nil"/>
              <w:bottom w:val="single" w:sz="4" w:space="0" w:color="auto"/>
              <w:right w:val="single" w:sz="4" w:space="0" w:color="auto"/>
            </w:tcBorders>
            <w:shd w:val="clear" w:color="auto" w:fill="auto"/>
            <w:vAlign w:val="center"/>
            <w:hideMark/>
          </w:tcPr>
          <w:p w14:paraId="198F210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8,303,323.08</w:t>
            </w:r>
          </w:p>
        </w:tc>
      </w:tr>
      <w:tr w:rsidR="00D72392" w:rsidRPr="00D72392" w14:paraId="56C37190"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A076B9F"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39B8A2DB"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305,028.74</w:t>
            </w:r>
          </w:p>
        </w:tc>
        <w:tc>
          <w:tcPr>
            <w:tcW w:w="528" w:type="pct"/>
            <w:tcBorders>
              <w:top w:val="nil"/>
              <w:left w:val="nil"/>
              <w:bottom w:val="single" w:sz="4" w:space="0" w:color="auto"/>
              <w:right w:val="single" w:sz="4" w:space="0" w:color="auto"/>
            </w:tcBorders>
            <w:shd w:val="clear" w:color="auto" w:fill="auto"/>
            <w:vAlign w:val="center"/>
            <w:hideMark/>
          </w:tcPr>
          <w:p w14:paraId="7B4C7B3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480</w:t>
            </w:r>
          </w:p>
        </w:tc>
        <w:tc>
          <w:tcPr>
            <w:tcW w:w="679" w:type="pct"/>
            <w:tcBorders>
              <w:top w:val="nil"/>
              <w:left w:val="nil"/>
              <w:bottom w:val="single" w:sz="4" w:space="0" w:color="auto"/>
              <w:right w:val="single" w:sz="4" w:space="0" w:color="auto"/>
            </w:tcBorders>
            <w:shd w:val="clear" w:color="auto" w:fill="auto"/>
            <w:vAlign w:val="center"/>
            <w:hideMark/>
          </w:tcPr>
          <w:p w14:paraId="401F7D5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307,071.72</w:t>
            </w:r>
          </w:p>
        </w:tc>
        <w:tc>
          <w:tcPr>
            <w:tcW w:w="726" w:type="pct"/>
            <w:tcBorders>
              <w:top w:val="nil"/>
              <w:left w:val="nil"/>
              <w:bottom w:val="single" w:sz="4" w:space="0" w:color="auto"/>
              <w:right w:val="single" w:sz="4" w:space="0" w:color="auto"/>
            </w:tcBorders>
            <w:shd w:val="clear" w:color="auto" w:fill="auto"/>
            <w:vAlign w:val="center"/>
            <w:hideMark/>
          </w:tcPr>
          <w:p w14:paraId="131756FC"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557,385.86</w:t>
            </w:r>
          </w:p>
        </w:tc>
        <w:tc>
          <w:tcPr>
            <w:tcW w:w="679" w:type="pct"/>
            <w:tcBorders>
              <w:top w:val="nil"/>
              <w:left w:val="nil"/>
              <w:bottom w:val="single" w:sz="4" w:space="0" w:color="auto"/>
              <w:right w:val="single" w:sz="4" w:space="0" w:color="auto"/>
            </w:tcBorders>
            <w:shd w:val="clear" w:color="auto" w:fill="auto"/>
            <w:vAlign w:val="center"/>
            <w:hideMark/>
          </w:tcPr>
          <w:p w14:paraId="0170AAC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020,960.98</w:t>
            </w:r>
          </w:p>
        </w:tc>
        <w:tc>
          <w:tcPr>
            <w:tcW w:w="951" w:type="pct"/>
            <w:tcBorders>
              <w:top w:val="nil"/>
              <w:left w:val="nil"/>
              <w:bottom w:val="single" w:sz="4" w:space="0" w:color="auto"/>
              <w:right w:val="single" w:sz="4" w:space="0" w:color="auto"/>
            </w:tcBorders>
            <w:shd w:val="clear" w:color="auto" w:fill="auto"/>
            <w:vAlign w:val="center"/>
            <w:hideMark/>
          </w:tcPr>
          <w:p w14:paraId="5A53AA9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5,190,447.30</w:t>
            </w:r>
          </w:p>
        </w:tc>
      </w:tr>
      <w:tr w:rsidR="00D72392" w:rsidRPr="00D72392" w14:paraId="1725F3B2"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2E89468"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4F920D4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31136EA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100</w:t>
            </w:r>
          </w:p>
        </w:tc>
        <w:tc>
          <w:tcPr>
            <w:tcW w:w="679" w:type="pct"/>
            <w:tcBorders>
              <w:top w:val="nil"/>
              <w:left w:val="nil"/>
              <w:bottom w:val="single" w:sz="4" w:space="0" w:color="auto"/>
              <w:right w:val="single" w:sz="4" w:space="0" w:color="auto"/>
            </w:tcBorders>
            <w:shd w:val="clear" w:color="auto" w:fill="auto"/>
            <w:vAlign w:val="center"/>
            <w:hideMark/>
          </w:tcPr>
          <w:p w14:paraId="5188AFB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968,100.00</w:t>
            </w:r>
          </w:p>
        </w:tc>
        <w:tc>
          <w:tcPr>
            <w:tcW w:w="726" w:type="pct"/>
            <w:tcBorders>
              <w:top w:val="nil"/>
              <w:left w:val="nil"/>
              <w:bottom w:val="single" w:sz="4" w:space="0" w:color="auto"/>
              <w:right w:val="single" w:sz="4" w:space="0" w:color="auto"/>
            </w:tcBorders>
            <w:shd w:val="clear" w:color="auto" w:fill="auto"/>
            <w:vAlign w:val="center"/>
            <w:hideMark/>
          </w:tcPr>
          <w:p w14:paraId="03C90DE5"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18,934.00</w:t>
            </w:r>
          </w:p>
        </w:tc>
        <w:tc>
          <w:tcPr>
            <w:tcW w:w="679" w:type="pct"/>
            <w:tcBorders>
              <w:top w:val="nil"/>
              <w:left w:val="nil"/>
              <w:bottom w:val="single" w:sz="4" w:space="0" w:color="auto"/>
              <w:right w:val="single" w:sz="4" w:space="0" w:color="auto"/>
            </w:tcBorders>
            <w:shd w:val="clear" w:color="auto" w:fill="auto"/>
            <w:vAlign w:val="center"/>
            <w:hideMark/>
          </w:tcPr>
          <w:p w14:paraId="5326AF9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0E2AB31C"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8,967,407.37</w:t>
            </w:r>
          </w:p>
        </w:tc>
      </w:tr>
      <w:tr w:rsidR="00D72392" w:rsidRPr="00D72392" w14:paraId="51AF5A05"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602A1D2"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4E06CAE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903,226.58</w:t>
            </w:r>
          </w:p>
        </w:tc>
        <w:tc>
          <w:tcPr>
            <w:tcW w:w="528" w:type="pct"/>
            <w:tcBorders>
              <w:top w:val="nil"/>
              <w:left w:val="nil"/>
              <w:bottom w:val="single" w:sz="4" w:space="0" w:color="auto"/>
              <w:right w:val="single" w:sz="4" w:space="0" w:color="auto"/>
            </w:tcBorders>
            <w:shd w:val="clear" w:color="auto" w:fill="auto"/>
            <w:vAlign w:val="center"/>
            <w:hideMark/>
          </w:tcPr>
          <w:p w14:paraId="75A3FDE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3,025</w:t>
            </w:r>
          </w:p>
        </w:tc>
        <w:tc>
          <w:tcPr>
            <w:tcW w:w="679" w:type="pct"/>
            <w:tcBorders>
              <w:top w:val="nil"/>
              <w:left w:val="nil"/>
              <w:bottom w:val="single" w:sz="4" w:space="0" w:color="auto"/>
              <w:right w:val="single" w:sz="4" w:space="0" w:color="auto"/>
            </w:tcBorders>
            <w:shd w:val="clear" w:color="auto" w:fill="auto"/>
            <w:vAlign w:val="center"/>
            <w:hideMark/>
          </w:tcPr>
          <w:p w14:paraId="2F5060E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361,250.00</w:t>
            </w:r>
          </w:p>
        </w:tc>
        <w:tc>
          <w:tcPr>
            <w:tcW w:w="726" w:type="pct"/>
            <w:tcBorders>
              <w:top w:val="nil"/>
              <w:left w:val="nil"/>
              <w:bottom w:val="single" w:sz="4" w:space="0" w:color="auto"/>
              <w:right w:val="single" w:sz="4" w:space="0" w:color="auto"/>
            </w:tcBorders>
            <w:shd w:val="clear" w:color="auto" w:fill="auto"/>
            <w:vAlign w:val="center"/>
            <w:hideMark/>
          </w:tcPr>
          <w:p w14:paraId="39A283F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061,634.00</w:t>
            </w:r>
          </w:p>
        </w:tc>
        <w:tc>
          <w:tcPr>
            <w:tcW w:w="679" w:type="pct"/>
            <w:tcBorders>
              <w:top w:val="nil"/>
              <w:left w:val="nil"/>
              <w:bottom w:val="single" w:sz="4" w:space="0" w:color="auto"/>
              <w:right w:val="single" w:sz="4" w:space="0" w:color="auto"/>
            </w:tcBorders>
            <w:shd w:val="clear" w:color="auto" w:fill="auto"/>
            <w:vAlign w:val="center"/>
            <w:hideMark/>
          </w:tcPr>
          <w:p w14:paraId="2AAD72D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4,289,670.80</w:t>
            </w:r>
          </w:p>
        </w:tc>
        <w:tc>
          <w:tcPr>
            <w:tcW w:w="951" w:type="pct"/>
            <w:tcBorders>
              <w:top w:val="nil"/>
              <w:left w:val="nil"/>
              <w:bottom w:val="single" w:sz="4" w:space="0" w:color="auto"/>
              <w:right w:val="single" w:sz="4" w:space="0" w:color="auto"/>
            </w:tcBorders>
            <w:shd w:val="clear" w:color="auto" w:fill="auto"/>
            <w:vAlign w:val="center"/>
            <w:hideMark/>
          </w:tcPr>
          <w:p w14:paraId="5B1BB9AF"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8,615,781.38</w:t>
            </w:r>
          </w:p>
        </w:tc>
      </w:tr>
      <w:tr w:rsidR="00D72392" w:rsidRPr="00D72392" w14:paraId="1281B195"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F1D5DCA"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34A3DE6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000.00</w:t>
            </w:r>
          </w:p>
        </w:tc>
        <w:tc>
          <w:tcPr>
            <w:tcW w:w="528" w:type="pct"/>
            <w:tcBorders>
              <w:top w:val="nil"/>
              <w:left w:val="nil"/>
              <w:bottom w:val="single" w:sz="4" w:space="0" w:color="auto"/>
              <w:right w:val="single" w:sz="4" w:space="0" w:color="auto"/>
            </w:tcBorders>
            <w:shd w:val="clear" w:color="auto" w:fill="auto"/>
            <w:vAlign w:val="center"/>
            <w:hideMark/>
          </w:tcPr>
          <w:p w14:paraId="0D98155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020</w:t>
            </w:r>
          </w:p>
        </w:tc>
        <w:tc>
          <w:tcPr>
            <w:tcW w:w="679" w:type="pct"/>
            <w:tcBorders>
              <w:top w:val="nil"/>
              <w:left w:val="nil"/>
              <w:bottom w:val="single" w:sz="4" w:space="0" w:color="auto"/>
              <w:right w:val="single" w:sz="4" w:space="0" w:color="auto"/>
            </w:tcBorders>
            <w:shd w:val="clear" w:color="auto" w:fill="auto"/>
            <w:vAlign w:val="center"/>
            <w:hideMark/>
          </w:tcPr>
          <w:p w14:paraId="1E76C6F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147,455.76</w:t>
            </w:r>
          </w:p>
        </w:tc>
        <w:tc>
          <w:tcPr>
            <w:tcW w:w="726" w:type="pct"/>
            <w:tcBorders>
              <w:top w:val="nil"/>
              <w:left w:val="nil"/>
              <w:bottom w:val="single" w:sz="4" w:space="0" w:color="auto"/>
              <w:right w:val="single" w:sz="4" w:space="0" w:color="auto"/>
            </w:tcBorders>
            <w:shd w:val="clear" w:color="auto" w:fill="auto"/>
            <w:vAlign w:val="center"/>
            <w:hideMark/>
          </w:tcPr>
          <w:p w14:paraId="4DBB422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197,289.36</w:t>
            </w:r>
          </w:p>
        </w:tc>
        <w:tc>
          <w:tcPr>
            <w:tcW w:w="679" w:type="pct"/>
            <w:tcBorders>
              <w:top w:val="nil"/>
              <w:left w:val="nil"/>
              <w:bottom w:val="single" w:sz="4" w:space="0" w:color="auto"/>
              <w:right w:val="single" w:sz="4" w:space="0" w:color="auto"/>
            </w:tcBorders>
            <w:shd w:val="clear" w:color="auto" w:fill="auto"/>
            <w:vAlign w:val="center"/>
            <w:hideMark/>
          </w:tcPr>
          <w:p w14:paraId="23E59EE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7,125,279.90</w:t>
            </w:r>
          </w:p>
        </w:tc>
        <w:tc>
          <w:tcPr>
            <w:tcW w:w="951" w:type="pct"/>
            <w:tcBorders>
              <w:top w:val="nil"/>
              <w:left w:val="nil"/>
              <w:bottom w:val="single" w:sz="4" w:space="0" w:color="auto"/>
              <w:right w:val="single" w:sz="4" w:space="0" w:color="auto"/>
            </w:tcBorders>
            <w:shd w:val="clear" w:color="auto" w:fill="auto"/>
            <w:vAlign w:val="center"/>
            <w:hideMark/>
          </w:tcPr>
          <w:p w14:paraId="3B0D910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8,470,025.02</w:t>
            </w:r>
          </w:p>
        </w:tc>
      </w:tr>
      <w:tr w:rsidR="00D72392" w:rsidRPr="00D72392" w14:paraId="546F0C83"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4865428"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005750C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0.07</w:t>
            </w:r>
          </w:p>
        </w:tc>
        <w:tc>
          <w:tcPr>
            <w:tcW w:w="528" w:type="pct"/>
            <w:tcBorders>
              <w:top w:val="nil"/>
              <w:left w:val="nil"/>
              <w:bottom w:val="single" w:sz="4" w:space="0" w:color="auto"/>
              <w:right w:val="single" w:sz="4" w:space="0" w:color="auto"/>
            </w:tcBorders>
            <w:shd w:val="clear" w:color="auto" w:fill="auto"/>
            <w:vAlign w:val="center"/>
            <w:hideMark/>
          </w:tcPr>
          <w:p w14:paraId="30C1EE3B"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6,937</w:t>
            </w:r>
          </w:p>
        </w:tc>
        <w:tc>
          <w:tcPr>
            <w:tcW w:w="679" w:type="pct"/>
            <w:tcBorders>
              <w:top w:val="nil"/>
              <w:left w:val="nil"/>
              <w:bottom w:val="single" w:sz="4" w:space="0" w:color="auto"/>
              <w:right w:val="single" w:sz="4" w:space="0" w:color="auto"/>
            </w:tcBorders>
            <w:shd w:val="clear" w:color="auto" w:fill="auto"/>
            <w:vAlign w:val="center"/>
            <w:hideMark/>
          </w:tcPr>
          <w:p w14:paraId="1ADD196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293,534.42</w:t>
            </w:r>
          </w:p>
        </w:tc>
        <w:tc>
          <w:tcPr>
            <w:tcW w:w="726" w:type="pct"/>
            <w:tcBorders>
              <w:top w:val="nil"/>
              <w:left w:val="nil"/>
              <w:bottom w:val="single" w:sz="4" w:space="0" w:color="auto"/>
              <w:right w:val="single" w:sz="4" w:space="0" w:color="auto"/>
            </w:tcBorders>
            <w:shd w:val="clear" w:color="auto" w:fill="auto"/>
            <w:vAlign w:val="center"/>
            <w:hideMark/>
          </w:tcPr>
          <w:p w14:paraId="2F24C06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8,683,753.54</w:t>
            </w:r>
          </w:p>
        </w:tc>
        <w:tc>
          <w:tcPr>
            <w:tcW w:w="679" w:type="pct"/>
            <w:tcBorders>
              <w:top w:val="nil"/>
              <w:left w:val="nil"/>
              <w:bottom w:val="single" w:sz="4" w:space="0" w:color="auto"/>
              <w:right w:val="single" w:sz="4" w:space="0" w:color="auto"/>
            </w:tcBorders>
            <w:shd w:val="clear" w:color="auto" w:fill="auto"/>
            <w:vAlign w:val="center"/>
            <w:hideMark/>
          </w:tcPr>
          <w:p w14:paraId="2FF6723C"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9,470,572.13</w:t>
            </w:r>
          </w:p>
        </w:tc>
        <w:tc>
          <w:tcPr>
            <w:tcW w:w="951" w:type="pct"/>
            <w:tcBorders>
              <w:top w:val="nil"/>
              <w:left w:val="nil"/>
              <w:bottom w:val="single" w:sz="4" w:space="0" w:color="auto"/>
              <w:right w:val="single" w:sz="4" w:space="0" w:color="auto"/>
            </w:tcBorders>
            <w:shd w:val="clear" w:color="auto" w:fill="auto"/>
            <w:vAlign w:val="center"/>
            <w:hideMark/>
          </w:tcPr>
          <w:p w14:paraId="1C89257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80,447,860.16</w:t>
            </w:r>
          </w:p>
        </w:tc>
      </w:tr>
      <w:tr w:rsidR="00D72392" w:rsidRPr="00D72392" w14:paraId="4888D683"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33FE5F7"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05660F8C"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29,852.77</w:t>
            </w:r>
          </w:p>
        </w:tc>
        <w:tc>
          <w:tcPr>
            <w:tcW w:w="528" w:type="pct"/>
            <w:tcBorders>
              <w:top w:val="nil"/>
              <w:left w:val="nil"/>
              <w:bottom w:val="single" w:sz="4" w:space="0" w:color="auto"/>
              <w:right w:val="single" w:sz="4" w:space="0" w:color="auto"/>
            </w:tcBorders>
            <w:shd w:val="clear" w:color="auto" w:fill="auto"/>
            <w:vAlign w:val="center"/>
            <w:hideMark/>
          </w:tcPr>
          <w:p w14:paraId="376F270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7,696</w:t>
            </w:r>
          </w:p>
        </w:tc>
        <w:tc>
          <w:tcPr>
            <w:tcW w:w="679" w:type="pct"/>
            <w:tcBorders>
              <w:top w:val="nil"/>
              <w:left w:val="nil"/>
              <w:bottom w:val="single" w:sz="4" w:space="0" w:color="auto"/>
              <w:right w:val="single" w:sz="4" w:space="0" w:color="auto"/>
            </w:tcBorders>
            <w:shd w:val="clear" w:color="auto" w:fill="auto"/>
            <w:vAlign w:val="center"/>
            <w:hideMark/>
          </w:tcPr>
          <w:p w14:paraId="3E39281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347,760.00</w:t>
            </w:r>
          </w:p>
        </w:tc>
        <w:tc>
          <w:tcPr>
            <w:tcW w:w="726" w:type="pct"/>
            <w:tcBorders>
              <w:top w:val="nil"/>
              <w:left w:val="nil"/>
              <w:bottom w:val="single" w:sz="4" w:space="0" w:color="auto"/>
              <w:right w:val="single" w:sz="4" w:space="0" w:color="auto"/>
            </w:tcBorders>
            <w:shd w:val="clear" w:color="auto" w:fill="auto"/>
            <w:vAlign w:val="center"/>
            <w:hideMark/>
          </w:tcPr>
          <w:p w14:paraId="31C3A71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279,452.83</w:t>
            </w:r>
          </w:p>
        </w:tc>
        <w:tc>
          <w:tcPr>
            <w:tcW w:w="679" w:type="pct"/>
            <w:tcBorders>
              <w:top w:val="nil"/>
              <w:left w:val="nil"/>
              <w:bottom w:val="single" w:sz="4" w:space="0" w:color="auto"/>
              <w:right w:val="single" w:sz="4" w:space="0" w:color="auto"/>
            </w:tcBorders>
            <w:shd w:val="clear" w:color="auto" w:fill="auto"/>
            <w:vAlign w:val="center"/>
            <w:hideMark/>
          </w:tcPr>
          <w:p w14:paraId="39EDE1B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9,294,575.05</w:t>
            </w:r>
          </w:p>
        </w:tc>
        <w:tc>
          <w:tcPr>
            <w:tcW w:w="951" w:type="pct"/>
            <w:tcBorders>
              <w:top w:val="nil"/>
              <w:left w:val="nil"/>
              <w:bottom w:val="single" w:sz="4" w:space="0" w:color="auto"/>
              <w:right w:val="single" w:sz="4" w:space="0" w:color="auto"/>
            </w:tcBorders>
            <w:shd w:val="clear" w:color="auto" w:fill="auto"/>
            <w:vAlign w:val="center"/>
            <w:hideMark/>
          </w:tcPr>
          <w:p w14:paraId="75F80FF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1,951,640.65</w:t>
            </w:r>
          </w:p>
        </w:tc>
      </w:tr>
      <w:tr w:rsidR="00D72392" w:rsidRPr="00D72392" w14:paraId="2EC18CCC"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49A3588"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6B04895B"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194,543.00</w:t>
            </w:r>
          </w:p>
        </w:tc>
        <w:tc>
          <w:tcPr>
            <w:tcW w:w="528" w:type="pct"/>
            <w:tcBorders>
              <w:top w:val="nil"/>
              <w:left w:val="nil"/>
              <w:bottom w:val="single" w:sz="4" w:space="0" w:color="auto"/>
              <w:right w:val="single" w:sz="4" w:space="0" w:color="auto"/>
            </w:tcBorders>
            <w:shd w:val="clear" w:color="auto" w:fill="auto"/>
            <w:vAlign w:val="center"/>
            <w:hideMark/>
          </w:tcPr>
          <w:p w14:paraId="281657E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100</w:t>
            </w:r>
          </w:p>
        </w:tc>
        <w:tc>
          <w:tcPr>
            <w:tcW w:w="679" w:type="pct"/>
            <w:tcBorders>
              <w:top w:val="nil"/>
              <w:left w:val="nil"/>
              <w:bottom w:val="single" w:sz="4" w:space="0" w:color="auto"/>
              <w:right w:val="single" w:sz="4" w:space="0" w:color="auto"/>
            </w:tcBorders>
            <w:shd w:val="clear" w:color="auto" w:fill="auto"/>
            <w:vAlign w:val="center"/>
            <w:hideMark/>
          </w:tcPr>
          <w:p w14:paraId="7C38004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256,400.00</w:t>
            </w:r>
          </w:p>
        </w:tc>
        <w:tc>
          <w:tcPr>
            <w:tcW w:w="726" w:type="pct"/>
            <w:tcBorders>
              <w:top w:val="nil"/>
              <w:left w:val="nil"/>
              <w:bottom w:val="single" w:sz="4" w:space="0" w:color="auto"/>
              <w:right w:val="single" w:sz="4" w:space="0" w:color="auto"/>
            </w:tcBorders>
            <w:shd w:val="clear" w:color="auto" w:fill="auto"/>
            <w:vAlign w:val="center"/>
            <w:hideMark/>
          </w:tcPr>
          <w:p w14:paraId="0B6F9430"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132,799.90</w:t>
            </w:r>
          </w:p>
        </w:tc>
        <w:tc>
          <w:tcPr>
            <w:tcW w:w="679" w:type="pct"/>
            <w:tcBorders>
              <w:top w:val="nil"/>
              <w:left w:val="nil"/>
              <w:bottom w:val="single" w:sz="4" w:space="0" w:color="auto"/>
              <w:right w:val="single" w:sz="4" w:space="0" w:color="auto"/>
            </w:tcBorders>
            <w:shd w:val="clear" w:color="auto" w:fill="auto"/>
            <w:vAlign w:val="center"/>
            <w:hideMark/>
          </w:tcPr>
          <w:p w14:paraId="5294BA9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9,284,402.95</w:t>
            </w:r>
          </w:p>
        </w:tc>
        <w:tc>
          <w:tcPr>
            <w:tcW w:w="951" w:type="pct"/>
            <w:tcBorders>
              <w:top w:val="nil"/>
              <w:left w:val="nil"/>
              <w:bottom w:val="single" w:sz="4" w:space="0" w:color="auto"/>
              <w:right w:val="single" w:sz="4" w:space="0" w:color="auto"/>
            </w:tcBorders>
            <w:shd w:val="clear" w:color="auto" w:fill="auto"/>
            <w:vAlign w:val="center"/>
            <w:hideMark/>
          </w:tcPr>
          <w:p w14:paraId="2EC74C2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3,868,145.85</w:t>
            </w:r>
          </w:p>
        </w:tc>
      </w:tr>
      <w:tr w:rsidR="00D72392" w:rsidRPr="00D72392" w14:paraId="1CC6BD35"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2434806"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7A2EE6D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70,000.00</w:t>
            </w:r>
          </w:p>
        </w:tc>
        <w:tc>
          <w:tcPr>
            <w:tcW w:w="528" w:type="pct"/>
            <w:tcBorders>
              <w:top w:val="nil"/>
              <w:left w:val="nil"/>
              <w:bottom w:val="single" w:sz="4" w:space="0" w:color="auto"/>
              <w:right w:val="single" w:sz="4" w:space="0" w:color="auto"/>
            </w:tcBorders>
            <w:shd w:val="clear" w:color="auto" w:fill="auto"/>
            <w:vAlign w:val="center"/>
            <w:hideMark/>
          </w:tcPr>
          <w:p w14:paraId="7459DB8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5,823</w:t>
            </w:r>
          </w:p>
        </w:tc>
        <w:tc>
          <w:tcPr>
            <w:tcW w:w="679" w:type="pct"/>
            <w:tcBorders>
              <w:top w:val="nil"/>
              <w:left w:val="nil"/>
              <w:bottom w:val="single" w:sz="4" w:space="0" w:color="auto"/>
              <w:right w:val="single" w:sz="4" w:space="0" w:color="auto"/>
            </w:tcBorders>
            <w:shd w:val="clear" w:color="auto" w:fill="auto"/>
            <w:vAlign w:val="center"/>
            <w:hideMark/>
          </w:tcPr>
          <w:p w14:paraId="3648CBB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8,647,111.27</w:t>
            </w:r>
          </w:p>
        </w:tc>
        <w:tc>
          <w:tcPr>
            <w:tcW w:w="726" w:type="pct"/>
            <w:tcBorders>
              <w:top w:val="nil"/>
              <w:left w:val="nil"/>
              <w:bottom w:val="single" w:sz="4" w:space="0" w:color="auto"/>
              <w:right w:val="single" w:sz="4" w:space="0" w:color="auto"/>
            </w:tcBorders>
            <w:shd w:val="clear" w:color="auto" w:fill="auto"/>
            <w:vAlign w:val="center"/>
            <w:hideMark/>
          </w:tcPr>
          <w:p w14:paraId="21BB684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4,994,195.68</w:t>
            </w:r>
          </w:p>
        </w:tc>
        <w:tc>
          <w:tcPr>
            <w:tcW w:w="679" w:type="pct"/>
            <w:tcBorders>
              <w:top w:val="nil"/>
              <w:left w:val="nil"/>
              <w:bottom w:val="single" w:sz="4" w:space="0" w:color="auto"/>
              <w:right w:val="single" w:sz="4" w:space="0" w:color="auto"/>
            </w:tcBorders>
            <w:shd w:val="clear" w:color="auto" w:fill="auto"/>
            <w:vAlign w:val="center"/>
            <w:hideMark/>
          </w:tcPr>
          <w:p w14:paraId="2D9BFB8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866,180.12</w:t>
            </w:r>
          </w:p>
        </w:tc>
        <w:tc>
          <w:tcPr>
            <w:tcW w:w="951" w:type="pct"/>
            <w:tcBorders>
              <w:top w:val="nil"/>
              <w:left w:val="nil"/>
              <w:bottom w:val="single" w:sz="4" w:space="0" w:color="auto"/>
              <w:right w:val="single" w:sz="4" w:space="0" w:color="auto"/>
            </w:tcBorders>
            <w:shd w:val="clear" w:color="auto" w:fill="auto"/>
            <w:vAlign w:val="center"/>
            <w:hideMark/>
          </w:tcPr>
          <w:p w14:paraId="540D496D"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5,077,487.07</w:t>
            </w:r>
          </w:p>
        </w:tc>
      </w:tr>
      <w:tr w:rsidR="00D72392" w:rsidRPr="00D72392" w14:paraId="1CA5C536"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F554F3B"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56CD4E05"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724.42</w:t>
            </w:r>
          </w:p>
        </w:tc>
        <w:tc>
          <w:tcPr>
            <w:tcW w:w="528" w:type="pct"/>
            <w:tcBorders>
              <w:top w:val="nil"/>
              <w:left w:val="nil"/>
              <w:bottom w:val="single" w:sz="4" w:space="0" w:color="auto"/>
              <w:right w:val="single" w:sz="4" w:space="0" w:color="auto"/>
            </w:tcBorders>
            <w:shd w:val="clear" w:color="auto" w:fill="auto"/>
            <w:vAlign w:val="center"/>
            <w:hideMark/>
          </w:tcPr>
          <w:p w14:paraId="1D36E98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551</w:t>
            </w:r>
          </w:p>
        </w:tc>
        <w:tc>
          <w:tcPr>
            <w:tcW w:w="679" w:type="pct"/>
            <w:tcBorders>
              <w:top w:val="nil"/>
              <w:left w:val="nil"/>
              <w:bottom w:val="single" w:sz="4" w:space="0" w:color="auto"/>
              <w:right w:val="single" w:sz="4" w:space="0" w:color="auto"/>
            </w:tcBorders>
            <w:shd w:val="clear" w:color="auto" w:fill="auto"/>
            <w:vAlign w:val="center"/>
            <w:hideMark/>
          </w:tcPr>
          <w:p w14:paraId="5EA91C4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360,278.60</w:t>
            </w:r>
          </w:p>
        </w:tc>
        <w:tc>
          <w:tcPr>
            <w:tcW w:w="726" w:type="pct"/>
            <w:tcBorders>
              <w:top w:val="nil"/>
              <w:left w:val="nil"/>
              <w:bottom w:val="single" w:sz="4" w:space="0" w:color="auto"/>
              <w:right w:val="single" w:sz="4" w:space="0" w:color="auto"/>
            </w:tcBorders>
            <w:shd w:val="clear" w:color="auto" w:fill="auto"/>
            <w:vAlign w:val="center"/>
            <w:hideMark/>
          </w:tcPr>
          <w:p w14:paraId="18AFD4C0"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1,330,547.64</w:t>
            </w:r>
          </w:p>
        </w:tc>
        <w:tc>
          <w:tcPr>
            <w:tcW w:w="679" w:type="pct"/>
            <w:tcBorders>
              <w:top w:val="nil"/>
              <w:left w:val="nil"/>
              <w:bottom w:val="single" w:sz="4" w:space="0" w:color="auto"/>
              <w:right w:val="single" w:sz="4" w:space="0" w:color="auto"/>
            </w:tcBorders>
            <w:shd w:val="clear" w:color="auto" w:fill="auto"/>
            <w:vAlign w:val="center"/>
            <w:hideMark/>
          </w:tcPr>
          <w:p w14:paraId="2C81794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7,509,355.74</w:t>
            </w:r>
          </w:p>
        </w:tc>
        <w:tc>
          <w:tcPr>
            <w:tcW w:w="951" w:type="pct"/>
            <w:tcBorders>
              <w:top w:val="nil"/>
              <w:left w:val="nil"/>
              <w:bottom w:val="single" w:sz="4" w:space="0" w:color="auto"/>
              <w:right w:val="single" w:sz="4" w:space="0" w:color="auto"/>
            </w:tcBorders>
            <w:shd w:val="clear" w:color="auto" w:fill="auto"/>
            <w:vAlign w:val="center"/>
            <w:hideMark/>
          </w:tcPr>
          <w:p w14:paraId="7E15929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47,200,906.40</w:t>
            </w:r>
          </w:p>
        </w:tc>
      </w:tr>
      <w:tr w:rsidR="00D72392" w:rsidRPr="00D72392" w14:paraId="3A6C484D"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8B62FD"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64614A7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0</w:t>
            </w:r>
          </w:p>
        </w:tc>
        <w:tc>
          <w:tcPr>
            <w:tcW w:w="528" w:type="pct"/>
            <w:tcBorders>
              <w:top w:val="nil"/>
              <w:left w:val="nil"/>
              <w:bottom w:val="single" w:sz="4" w:space="0" w:color="auto"/>
              <w:right w:val="single" w:sz="4" w:space="0" w:color="auto"/>
            </w:tcBorders>
            <w:shd w:val="clear" w:color="auto" w:fill="auto"/>
            <w:vAlign w:val="center"/>
            <w:hideMark/>
          </w:tcPr>
          <w:p w14:paraId="0373A1A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9,972</w:t>
            </w:r>
          </w:p>
        </w:tc>
        <w:tc>
          <w:tcPr>
            <w:tcW w:w="679" w:type="pct"/>
            <w:tcBorders>
              <w:top w:val="nil"/>
              <w:left w:val="nil"/>
              <w:bottom w:val="single" w:sz="4" w:space="0" w:color="auto"/>
              <w:right w:val="single" w:sz="4" w:space="0" w:color="auto"/>
            </w:tcBorders>
            <w:shd w:val="clear" w:color="auto" w:fill="auto"/>
            <w:vAlign w:val="center"/>
            <w:hideMark/>
          </w:tcPr>
          <w:p w14:paraId="060D9ABA"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691,135.80</w:t>
            </w:r>
          </w:p>
        </w:tc>
        <w:tc>
          <w:tcPr>
            <w:tcW w:w="726" w:type="pct"/>
            <w:tcBorders>
              <w:top w:val="nil"/>
              <w:left w:val="nil"/>
              <w:bottom w:val="single" w:sz="4" w:space="0" w:color="auto"/>
              <w:right w:val="single" w:sz="4" w:space="0" w:color="auto"/>
            </w:tcBorders>
            <w:shd w:val="clear" w:color="auto" w:fill="auto"/>
            <w:vAlign w:val="center"/>
            <w:hideMark/>
          </w:tcPr>
          <w:p w14:paraId="52F58C3D"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473,750.00</w:t>
            </w:r>
          </w:p>
        </w:tc>
        <w:tc>
          <w:tcPr>
            <w:tcW w:w="679" w:type="pct"/>
            <w:tcBorders>
              <w:top w:val="nil"/>
              <w:left w:val="nil"/>
              <w:bottom w:val="single" w:sz="4" w:space="0" w:color="auto"/>
              <w:right w:val="single" w:sz="4" w:space="0" w:color="auto"/>
            </w:tcBorders>
            <w:shd w:val="clear" w:color="auto" w:fill="auto"/>
            <w:vAlign w:val="center"/>
            <w:hideMark/>
          </w:tcPr>
          <w:p w14:paraId="3111E29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3,078,235.36</w:t>
            </w:r>
          </w:p>
        </w:tc>
        <w:tc>
          <w:tcPr>
            <w:tcW w:w="951" w:type="pct"/>
            <w:tcBorders>
              <w:top w:val="nil"/>
              <w:left w:val="nil"/>
              <w:bottom w:val="single" w:sz="4" w:space="0" w:color="auto"/>
              <w:right w:val="single" w:sz="4" w:space="0" w:color="auto"/>
            </w:tcBorders>
            <w:shd w:val="clear" w:color="auto" w:fill="auto"/>
            <w:vAlign w:val="center"/>
            <w:hideMark/>
          </w:tcPr>
          <w:p w14:paraId="162F94CD"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9,243,121.16</w:t>
            </w:r>
          </w:p>
        </w:tc>
      </w:tr>
      <w:tr w:rsidR="00D72392" w:rsidRPr="00D72392" w14:paraId="7AF4B08A"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71E84EB"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18DE082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513.85</w:t>
            </w:r>
          </w:p>
        </w:tc>
        <w:tc>
          <w:tcPr>
            <w:tcW w:w="528" w:type="pct"/>
            <w:tcBorders>
              <w:top w:val="nil"/>
              <w:left w:val="nil"/>
              <w:bottom w:val="single" w:sz="4" w:space="0" w:color="auto"/>
              <w:right w:val="single" w:sz="4" w:space="0" w:color="auto"/>
            </w:tcBorders>
            <w:shd w:val="clear" w:color="auto" w:fill="auto"/>
            <w:vAlign w:val="center"/>
            <w:hideMark/>
          </w:tcPr>
          <w:p w14:paraId="18EAD53F"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118</w:t>
            </w:r>
          </w:p>
        </w:tc>
        <w:tc>
          <w:tcPr>
            <w:tcW w:w="679" w:type="pct"/>
            <w:tcBorders>
              <w:top w:val="nil"/>
              <w:left w:val="nil"/>
              <w:bottom w:val="single" w:sz="4" w:space="0" w:color="auto"/>
              <w:right w:val="single" w:sz="4" w:space="0" w:color="auto"/>
            </w:tcBorders>
            <w:shd w:val="clear" w:color="auto" w:fill="auto"/>
            <w:vAlign w:val="center"/>
            <w:hideMark/>
          </w:tcPr>
          <w:p w14:paraId="0403A40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17,100.00</w:t>
            </w:r>
          </w:p>
        </w:tc>
        <w:tc>
          <w:tcPr>
            <w:tcW w:w="726" w:type="pct"/>
            <w:tcBorders>
              <w:top w:val="nil"/>
              <w:left w:val="nil"/>
              <w:bottom w:val="single" w:sz="4" w:space="0" w:color="auto"/>
              <w:right w:val="single" w:sz="4" w:space="0" w:color="auto"/>
            </w:tcBorders>
            <w:shd w:val="clear" w:color="auto" w:fill="auto"/>
            <w:vAlign w:val="center"/>
            <w:hideMark/>
          </w:tcPr>
          <w:p w14:paraId="1AB7BD91"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787,590.76</w:t>
            </w:r>
          </w:p>
        </w:tc>
        <w:tc>
          <w:tcPr>
            <w:tcW w:w="679" w:type="pct"/>
            <w:tcBorders>
              <w:top w:val="nil"/>
              <w:left w:val="nil"/>
              <w:bottom w:val="single" w:sz="4" w:space="0" w:color="auto"/>
              <w:right w:val="single" w:sz="4" w:space="0" w:color="auto"/>
            </w:tcBorders>
            <w:shd w:val="clear" w:color="auto" w:fill="auto"/>
            <w:vAlign w:val="center"/>
            <w:hideMark/>
          </w:tcPr>
          <w:p w14:paraId="15F0192D"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4,462,999.25</w:t>
            </w:r>
          </w:p>
        </w:tc>
        <w:tc>
          <w:tcPr>
            <w:tcW w:w="951" w:type="pct"/>
            <w:tcBorders>
              <w:top w:val="nil"/>
              <w:left w:val="nil"/>
              <w:bottom w:val="single" w:sz="4" w:space="0" w:color="auto"/>
              <w:right w:val="single" w:sz="4" w:space="0" w:color="auto"/>
            </w:tcBorders>
            <w:shd w:val="clear" w:color="auto" w:fill="auto"/>
            <w:vAlign w:val="center"/>
            <w:hideMark/>
          </w:tcPr>
          <w:p w14:paraId="3702A15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9,868,203.86</w:t>
            </w:r>
          </w:p>
        </w:tc>
      </w:tr>
      <w:tr w:rsidR="00D72392" w:rsidRPr="00D72392" w14:paraId="0D0280C4"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8259CD7"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75FE9D9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740.55</w:t>
            </w:r>
          </w:p>
        </w:tc>
        <w:tc>
          <w:tcPr>
            <w:tcW w:w="528" w:type="pct"/>
            <w:tcBorders>
              <w:top w:val="nil"/>
              <w:left w:val="nil"/>
              <w:bottom w:val="single" w:sz="4" w:space="0" w:color="auto"/>
              <w:right w:val="single" w:sz="4" w:space="0" w:color="auto"/>
            </w:tcBorders>
            <w:shd w:val="clear" w:color="auto" w:fill="auto"/>
            <w:vAlign w:val="center"/>
            <w:hideMark/>
          </w:tcPr>
          <w:p w14:paraId="43EFF674"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3,499</w:t>
            </w:r>
          </w:p>
        </w:tc>
        <w:tc>
          <w:tcPr>
            <w:tcW w:w="679" w:type="pct"/>
            <w:tcBorders>
              <w:top w:val="nil"/>
              <w:left w:val="nil"/>
              <w:bottom w:val="single" w:sz="4" w:space="0" w:color="auto"/>
              <w:right w:val="single" w:sz="4" w:space="0" w:color="auto"/>
            </w:tcBorders>
            <w:shd w:val="clear" w:color="auto" w:fill="auto"/>
            <w:vAlign w:val="center"/>
            <w:hideMark/>
          </w:tcPr>
          <w:p w14:paraId="67CEA943"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525,786.65</w:t>
            </w:r>
          </w:p>
        </w:tc>
        <w:tc>
          <w:tcPr>
            <w:tcW w:w="726" w:type="pct"/>
            <w:tcBorders>
              <w:top w:val="nil"/>
              <w:left w:val="nil"/>
              <w:bottom w:val="single" w:sz="4" w:space="0" w:color="auto"/>
              <w:right w:val="single" w:sz="4" w:space="0" w:color="auto"/>
            </w:tcBorders>
            <w:shd w:val="clear" w:color="auto" w:fill="auto"/>
            <w:vAlign w:val="center"/>
            <w:hideMark/>
          </w:tcPr>
          <w:p w14:paraId="7E40697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629,458.12</w:t>
            </w:r>
          </w:p>
        </w:tc>
        <w:tc>
          <w:tcPr>
            <w:tcW w:w="679" w:type="pct"/>
            <w:tcBorders>
              <w:top w:val="nil"/>
              <w:left w:val="nil"/>
              <w:bottom w:val="single" w:sz="4" w:space="0" w:color="auto"/>
              <w:right w:val="single" w:sz="4" w:space="0" w:color="auto"/>
            </w:tcBorders>
            <w:shd w:val="clear" w:color="auto" w:fill="auto"/>
            <w:vAlign w:val="center"/>
            <w:hideMark/>
          </w:tcPr>
          <w:p w14:paraId="081B23A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5,314,746.52</w:t>
            </w:r>
          </w:p>
        </w:tc>
        <w:tc>
          <w:tcPr>
            <w:tcW w:w="951" w:type="pct"/>
            <w:tcBorders>
              <w:top w:val="nil"/>
              <w:left w:val="nil"/>
              <w:bottom w:val="single" w:sz="4" w:space="0" w:color="auto"/>
              <w:right w:val="single" w:sz="4" w:space="0" w:color="auto"/>
            </w:tcBorders>
            <w:shd w:val="clear" w:color="auto" w:fill="auto"/>
            <w:vAlign w:val="center"/>
            <w:hideMark/>
          </w:tcPr>
          <w:p w14:paraId="14333EF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6,470,731.84</w:t>
            </w:r>
          </w:p>
        </w:tc>
      </w:tr>
      <w:tr w:rsidR="00D72392" w:rsidRPr="00D72392" w14:paraId="3280654B"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412912E"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47587178"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000,559.00</w:t>
            </w:r>
          </w:p>
        </w:tc>
        <w:tc>
          <w:tcPr>
            <w:tcW w:w="528" w:type="pct"/>
            <w:tcBorders>
              <w:top w:val="nil"/>
              <w:left w:val="nil"/>
              <w:bottom w:val="single" w:sz="4" w:space="0" w:color="auto"/>
              <w:right w:val="single" w:sz="4" w:space="0" w:color="auto"/>
            </w:tcBorders>
            <w:shd w:val="clear" w:color="auto" w:fill="auto"/>
            <w:vAlign w:val="center"/>
            <w:hideMark/>
          </w:tcPr>
          <w:p w14:paraId="2705E7AE"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260</w:t>
            </w:r>
          </w:p>
        </w:tc>
        <w:tc>
          <w:tcPr>
            <w:tcW w:w="679" w:type="pct"/>
            <w:tcBorders>
              <w:top w:val="nil"/>
              <w:left w:val="nil"/>
              <w:bottom w:val="single" w:sz="4" w:space="0" w:color="auto"/>
              <w:right w:val="single" w:sz="4" w:space="0" w:color="auto"/>
            </w:tcBorders>
            <w:shd w:val="clear" w:color="auto" w:fill="auto"/>
            <w:vAlign w:val="center"/>
            <w:hideMark/>
          </w:tcPr>
          <w:p w14:paraId="2895C4F2"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92,118.00</w:t>
            </w:r>
          </w:p>
        </w:tc>
        <w:tc>
          <w:tcPr>
            <w:tcW w:w="726" w:type="pct"/>
            <w:tcBorders>
              <w:top w:val="nil"/>
              <w:left w:val="nil"/>
              <w:bottom w:val="single" w:sz="4" w:space="0" w:color="auto"/>
              <w:right w:val="single" w:sz="4" w:space="0" w:color="auto"/>
            </w:tcBorders>
            <w:shd w:val="clear" w:color="auto" w:fill="auto"/>
            <w:vAlign w:val="center"/>
            <w:hideMark/>
          </w:tcPr>
          <w:p w14:paraId="14B13D60"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34,667.00</w:t>
            </w:r>
          </w:p>
        </w:tc>
        <w:tc>
          <w:tcPr>
            <w:tcW w:w="679" w:type="pct"/>
            <w:tcBorders>
              <w:top w:val="nil"/>
              <w:left w:val="nil"/>
              <w:bottom w:val="single" w:sz="4" w:space="0" w:color="auto"/>
              <w:right w:val="single" w:sz="4" w:space="0" w:color="auto"/>
            </w:tcBorders>
            <w:shd w:val="clear" w:color="auto" w:fill="auto"/>
            <w:vAlign w:val="center"/>
            <w:hideMark/>
          </w:tcPr>
          <w:p w14:paraId="6E8C4DF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5,741,232.78</w:t>
            </w:r>
          </w:p>
        </w:tc>
        <w:tc>
          <w:tcPr>
            <w:tcW w:w="951" w:type="pct"/>
            <w:tcBorders>
              <w:top w:val="nil"/>
              <w:left w:val="nil"/>
              <w:bottom w:val="single" w:sz="4" w:space="0" w:color="auto"/>
              <w:right w:val="single" w:sz="4" w:space="0" w:color="auto"/>
            </w:tcBorders>
            <w:shd w:val="clear" w:color="auto" w:fill="auto"/>
            <w:vAlign w:val="center"/>
            <w:hideMark/>
          </w:tcPr>
          <w:p w14:paraId="1797B827"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0,068,576.78</w:t>
            </w:r>
          </w:p>
        </w:tc>
      </w:tr>
      <w:tr w:rsidR="00D72392" w:rsidRPr="00D72392" w14:paraId="2F17AD1B" w14:textId="77777777" w:rsidTr="00235C49">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2BABFC6" w14:textId="77777777" w:rsidR="00D72392" w:rsidRPr="00D72392" w:rsidRDefault="00D72392" w:rsidP="00235C49">
            <w:pPr>
              <w:widowControl/>
              <w:spacing w:after="0" w:line="240" w:lineRule="auto"/>
              <w:contextualSpacing/>
              <w:jc w:val="center"/>
              <w:rPr>
                <w:rFonts w:ascii="Arial Narrow" w:eastAsia="Times New Roman" w:hAnsi="Arial Narrow"/>
                <w:b/>
                <w:bCs/>
                <w:sz w:val="18"/>
                <w:szCs w:val="18"/>
                <w:lang w:val="en-US" w:eastAsia="en-US"/>
              </w:rPr>
            </w:pPr>
            <w:r w:rsidRPr="00D72392">
              <w:rPr>
                <w:rFonts w:ascii="Arial Narrow" w:eastAsia="Times New Roman" w:hAnsi="Arial Narrow"/>
                <w:b/>
                <w:bCs/>
                <w:sz w:val="18"/>
                <w:szCs w:val="18"/>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515BB405"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3,614,427.06</w:t>
            </w:r>
          </w:p>
        </w:tc>
        <w:tc>
          <w:tcPr>
            <w:tcW w:w="528" w:type="pct"/>
            <w:tcBorders>
              <w:top w:val="nil"/>
              <w:left w:val="nil"/>
              <w:bottom w:val="single" w:sz="4" w:space="0" w:color="auto"/>
              <w:right w:val="single" w:sz="4" w:space="0" w:color="auto"/>
            </w:tcBorders>
            <w:shd w:val="clear" w:color="auto" w:fill="auto"/>
            <w:vAlign w:val="center"/>
            <w:hideMark/>
          </w:tcPr>
          <w:p w14:paraId="4615FA49"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11,739</w:t>
            </w:r>
          </w:p>
        </w:tc>
        <w:tc>
          <w:tcPr>
            <w:tcW w:w="679" w:type="pct"/>
            <w:tcBorders>
              <w:top w:val="nil"/>
              <w:left w:val="nil"/>
              <w:bottom w:val="single" w:sz="4" w:space="0" w:color="auto"/>
              <w:right w:val="single" w:sz="4" w:space="0" w:color="auto"/>
            </w:tcBorders>
            <w:shd w:val="clear" w:color="auto" w:fill="auto"/>
            <w:vAlign w:val="center"/>
            <w:hideMark/>
          </w:tcPr>
          <w:p w14:paraId="542FA486"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6,141,181.19</w:t>
            </w:r>
          </w:p>
        </w:tc>
        <w:tc>
          <w:tcPr>
            <w:tcW w:w="726" w:type="pct"/>
            <w:tcBorders>
              <w:top w:val="nil"/>
              <w:left w:val="nil"/>
              <w:bottom w:val="single" w:sz="4" w:space="0" w:color="auto"/>
              <w:right w:val="single" w:sz="4" w:space="0" w:color="auto"/>
            </w:tcBorders>
            <w:shd w:val="clear" w:color="auto" w:fill="auto"/>
            <w:vAlign w:val="center"/>
            <w:hideMark/>
          </w:tcPr>
          <w:p w14:paraId="42C798FF"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156,415.50</w:t>
            </w:r>
          </w:p>
        </w:tc>
        <w:tc>
          <w:tcPr>
            <w:tcW w:w="679" w:type="pct"/>
            <w:tcBorders>
              <w:top w:val="nil"/>
              <w:left w:val="nil"/>
              <w:bottom w:val="single" w:sz="4" w:space="0" w:color="auto"/>
              <w:right w:val="single" w:sz="4" w:space="0" w:color="auto"/>
            </w:tcBorders>
            <w:shd w:val="clear" w:color="auto" w:fill="auto"/>
            <w:vAlign w:val="center"/>
            <w:hideMark/>
          </w:tcPr>
          <w:p w14:paraId="7E455330"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8,196,849.91</w:t>
            </w:r>
          </w:p>
        </w:tc>
        <w:tc>
          <w:tcPr>
            <w:tcW w:w="951" w:type="pct"/>
            <w:tcBorders>
              <w:top w:val="nil"/>
              <w:left w:val="nil"/>
              <w:bottom w:val="single" w:sz="4" w:space="0" w:color="auto"/>
              <w:right w:val="single" w:sz="4" w:space="0" w:color="auto"/>
            </w:tcBorders>
            <w:shd w:val="clear" w:color="auto" w:fill="auto"/>
            <w:vAlign w:val="center"/>
            <w:hideMark/>
          </w:tcPr>
          <w:p w14:paraId="44954F80" w14:textId="77777777" w:rsidR="00D72392" w:rsidRPr="00D72392" w:rsidRDefault="00D72392" w:rsidP="00235C49">
            <w:pPr>
              <w:widowControl/>
              <w:spacing w:after="0" w:line="240" w:lineRule="auto"/>
              <w:contextualSpacing/>
              <w:jc w:val="right"/>
              <w:rPr>
                <w:rFonts w:ascii="Arial Narrow" w:eastAsia="Times New Roman" w:hAnsi="Arial Narrow"/>
                <w:sz w:val="18"/>
                <w:szCs w:val="18"/>
                <w:lang w:val="en-US" w:eastAsia="en-US"/>
              </w:rPr>
            </w:pPr>
            <w:r w:rsidRPr="00D72392">
              <w:rPr>
                <w:rFonts w:ascii="Arial Narrow" w:hAnsi="Arial Narrow"/>
                <w:color w:val="000000"/>
                <w:sz w:val="18"/>
                <w:szCs w:val="18"/>
              </w:rPr>
              <w:t>20,108,873.66</w:t>
            </w:r>
          </w:p>
        </w:tc>
      </w:tr>
    </w:tbl>
    <w:p w14:paraId="3A58A2DA" w14:textId="77777777"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he Inventory Summary is as of 21 December 2020, 4PM.</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DF4E0B" w14:textId="77777777" w:rsidR="00D04565" w:rsidRDefault="00D04565" w:rsidP="00D04565">
      <w:pPr>
        <w:spacing w:after="0" w:line="240" w:lineRule="auto"/>
        <w:contextualSpacing/>
        <w:rPr>
          <w:rFonts w:ascii="Arial" w:eastAsia="Arial" w:hAnsi="Arial" w:cs="Arial"/>
          <w:b/>
          <w:color w:val="002060"/>
          <w:sz w:val="24"/>
          <w:szCs w:val="28"/>
        </w:rPr>
      </w:pPr>
    </w:p>
    <w:p w14:paraId="55C1B29E" w14:textId="77777777" w:rsidR="00D04565" w:rsidRPr="00D04565" w:rsidRDefault="00D04565" w:rsidP="00D04565">
      <w:pPr>
        <w:spacing w:after="0" w:line="240" w:lineRule="auto"/>
        <w:contextualSpacing/>
        <w:rPr>
          <w:rFonts w:ascii="Arial" w:eastAsia="Arial" w:hAnsi="Arial" w:cs="Arial"/>
          <w:b/>
          <w:color w:val="002060"/>
          <w:sz w:val="24"/>
          <w:szCs w:val="28"/>
        </w:rPr>
      </w:pPr>
    </w:p>
    <w:p w14:paraId="71E5DF2E" w14:textId="1E9D6C99"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635B7290" w:rsidR="00521424" w:rsidRPr="00D42B1F" w:rsidRDefault="003C1DB3" w:rsidP="00D723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72392">
              <w:rPr>
                <w:rFonts w:ascii="Arial" w:eastAsia="Arial" w:hAnsi="Arial" w:cs="Arial"/>
                <w:sz w:val="20"/>
                <w:szCs w:val="20"/>
              </w:rPr>
              <w:t>1</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2484552A" w:rsidR="00521424" w:rsidRPr="00D42B1F" w:rsidRDefault="00D2488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D04565">
      <w:pPr>
        <w:widowControl/>
        <w:spacing w:after="0" w:line="240" w:lineRule="auto"/>
        <w:ind w:right="57"/>
        <w:contextualSpacing/>
        <w:rPr>
          <w:rFonts w:ascii="Arial" w:eastAsia="Arial" w:hAnsi="Arial" w:cs="Arial"/>
          <w:b/>
          <w:sz w:val="24"/>
          <w:szCs w:val="24"/>
        </w:rPr>
      </w:pPr>
    </w:p>
    <w:p w14:paraId="47EFB999"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203539CF" w14:textId="623C8CBA"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384148AD" w:rsidR="00521424" w:rsidRPr="00D72392" w:rsidRDefault="00B83DBC"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D72392">
              <w:rPr>
                <w:rFonts w:ascii="Arial" w:eastAsia="Arial" w:hAnsi="Arial" w:cs="Arial"/>
                <w:sz w:val="20"/>
                <w:szCs w:val="19"/>
              </w:rPr>
              <w:t>20</w:t>
            </w:r>
            <w:r w:rsidR="007D56A7" w:rsidRPr="00D72392">
              <w:rPr>
                <w:rFonts w:ascii="Arial" w:eastAsia="Arial" w:hAnsi="Arial" w:cs="Arial"/>
                <w:sz w:val="20"/>
                <w:szCs w:val="19"/>
              </w:rPr>
              <w:t xml:space="preserve"> </w:t>
            </w:r>
            <w:r w:rsidR="00521424" w:rsidRPr="00D72392">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73594A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 xml:space="preserve">A total of </w:t>
            </w:r>
            <w:r w:rsidR="00B83DBC" w:rsidRPr="00D72392">
              <w:rPr>
                <w:rFonts w:ascii="Arial" w:eastAsia="Arial" w:hAnsi="Arial" w:cs="Arial"/>
                <w:sz w:val="20"/>
                <w:szCs w:val="19"/>
              </w:rPr>
              <w:t>35</w:t>
            </w:r>
            <w:r w:rsidRPr="00D72392">
              <w:rPr>
                <w:rFonts w:ascii="Arial" w:eastAsia="Arial" w:hAnsi="Arial" w:cs="Arial"/>
                <w:sz w:val="20"/>
                <w:szCs w:val="19"/>
              </w:rPr>
              <w:t xml:space="preserve"> perso</w:t>
            </w:r>
            <w:r w:rsidR="0024753A" w:rsidRPr="00D72392">
              <w:rPr>
                <w:rFonts w:ascii="Arial" w:eastAsia="Arial" w:hAnsi="Arial" w:cs="Arial"/>
                <w:sz w:val="20"/>
                <w:szCs w:val="19"/>
              </w:rPr>
              <w:t>nnel are on-duty/deployed region-</w:t>
            </w:r>
            <w:r w:rsidRPr="00D72392">
              <w:rPr>
                <w:rFonts w:ascii="Arial" w:eastAsia="Arial" w:hAnsi="Arial" w:cs="Arial"/>
                <w:sz w:val="20"/>
                <w:szCs w:val="19"/>
              </w:rPr>
              <w:t xml:space="preserve">wide to conduct response operation and to monitor and execute SAP implementation in the </w:t>
            </w:r>
            <w:r w:rsidR="0024753A" w:rsidRPr="00D72392">
              <w:rPr>
                <w:rFonts w:ascii="Arial" w:eastAsia="Arial" w:hAnsi="Arial" w:cs="Arial"/>
                <w:sz w:val="20"/>
                <w:szCs w:val="19"/>
              </w:rPr>
              <w:t>Region</w:t>
            </w:r>
            <w:r w:rsidRPr="00D72392">
              <w:rPr>
                <w:rFonts w:ascii="Arial" w:eastAsia="Arial" w:hAnsi="Arial" w:cs="Arial"/>
                <w:sz w:val="20"/>
                <w:szCs w:val="19"/>
              </w:rPr>
              <w:t>. Also, DSWD-FO I IMT is still operating in response to COVID-19 pandemic.</w:t>
            </w:r>
          </w:p>
          <w:p w14:paraId="44717BB9" w14:textId="77777777" w:rsidR="00CC29FD" w:rsidRPr="00D72392"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D72392" w:rsidRDefault="00CC29FD" w:rsidP="00D04565">
            <w:pPr>
              <w:spacing w:after="0" w:line="240" w:lineRule="auto"/>
              <w:contextualSpacing/>
              <w:jc w:val="both"/>
              <w:rPr>
                <w:rFonts w:ascii="Arial" w:eastAsia="Arial" w:hAnsi="Arial" w:cs="Arial"/>
                <w:b/>
                <w:sz w:val="20"/>
                <w:szCs w:val="19"/>
              </w:rPr>
            </w:pPr>
            <w:r w:rsidRPr="00D72392">
              <w:rPr>
                <w:rFonts w:ascii="Arial" w:eastAsia="Arial" w:hAnsi="Arial" w:cs="Arial"/>
                <w:b/>
                <w:sz w:val="20"/>
                <w:szCs w:val="19"/>
              </w:rPr>
              <w:t>Social Amelioration Program (SAP)</w:t>
            </w:r>
          </w:p>
          <w:p w14:paraId="48DFB406" w14:textId="7777777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 xml:space="preserve">A total of </w:t>
            </w:r>
            <w:r w:rsidRPr="00D72392">
              <w:rPr>
                <w:rFonts w:ascii="Arial" w:eastAsia="Arial" w:hAnsi="Arial" w:cs="Arial"/>
                <w:b/>
                <w:sz w:val="20"/>
                <w:szCs w:val="19"/>
              </w:rPr>
              <w:t>₱</w:t>
            </w:r>
            <w:r w:rsidRPr="00D72392">
              <w:rPr>
                <w:rFonts w:ascii="Arial" w:eastAsia="Arial" w:hAnsi="Arial" w:cs="Arial"/>
                <w:b/>
                <w:sz w:val="20"/>
                <w:szCs w:val="19"/>
                <w:lang w:val="en-US"/>
              </w:rPr>
              <w:t xml:space="preserve">4,270,871,000.00 </w:t>
            </w:r>
            <w:r w:rsidRPr="00D72392">
              <w:rPr>
                <w:rFonts w:ascii="Arial" w:eastAsia="Arial" w:hAnsi="Arial" w:cs="Arial"/>
                <w:sz w:val="20"/>
                <w:szCs w:val="19"/>
              </w:rPr>
              <w:t xml:space="preserve">was paid to </w:t>
            </w:r>
            <w:r w:rsidRPr="00D72392">
              <w:rPr>
                <w:rFonts w:ascii="Arial" w:eastAsia="Arial" w:hAnsi="Arial" w:cs="Arial"/>
                <w:b/>
                <w:bCs/>
                <w:sz w:val="20"/>
                <w:szCs w:val="19"/>
                <w:lang w:val="en-US"/>
              </w:rPr>
              <w:t>776,522 beneficiaries</w:t>
            </w:r>
            <w:r w:rsidRPr="00D72392">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 xml:space="preserve">A total amount of </w:t>
            </w:r>
            <w:r w:rsidRPr="00D72392">
              <w:rPr>
                <w:rFonts w:ascii="Arial" w:eastAsia="Arial" w:hAnsi="Arial" w:cs="Arial"/>
                <w:b/>
                <w:bCs/>
                <w:sz w:val="20"/>
                <w:szCs w:val="19"/>
              </w:rPr>
              <w:t>₱513,724,350.00</w:t>
            </w:r>
            <w:r w:rsidRPr="00D72392">
              <w:rPr>
                <w:rFonts w:ascii="Arial" w:eastAsia="Arial" w:hAnsi="Arial" w:cs="Arial"/>
                <w:sz w:val="20"/>
                <w:szCs w:val="19"/>
              </w:rPr>
              <w:t xml:space="preserve"> were paid through direct payout and cash cards to </w:t>
            </w:r>
            <w:r w:rsidRPr="00D72392">
              <w:rPr>
                <w:rFonts w:ascii="Arial" w:eastAsia="Arial" w:hAnsi="Arial" w:cs="Arial"/>
                <w:b/>
                <w:bCs/>
                <w:sz w:val="20"/>
                <w:szCs w:val="19"/>
              </w:rPr>
              <w:t>123,789</w:t>
            </w:r>
            <w:r w:rsidRPr="00D72392">
              <w:rPr>
                <w:rFonts w:ascii="Arial" w:eastAsia="Arial" w:hAnsi="Arial" w:cs="Arial"/>
                <w:sz w:val="20"/>
                <w:szCs w:val="19"/>
              </w:rPr>
              <w:t xml:space="preserve"> </w:t>
            </w:r>
            <w:r w:rsidRPr="00D72392">
              <w:rPr>
                <w:rFonts w:ascii="Arial" w:eastAsia="Arial" w:hAnsi="Arial" w:cs="Arial"/>
                <w:b/>
                <w:sz w:val="20"/>
                <w:szCs w:val="19"/>
              </w:rPr>
              <w:t>4Ps beneficiaries</w:t>
            </w:r>
            <w:r w:rsidRPr="00D72392">
              <w:rPr>
                <w:rFonts w:ascii="Arial" w:eastAsia="Arial" w:hAnsi="Arial" w:cs="Arial"/>
                <w:sz w:val="20"/>
                <w:szCs w:val="19"/>
              </w:rPr>
              <w:t xml:space="preserve"> while a total amount of </w:t>
            </w:r>
            <w:r w:rsidRPr="00D72392">
              <w:rPr>
                <w:rFonts w:ascii="Arial" w:eastAsia="Arial" w:hAnsi="Arial" w:cs="Arial"/>
                <w:b/>
                <w:sz w:val="20"/>
                <w:szCs w:val="19"/>
              </w:rPr>
              <w:t>₱</w:t>
            </w:r>
            <w:r w:rsidRPr="00D72392">
              <w:rPr>
                <w:rFonts w:ascii="Arial" w:eastAsia="Arial" w:hAnsi="Arial" w:cs="Arial"/>
                <w:b/>
                <w:sz w:val="20"/>
                <w:szCs w:val="19"/>
                <w:lang w:val="en-US"/>
              </w:rPr>
              <w:t xml:space="preserve">2,259,829,000.00 </w:t>
            </w:r>
            <w:r w:rsidRPr="00D72392">
              <w:rPr>
                <w:rFonts w:ascii="Arial" w:eastAsia="Arial" w:hAnsi="Arial" w:cs="Arial"/>
                <w:sz w:val="20"/>
                <w:szCs w:val="19"/>
              </w:rPr>
              <w:t xml:space="preserve">were paid through financial service providers (FSPs) to </w:t>
            </w:r>
            <w:r w:rsidRPr="00D72392">
              <w:rPr>
                <w:rFonts w:ascii="Arial" w:eastAsia="Arial" w:hAnsi="Arial" w:cs="Arial"/>
                <w:b/>
                <w:sz w:val="20"/>
                <w:szCs w:val="19"/>
                <w:lang w:val="en-US"/>
              </w:rPr>
              <w:t xml:space="preserve">410,878 </w:t>
            </w:r>
            <w:r w:rsidR="0024753A" w:rsidRPr="00D72392">
              <w:rPr>
                <w:rFonts w:ascii="Arial" w:eastAsia="Arial" w:hAnsi="Arial" w:cs="Arial"/>
                <w:b/>
                <w:sz w:val="20"/>
                <w:szCs w:val="19"/>
              </w:rPr>
              <w:t>n</w:t>
            </w:r>
            <w:r w:rsidRPr="00D72392">
              <w:rPr>
                <w:rFonts w:ascii="Arial" w:eastAsia="Arial" w:hAnsi="Arial" w:cs="Arial"/>
                <w:b/>
                <w:sz w:val="20"/>
                <w:szCs w:val="19"/>
              </w:rPr>
              <w:t>on-4Ps beneficiaries</w:t>
            </w:r>
            <w:r w:rsidRPr="00D72392">
              <w:rPr>
                <w:rFonts w:ascii="Arial" w:eastAsia="Arial" w:hAnsi="Arial" w:cs="Arial"/>
                <w:sz w:val="20"/>
                <w:szCs w:val="19"/>
              </w:rPr>
              <w:t xml:space="preserve"> in Pangasinan for the second tranche implementation.</w:t>
            </w:r>
          </w:p>
          <w:p w14:paraId="231D9C1F" w14:textId="7777777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A total amount of</w:t>
            </w:r>
            <w:r w:rsidRPr="00D72392">
              <w:rPr>
                <w:rFonts w:ascii="Arial" w:eastAsia="Arial" w:hAnsi="Arial" w:cs="Arial"/>
                <w:b/>
                <w:sz w:val="20"/>
                <w:szCs w:val="19"/>
              </w:rPr>
              <w:t xml:space="preserve"> ₱265,446,500.00 </w:t>
            </w:r>
            <w:r w:rsidRPr="00D72392">
              <w:rPr>
                <w:rFonts w:ascii="Arial" w:eastAsia="Arial" w:hAnsi="Arial" w:cs="Arial"/>
                <w:sz w:val="20"/>
                <w:szCs w:val="19"/>
              </w:rPr>
              <w:t>were</w:t>
            </w:r>
            <w:r w:rsidRPr="00D72392">
              <w:rPr>
                <w:rFonts w:ascii="Arial" w:eastAsia="Arial" w:hAnsi="Arial" w:cs="Arial"/>
                <w:b/>
                <w:sz w:val="20"/>
                <w:szCs w:val="19"/>
              </w:rPr>
              <w:t xml:space="preserve"> </w:t>
            </w:r>
            <w:r w:rsidRPr="00D72392">
              <w:rPr>
                <w:rFonts w:ascii="Arial" w:eastAsia="Arial" w:hAnsi="Arial" w:cs="Arial"/>
                <w:sz w:val="20"/>
                <w:szCs w:val="19"/>
              </w:rPr>
              <w:t xml:space="preserve">paid to </w:t>
            </w:r>
            <w:r w:rsidRPr="00D72392">
              <w:rPr>
                <w:rFonts w:ascii="Arial" w:eastAsia="Arial" w:hAnsi="Arial" w:cs="Arial"/>
                <w:b/>
                <w:sz w:val="20"/>
                <w:szCs w:val="19"/>
              </w:rPr>
              <w:t>48,263 waitlisted beneficiaries</w:t>
            </w:r>
            <w:r w:rsidRPr="00D72392">
              <w:rPr>
                <w:rFonts w:ascii="Arial" w:eastAsia="Arial" w:hAnsi="Arial" w:cs="Arial"/>
                <w:sz w:val="20"/>
                <w:szCs w:val="19"/>
              </w:rPr>
              <w:t xml:space="preserve"> in the Region.</w:t>
            </w:r>
          </w:p>
          <w:p w14:paraId="41FB22EF" w14:textId="7777777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 xml:space="preserve">A total amount of </w:t>
            </w:r>
            <w:r w:rsidRPr="00D72392">
              <w:rPr>
                <w:rFonts w:ascii="Arial" w:eastAsia="Arial" w:hAnsi="Arial" w:cs="Arial"/>
                <w:b/>
                <w:sz w:val="20"/>
                <w:szCs w:val="19"/>
              </w:rPr>
              <w:t>₱</w:t>
            </w:r>
            <w:r w:rsidRPr="00D72392">
              <w:rPr>
                <w:rFonts w:ascii="Arial" w:eastAsia="Arial" w:hAnsi="Arial" w:cs="Arial"/>
                <w:b/>
                <w:sz w:val="20"/>
                <w:szCs w:val="19"/>
                <w:lang w:val="en-US"/>
              </w:rPr>
              <w:t xml:space="preserve">15,130,500.00 </w:t>
            </w:r>
            <w:r w:rsidRPr="00D72392">
              <w:rPr>
                <w:rFonts w:ascii="Arial" w:eastAsia="Arial" w:hAnsi="Arial" w:cs="Arial"/>
                <w:sz w:val="20"/>
                <w:szCs w:val="19"/>
              </w:rPr>
              <w:t xml:space="preserve">were paid to </w:t>
            </w:r>
            <w:r w:rsidRPr="00D72392">
              <w:rPr>
                <w:rFonts w:ascii="Arial" w:eastAsia="Arial" w:hAnsi="Arial" w:cs="Arial"/>
                <w:b/>
                <w:sz w:val="20"/>
                <w:szCs w:val="19"/>
              </w:rPr>
              <w:t xml:space="preserve">1,887 </w:t>
            </w:r>
            <w:r w:rsidRPr="00D72392">
              <w:rPr>
                <w:rFonts w:ascii="Arial" w:eastAsia="Arial" w:hAnsi="Arial" w:cs="Arial"/>
                <w:b/>
                <w:bCs/>
                <w:sz w:val="20"/>
                <w:szCs w:val="19"/>
              </w:rPr>
              <w:t>TNVS/PUV drivers</w:t>
            </w:r>
            <w:r w:rsidRPr="00D72392">
              <w:rPr>
                <w:rFonts w:ascii="Arial" w:eastAsia="Arial" w:hAnsi="Arial" w:cs="Arial"/>
                <w:sz w:val="20"/>
                <w:szCs w:val="19"/>
              </w:rPr>
              <w:t xml:space="preserve"> in the Region.</w:t>
            </w:r>
          </w:p>
          <w:p w14:paraId="5A780436" w14:textId="5611354E" w:rsidR="00CC29FD" w:rsidRPr="00D72392" w:rsidRDefault="0024753A"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Payout for the SAP w</w:t>
            </w:r>
            <w:r w:rsidR="00CC29FD" w:rsidRPr="00D72392">
              <w:rPr>
                <w:rFonts w:ascii="Arial" w:eastAsia="Arial" w:hAnsi="Arial" w:cs="Arial"/>
                <w:sz w:val="20"/>
                <w:szCs w:val="19"/>
              </w:rPr>
              <w:t xml:space="preserve">aitlisted and </w:t>
            </w:r>
            <w:r w:rsidRPr="00D72392">
              <w:rPr>
                <w:rFonts w:ascii="Arial" w:eastAsia="Arial" w:hAnsi="Arial" w:cs="Arial"/>
                <w:sz w:val="20"/>
                <w:szCs w:val="19"/>
              </w:rPr>
              <w:t>second t</w:t>
            </w:r>
            <w:r w:rsidR="00CC29FD" w:rsidRPr="00D72392">
              <w:rPr>
                <w:rFonts w:ascii="Arial" w:eastAsia="Arial" w:hAnsi="Arial" w:cs="Arial"/>
                <w:sz w:val="20"/>
                <w:szCs w:val="19"/>
              </w:rPr>
              <w:t xml:space="preserve">ranche in the </w:t>
            </w:r>
            <w:r w:rsidRPr="00D72392">
              <w:rPr>
                <w:rFonts w:ascii="Arial" w:eastAsia="Arial" w:hAnsi="Arial" w:cs="Arial"/>
                <w:sz w:val="20"/>
                <w:szCs w:val="19"/>
              </w:rPr>
              <w:t xml:space="preserve">Region </w:t>
            </w:r>
            <w:r w:rsidR="00CC29FD" w:rsidRPr="00D72392">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D72392" w:rsidRDefault="00CC29FD" w:rsidP="00D04565">
            <w:pPr>
              <w:pStyle w:val="ListParagraph"/>
              <w:numPr>
                <w:ilvl w:val="0"/>
                <w:numId w:val="7"/>
              </w:numPr>
              <w:spacing w:after="0" w:line="240" w:lineRule="auto"/>
              <w:jc w:val="both"/>
              <w:rPr>
                <w:rFonts w:ascii="Arial" w:eastAsia="Arial" w:hAnsi="Arial" w:cs="Arial"/>
                <w:sz w:val="20"/>
                <w:szCs w:val="19"/>
              </w:rPr>
            </w:pPr>
            <w:r w:rsidRPr="00D72392">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D72392">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34AF30B0" w:rsidR="00521424" w:rsidRPr="001C4F45" w:rsidRDefault="001C4F4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1C4F45">
              <w:rPr>
                <w:rFonts w:ascii="Arial" w:eastAsia="Arial" w:hAnsi="Arial" w:cs="Arial"/>
                <w:color w:val="0070C0"/>
                <w:sz w:val="20"/>
                <w:szCs w:val="20"/>
              </w:rPr>
              <w:t>21</w:t>
            </w:r>
            <w:r w:rsidR="00126FC7" w:rsidRPr="001C4F45">
              <w:rPr>
                <w:rFonts w:ascii="Arial" w:eastAsia="Arial" w:hAnsi="Arial" w:cs="Arial"/>
                <w:color w:val="0070C0"/>
                <w:sz w:val="20"/>
                <w:szCs w:val="20"/>
              </w:rPr>
              <w:t xml:space="preserve"> </w:t>
            </w:r>
            <w:r w:rsidR="00714581" w:rsidRPr="001C4F45">
              <w:rPr>
                <w:rFonts w:ascii="Arial" w:eastAsia="Arial" w:hAnsi="Arial" w:cs="Arial"/>
                <w:color w:val="0070C0"/>
                <w:sz w:val="20"/>
                <w:szCs w:val="20"/>
              </w:rPr>
              <w:t xml:space="preserve">December </w:t>
            </w:r>
            <w:r w:rsidR="00521424" w:rsidRPr="001C4F45">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3583BEB5" w:rsidR="00521424" w:rsidRPr="001C4F45" w:rsidRDefault="00521424" w:rsidP="00D7239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1C4F45">
              <w:rPr>
                <w:rFonts w:ascii="Arial" w:eastAsia="Arial" w:hAnsi="Arial" w:cs="Arial"/>
                <w:b/>
                <w:color w:val="0070C0"/>
                <w:sz w:val="20"/>
                <w:szCs w:val="19"/>
                <w:lang w:bidi="en-US"/>
              </w:rPr>
              <w:t>5</w:t>
            </w:r>
            <w:r w:rsidR="00CE1C9F" w:rsidRPr="001C4F45">
              <w:rPr>
                <w:rFonts w:ascii="Arial" w:eastAsia="Arial" w:hAnsi="Arial" w:cs="Arial"/>
                <w:b/>
                <w:color w:val="0070C0"/>
                <w:sz w:val="20"/>
                <w:szCs w:val="19"/>
                <w:lang w:bidi="en-US"/>
              </w:rPr>
              <w:t>4</w:t>
            </w:r>
            <w:r w:rsidR="006B2A1D" w:rsidRPr="001C4F45">
              <w:rPr>
                <w:rFonts w:ascii="Arial" w:eastAsia="Arial" w:hAnsi="Arial" w:cs="Arial"/>
                <w:b/>
                <w:color w:val="0070C0"/>
                <w:sz w:val="20"/>
                <w:szCs w:val="19"/>
                <w:lang w:bidi="en-US"/>
              </w:rPr>
              <w:t>,</w:t>
            </w:r>
            <w:r w:rsidR="00D72392" w:rsidRPr="001C4F45">
              <w:rPr>
                <w:rFonts w:ascii="Arial" w:eastAsia="Arial" w:hAnsi="Arial" w:cs="Arial"/>
                <w:b/>
                <w:color w:val="0070C0"/>
                <w:sz w:val="20"/>
                <w:szCs w:val="19"/>
                <w:lang w:bidi="en-US"/>
              </w:rPr>
              <w:t>718</w:t>
            </w:r>
            <w:r w:rsidRPr="001C4F45">
              <w:rPr>
                <w:rFonts w:ascii="Arial" w:eastAsia="Arial" w:hAnsi="Arial" w:cs="Arial"/>
                <w:b/>
                <w:color w:val="0070C0"/>
                <w:sz w:val="20"/>
                <w:szCs w:val="19"/>
                <w:lang w:bidi="en-US"/>
              </w:rPr>
              <w:t xml:space="preserve"> clients</w:t>
            </w:r>
            <w:r w:rsidRPr="001C4F45">
              <w:rPr>
                <w:rFonts w:ascii="Arial" w:eastAsia="Arial" w:hAnsi="Arial" w:cs="Arial"/>
                <w:color w:val="0070C0"/>
                <w:sz w:val="20"/>
                <w:szCs w:val="19"/>
                <w:lang w:bidi="en-US"/>
              </w:rPr>
              <w:t xml:space="preserve"> were served and</w:t>
            </w:r>
            <w:r w:rsidR="00714581" w:rsidRPr="001C4F45">
              <w:rPr>
                <w:rFonts w:ascii="Arial" w:eastAsia="Arial" w:hAnsi="Arial" w:cs="Arial"/>
                <w:color w:val="0070C0"/>
                <w:sz w:val="20"/>
                <w:szCs w:val="19"/>
                <w:lang w:bidi="en-US"/>
              </w:rPr>
              <w:t xml:space="preserve"> provided with assistance amounting to </w:t>
            </w:r>
            <w:r w:rsidR="00D72392" w:rsidRPr="001C4F45">
              <w:rPr>
                <w:rFonts w:ascii="Arial" w:eastAsia="Arial" w:hAnsi="Arial" w:cs="Arial"/>
                <w:b/>
                <w:color w:val="0070C0"/>
                <w:sz w:val="20"/>
                <w:szCs w:val="19"/>
                <w:lang w:bidi="en-US"/>
              </w:rPr>
              <w:t xml:space="preserve">₱161,398,899.82 </w:t>
            </w:r>
            <w:r w:rsidR="00714581" w:rsidRPr="001C4F45">
              <w:rPr>
                <w:rFonts w:ascii="Arial" w:eastAsia="Arial" w:hAnsi="Arial" w:cs="Arial"/>
                <w:color w:val="0070C0"/>
                <w:sz w:val="20"/>
                <w:szCs w:val="19"/>
                <w:lang w:bidi="en-US"/>
              </w:rPr>
              <w:t>through medical, burial, food and other assistance of the individuals in crisis.</w:t>
            </w:r>
            <w:r w:rsidRPr="001C4F45">
              <w:rPr>
                <w:rFonts w:ascii="Arial" w:eastAsia="Arial" w:hAnsi="Arial" w:cs="Arial"/>
                <w:color w:val="0070C0"/>
                <w:sz w:val="20"/>
                <w:szCs w:val="19"/>
                <w:lang w:bidi="en-US"/>
              </w:rPr>
              <w:t xml:space="preserve"> </w:t>
            </w:r>
          </w:p>
          <w:p w14:paraId="4D17F71E" w14:textId="2622DCCB" w:rsidR="00714581" w:rsidRPr="001C4F45" w:rsidRDefault="00714581"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1C4F45">
              <w:rPr>
                <w:rFonts w:ascii="Arial" w:eastAsia="Arial" w:hAnsi="Arial" w:cs="Arial"/>
                <w:b/>
                <w:color w:val="0070C0"/>
                <w:sz w:val="20"/>
                <w:szCs w:val="19"/>
                <w:lang w:bidi="en-US"/>
              </w:rPr>
              <w:t>₱50,031,597.20</w:t>
            </w:r>
            <w:r w:rsidRPr="001C4F45">
              <w:rPr>
                <w:rFonts w:ascii="Arial" w:eastAsia="Arial" w:hAnsi="Arial" w:cs="Arial"/>
                <w:color w:val="0070C0"/>
                <w:sz w:val="20"/>
                <w:szCs w:val="19"/>
                <w:lang w:bidi="en-US"/>
              </w:rPr>
              <w:t xml:space="preserve"> to </w:t>
            </w:r>
            <w:r w:rsidRPr="001C4F45">
              <w:rPr>
                <w:rFonts w:ascii="Arial" w:eastAsia="Arial" w:hAnsi="Arial" w:cs="Arial"/>
                <w:b/>
                <w:color w:val="0070C0"/>
                <w:sz w:val="20"/>
                <w:szCs w:val="19"/>
                <w:lang w:bidi="en-US"/>
              </w:rPr>
              <w:t>5</w:t>
            </w:r>
            <w:bookmarkStart w:id="1" w:name="_GoBack"/>
            <w:bookmarkEnd w:id="1"/>
            <w:r w:rsidRPr="001C4F45">
              <w:rPr>
                <w:rFonts w:ascii="Arial" w:eastAsia="Arial" w:hAnsi="Arial" w:cs="Arial"/>
                <w:b/>
                <w:color w:val="0070C0"/>
                <w:sz w:val="20"/>
                <w:szCs w:val="19"/>
                <w:lang w:bidi="en-US"/>
              </w:rPr>
              <w:t xml:space="preserve">,991 </w:t>
            </w:r>
            <w:r w:rsidRPr="001C4F45">
              <w:rPr>
                <w:rFonts w:ascii="Arial" w:eastAsia="Arial" w:hAnsi="Arial" w:cs="Arial"/>
                <w:color w:val="0070C0"/>
                <w:sz w:val="20"/>
                <w:szCs w:val="19"/>
                <w:lang w:bidi="en-US"/>
              </w:rPr>
              <w:t>beneficiaries.</w:t>
            </w:r>
          </w:p>
          <w:p w14:paraId="0FB42D05" w14:textId="03A431D2" w:rsidR="00521424" w:rsidRPr="001C4F45" w:rsidRDefault="00521424"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1C4F45" w:rsidRDefault="0021737D"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1C4F45" w:rsidRDefault="00521424" w:rsidP="00D04565">
            <w:pPr>
              <w:pStyle w:val="ListParagraph"/>
              <w:spacing w:after="0" w:line="240" w:lineRule="auto"/>
              <w:ind w:left="360" w:right="57"/>
              <w:jc w:val="both"/>
              <w:rPr>
                <w:rFonts w:ascii="Arial" w:eastAsia="Arial" w:hAnsi="Arial" w:cs="Arial"/>
                <w:color w:val="0070C0"/>
                <w:sz w:val="20"/>
                <w:szCs w:val="19"/>
                <w:lang w:bidi="en-US"/>
              </w:rPr>
            </w:pPr>
          </w:p>
          <w:p w14:paraId="59391C60" w14:textId="1966F9E2" w:rsidR="00521424" w:rsidRPr="001C4F45"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1C4F45">
              <w:rPr>
                <w:rFonts w:ascii="Arial" w:eastAsia="Arial" w:hAnsi="Arial" w:cs="Arial"/>
                <w:b/>
                <w:color w:val="0070C0"/>
                <w:sz w:val="20"/>
                <w:szCs w:val="19"/>
              </w:rPr>
              <w:t>Social Amelioration Program (SAP)</w:t>
            </w:r>
          </w:p>
          <w:p w14:paraId="246B694F" w14:textId="2AD0D808" w:rsidR="002D691E" w:rsidRPr="001C4F45" w:rsidRDefault="002D691E" w:rsidP="00D04565">
            <w:pPr>
              <w:pStyle w:val="ListParagraph"/>
              <w:numPr>
                <w:ilvl w:val="0"/>
                <w:numId w:val="4"/>
              </w:numPr>
              <w:spacing w:after="0" w:line="240" w:lineRule="auto"/>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DSWD-FO II has on-going Social Amelioration Program (SAP) payout at </w:t>
            </w:r>
            <w:r w:rsidR="001C4F45" w:rsidRPr="001C4F45">
              <w:rPr>
                <w:rFonts w:ascii="Arial" w:eastAsia="Arial" w:hAnsi="Arial" w:cs="Arial"/>
                <w:color w:val="0070C0"/>
                <w:sz w:val="20"/>
                <w:szCs w:val="19"/>
                <w:lang w:bidi="en-US"/>
              </w:rPr>
              <w:t>Tuguegarao City, Cagayan and Ilagan City, Isabela</w:t>
            </w:r>
            <w:r w:rsidRPr="001C4F45">
              <w:rPr>
                <w:rFonts w:ascii="Arial" w:eastAsia="Arial" w:hAnsi="Arial" w:cs="Arial"/>
                <w:color w:val="0070C0"/>
                <w:sz w:val="20"/>
                <w:szCs w:val="19"/>
                <w:lang w:bidi="en-US"/>
              </w:rPr>
              <w:t xml:space="preserve"> under the implementation of Bayanihan 2.</w:t>
            </w:r>
          </w:p>
          <w:p w14:paraId="1CEF3C7C" w14:textId="6883B77D" w:rsidR="002D691E" w:rsidRPr="001C4F45" w:rsidRDefault="002D691E"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DSWD-FO II conducted pay-out to </w:t>
            </w:r>
            <w:r w:rsidR="001C4F45" w:rsidRPr="001C4F45">
              <w:rPr>
                <w:rFonts w:ascii="Arial" w:eastAsia="Arial" w:hAnsi="Arial" w:cs="Arial"/>
                <w:b/>
                <w:color w:val="0070C0"/>
                <w:sz w:val="20"/>
                <w:szCs w:val="19"/>
                <w:lang w:bidi="en-US"/>
              </w:rPr>
              <w:t>18</w:t>
            </w:r>
            <w:r w:rsidRPr="001C4F45">
              <w:rPr>
                <w:rFonts w:ascii="Arial" w:eastAsia="Arial" w:hAnsi="Arial" w:cs="Arial"/>
                <w:b/>
                <w:color w:val="0070C0"/>
                <w:sz w:val="20"/>
                <w:szCs w:val="19"/>
                <w:lang w:bidi="en-US"/>
              </w:rPr>
              <w:t>,</w:t>
            </w:r>
            <w:r w:rsidR="001C4F45" w:rsidRPr="001C4F45">
              <w:rPr>
                <w:rFonts w:ascii="Arial" w:eastAsia="Arial" w:hAnsi="Arial" w:cs="Arial"/>
                <w:b/>
                <w:color w:val="0070C0"/>
                <w:sz w:val="20"/>
                <w:szCs w:val="19"/>
                <w:lang w:bidi="en-US"/>
              </w:rPr>
              <w:t>50</w:t>
            </w:r>
            <w:r w:rsidRPr="001C4F45">
              <w:rPr>
                <w:rFonts w:ascii="Arial" w:eastAsia="Arial" w:hAnsi="Arial" w:cs="Arial"/>
                <w:b/>
                <w:color w:val="0070C0"/>
                <w:sz w:val="20"/>
                <w:szCs w:val="19"/>
                <w:lang w:bidi="en-US"/>
              </w:rPr>
              <w:t>2 beneficiaries</w:t>
            </w:r>
            <w:r w:rsidRPr="001C4F45">
              <w:rPr>
                <w:rFonts w:ascii="Arial" w:eastAsia="Arial" w:hAnsi="Arial" w:cs="Arial"/>
                <w:color w:val="0070C0"/>
                <w:sz w:val="20"/>
                <w:szCs w:val="19"/>
                <w:lang w:bidi="en-US"/>
              </w:rPr>
              <w:t xml:space="preserve"> of the Bayanihan 2 with a total amount of </w:t>
            </w:r>
            <w:r w:rsidRPr="001C4F45">
              <w:rPr>
                <w:rFonts w:ascii="Arial" w:eastAsia="Arial" w:hAnsi="Arial" w:cs="Arial"/>
                <w:b/>
                <w:bCs/>
                <w:color w:val="0070C0"/>
                <w:sz w:val="20"/>
                <w:szCs w:val="19"/>
                <w:lang w:bidi="en-US"/>
              </w:rPr>
              <w:t>₱</w:t>
            </w:r>
            <w:r w:rsidR="001C4F45" w:rsidRPr="001C4F45">
              <w:rPr>
                <w:rFonts w:ascii="Arial" w:eastAsia="Arial" w:hAnsi="Arial" w:cs="Arial"/>
                <w:b/>
                <w:bCs/>
                <w:color w:val="0070C0"/>
                <w:sz w:val="20"/>
                <w:szCs w:val="19"/>
                <w:lang w:bidi="en-US"/>
              </w:rPr>
              <w:t>101</w:t>
            </w:r>
            <w:r w:rsidRPr="001C4F45">
              <w:rPr>
                <w:rFonts w:ascii="Arial" w:eastAsia="Arial" w:hAnsi="Arial" w:cs="Arial"/>
                <w:b/>
                <w:bCs/>
                <w:color w:val="0070C0"/>
                <w:sz w:val="20"/>
                <w:szCs w:val="19"/>
                <w:lang w:bidi="en-US"/>
              </w:rPr>
              <w:t>,</w:t>
            </w:r>
            <w:r w:rsidR="001C4F45" w:rsidRPr="001C4F45">
              <w:rPr>
                <w:rFonts w:ascii="Arial" w:eastAsia="Arial" w:hAnsi="Arial" w:cs="Arial"/>
                <w:b/>
                <w:bCs/>
                <w:color w:val="0070C0"/>
                <w:sz w:val="20"/>
                <w:szCs w:val="19"/>
                <w:lang w:bidi="en-US"/>
              </w:rPr>
              <w:t>761</w:t>
            </w:r>
            <w:r w:rsidRPr="001C4F45">
              <w:rPr>
                <w:rFonts w:ascii="Arial" w:eastAsia="Arial" w:hAnsi="Arial" w:cs="Arial"/>
                <w:b/>
                <w:bCs/>
                <w:color w:val="0070C0"/>
                <w:sz w:val="20"/>
                <w:szCs w:val="19"/>
                <w:lang w:bidi="en-US"/>
              </w:rPr>
              <w:t>,000.00.</w:t>
            </w:r>
          </w:p>
          <w:p w14:paraId="1D4985B2" w14:textId="77777777" w:rsidR="00521424" w:rsidRPr="001C4F45" w:rsidRDefault="00521424"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DSWD-FO II has provided SAP to </w:t>
            </w:r>
            <w:r w:rsidRPr="001C4F45">
              <w:rPr>
                <w:rFonts w:ascii="Arial" w:eastAsia="Arial" w:hAnsi="Arial" w:cs="Arial"/>
                <w:b/>
                <w:color w:val="0070C0"/>
                <w:sz w:val="20"/>
                <w:szCs w:val="19"/>
                <w:lang w:bidi="en-US"/>
              </w:rPr>
              <w:t>571,097 beneficiaries</w:t>
            </w:r>
            <w:r w:rsidRPr="001C4F45">
              <w:rPr>
                <w:rFonts w:ascii="Arial" w:eastAsia="Arial" w:hAnsi="Arial" w:cs="Arial"/>
                <w:color w:val="0070C0"/>
                <w:sz w:val="20"/>
                <w:szCs w:val="19"/>
                <w:lang w:bidi="en-US"/>
              </w:rPr>
              <w:t xml:space="preserve"> amounting to a total of </w:t>
            </w:r>
            <w:r w:rsidRPr="001C4F45">
              <w:rPr>
                <w:rFonts w:ascii="Arial" w:eastAsia="Arial" w:hAnsi="Arial" w:cs="Arial"/>
                <w:b/>
                <w:bCs/>
                <w:color w:val="0070C0"/>
                <w:sz w:val="20"/>
                <w:szCs w:val="19"/>
              </w:rPr>
              <w:t>₱</w:t>
            </w:r>
            <w:r w:rsidRPr="001C4F45">
              <w:rPr>
                <w:rFonts w:ascii="Arial" w:eastAsia="Arial" w:hAnsi="Arial" w:cs="Arial"/>
                <w:b/>
                <w:bCs/>
                <w:color w:val="0070C0"/>
                <w:sz w:val="20"/>
                <w:szCs w:val="19"/>
                <w:lang w:bidi="en-US"/>
              </w:rPr>
              <w:t>3,213,419,000.00</w:t>
            </w:r>
            <w:r w:rsidRPr="001C4F45">
              <w:rPr>
                <w:rFonts w:ascii="Arial" w:eastAsia="Arial" w:hAnsi="Arial" w:cs="Arial"/>
                <w:color w:val="0070C0"/>
                <w:sz w:val="20"/>
                <w:szCs w:val="19"/>
                <w:lang w:bidi="en-US"/>
              </w:rPr>
              <w:t xml:space="preserve">. </w:t>
            </w:r>
          </w:p>
          <w:p w14:paraId="289AB231" w14:textId="1C1699A3" w:rsidR="00521424" w:rsidRPr="001C4F45" w:rsidRDefault="00521424" w:rsidP="00D0456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C4F45">
              <w:rPr>
                <w:rFonts w:ascii="Arial" w:eastAsia="Arial" w:hAnsi="Arial" w:cs="Arial"/>
                <w:color w:val="0070C0"/>
                <w:sz w:val="20"/>
                <w:szCs w:val="19"/>
                <w:lang w:bidi="en-US"/>
              </w:rPr>
              <w:t xml:space="preserve">There are </w:t>
            </w:r>
            <w:r w:rsidRPr="001C4F45">
              <w:rPr>
                <w:rFonts w:ascii="Arial" w:eastAsia="Arial" w:hAnsi="Arial" w:cs="Arial"/>
                <w:b/>
                <w:bCs/>
                <w:color w:val="0070C0"/>
                <w:sz w:val="20"/>
                <w:szCs w:val="19"/>
                <w:lang w:bidi="en-US"/>
              </w:rPr>
              <w:t>46,911 waitlisted beneficiaries</w:t>
            </w:r>
            <w:r w:rsidRPr="001C4F45">
              <w:rPr>
                <w:rFonts w:ascii="Arial" w:eastAsia="Arial" w:hAnsi="Arial" w:cs="Arial"/>
                <w:color w:val="0070C0"/>
                <w:sz w:val="20"/>
                <w:szCs w:val="19"/>
                <w:lang w:bidi="en-US"/>
              </w:rPr>
              <w:t xml:space="preserve"> who were also provided with SAP amounting to </w:t>
            </w:r>
            <w:r w:rsidRPr="001C4F45">
              <w:rPr>
                <w:rFonts w:ascii="Arial" w:eastAsia="Arial" w:hAnsi="Arial" w:cs="Arial"/>
                <w:b/>
                <w:bCs/>
                <w:color w:val="0070C0"/>
                <w:sz w:val="20"/>
                <w:szCs w:val="19"/>
                <w:lang w:bidi="en-US"/>
              </w:rPr>
              <w:t>₱2</w:t>
            </w:r>
            <w:r w:rsidR="00D22198" w:rsidRPr="001C4F45">
              <w:rPr>
                <w:rFonts w:ascii="Arial" w:eastAsia="Arial" w:hAnsi="Arial" w:cs="Arial"/>
                <w:b/>
                <w:bCs/>
                <w:color w:val="0070C0"/>
                <w:sz w:val="20"/>
                <w:szCs w:val="19"/>
                <w:lang w:bidi="en-US"/>
              </w:rPr>
              <w:t>88</w:t>
            </w:r>
            <w:r w:rsidRPr="001C4F45">
              <w:rPr>
                <w:rFonts w:ascii="Arial" w:eastAsia="Arial" w:hAnsi="Arial" w:cs="Arial"/>
                <w:b/>
                <w:bCs/>
                <w:color w:val="0070C0"/>
                <w:sz w:val="20"/>
                <w:szCs w:val="19"/>
                <w:lang w:bidi="en-US"/>
              </w:rPr>
              <w:t>,</w:t>
            </w:r>
            <w:r w:rsidR="00D22198" w:rsidRPr="001C4F45">
              <w:rPr>
                <w:rFonts w:ascii="Arial" w:eastAsia="Arial" w:hAnsi="Arial" w:cs="Arial"/>
                <w:b/>
                <w:bCs/>
                <w:color w:val="0070C0"/>
                <w:sz w:val="20"/>
                <w:szCs w:val="19"/>
                <w:lang w:bidi="en-US"/>
              </w:rPr>
              <w:t>645</w:t>
            </w:r>
            <w:r w:rsidRPr="001C4F45">
              <w:rPr>
                <w:rFonts w:ascii="Arial" w:eastAsia="Arial" w:hAnsi="Arial" w:cs="Arial"/>
                <w:b/>
                <w:bCs/>
                <w:color w:val="0070C0"/>
                <w:sz w:val="20"/>
                <w:szCs w:val="19"/>
                <w:lang w:bidi="en-US"/>
              </w:rPr>
              <w:t>,500.00</w:t>
            </w:r>
            <w:r w:rsidRPr="001C4F45">
              <w:rPr>
                <w:rFonts w:ascii="Arial" w:eastAsia="Arial" w:hAnsi="Arial" w:cs="Arial"/>
                <w:color w:val="0070C0"/>
                <w:sz w:val="20"/>
                <w:szCs w:val="19"/>
                <w:lang w:bidi="en-US"/>
              </w:rPr>
              <w:t>.</w:t>
            </w:r>
          </w:p>
        </w:tc>
      </w:tr>
    </w:tbl>
    <w:p w14:paraId="47702A81" w14:textId="77777777" w:rsidR="00472B4C" w:rsidRDefault="00472B4C" w:rsidP="00D04565">
      <w:pPr>
        <w:widowControl/>
        <w:spacing w:after="0" w:line="240" w:lineRule="auto"/>
        <w:ind w:right="57"/>
        <w:contextualSpacing/>
        <w:rPr>
          <w:rFonts w:ascii="Arial" w:eastAsia="Arial" w:hAnsi="Arial" w:cs="Arial"/>
          <w:b/>
          <w:sz w:val="24"/>
          <w:szCs w:val="24"/>
        </w:rPr>
      </w:pPr>
    </w:p>
    <w:p w14:paraId="7B20DFA4"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A6F3424" w14:textId="351B8097"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472657F7" w14:textId="77777777" w:rsidR="00D24889" w:rsidRDefault="00D24889" w:rsidP="00D24889">
      <w:pPr>
        <w:widowControl/>
        <w:spacing w:after="160" w:line="259" w:lineRule="auto"/>
        <w:rPr>
          <w:rFonts w:ascii="Arial" w:eastAsia="Arial" w:hAnsi="Arial" w:cs="Arial"/>
          <w:b/>
          <w:sz w:val="24"/>
          <w:szCs w:val="24"/>
        </w:rPr>
      </w:pPr>
    </w:p>
    <w:p w14:paraId="235A0493" w14:textId="77777777" w:rsidR="00D24889" w:rsidRDefault="00D24889" w:rsidP="00D24889">
      <w:pPr>
        <w:widowControl/>
        <w:spacing w:after="160" w:line="259" w:lineRule="auto"/>
        <w:rPr>
          <w:rFonts w:ascii="Arial" w:eastAsia="Arial" w:hAnsi="Arial" w:cs="Arial"/>
          <w:b/>
          <w:sz w:val="24"/>
          <w:szCs w:val="24"/>
        </w:rPr>
      </w:pPr>
    </w:p>
    <w:p w14:paraId="1E0A8346" w14:textId="241060B0" w:rsidR="00521424" w:rsidRDefault="00521424" w:rsidP="00D24889">
      <w:pPr>
        <w:widowControl/>
        <w:spacing w:after="160" w:line="259" w:lineRule="auto"/>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2B8A07D" w:rsidR="00521424" w:rsidRPr="009B6B20" w:rsidRDefault="00D2488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21</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6800BB55"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00D24889">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 xml:space="preserve">Additional 1,597 individuals were provided </w:t>
            </w:r>
            <w:r w:rsidRPr="00AD5484">
              <w:rPr>
                <w:rFonts w:ascii="Arial" w:eastAsia="Arial" w:hAnsi="Arial" w:cs="Arial"/>
                <w:sz w:val="20"/>
                <w:szCs w:val="19"/>
              </w:rPr>
              <w:lastRenderedPageBreak/>
              <w:t>with assistance amounting to ₱3,700,000.00.</w:t>
            </w:r>
          </w:p>
          <w:p w14:paraId="5F0AB06E" w14:textId="730D2291" w:rsidR="00F0378E" w:rsidRPr="00AD5484"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p w14:paraId="2A8BCAE0"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he Social Amelioration Program is over with the expiry of the Bayanihan 1.</w:t>
            </w:r>
          </w:p>
          <w:p w14:paraId="308F4A77"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tc>
      </w:tr>
    </w:tbl>
    <w:p w14:paraId="03C9C130" w14:textId="77777777" w:rsidR="006941F6" w:rsidRDefault="006941F6" w:rsidP="00D04565">
      <w:pPr>
        <w:spacing w:after="0" w:line="240" w:lineRule="auto"/>
        <w:contextualSpacing/>
        <w:rPr>
          <w:rFonts w:ascii="Arial" w:eastAsia="Arial" w:hAnsi="Arial" w:cs="Arial"/>
          <w:b/>
          <w:sz w:val="24"/>
          <w:szCs w:val="24"/>
        </w:rPr>
      </w:pPr>
    </w:p>
    <w:p w14:paraId="29F49832" w14:textId="63B72315"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1A50D42" w:rsidR="00521424" w:rsidRPr="003C1DB3"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3C1DB3">
              <w:rPr>
                <w:rFonts w:ascii="Arial" w:eastAsia="Arial" w:hAnsi="Arial" w:cs="Arial"/>
                <w:sz w:val="20"/>
                <w:szCs w:val="19"/>
              </w:rPr>
              <w:t>1</w:t>
            </w:r>
            <w:r w:rsidR="00567ECB" w:rsidRPr="003C1DB3">
              <w:rPr>
                <w:rFonts w:ascii="Arial" w:eastAsia="Arial" w:hAnsi="Arial" w:cs="Arial"/>
                <w:sz w:val="20"/>
                <w:szCs w:val="19"/>
              </w:rPr>
              <w:t>9</w:t>
            </w:r>
            <w:r w:rsidR="00DA6962" w:rsidRPr="003C1DB3">
              <w:rPr>
                <w:rFonts w:ascii="Arial" w:eastAsia="Arial" w:hAnsi="Arial" w:cs="Arial"/>
                <w:sz w:val="20"/>
                <w:szCs w:val="19"/>
              </w:rPr>
              <w:t xml:space="preserve"> </w:t>
            </w:r>
            <w:r w:rsidR="00521424" w:rsidRPr="003C1DB3">
              <w:rPr>
                <w:rFonts w:ascii="Arial" w:eastAsia="Arial" w:hAnsi="Arial" w:cs="Arial"/>
                <w:sz w:val="20"/>
                <w:szCs w:val="19"/>
              </w:rPr>
              <w:t>December 2020</w:t>
            </w:r>
          </w:p>
        </w:tc>
        <w:tc>
          <w:tcPr>
            <w:tcW w:w="7830" w:type="dxa"/>
          </w:tcPr>
          <w:p w14:paraId="41FB6813" w14:textId="77777777" w:rsidR="00DA6962"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DRMD provided a total of </w:t>
            </w:r>
            <w:r w:rsidRPr="003C1DB3">
              <w:rPr>
                <w:rFonts w:ascii="Arial" w:eastAsia="Arial" w:hAnsi="Arial" w:cs="Arial"/>
                <w:b/>
                <w:sz w:val="20"/>
                <w:szCs w:val="19"/>
              </w:rPr>
              <w:t xml:space="preserve">₱13,310,675.54 </w:t>
            </w:r>
            <w:r w:rsidRPr="003C1DB3">
              <w:rPr>
                <w:rFonts w:ascii="Arial" w:eastAsia="Arial" w:hAnsi="Arial" w:cs="Arial"/>
                <w:sz w:val="20"/>
                <w:szCs w:val="19"/>
              </w:rPr>
              <w:t>worth of assistance</w:t>
            </w:r>
            <w:r w:rsidRPr="003C1DB3">
              <w:rPr>
                <w:rFonts w:ascii="Arial" w:eastAsia="Arial" w:hAnsi="Arial" w:cs="Arial"/>
                <w:b/>
                <w:sz w:val="20"/>
                <w:szCs w:val="19"/>
              </w:rPr>
              <w:t xml:space="preserve"> </w:t>
            </w:r>
            <w:r w:rsidRPr="003C1DB3">
              <w:rPr>
                <w:rFonts w:ascii="Arial" w:eastAsia="Arial" w:hAnsi="Arial" w:cs="Arial"/>
                <w:sz w:val="20"/>
                <w:szCs w:val="19"/>
              </w:rPr>
              <w:t xml:space="preserve">to </w:t>
            </w:r>
            <w:r w:rsidRPr="003C1DB3">
              <w:rPr>
                <w:rFonts w:ascii="Arial" w:eastAsia="Arial" w:hAnsi="Arial" w:cs="Arial"/>
                <w:b/>
                <w:sz w:val="20"/>
                <w:szCs w:val="19"/>
              </w:rPr>
              <w:t xml:space="preserve">17 stranded sale representatives </w:t>
            </w:r>
            <w:r w:rsidRPr="003C1DB3">
              <w:rPr>
                <w:rFonts w:ascii="Arial" w:eastAsia="Arial" w:hAnsi="Arial" w:cs="Arial"/>
                <w:sz w:val="20"/>
                <w:szCs w:val="19"/>
              </w:rPr>
              <w:t xml:space="preserve">and eight </w:t>
            </w:r>
            <w:r w:rsidRPr="003C1DB3">
              <w:rPr>
                <w:rFonts w:ascii="Arial" w:eastAsia="Arial" w:hAnsi="Arial" w:cs="Arial"/>
                <w:b/>
                <w:sz w:val="20"/>
                <w:szCs w:val="19"/>
              </w:rPr>
              <w:t>(8) bus drivers (HTIs);</w:t>
            </w:r>
            <w:r w:rsidRPr="003C1DB3">
              <w:rPr>
                <w:rFonts w:ascii="Arial" w:eastAsia="Arial" w:hAnsi="Arial" w:cs="Arial"/>
                <w:sz w:val="20"/>
                <w:szCs w:val="19"/>
              </w:rPr>
              <w:t xml:space="preserve"> and</w:t>
            </w:r>
            <w:r w:rsidRPr="003C1DB3">
              <w:rPr>
                <w:rFonts w:ascii="Arial" w:eastAsia="Arial" w:hAnsi="Arial" w:cs="Arial"/>
                <w:b/>
                <w:sz w:val="20"/>
                <w:szCs w:val="19"/>
              </w:rPr>
              <w:t xml:space="preserve"> 25,480 families </w:t>
            </w:r>
            <w:r w:rsidRPr="003C1DB3">
              <w:rPr>
                <w:rFonts w:ascii="Arial" w:eastAsia="Arial" w:hAnsi="Arial" w:cs="Arial"/>
                <w:sz w:val="20"/>
                <w:szCs w:val="19"/>
              </w:rPr>
              <w:t>in which 815 are LSIs.</w:t>
            </w:r>
          </w:p>
          <w:p w14:paraId="04D17FAB" w14:textId="18A1F40F"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through its Crisis Intervention Unit (CIU) provided assistance to </w:t>
            </w:r>
            <w:r w:rsidR="00370790" w:rsidRPr="003C1DB3">
              <w:rPr>
                <w:rFonts w:ascii="Arial" w:eastAsia="Arial" w:hAnsi="Arial" w:cs="Arial"/>
                <w:b/>
                <w:sz w:val="20"/>
                <w:szCs w:val="19"/>
              </w:rPr>
              <w:t>22,171</w:t>
            </w:r>
            <w:r w:rsidR="00383B2B" w:rsidRPr="003C1DB3">
              <w:rPr>
                <w:rFonts w:ascii="Arial" w:eastAsia="Arial" w:hAnsi="Arial" w:cs="Arial"/>
                <w:b/>
                <w:sz w:val="20"/>
                <w:szCs w:val="19"/>
              </w:rPr>
              <w:t xml:space="preserve"> </w:t>
            </w:r>
            <w:r w:rsidRPr="003C1DB3">
              <w:rPr>
                <w:rFonts w:ascii="Arial" w:eastAsia="Arial" w:hAnsi="Arial" w:cs="Arial"/>
                <w:b/>
                <w:sz w:val="20"/>
                <w:szCs w:val="19"/>
              </w:rPr>
              <w:t>walk-in clients</w:t>
            </w:r>
            <w:r w:rsidRPr="003C1DB3">
              <w:rPr>
                <w:rFonts w:ascii="Arial" w:eastAsia="Arial" w:hAnsi="Arial" w:cs="Arial"/>
                <w:sz w:val="20"/>
                <w:szCs w:val="19"/>
              </w:rPr>
              <w:t xml:space="preserve"> amounting to </w:t>
            </w:r>
            <w:r w:rsidRPr="003C1DB3">
              <w:rPr>
                <w:rFonts w:ascii="Arial" w:eastAsia="Arial" w:hAnsi="Arial" w:cs="Arial"/>
                <w:b/>
                <w:sz w:val="20"/>
                <w:szCs w:val="19"/>
              </w:rPr>
              <w:t>₱</w:t>
            </w:r>
            <w:r w:rsidR="00370790" w:rsidRPr="003C1DB3">
              <w:rPr>
                <w:rFonts w:ascii="Arial" w:eastAsia="Arial" w:hAnsi="Arial" w:cs="Arial"/>
                <w:b/>
                <w:sz w:val="20"/>
                <w:szCs w:val="19"/>
              </w:rPr>
              <w:t>109,625,556.13</w:t>
            </w:r>
            <w:r w:rsidRPr="003C1DB3">
              <w:rPr>
                <w:rFonts w:ascii="Arial" w:eastAsia="Arial" w:hAnsi="Arial" w:cs="Arial"/>
                <w:b/>
                <w:sz w:val="20"/>
                <w:szCs w:val="19"/>
              </w:rPr>
              <w:t>.</w:t>
            </w:r>
          </w:p>
          <w:p w14:paraId="741B82CF" w14:textId="5C1D3308"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The Social Pension Unit extended assistance to </w:t>
            </w:r>
            <w:r w:rsidRPr="003C1DB3">
              <w:rPr>
                <w:rFonts w:ascii="Arial" w:eastAsia="Arial" w:hAnsi="Arial" w:cs="Arial"/>
                <w:b/>
                <w:bCs/>
                <w:sz w:val="20"/>
                <w:szCs w:val="19"/>
              </w:rPr>
              <w:t xml:space="preserve">216,397 </w:t>
            </w:r>
            <w:r w:rsidR="00472B4C" w:rsidRPr="003C1DB3">
              <w:rPr>
                <w:rFonts w:ascii="Arial" w:eastAsia="Arial" w:hAnsi="Arial" w:cs="Arial"/>
                <w:b/>
                <w:bCs/>
                <w:sz w:val="20"/>
                <w:szCs w:val="19"/>
              </w:rPr>
              <w:t>senior citizens</w:t>
            </w:r>
            <w:r w:rsidR="00472B4C" w:rsidRPr="003C1DB3">
              <w:rPr>
                <w:rFonts w:ascii="Arial" w:eastAsia="Arial" w:hAnsi="Arial" w:cs="Arial"/>
                <w:sz w:val="20"/>
                <w:szCs w:val="19"/>
              </w:rPr>
              <w:t xml:space="preserve"> </w:t>
            </w:r>
            <w:r w:rsidRPr="003C1DB3">
              <w:rPr>
                <w:rFonts w:ascii="Arial" w:eastAsia="Arial" w:hAnsi="Arial" w:cs="Arial"/>
                <w:sz w:val="20"/>
                <w:szCs w:val="19"/>
              </w:rPr>
              <w:t xml:space="preserve">amounting to </w:t>
            </w:r>
            <w:r w:rsidRPr="003C1DB3">
              <w:rPr>
                <w:rFonts w:ascii="Arial" w:eastAsia="Arial" w:hAnsi="Arial" w:cs="Arial"/>
                <w:b/>
                <w:bCs/>
                <w:sz w:val="20"/>
                <w:szCs w:val="19"/>
              </w:rPr>
              <w:t xml:space="preserve">₱1,284,624,000.00; </w:t>
            </w:r>
            <w:r w:rsidRPr="003C1DB3">
              <w:rPr>
                <w:rFonts w:ascii="Arial" w:eastAsia="Arial" w:hAnsi="Arial" w:cs="Arial"/>
                <w:sz w:val="20"/>
                <w:szCs w:val="19"/>
              </w:rPr>
              <w:t>and</w:t>
            </w:r>
            <w:r w:rsidRPr="003C1DB3">
              <w:rPr>
                <w:rFonts w:ascii="Arial" w:eastAsia="Arial" w:hAnsi="Arial" w:cs="Arial"/>
                <w:b/>
                <w:bCs/>
                <w:sz w:val="20"/>
                <w:szCs w:val="19"/>
              </w:rPr>
              <w:t xml:space="preserve"> 29,264 </w:t>
            </w:r>
            <w:r w:rsidR="00472B4C" w:rsidRPr="003C1DB3">
              <w:rPr>
                <w:rFonts w:ascii="Arial" w:eastAsia="Arial" w:hAnsi="Arial" w:cs="Arial"/>
                <w:b/>
                <w:bCs/>
                <w:sz w:val="20"/>
                <w:szCs w:val="19"/>
              </w:rPr>
              <w:t>senior citizens</w:t>
            </w:r>
            <w:r w:rsidR="00472B4C" w:rsidRPr="003C1DB3">
              <w:rPr>
                <w:rFonts w:ascii="Arial" w:eastAsia="Arial" w:hAnsi="Arial" w:cs="Arial"/>
                <w:sz w:val="20"/>
                <w:szCs w:val="19"/>
              </w:rPr>
              <w:t xml:space="preserve"> </w:t>
            </w:r>
            <w:r w:rsidRPr="003C1DB3">
              <w:rPr>
                <w:rFonts w:ascii="Arial" w:eastAsia="Arial" w:hAnsi="Arial" w:cs="Arial"/>
                <w:sz w:val="20"/>
                <w:szCs w:val="19"/>
              </w:rPr>
              <w:t xml:space="preserve">amounting to </w:t>
            </w:r>
            <w:r w:rsidRPr="003C1DB3">
              <w:rPr>
                <w:rFonts w:ascii="Arial" w:eastAsia="Arial" w:hAnsi="Arial" w:cs="Arial"/>
                <w:b/>
                <w:bCs/>
                <w:sz w:val="20"/>
                <w:szCs w:val="19"/>
              </w:rPr>
              <w:t xml:space="preserve">₱173,937,000.00 </w:t>
            </w:r>
            <w:r w:rsidRPr="003C1DB3">
              <w:rPr>
                <w:rFonts w:ascii="Arial" w:eastAsia="Arial" w:hAnsi="Arial" w:cs="Arial"/>
                <w:sz w:val="20"/>
                <w:szCs w:val="19"/>
              </w:rPr>
              <w:t>for the year 2019 and 2020, respectively.</w:t>
            </w:r>
          </w:p>
          <w:p w14:paraId="6D36DF7A" w14:textId="5390DA0A" w:rsidR="0024753A"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The Sustainable Livelihood Program (SLP) of DSWD-FO VIII was able to extend assistance to </w:t>
            </w:r>
            <w:r w:rsidRPr="003C1DB3">
              <w:rPr>
                <w:rFonts w:ascii="Arial" w:eastAsia="Arial" w:hAnsi="Arial" w:cs="Arial"/>
                <w:b/>
                <w:sz w:val="20"/>
                <w:szCs w:val="19"/>
              </w:rPr>
              <w:t>170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2,261,210.07</w:t>
            </w:r>
            <w:r w:rsidRPr="003C1DB3">
              <w:rPr>
                <w:rFonts w:ascii="Arial" w:eastAsia="Arial" w:hAnsi="Arial" w:cs="Arial"/>
                <w:sz w:val="20"/>
                <w:szCs w:val="19"/>
              </w:rPr>
              <w:t>.</w:t>
            </w:r>
          </w:p>
          <w:p w14:paraId="77099E5A" w14:textId="77777777" w:rsidR="00834E6A" w:rsidRPr="003C1DB3"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3C1DB3"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3C1DB3">
              <w:rPr>
                <w:rFonts w:ascii="Arial" w:eastAsia="Arial" w:hAnsi="Arial" w:cs="Arial"/>
                <w:b/>
                <w:sz w:val="20"/>
                <w:szCs w:val="19"/>
              </w:rPr>
              <w:t>Social Amelioration Program (SAP)</w:t>
            </w:r>
          </w:p>
          <w:p w14:paraId="54D637B2" w14:textId="11A3535D"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through the Emergency Subsidy Program was able to extend assistance to </w:t>
            </w:r>
            <w:r w:rsidR="00067971" w:rsidRPr="003C1DB3">
              <w:rPr>
                <w:rFonts w:ascii="Arial" w:eastAsia="Arial" w:hAnsi="Arial" w:cs="Arial"/>
                <w:b/>
                <w:sz w:val="20"/>
                <w:szCs w:val="19"/>
              </w:rPr>
              <w:t>7,206</w:t>
            </w:r>
            <w:r w:rsidR="00692048" w:rsidRPr="003C1DB3">
              <w:rPr>
                <w:rFonts w:ascii="Arial" w:eastAsia="Arial" w:hAnsi="Arial" w:cs="Arial"/>
                <w:b/>
                <w:sz w:val="20"/>
                <w:szCs w:val="19"/>
              </w:rPr>
              <w:t xml:space="preserve"> </w:t>
            </w:r>
            <w:r w:rsidRPr="003C1DB3">
              <w:rPr>
                <w:rFonts w:ascii="Arial" w:eastAsia="Arial" w:hAnsi="Arial" w:cs="Arial"/>
                <w:b/>
                <w:sz w:val="20"/>
                <w:szCs w:val="19"/>
              </w:rPr>
              <w:t>beneficiaries</w:t>
            </w:r>
            <w:r w:rsidRPr="003C1DB3">
              <w:rPr>
                <w:rFonts w:ascii="Arial" w:eastAsia="Arial" w:hAnsi="Arial" w:cs="Arial"/>
                <w:sz w:val="20"/>
                <w:szCs w:val="19"/>
              </w:rPr>
              <w:t xml:space="preserve"> amounting to </w:t>
            </w:r>
            <w:r w:rsidRPr="003C1DB3">
              <w:rPr>
                <w:rFonts w:ascii="Arial" w:eastAsia="Arial" w:hAnsi="Arial" w:cs="Arial"/>
                <w:b/>
                <w:bCs/>
                <w:sz w:val="20"/>
                <w:szCs w:val="19"/>
              </w:rPr>
              <w:t>₱</w:t>
            </w:r>
            <w:r w:rsidR="00067971" w:rsidRPr="003C1DB3">
              <w:rPr>
                <w:rFonts w:ascii="Arial" w:eastAsia="Arial" w:hAnsi="Arial" w:cs="Arial"/>
                <w:b/>
                <w:bCs/>
                <w:sz w:val="20"/>
                <w:szCs w:val="19"/>
              </w:rPr>
              <w:t>36,030,000.00</w:t>
            </w:r>
            <w:r w:rsidRPr="003C1DB3">
              <w:rPr>
                <w:rFonts w:ascii="Arial" w:eastAsia="Arial" w:hAnsi="Arial" w:cs="Arial"/>
                <w:b/>
                <w:bCs/>
                <w:sz w:val="20"/>
                <w:szCs w:val="19"/>
              </w:rPr>
              <w:t>.</w:t>
            </w:r>
          </w:p>
          <w:p w14:paraId="392379DC" w14:textId="62ACB984"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DSWD-FO VIII DRMD recorded </w:t>
            </w:r>
            <w:r w:rsidRPr="003C1DB3">
              <w:rPr>
                <w:rFonts w:ascii="Arial" w:eastAsia="Arial" w:hAnsi="Arial" w:cs="Arial"/>
                <w:b/>
                <w:sz w:val="20"/>
                <w:szCs w:val="19"/>
              </w:rPr>
              <w:t>550,267 non-4Ps beneficiaries</w:t>
            </w:r>
            <w:r w:rsidRPr="003C1DB3">
              <w:rPr>
                <w:rFonts w:ascii="Arial" w:eastAsia="Arial" w:hAnsi="Arial" w:cs="Arial"/>
                <w:sz w:val="20"/>
                <w:szCs w:val="19"/>
              </w:rPr>
              <w:t xml:space="preserve"> who received SAP amounting to </w:t>
            </w:r>
            <w:r w:rsidRPr="003C1DB3">
              <w:rPr>
                <w:rFonts w:ascii="Arial" w:eastAsia="Arial" w:hAnsi="Arial" w:cs="Arial"/>
                <w:b/>
                <w:sz w:val="20"/>
                <w:szCs w:val="19"/>
              </w:rPr>
              <w:t>₱</w:t>
            </w:r>
            <w:r w:rsidRPr="003C1DB3">
              <w:rPr>
                <w:rFonts w:ascii="Arial" w:eastAsia="Arial" w:hAnsi="Arial" w:cs="Arial"/>
                <w:b/>
                <w:sz w:val="20"/>
                <w:szCs w:val="24"/>
              </w:rPr>
              <w:t>2,751,249,750.00</w:t>
            </w:r>
            <w:r w:rsidRPr="003C1DB3">
              <w:rPr>
                <w:rFonts w:ascii="Arial" w:eastAsia="Arial" w:hAnsi="Arial" w:cs="Arial"/>
                <w:b/>
                <w:sz w:val="20"/>
                <w:szCs w:val="19"/>
              </w:rPr>
              <w:t xml:space="preserve">. </w:t>
            </w:r>
            <w:r w:rsidRPr="003C1DB3">
              <w:rPr>
                <w:rFonts w:ascii="Arial" w:eastAsia="Arial" w:hAnsi="Arial" w:cs="Arial"/>
                <w:sz w:val="20"/>
                <w:szCs w:val="19"/>
              </w:rPr>
              <w:t xml:space="preserve">There are also </w:t>
            </w:r>
            <w:r w:rsidR="00692048" w:rsidRPr="003C1DB3">
              <w:rPr>
                <w:rFonts w:ascii="Arial" w:eastAsia="Arial" w:hAnsi="Arial" w:cs="Arial"/>
                <w:b/>
                <w:sz w:val="20"/>
                <w:szCs w:val="19"/>
              </w:rPr>
              <w:t>68,</w:t>
            </w:r>
            <w:r w:rsidR="004A1A93" w:rsidRPr="003C1DB3">
              <w:rPr>
                <w:rFonts w:ascii="Arial" w:eastAsia="Arial" w:hAnsi="Arial" w:cs="Arial"/>
                <w:b/>
                <w:sz w:val="20"/>
                <w:szCs w:val="19"/>
              </w:rPr>
              <w:t>090</w:t>
            </w:r>
            <w:r w:rsidR="00692048" w:rsidRPr="003C1DB3">
              <w:rPr>
                <w:rFonts w:ascii="Arial" w:eastAsia="Arial" w:hAnsi="Arial" w:cs="Arial"/>
                <w:b/>
                <w:sz w:val="20"/>
                <w:szCs w:val="19"/>
              </w:rPr>
              <w:t xml:space="preserve"> </w:t>
            </w:r>
            <w:r w:rsidRPr="003C1DB3">
              <w:rPr>
                <w:rFonts w:ascii="Arial" w:eastAsia="Arial" w:hAnsi="Arial" w:cs="Arial"/>
                <w:sz w:val="20"/>
                <w:szCs w:val="19"/>
              </w:rPr>
              <w:t xml:space="preserve">out of 83,011 waitlisted beneficiaries who were served amounting to </w:t>
            </w:r>
            <w:r w:rsidRPr="003C1DB3">
              <w:rPr>
                <w:rFonts w:ascii="Arial" w:eastAsia="Arial" w:hAnsi="Arial" w:cs="Arial"/>
                <w:b/>
                <w:sz w:val="20"/>
                <w:szCs w:val="19"/>
              </w:rPr>
              <w:t>₱</w:t>
            </w:r>
            <w:r w:rsidR="00383B2B" w:rsidRPr="003C1DB3">
              <w:rPr>
                <w:rFonts w:ascii="Arial" w:eastAsia="Arial" w:hAnsi="Arial" w:cs="Arial"/>
                <w:b/>
                <w:sz w:val="20"/>
                <w:szCs w:val="19"/>
              </w:rPr>
              <w:t>340,</w:t>
            </w:r>
            <w:r w:rsidR="004A1A93" w:rsidRPr="003C1DB3">
              <w:rPr>
                <w:rFonts w:ascii="Arial" w:eastAsia="Arial" w:hAnsi="Arial" w:cs="Arial"/>
                <w:b/>
                <w:sz w:val="20"/>
                <w:szCs w:val="19"/>
              </w:rPr>
              <w:t>45</w:t>
            </w:r>
            <w:r w:rsidR="00383B2B" w:rsidRPr="003C1DB3">
              <w:rPr>
                <w:rFonts w:ascii="Arial" w:eastAsia="Arial" w:hAnsi="Arial" w:cs="Arial"/>
                <w:b/>
                <w:sz w:val="20"/>
                <w:szCs w:val="19"/>
              </w:rPr>
              <w:t>0,000.00.</w:t>
            </w:r>
          </w:p>
          <w:p w14:paraId="2106D0BB" w14:textId="77777777" w:rsidR="00521424" w:rsidRPr="003C1DB3"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C1DB3">
              <w:rPr>
                <w:rFonts w:ascii="Arial" w:eastAsia="Arial" w:hAnsi="Arial" w:cs="Arial"/>
                <w:sz w:val="20"/>
                <w:szCs w:val="19"/>
              </w:rPr>
              <w:t xml:space="preserve">4Ps was able to extend assistance to their </w:t>
            </w:r>
            <w:r w:rsidRPr="003C1DB3">
              <w:rPr>
                <w:rFonts w:ascii="Arial" w:eastAsia="Arial" w:hAnsi="Arial" w:cs="Arial"/>
                <w:b/>
                <w:sz w:val="20"/>
                <w:szCs w:val="19"/>
              </w:rPr>
              <w:t>258,936 cash card</w:t>
            </w:r>
            <w:r w:rsidRPr="003C1DB3">
              <w:rPr>
                <w:rFonts w:ascii="Arial" w:eastAsia="Arial" w:hAnsi="Arial" w:cs="Arial"/>
                <w:sz w:val="20"/>
                <w:szCs w:val="19"/>
              </w:rPr>
              <w:t xml:space="preserve"> </w:t>
            </w:r>
            <w:r w:rsidRPr="003C1DB3">
              <w:rPr>
                <w:rFonts w:ascii="Arial" w:eastAsia="Arial" w:hAnsi="Arial" w:cs="Arial"/>
                <w:b/>
                <w:sz w:val="20"/>
                <w:szCs w:val="19"/>
              </w:rPr>
              <w:t>holder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945,116,400.00</w:t>
            </w:r>
            <w:r w:rsidRPr="003C1DB3">
              <w:rPr>
                <w:rFonts w:ascii="Arial" w:eastAsia="Arial" w:hAnsi="Arial" w:cs="Arial"/>
                <w:sz w:val="20"/>
                <w:szCs w:val="19"/>
              </w:rPr>
              <w:t xml:space="preserve"> and </w:t>
            </w:r>
            <w:r w:rsidRPr="003C1DB3">
              <w:rPr>
                <w:rFonts w:ascii="Arial" w:eastAsia="Arial" w:hAnsi="Arial" w:cs="Arial"/>
                <w:b/>
                <w:sz w:val="20"/>
                <w:szCs w:val="19"/>
              </w:rPr>
              <w:t>21,153 non-cash card holder beneficiaries</w:t>
            </w:r>
            <w:r w:rsidRPr="003C1DB3">
              <w:rPr>
                <w:rFonts w:ascii="Arial" w:eastAsia="Arial" w:hAnsi="Arial" w:cs="Arial"/>
                <w:sz w:val="20"/>
                <w:szCs w:val="19"/>
              </w:rPr>
              <w:t xml:space="preserve"> amounting to </w:t>
            </w:r>
            <w:r w:rsidRPr="003C1DB3">
              <w:rPr>
                <w:rFonts w:ascii="Arial" w:eastAsia="Arial" w:hAnsi="Arial" w:cs="Arial"/>
                <w:b/>
                <w:sz w:val="20"/>
                <w:szCs w:val="19"/>
              </w:rPr>
              <w:t>₱77,212,100.00.</w:t>
            </w:r>
          </w:p>
        </w:tc>
      </w:tr>
    </w:tbl>
    <w:p w14:paraId="6FC807C4"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7C7BCC4" w:rsidR="00521424" w:rsidRPr="00BE6B8D" w:rsidRDefault="00D24D6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E6B8D">
              <w:rPr>
                <w:rFonts w:ascii="Arial" w:eastAsia="Arial" w:hAnsi="Arial" w:cs="Arial"/>
                <w:sz w:val="20"/>
                <w:szCs w:val="19"/>
              </w:rPr>
              <w:t>1</w:t>
            </w:r>
            <w:r w:rsidR="001E6A4D">
              <w:rPr>
                <w:rFonts w:ascii="Arial" w:eastAsia="Arial" w:hAnsi="Arial" w:cs="Arial"/>
                <w:sz w:val="20"/>
                <w:szCs w:val="19"/>
              </w:rPr>
              <w:t>8</w:t>
            </w:r>
            <w:r w:rsidR="00521424" w:rsidRPr="00BE6B8D">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Timely submission of reports to Office of the Regional Director, Central Office, OCD and NDRRMC.</w:t>
            </w:r>
          </w:p>
          <w:p w14:paraId="4A51DE56"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attendance to the Agency Operation Center for COVID-19 meetings.</w:t>
            </w:r>
          </w:p>
          <w:p w14:paraId="41CB6AE0"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Ongoing procurement of additional supplies for production of FFPs.</w:t>
            </w:r>
          </w:p>
          <w:p w14:paraId="33CFE0DA"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monitoring, response and reporting at the Agency Operations Center.</w:t>
            </w:r>
          </w:p>
          <w:p w14:paraId="48F1DDFE"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BE6B8D"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BE6B8D"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E6B8D">
              <w:rPr>
                <w:rFonts w:ascii="Arial" w:eastAsia="Arial" w:hAnsi="Arial" w:cs="Arial"/>
                <w:b/>
                <w:bCs/>
                <w:sz w:val="20"/>
                <w:szCs w:val="19"/>
              </w:rPr>
              <w:t>Social Amelioration Program (SAP)</w:t>
            </w:r>
          </w:p>
          <w:p w14:paraId="3BD4246E" w14:textId="77777777" w:rsidR="009B6B20"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Pr="00BE6B8D">
              <w:rPr>
                <w:rFonts w:ascii="Arial" w:eastAsia="Arial" w:hAnsi="Arial" w:cs="Arial"/>
                <w:b/>
                <w:bCs/>
                <w:sz w:val="20"/>
                <w:szCs w:val="19"/>
              </w:rPr>
              <w:t>1</w:t>
            </w:r>
            <w:r w:rsidR="009B6B20" w:rsidRPr="00BE6B8D">
              <w:rPr>
                <w:rFonts w:ascii="Arial" w:eastAsia="Arial" w:hAnsi="Arial" w:cs="Arial"/>
                <w:b/>
                <w:bCs/>
                <w:sz w:val="20"/>
                <w:szCs w:val="19"/>
              </w:rPr>
              <w:t>33</w:t>
            </w:r>
            <w:r w:rsidRPr="00BE6B8D">
              <w:rPr>
                <w:rFonts w:ascii="Arial" w:eastAsia="Arial" w:hAnsi="Arial" w:cs="Arial"/>
                <w:b/>
                <w:bCs/>
                <w:sz w:val="20"/>
                <w:szCs w:val="19"/>
              </w:rPr>
              <w:t>,</w:t>
            </w:r>
            <w:r w:rsidR="009B6B20" w:rsidRPr="00BE6B8D">
              <w:rPr>
                <w:rFonts w:ascii="Arial" w:eastAsia="Arial" w:hAnsi="Arial" w:cs="Arial"/>
                <w:b/>
                <w:bCs/>
                <w:sz w:val="20"/>
                <w:szCs w:val="19"/>
              </w:rPr>
              <w:t>864</w:t>
            </w:r>
            <w:r w:rsidRPr="00BE6B8D">
              <w:rPr>
                <w:rFonts w:ascii="Arial" w:eastAsia="Arial" w:hAnsi="Arial" w:cs="Arial"/>
                <w:b/>
                <w:bCs/>
                <w:sz w:val="20"/>
                <w:szCs w:val="19"/>
              </w:rPr>
              <w:t xml:space="preserve"> </w:t>
            </w:r>
            <w:r w:rsidRPr="00BE6B8D">
              <w:rPr>
                <w:rFonts w:ascii="Arial" w:eastAsia="Arial" w:hAnsi="Arial" w:cs="Arial"/>
                <w:sz w:val="20"/>
                <w:szCs w:val="19"/>
              </w:rPr>
              <w:t>waitlisted</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amounting to </w:t>
            </w:r>
            <w:r w:rsidRPr="00BE6B8D">
              <w:rPr>
                <w:rFonts w:ascii="Arial" w:eastAsia="Arial" w:hAnsi="Arial" w:cs="Arial"/>
                <w:b/>
                <w:bCs/>
                <w:sz w:val="20"/>
                <w:szCs w:val="19"/>
              </w:rPr>
              <w:t>₱</w:t>
            </w:r>
            <w:r w:rsidR="009B6B20" w:rsidRPr="00BE6B8D">
              <w:rPr>
                <w:rFonts w:ascii="Arial" w:eastAsia="Arial" w:hAnsi="Arial" w:cs="Arial"/>
                <w:b/>
                <w:bCs/>
                <w:sz w:val="20"/>
                <w:szCs w:val="19"/>
              </w:rPr>
              <w:t>803,184,000.00</w:t>
            </w:r>
          </w:p>
          <w:p w14:paraId="0F87EC5E" w14:textId="1BA450E2"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00D94DFE" w:rsidRPr="00BE6B8D">
              <w:rPr>
                <w:rFonts w:ascii="Arial" w:eastAsia="Arial" w:hAnsi="Arial" w:cs="Arial"/>
                <w:b/>
                <w:bCs/>
                <w:sz w:val="20"/>
                <w:szCs w:val="19"/>
              </w:rPr>
              <w:t>39</w:t>
            </w:r>
            <w:r w:rsidR="008B1ADD" w:rsidRPr="00BE6B8D">
              <w:rPr>
                <w:rFonts w:ascii="Arial" w:eastAsia="Arial" w:hAnsi="Arial" w:cs="Arial"/>
                <w:b/>
                <w:bCs/>
                <w:sz w:val="20"/>
                <w:szCs w:val="19"/>
              </w:rPr>
              <w:t>,</w:t>
            </w:r>
            <w:r w:rsidR="00D94DFE" w:rsidRPr="00BE6B8D">
              <w:rPr>
                <w:rFonts w:ascii="Arial" w:eastAsia="Arial" w:hAnsi="Arial" w:cs="Arial"/>
                <w:b/>
                <w:bCs/>
                <w:sz w:val="20"/>
                <w:szCs w:val="19"/>
              </w:rPr>
              <w:t>010</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for the Bayanihan 2 ESP Implementation amounting to </w:t>
            </w:r>
            <w:r w:rsidRPr="00BE6B8D">
              <w:rPr>
                <w:rFonts w:ascii="Arial" w:eastAsia="Arial" w:hAnsi="Arial" w:cs="Arial"/>
                <w:b/>
                <w:bCs/>
                <w:sz w:val="20"/>
                <w:szCs w:val="19"/>
              </w:rPr>
              <w:t>₱</w:t>
            </w:r>
            <w:r w:rsidR="008B1ADD" w:rsidRPr="00BE6B8D">
              <w:rPr>
                <w:rFonts w:ascii="Arial" w:eastAsia="Arial" w:hAnsi="Arial" w:cs="Arial"/>
                <w:b/>
                <w:bCs/>
                <w:sz w:val="20"/>
                <w:szCs w:val="19"/>
              </w:rPr>
              <w:t>2</w:t>
            </w:r>
            <w:r w:rsidR="00D94DFE" w:rsidRPr="00BE6B8D">
              <w:rPr>
                <w:rFonts w:ascii="Arial" w:eastAsia="Arial" w:hAnsi="Arial" w:cs="Arial"/>
                <w:b/>
                <w:bCs/>
                <w:sz w:val="20"/>
                <w:szCs w:val="19"/>
              </w:rPr>
              <w:t>34</w:t>
            </w:r>
            <w:r w:rsidR="008B1ADD" w:rsidRPr="00BE6B8D">
              <w:rPr>
                <w:rFonts w:ascii="Arial" w:eastAsia="Arial" w:hAnsi="Arial" w:cs="Arial"/>
                <w:b/>
                <w:bCs/>
                <w:sz w:val="20"/>
                <w:szCs w:val="19"/>
              </w:rPr>
              <w:t>,</w:t>
            </w:r>
            <w:r w:rsidR="009B6B20" w:rsidRPr="00BE6B8D">
              <w:rPr>
                <w:rFonts w:ascii="Arial" w:eastAsia="Arial" w:hAnsi="Arial" w:cs="Arial"/>
                <w:b/>
                <w:bCs/>
                <w:sz w:val="20"/>
                <w:szCs w:val="19"/>
              </w:rPr>
              <w:t>0</w:t>
            </w:r>
            <w:r w:rsidR="00D94DFE" w:rsidRPr="00BE6B8D">
              <w:rPr>
                <w:rFonts w:ascii="Arial" w:eastAsia="Arial" w:hAnsi="Arial" w:cs="Arial"/>
                <w:b/>
                <w:bCs/>
                <w:sz w:val="20"/>
                <w:szCs w:val="19"/>
              </w:rPr>
              <w:t>60</w:t>
            </w:r>
            <w:r w:rsidR="008B1ADD" w:rsidRPr="00BE6B8D">
              <w:rPr>
                <w:rFonts w:ascii="Arial" w:eastAsia="Arial" w:hAnsi="Arial" w:cs="Arial"/>
                <w:b/>
                <w:bCs/>
                <w:sz w:val="20"/>
                <w:szCs w:val="19"/>
              </w:rPr>
              <w:t xml:space="preserve">,000.00 </w:t>
            </w:r>
            <w:r w:rsidRPr="00BE6B8D">
              <w:rPr>
                <w:rFonts w:ascii="Arial" w:eastAsia="Arial" w:hAnsi="Arial" w:cs="Arial"/>
                <w:sz w:val="20"/>
                <w:szCs w:val="19"/>
              </w:rPr>
              <w:t xml:space="preserve">as of </w:t>
            </w:r>
            <w:r w:rsidR="000C1EEE" w:rsidRPr="00BE6B8D">
              <w:rPr>
                <w:rFonts w:ascii="Arial" w:eastAsia="Arial" w:hAnsi="Arial" w:cs="Arial"/>
                <w:sz w:val="20"/>
                <w:szCs w:val="19"/>
              </w:rPr>
              <w:t>1</w:t>
            </w:r>
            <w:r w:rsidR="00D94DFE" w:rsidRPr="00BE6B8D">
              <w:rPr>
                <w:rFonts w:ascii="Arial" w:eastAsia="Arial" w:hAnsi="Arial" w:cs="Arial"/>
                <w:sz w:val="20"/>
                <w:szCs w:val="19"/>
              </w:rPr>
              <w:t xml:space="preserve">7 </w:t>
            </w:r>
            <w:r w:rsidRPr="00BE6B8D">
              <w:rPr>
                <w:rFonts w:ascii="Arial" w:eastAsia="Arial" w:hAnsi="Arial" w:cs="Arial"/>
                <w:sz w:val="20"/>
                <w:szCs w:val="19"/>
              </w:rPr>
              <w:t>December 2020, 12NN.</w:t>
            </w:r>
          </w:p>
          <w:p w14:paraId="6C83816D"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D04565">
      <w:pPr>
        <w:widowControl/>
        <w:spacing w:after="0" w:line="240" w:lineRule="auto"/>
        <w:contextualSpacing/>
        <w:rPr>
          <w:rFonts w:ascii="Arial" w:eastAsia="Arial" w:hAnsi="Arial" w:cs="Arial"/>
          <w:b/>
          <w:sz w:val="24"/>
          <w:szCs w:val="24"/>
        </w:rPr>
      </w:pPr>
    </w:p>
    <w:p w14:paraId="4BA82072" w14:textId="3CF63107"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40006C16" w14:textId="7336B6C1" w:rsidR="001A071E" w:rsidRDefault="00AA2C71" w:rsidP="00D04565">
      <w:pPr>
        <w:spacing w:after="0" w:line="240" w:lineRule="auto"/>
        <w:contextualSpacing/>
        <w:jc w:val="both"/>
        <w:rPr>
          <w:rFonts w:ascii="Arial" w:eastAsia="Arial" w:hAnsi="Arial" w:cs="Arial"/>
          <w:b/>
          <w:sz w:val="24"/>
          <w:szCs w:val="24"/>
        </w:rPr>
      </w:pPr>
      <w:r>
        <w:rPr>
          <w:rFonts w:ascii="Arial" w:eastAsia="Arial" w:hAnsi="Arial" w:cs="Arial"/>
          <w:b/>
          <w:sz w:val="24"/>
          <w:szCs w:val="24"/>
        </w:rPr>
        <w:t>CLARRIE MAE A. CASTILLO</w:t>
      </w:r>
    </w:p>
    <w:p w14:paraId="15234CCE" w14:textId="2E71B77B" w:rsidR="002E2AB4" w:rsidRDefault="00B53DBA" w:rsidP="00D04565">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EDE09AE" w14:textId="77777777" w:rsidR="00BE6B8D" w:rsidRDefault="00BE6B8D" w:rsidP="00D04565">
      <w:pPr>
        <w:spacing w:after="0" w:line="240" w:lineRule="auto"/>
        <w:contextualSpacing/>
        <w:rPr>
          <w:rFonts w:ascii="Arial" w:eastAsia="Arial" w:hAnsi="Arial" w:cs="Arial"/>
          <w:b/>
          <w:sz w:val="24"/>
          <w:szCs w:val="24"/>
        </w:rPr>
      </w:pPr>
    </w:p>
    <w:p w14:paraId="6B3F69D9" w14:textId="77777777" w:rsidR="001A071E" w:rsidRDefault="001A071E" w:rsidP="00D04565">
      <w:pPr>
        <w:spacing w:after="0" w:line="240" w:lineRule="auto"/>
        <w:contextualSpacing/>
        <w:rPr>
          <w:rFonts w:ascii="Arial" w:eastAsia="Arial" w:hAnsi="Arial" w:cs="Arial"/>
          <w:b/>
          <w:sz w:val="24"/>
          <w:szCs w:val="24"/>
        </w:rPr>
      </w:pPr>
    </w:p>
    <w:p w14:paraId="6036D1B7" w14:textId="06905B15" w:rsidR="00BE6B8D" w:rsidRDefault="00B53DBA"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BC1F03E" w14:textId="41C93D05"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7ACC8C36" w:rsidR="00D23625" w:rsidRDefault="00521424" w:rsidP="00D04565">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p>
    <w:p w14:paraId="28859F5A" w14:textId="77777777"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794DE5F7" w:rsidR="00F01FC7" w:rsidRPr="00C23F3F" w:rsidRDefault="00F76BC7"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1D48C14" wp14:editId="4C2B1C16">
            <wp:extent cx="5707380" cy="42805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07380" cy="4280535"/>
                    </a:xfrm>
                    <a:prstGeom prst="rect">
                      <a:avLst/>
                    </a:prstGeom>
                  </pic:spPr>
                </pic:pic>
              </a:graphicData>
            </a:graphic>
          </wp:inline>
        </w:drawing>
      </w:r>
      <w:r>
        <w:rPr>
          <w:rFonts w:ascii="Arial" w:eastAsia="Arial" w:hAnsi="Arial" w:cs="Arial"/>
          <w:b/>
          <w:noProof/>
          <w:color w:val="002060"/>
          <w:sz w:val="28"/>
          <w:szCs w:val="24"/>
        </w:rPr>
        <w:drawing>
          <wp:inline distT="0" distB="0" distL="0" distR="0" wp14:anchorId="3C7C33A9" wp14:editId="59DAB993">
            <wp:extent cx="5716024" cy="428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16024" cy="4287018"/>
                    </a:xfrm>
                    <a:prstGeom prst="rect">
                      <a:avLst/>
                    </a:prstGeom>
                  </pic:spPr>
                </pic:pic>
              </a:graphicData>
            </a:graphic>
          </wp:inline>
        </w:drawing>
      </w:r>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19C1D" w14:textId="77777777" w:rsidR="00697FB4" w:rsidRDefault="00697FB4">
      <w:pPr>
        <w:spacing w:after="0" w:line="240" w:lineRule="auto"/>
      </w:pPr>
      <w:r>
        <w:separator/>
      </w:r>
    </w:p>
  </w:endnote>
  <w:endnote w:type="continuationSeparator" w:id="0">
    <w:p w14:paraId="084CAE02" w14:textId="77777777" w:rsidR="00697FB4" w:rsidRDefault="00697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04565" w:rsidRDefault="00D0456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04565" w:rsidRDefault="00D04565">
    <w:pPr>
      <w:pBdr>
        <w:bottom w:val="single" w:sz="6" w:space="1" w:color="000000"/>
      </w:pBdr>
      <w:tabs>
        <w:tab w:val="left" w:pos="2371"/>
        <w:tab w:val="center" w:pos="5233"/>
      </w:tabs>
      <w:spacing w:after="0" w:line="240" w:lineRule="auto"/>
      <w:jc w:val="right"/>
      <w:rPr>
        <w:sz w:val="16"/>
        <w:szCs w:val="16"/>
      </w:rPr>
    </w:pPr>
  </w:p>
  <w:p w14:paraId="7DE3E999" w14:textId="4E4F93F9" w:rsidR="00D04565" w:rsidRDefault="00D0456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C4F45">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C4F45">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3C1DB3">
      <w:rPr>
        <w:rFonts w:ascii="Arial" w:eastAsia="Arial" w:hAnsi="Arial" w:cs="Arial"/>
        <w:sz w:val="14"/>
        <w:szCs w:val="14"/>
      </w:rPr>
      <w:t>49</w:t>
    </w:r>
    <w:r w:rsidR="00D72392">
      <w:rPr>
        <w:rFonts w:ascii="Arial" w:eastAsia="Arial" w:hAnsi="Arial" w:cs="Arial"/>
        <w:sz w:val="14"/>
        <w:szCs w:val="14"/>
      </w:rPr>
      <w:t>7</w:t>
    </w:r>
    <w:r w:rsidRPr="002E2AB4">
      <w:rPr>
        <w:rFonts w:ascii="Arial" w:eastAsia="Arial" w:hAnsi="Arial" w:cs="Arial"/>
        <w:sz w:val="14"/>
        <w:szCs w:val="14"/>
      </w:rPr>
      <w:t xml:space="preserve"> on the Coronavirus Disease (COVID19) as of </w:t>
    </w:r>
    <w:r w:rsidR="003C1DB3">
      <w:rPr>
        <w:rFonts w:ascii="Arial" w:eastAsia="Arial" w:hAnsi="Arial" w:cs="Arial"/>
        <w:sz w:val="14"/>
        <w:szCs w:val="14"/>
      </w:rPr>
      <w:t>2</w:t>
    </w:r>
    <w:r w:rsidR="00D72392">
      <w:rPr>
        <w:rFonts w:ascii="Arial" w:eastAsia="Arial" w:hAnsi="Arial" w:cs="Arial"/>
        <w:sz w:val="14"/>
        <w:szCs w:val="14"/>
      </w:rPr>
      <w:t>1</w:t>
    </w:r>
    <w:r w:rsidRPr="002E2AB4">
      <w:rPr>
        <w:rFonts w:ascii="Arial" w:eastAsia="Arial" w:hAnsi="Arial" w:cs="Arial"/>
        <w:sz w:val="14"/>
        <w:szCs w:val="14"/>
      </w:rPr>
      <w:t xml:space="preserve"> December 2020, 6PM</w:t>
    </w:r>
  </w:p>
  <w:p w14:paraId="2B859230" w14:textId="77777777" w:rsidR="00D04565" w:rsidRDefault="00D0456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04565" w:rsidRDefault="00D0456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D3E12" w14:textId="77777777" w:rsidR="00697FB4" w:rsidRDefault="00697FB4">
      <w:pPr>
        <w:spacing w:after="0" w:line="240" w:lineRule="auto"/>
      </w:pPr>
      <w:r>
        <w:separator/>
      </w:r>
    </w:p>
  </w:footnote>
  <w:footnote w:type="continuationSeparator" w:id="0">
    <w:p w14:paraId="2689B039" w14:textId="77777777" w:rsidR="00697FB4" w:rsidRDefault="00697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04565" w:rsidRDefault="00D0456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04565" w:rsidRDefault="00D0456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04565" w:rsidRDefault="00D04565">
    <w:pPr>
      <w:pBdr>
        <w:bottom w:val="single" w:sz="6" w:space="1" w:color="000000"/>
      </w:pBdr>
      <w:tabs>
        <w:tab w:val="center" w:pos="4680"/>
        <w:tab w:val="right" w:pos="9360"/>
      </w:tabs>
      <w:spacing w:after="0" w:line="240" w:lineRule="auto"/>
      <w:jc w:val="center"/>
      <w:rPr>
        <w:sz w:val="10"/>
      </w:rPr>
    </w:pPr>
  </w:p>
  <w:p w14:paraId="3A0C3660" w14:textId="77777777" w:rsidR="00D04565" w:rsidRDefault="00D0456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04565" w:rsidRDefault="00D0456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B2E1501-E6DC-4B9A-B087-5FF02CD1E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7597</Words>
  <Characters>10030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4</cp:revision>
  <dcterms:created xsi:type="dcterms:W3CDTF">2020-12-21T08:09:00Z</dcterms:created>
  <dcterms:modified xsi:type="dcterms:W3CDTF">2020-12-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